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DA75E" w14:textId="4201652F" w:rsidR="00856ED6" w:rsidRPr="00B50DC5" w:rsidRDefault="00856ED6" w:rsidP="00856ED6">
      <w:pPr>
        <w:spacing w:after="120"/>
        <w:ind w:left="1134" w:right="1444"/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14:paraId="667DF484" w14:textId="77777777" w:rsidR="000138B5" w:rsidRPr="000138B5" w:rsidRDefault="00EC6FAE" w:rsidP="000138B5">
      <w:pPr>
        <w:spacing w:after="120" w:line="360" w:lineRule="auto"/>
        <w:ind w:left="851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0138B5">
        <w:rPr>
          <w:rFonts w:ascii="Times New Roman" w:hAnsi="Times New Roman" w:cs="Times New Roman"/>
          <w:sz w:val="28"/>
          <w:szCs w:val="28"/>
          <w:lang w:val="en-US"/>
        </w:rPr>
        <w:t xml:space="preserve">Title: </w:t>
      </w:r>
      <w:bookmarkStart w:id="0" w:name="_Hlk42600316"/>
      <w:r w:rsidR="000138B5" w:rsidRPr="000138B5">
        <w:rPr>
          <w:rFonts w:ascii="Times New Roman" w:hAnsi="Times New Roman" w:cs="Times New Roman"/>
          <w:sz w:val="28"/>
          <w:szCs w:val="28"/>
          <w:lang w:val="en-US"/>
        </w:rPr>
        <w:t>Consumption of breast milk, formula and other non-human milk by children aged under two years: analysis of 86 low and middle-income countries</w:t>
      </w:r>
    </w:p>
    <w:bookmarkEnd w:id="0"/>
    <w:p w14:paraId="653CF35E" w14:textId="6E5157BB" w:rsidR="00856ED6" w:rsidRPr="00D10D78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19F8111" w14:textId="1F2744D1" w:rsidR="00856ED6" w:rsidRPr="00D10D78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087BF05" w14:textId="32B80C64" w:rsidR="00856ED6" w:rsidRPr="00D10D78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9C02F8B" w14:textId="3CECD1D2" w:rsidR="00856ED6" w:rsidRPr="00D10D78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643A3576" w14:textId="2821D758" w:rsidR="00856ED6" w:rsidRPr="00D10D78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354F1EE4" w14:textId="26D07306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25D98586" w14:textId="77777777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8DB990B" w14:textId="3B8AEBA0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B7E2E8B" w14:textId="12CC6709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6998442" w14:textId="53B8E102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769CFE76" w14:textId="7FDAF4EB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DF2C58C" w14:textId="35914E2C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2270BE4F" w14:textId="5A41ABBF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2466B06E" w14:textId="128B30F9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0E27F1A" w14:textId="0C32B63B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085A83D" w14:textId="7293F0FB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3090B3F3" w14:textId="3A543C95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CA4E8A9" w14:textId="6D7E6EA3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26675BDA" w14:textId="663B7EC1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37A93AC" w14:textId="607FF3FE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27C02E31" w14:textId="12B8DC41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8E663E8" w14:textId="1993A143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F9E42FB" w14:textId="057C8781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5671E0F" w14:textId="77777777" w:rsidR="00D10D78" w:rsidRDefault="00D10D78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4E4683A" w14:textId="597F5B73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5E43794" w14:textId="77777777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42BA895" w14:textId="2554AF7D" w:rsidR="00856ED6" w:rsidRDefault="00856ED6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3CDD281A" w14:textId="0B58312F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1639357" w14:textId="74186471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66D23C35" w14:textId="2A5CB285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139560F" w14:textId="4FA74AB3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FE99948" w14:textId="1FAA3A59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608D1DFB" w14:textId="20C4021F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A92343C" w14:textId="75EA9485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4350B165" w14:textId="09B24BEF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1817B3F1" w14:textId="77777777" w:rsidR="00EC6FAE" w:rsidRDefault="00EC6FAE" w:rsidP="000226E2">
      <w:pPr>
        <w:spacing w:after="0"/>
        <w:ind w:left="1276" w:right="-223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53BE6D54" w14:textId="2A8FEDD1" w:rsidR="00856ED6" w:rsidRDefault="00856ED6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A3424A" w14:textId="7DCF3C9B" w:rsidR="000138B5" w:rsidRDefault="000138B5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254F56E" w14:textId="60583ED2" w:rsidR="000138B5" w:rsidRDefault="000138B5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6EF188" w14:textId="1F34AFD2" w:rsidR="000138B5" w:rsidRDefault="000138B5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49D4B8" w14:textId="027270FD" w:rsidR="000138B5" w:rsidRDefault="000138B5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B653ABA" w14:textId="758AE0D7" w:rsidR="000138B5" w:rsidRDefault="000138B5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E07ED4" w14:textId="77777777" w:rsidR="000138B5" w:rsidRDefault="000138B5" w:rsidP="000226E2">
      <w:pPr>
        <w:spacing w:after="0"/>
        <w:ind w:left="1276" w:right="-223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D15A2BD" w14:textId="7B817038" w:rsidR="000226E2" w:rsidRPr="00792582" w:rsidRDefault="000226E2" w:rsidP="006105CC">
      <w:pPr>
        <w:spacing w:after="0"/>
        <w:ind w:left="426" w:right="-223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2BA4817" w14:textId="6F94DD55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4EF2257" w14:textId="77777777" w:rsidR="008442CF" w:rsidRPr="008442CF" w:rsidRDefault="008442CF" w:rsidP="008442CF">
      <w:pPr>
        <w:spacing w:after="0"/>
        <w:ind w:left="567" w:right="-223"/>
        <w:jc w:val="both"/>
        <w:rPr>
          <w:rFonts w:ascii="Times New Roman" w:hAnsi="Times New Roman" w:cs="Times New Roman"/>
          <w:b/>
          <w:bCs/>
          <w:lang w:val="en-US"/>
        </w:rPr>
      </w:pPr>
      <w:r w:rsidRPr="008442CF">
        <w:rPr>
          <w:rFonts w:ascii="Times New Roman" w:hAnsi="Times New Roman" w:cs="Times New Roman"/>
          <w:b/>
          <w:bCs/>
          <w:lang w:val="en-US"/>
        </w:rPr>
        <w:lastRenderedPageBreak/>
        <w:t>Supplementary figure 1. Flow chart of included surveys</w:t>
      </w:r>
    </w:p>
    <w:p w14:paraId="55053653" w14:textId="77777777" w:rsidR="008442CF" w:rsidRDefault="008442CF" w:rsidP="008442CF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DAE21FB" w14:textId="5BC580F5" w:rsidR="000C2475" w:rsidRDefault="006105CC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CEEE294" wp14:editId="1572D64C">
                <wp:simplePos x="0" y="0"/>
                <wp:positionH relativeFrom="column">
                  <wp:posOffset>273050</wp:posOffset>
                </wp:positionH>
                <wp:positionV relativeFrom="paragraph">
                  <wp:posOffset>123825</wp:posOffset>
                </wp:positionV>
                <wp:extent cx="5941536" cy="7372350"/>
                <wp:effectExtent l="0" t="0" r="2540" b="0"/>
                <wp:wrapNone/>
                <wp:docPr id="28" name="Agrupar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1536" cy="7372350"/>
                          <a:chOff x="0" y="0"/>
                          <a:chExt cx="5941536" cy="7372350"/>
                        </a:xfrm>
                      </wpg:grpSpPr>
                      <wpg:grpSp>
                        <wpg:cNvPr id="20" name="Agrupar 20"/>
                        <wpg:cNvGrpSpPr/>
                        <wpg:grpSpPr>
                          <a:xfrm>
                            <a:off x="246812" y="1065865"/>
                            <a:ext cx="2422525" cy="521764"/>
                            <a:chOff x="-20" y="0"/>
                            <a:chExt cx="2422525" cy="521764"/>
                          </a:xfrm>
                        </wpg:grpSpPr>
                        <wps:wsp>
                          <wps:cNvPr id="38" name="Retângulo: Cantos Arredondados 38">
                            <a:extLst>
                              <a:ext uri="{FF2B5EF4-FFF2-40B4-BE49-F238E27FC236}">
                                <a16:creationId xmlns:a16="http://schemas.microsoft.com/office/drawing/2014/main" id="{D42C37A6-EEBC-4125-AD1F-6684EA908D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2421991" cy="468173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CaixaDeTexto 40">
                            <a:extLst>
                              <a:ext uri="{FF2B5EF4-FFF2-40B4-BE49-F238E27FC236}">
                                <a16:creationId xmlns:a16="http://schemas.microsoft.com/office/drawing/2014/main" id="{E6779346-D3C2-4D27-8BA9-CCDD07A1D83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-20" y="44879"/>
                              <a:ext cx="2422525" cy="47688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F4158A3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Most recent survey from 2010 onwards</w:t>
                                </w:r>
                              </w:p>
                              <w:p w14:paraId="18F24B32" w14:textId="5C5CED8C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100 surveys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g:grpSp>
                        <wpg:cNvPr id="10" name="Agrupar 10"/>
                        <wpg:cNvGrpSpPr/>
                        <wpg:grpSpPr>
                          <a:xfrm>
                            <a:off x="3174492" y="920010"/>
                            <a:ext cx="2698322" cy="2872226"/>
                            <a:chOff x="21776" y="0"/>
                            <a:chExt cx="2698322" cy="2872226"/>
                          </a:xfrm>
                        </wpg:grpSpPr>
                        <wps:wsp>
                          <wps:cNvPr id="32" name="Retângulo: Cantos Arredondados 32">
                            <a:extLst>
                              <a:ext uri="{FF2B5EF4-FFF2-40B4-BE49-F238E27FC236}">
                                <a16:creationId xmlns:a16="http://schemas.microsoft.com/office/drawing/2014/main" id="{461FEB34-6EAD-45BC-AE3E-C154F929DC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489" y="0"/>
                              <a:ext cx="2664655" cy="2872226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CaixaDeTexto 58">
                            <a:extLst>
                              <a:ext uri="{FF2B5EF4-FFF2-40B4-BE49-F238E27FC236}">
                                <a16:creationId xmlns:a16="http://schemas.microsoft.com/office/drawing/2014/main" id="{1C99E477-1B6F-49D0-A3C5-3C4E2C83AF2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1776" y="264169"/>
                              <a:ext cx="2698322" cy="251152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E966727" w14:textId="11C61ECB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Excluded surveys (9)</w:t>
                                </w:r>
                              </w:p>
                              <w:p w14:paraId="4B0027B9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</w:p>
                              <w:p w14:paraId="0108D39B" w14:textId="77777777" w:rsidR="000764D5" w:rsidRPr="00792582" w:rsidRDefault="000764D5" w:rsidP="000226E2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Lack of data on BF indicators</w:t>
                                </w:r>
                              </w:p>
                              <w:p w14:paraId="4AAAA472" w14:textId="77777777" w:rsidR="000764D5" w:rsidRPr="00792582" w:rsidRDefault="000764D5" w:rsidP="000226E2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a. Uruguay 2012</w:t>
                                </w:r>
                              </w:p>
                              <w:p w14:paraId="0F7379AB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</w:p>
                              <w:p w14:paraId="5BE94A8B" w14:textId="77777777" w:rsidR="000764D5" w:rsidRPr="00792582" w:rsidRDefault="000764D5" w:rsidP="000226E2">
                                <w:pPr>
                                  <w:spacing w:after="0"/>
                                  <w:jc w:val="center"/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 xml:space="preserve">Small sample size per wealth quintile </w:t>
                                </w:r>
                              </w:p>
                              <w:p w14:paraId="5C0F424D" w14:textId="6EE4D5C1" w:rsidR="000764D5" w:rsidRPr="00792582" w:rsidRDefault="000764D5" w:rsidP="000226E2">
                                <w:pPr>
                                  <w:spacing w:after="0"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(n &lt; 25 children)</w:t>
                                </w:r>
                              </w:p>
                              <w:p w14:paraId="506F721E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3"/>
                                  </w:numPr>
                                  <w:ind w:left="527" w:hanging="170"/>
                                  <w:contextualSpacing w:val="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Barbados 2012</w:t>
                                </w:r>
                              </w:p>
                              <w:p w14:paraId="5E79C32F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3"/>
                                  </w:numPr>
                                  <w:ind w:left="527" w:hanging="170"/>
                                  <w:contextualSpacing w:val="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Bosnia and Herzegovina 2011</w:t>
                                </w:r>
                              </w:p>
                              <w:p w14:paraId="0041DD8F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3"/>
                                  </w:numPr>
                                  <w:ind w:left="527" w:hanging="170"/>
                                  <w:contextualSpacing w:val="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acedonia 2011</w:t>
                                </w:r>
                              </w:p>
                              <w:p w14:paraId="79DD779C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3"/>
                                  </w:numPr>
                                  <w:ind w:left="527" w:hanging="170"/>
                                  <w:contextualSpacing w:val="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ontenegro 2013</w:t>
                                </w:r>
                              </w:p>
                              <w:p w14:paraId="40429283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3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aint Lucia 2012</w:t>
                                </w:r>
                              </w:p>
                              <w:p w14:paraId="54FB7099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3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Trinidad and Tobago 2011</w:t>
                                </w:r>
                              </w:p>
                              <w:p w14:paraId="4D1B8296" w14:textId="77777777" w:rsidR="000764D5" w:rsidRPr="00792582" w:rsidRDefault="000764D5" w:rsidP="000226E2">
                                <w:pPr>
                                  <w:pStyle w:val="PargrafodaLista"/>
                                  <w:ind w:left="527"/>
                                  <w:rPr>
                                    <w:rFonts w:eastAsia="Times New Roman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336D88A3" w14:textId="77777777" w:rsidR="000764D5" w:rsidRPr="00792582" w:rsidRDefault="000764D5" w:rsidP="000226E2">
                                <w:pPr>
                                  <w:spacing w:after="0"/>
                                  <w:contextualSpacing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Lack of data on household wealth</w:t>
                                </w:r>
                              </w:p>
                              <w:p w14:paraId="0C1FAE62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4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Cuba 2014</w:t>
                                </w:r>
                              </w:p>
                              <w:p w14:paraId="36719EEC" w14:textId="77777777" w:rsidR="000764D5" w:rsidRPr="00792582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4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2"/>
                                    <w:szCs w:val="20"/>
                                  </w:rPr>
                                </w:pPr>
                                <w:r w:rsidRPr="00792582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Qatar 201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7" name="Agrupar 7"/>
                        <wpg:cNvGrpSpPr/>
                        <wpg:grpSpPr>
                          <a:xfrm>
                            <a:off x="0" y="0"/>
                            <a:ext cx="2912709" cy="614477"/>
                            <a:chOff x="0" y="0"/>
                            <a:chExt cx="2912709" cy="614477"/>
                          </a:xfrm>
                        </wpg:grpSpPr>
                        <wps:wsp>
                          <wps:cNvPr id="22" name="Retângulo: Cantos Arredondados 22">
                            <a:extLst>
                              <a:ext uri="{FF2B5EF4-FFF2-40B4-BE49-F238E27FC236}">
                                <a16:creationId xmlns:a16="http://schemas.microsoft.com/office/drawing/2014/main" id="{A02B11AB-209F-4AB5-9A9E-ACF63D42C135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2912709" cy="614477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CaixaDeTexto 5">
                            <a:extLst>
                              <a:ext uri="{FF2B5EF4-FFF2-40B4-BE49-F238E27FC236}">
                                <a16:creationId xmlns:a16="http://schemas.microsoft.com/office/drawing/2014/main" id="{CF4DDD12-0249-4169-9F6D-1E80682C477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4878" y="50488"/>
                              <a:ext cx="2830983" cy="533933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FE01A39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 xml:space="preserve">Number of surveys in the ICEH database </w:t>
                                </w:r>
                              </w:p>
                              <w:p w14:paraId="480BE391" w14:textId="79F6558B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(until May 14, 2020)</w:t>
                                </w:r>
                              </w:p>
                              <w:p w14:paraId="0B260F31" w14:textId="6BB7C8E0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389 surveys from 115 countrie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9" name="Conector de Seta Reta 19">
                          <a:extLst>
                            <a:ext uri="{FF2B5EF4-FFF2-40B4-BE49-F238E27FC236}">
                              <a16:creationId xmlns:a16="http://schemas.microsoft.com/office/drawing/2014/main" id="{67CCF71C-24EB-4617-AE8B-6FF95D8C75EB}"/>
                            </a:ext>
                          </a:extLst>
                        </wps:cNvPr>
                        <wps:cNvCnPr/>
                        <wps:spPr>
                          <a:xfrm>
                            <a:off x="1452942" y="2853059"/>
                            <a:ext cx="142152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9" name="Agrupar 9"/>
                        <wpg:cNvGrpSpPr/>
                        <wpg:grpSpPr>
                          <a:xfrm>
                            <a:off x="3091749" y="4285899"/>
                            <a:ext cx="2849787" cy="1908389"/>
                            <a:chOff x="6350" y="0"/>
                            <a:chExt cx="2849787" cy="1908389"/>
                          </a:xfrm>
                        </wpg:grpSpPr>
                        <wps:wsp>
                          <wps:cNvPr id="26" name="Retângulo: Cantos Arredondados 26">
                            <a:extLst>
                              <a:ext uri="{FF2B5EF4-FFF2-40B4-BE49-F238E27FC236}">
                                <a16:creationId xmlns:a16="http://schemas.microsoft.com/office/drawing/2014/main" id="{3E409CC9-915D-47C2-ABEC-F9C3C014C6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3416" y="0"/>
                              <a:ext cx="2664000" cy="1867220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CaixaDeTexto 69">
                            <a:extLst>
                              <a:ext uri="{FF2B5EF4-FFF2-40B4-BE49-F238E27FC236}">
                                <a16:creationId xmlns:a16="http://schemas.microsoft.com/office/drawing/2014/main" id="{DBB8FBC6-0BAF-49E2-87ED-C0A0748FFB0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350" y="146907"/>
                              <a:ext cx="2849787" cy="176148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669C50D" w14:textId="77777777" w:rsidR="000764D5" w:rsidRPr="00182049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82049"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Excluded surveys (5)</w:t>
                                </w:r>
                              </w:p>
                              <w:p w14:paraId="42B948CF" w14:textId="77777777" w:rsidR="000764D5" w:rsidRPr="00182049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</w:p>
                              <w:p w14:paraId="44430CB2" w14:textId="77777777" w:rsidR="000764D5" w:rsidRPr="00182049" w:rsidRDefault="000764D5" w:rsidP="000226E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82049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 xml:space="preserve">Unavailable data to generate absolute </w:t>
                                </w:r>
                              </w:p>
                              <w:p w14:paraId="592AF2CE" w14:textId="0E6E9B28" w:rsidR="000764D5" w:rsidRPr="00182049" w:rsidRDefault="000764D5" w:rsidP="000226E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82049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dollar values</w:t>
                                </w:r>
                              </w:p>
                              <w:p w14:paraId="5FB1BF39" w14:textId="77777777" w:rsidR="000764D5" w:rsidRPr="00182049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1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182049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aldives 2016</w:t>
                                </w:r>
                              </w:p>
                              <w:p w14:paraId="4101C73F" w14:textId="77777777" w:rsidR="000764D5" w:rsidRPr="00182049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1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182049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São Tomé and Príncipe 2014</w:t>
                                </w:r>
                              </w:p>
                              <w:p w14:paraId="7C45980C" w14:textId="77777777" w:rsidR="000764D5" w:rsidRPr="00182049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1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182049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Yemen 2013</w:t>
                                </w:r>
                              </w:p>
                              <w:p w14:paraId="14E6EE3C" w14:textId="77777777" w:rsidR="000764D5" w:rsidRPr="00182049" w:rsidRDefault="000764D5" w:rsidP="000226E2">
                                <w:pPr>
                                  <w:pStyle w:val="PargrafodaLista"/>
                                  <w:ind w:left="527"/>
                                  <w:rPr>
                                    <w:rFonts w:eastAsia="Times New Roman"/>
                                    <w:sz w:val="18"/>
                                    <w:szCs w:val="18"/>
                                  </w:rPr>
                                </w:pPr>
                              </w:p>
                              <w:p w14:paraId="7A4E4098" w14:textId="77777777" w:rsidR="000764D5" w:rsidRPr="00182049" w:rsidRDefault="000764D5" w:rsidP="000226E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82049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Lack of data on formula consumption</w:t>
                                </w:r>
                              </w:p>
                              <w:p w14:paraId="27110E64" w14:textId="77777777" w:rsidR="000764D5" w:rsidRPr="00182049" w:rsidRDefault="000764D5" w:rsidP="000226E2">
                                <w:pPr>
                                  <w:pStyle w:val="PargrafodaLista"/>
                                  <w:numPr>
                                    <w:ilvl w:val="0"/>
                                    <w:numId w:val="2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182049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Mozambique 2015</w:t>
                                </w:r>
                              </w:p>
                              <w:p w14:paraId="5461DFE1" w14:textId="77777777" w:rsidR="000764D5" w:rsidRPr="00182049" w:rsidRDefault="000764D5" w:rsidP="00474FD6">
                                <w:pPr>
                                  <w:pStyle w:val="PargrafodaLista"/>
                                  <w:numPr>
                                    <w:ilvl w:val="0"/>
                                    <w:numId w:val="2"/>
                                  </w:numPr>
                                  <w:ind w:left="527" w:hanging="170"/>
                                  <w:jc w:val="center"/>
                                  <w:rPr>
                                    <w:rFonts w:eastAsia="Times New Roman"/>
                                    <w:sz w:val="16"/>
                                    <w:szCs w:val="16"/>
                                  </w:rPr>
                                </w:pPr>
                                <w:r w:rsidRPr="00182049">
                                  <w:rPr>
                                    <w:rFonts w:eastAsia="Roboto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n-US"/>
                                  </w:rPr>
                                  <w:t>Philippines 2017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74" name="Conector de Seta Reta 74"/>
                        <wps:cNvCnPr/>
                        <wps:spPr>
                          <a:xfrm>
                            <a:off x="1456215" y="617080"/>
                            <a:ext cx="0" cy="42923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ctor de Seta Reta 15"/>
                        <wps:cNvCnPr/>
                        <wps:spPr>
                          <a:xfrm flipH="1">
                            <a:off x="1450605" y="1531480"/>
                            <a:ext cx="7947" cy="26421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1" name="Agrupar 21"/>
                        <wpg:cNvGrpSpPr/>
                        <wpg:grpSpPr>
                          <a:xfrm>
                            <a:off x="572201" y="4313949"/>
                            <a:ext cx="1771977" cy="297320"/>
                            <a:chOff x="0" y="0"/>
                            <a:chExt cx="1771977" cy="297320"/>
                          </a:xfrm>
                        </wpg:grpSpPr>
                        <wps:wsp>
                          <wps:cNvPr id="24" name="Retângulo: Cantos Arredondados 24">
                            <a:extLst>
                              <a:ext uri="{FF2B5EF4-FFF2-40B4-BE49-F238E27FC236}">
                                <a16:creationId xmlns:a16="http://schemas.microsoft.com/office/drawing/2014/main" id="{D6058DFF-A023-4159-97CD-586C74C8863D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1771977" cy="297320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CaixaDeTexto 72">
                            <a:extLst>
                              <a:ext uri="{FF2B5EF4-FFF2-40B4-BE49-F238E27FC236}">
                                <a16:creationId xmlns:a16="http://schemas.microsoft.com/office/drawing/2014/main" id="{77CC36EC-5DA1-4559-A5F7-8ACDD57B31E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8049" y="28049"/>
                              <a:ext cx="1712852" cy="230002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txbx>
                            <w:txbxContent>
                              <w:p w14:paraId="742A5027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Absolute wealth analysi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7" name="Conector de Seta Reta 17"/>
                        <wps:cNvCnPr/>
                        <wps:spPr>
                          <a:xfrm>
                            <a:off x="1456215" y="4611269"/>
                            <a:ext cx="0" cy="154299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aixaDeTexto 72"/>
                        <wps:cNvSpPr txBox="1"/>
                        <wps:spPr>
                          <a:xfrm>
                            <a:off x="779572" y="6961781"/>
                            <a:ext cx="3144727" cy="41056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0BDE6B65" w14:textId="77777777" w:rsidR="000764D5" w:rsidRPr="00792582" w:rsidRDefault="000764D5" w:rsidP="000226E2">
                              <w:pPr>
                                <w:contextualSpacing/>
                                <w:rPr>
                                  <w:rFonts w:ascii="Times New Roman" w:eastAsia="Roboto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792582">
                                <w:rPr>
                                  <w:rFonts w:ascii="Times New Roman" w:eastAsia="Roboto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ICEH – International Center for Equity in Health</w:t>
                              </w:r>
                            </w:p>
                            <w:p w14:paraId="6ECAC02E" w14:textId="77777777" w:rsidR="000764D5" w:rsidRPr="00792582" w:rsidRDefault="000764D5" w:rsidP="000226E2">
                              <w:pPr>
                                <w:contextualSpacing/>
                                <w:rPr>
                                  <w:rFonts w:ascii="Times New Roman" w:eastAsia="Roboto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792582">
                                <w:rPr>
                                  <w:rFonts w:ascii="Times New Roman" w:eastAsia="Roboto" w:hAnsi="Times New Roman" w:cs="Times New Roman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BF – Breastfeedi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g:grpSp>
                        <wpg:cNvPr id="16" name="Agrupar 16"/>
                        <wpg:cNvGrpSpPr/>
                        <wpg:grpSpPr>
                          <a:xfrm>
                            <a:off x="774154" y="6333482"/>
                            <a:ext cx="1365641" cy="516556"/>
                            <a:chOff x="-1905" y="0"/>
                            <a:chExt cx="1365641" cy="516556"/>
                          </a:xfrm>
                        </wpg:grpSpPr>
                        <wps:wsp>
                          <wps:cNvPr id="47" name="Retângulo: Cantos Arredondados 47"/>
                          <wps:cNvSpPr/>
                          <wps:spPr>
                            <a:xfrm>
                              <a:off x="5610" y="0"/>
                              <a:ext cx="1353766" cy="516556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CaixaDeTexto 52"/>
                          <wps:cNvSpPr txBox="1"/>
                          <wps:spPr>
                            <a:xfrm>
                              <a:off x="-1905" y="72928"/>
                              <a:ext cx="1365641" cy="3799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04F0A9E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Included surveys</w:t>
                                </w:r>
                              </w:p>
                              <w:p w14:paraId="53573C7E" w14:textId="77777777" w:rsidR="000764D5" w:rsidRPr="00792582" w:rsidRDefault="000764D5" w:rsidP="000226E2">
                                <w:pPr>
                                  <w:contextualSpacing/>
                                  <w:jc w:val="center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792582">
                                  <w:rPr>
                                    <w:rFonts w:ascii="Times New Roman" w:eastAsia="Roboto" w:hAnsi="Times New Roman" w:cs="Times New Roman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en-US"/>
                                  </w:rPr>
                                  <w:t>86 survey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8" name="Conector de Seta Reta 18"/>
                        <wps:cNvCnPr/>
                        <wps:spPr>
                          <a:xfrm>
                            <a:off x="1458552" y="5383086"/>
                            <a:ext cx="142152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EE294" id="Agrupar 28" o:spid="_x0000_s1026" style="position:absolute;left:0;text-align:left;margin-left:21.5pt;margin-top:9.75pt;width:467.85pt;height:580.5pt;z-index:251659264;mso-width-relative:margin;mso-height-relative:margin" coordsize="59415,7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">
                <v:group id="Agrupar 20" o:spid="_x0000_s1027" style="position:absolute;left:2468;top:10658;width:24225;height:5218" coordorigin="" coordsize="24225,5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oundrect id="Retângulo: Cantos Arredondados 38" o:spid="_x0000_s1028" style="position:absolute;width:24219;height:46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" fillcolor="white [3201]" strokecolor="black [3200]" strokeweight="1pt">
                    <v:stroke joinstyle="miter"/>
                  </v:round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aixaDeTexto 40" o:spid="_x0000_s1029" type="#_x0000_t202" style="position:absolute;top:448;width:24225;height:4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  <v:textbox style="mso-fit-shape-to-text:t">
                      <w:txbxContent>
                        <w:p w14:paraId="4F4158A3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Most recent survey from 2010 onwards</w:t>
                          </w:r>
                        </w:p>
                        <w:p w14:paraId="18F24B32" w14:textId="5C5CED8C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100 surveys</w:t>
                          </w:r>
                        </w:p>
                      </w:txbxContent>
                    </v:textbox>
                  </v:shape>
                </v:group>
                <v:group id="Agrupar 10" o:spid="_x0000_s1030" style="position:absolute;left:31744;top:9200;width:26984;height:28722" coordorigin="217" coordsize="26983,28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oundrect id="Retângulo: Cantos Arredondados 32" o:spid="_x0000_s1031" style="position:absolute;left:504;width:26647;height:2872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" fillcolor="white [3201]" strokecolor="black [3200]" strokeweight="1pt">
                    <v:stroke joinstyle="miter"/>
                  </v:roundrect>
                  <v:shape id="CaixaDeTexto 58" o:spid="_x0000_s1032" type="#_x0000_t202" style="position:absolute;left:217;top:2641;width:26983;height:25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  <v:textbox>
                      <w:txbxContent>
                        <w:p w14:paraId="5E966727" w14:textId="11C61ECB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Excluded surveys (9)</w:t>
                          </w:r>
                        </w:p>
                        <w:p w14:paraId="4B0027B9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0108D39B" w14:textId="77777777" w:rsidR="000764D5" w:rsidRPr="00792582" w:rsidRDefault="000764D5" w:rsidP="000226E2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Lack of data on BF indicators</w:t>
                          </w:r>
                        </w:p>
                        <w:p w14:paraId="4AAAA472" w14:textId="77777777" w:rsidR="000764D5" w:rsidRPr="00792582" w:rsidRDefault="000764D5" w:rsidP="000226E2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a. Uruguay 2012</w:t>
                          </w:r>
                        </w:p>
                        <w:p w14:paraId="0F7379AB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5BE94A8B" w14:textId="77777777" w:rsidR="000764D5" w:rsidRPr="00792582" w:rsidRDefault="000764D5" w:rsidP="000226E2">
                          <w:pPr>
                            <w:spacing w:after="0"/>
                            <w:jc w:val="center"/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Small sample size per wealth quintile </w:t>
                          </w:r>
                        </w:p>
                        <w:p w14:paraId="5C0F424D" w14:textId="6EE4D5C1" w:rsidR="000764D5" w:rsidRPr="00792582" w:rsidRDefault="000764D5" w:rsidP="000226E2">
                          <w:pPr>
                            <w:spacing w:after="0"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(n &lt; 25 children)</w:t>
                          </w:r>
                        </w:p>
                        <w:p w14:paraId="506F721E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3"/>
                            </w:numPr>
                            <w:ind w:left="527" w:hanging="170"/>
                            <w:contextualSpacing w:val="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Barbados 2012</w:t>
                          </w:r>
                        </w:p>
                        <w:p w14:paraId="5E79C32F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3"/>
                            </w:numPr>
                            <w:ind w:left="527" w:hanging="170"/>
                            <w:contextualSpacing w:val="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Bosnia and Herzegovina 2011</w:t>
                          </w:r>
                        </w:p>
                        <w:p w14:paraId="0041DD8F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3"/>
                            </w:numPr>
                            <w:ind w:left="527" w:hanging="170"/>
                            <w:contextualSpacing w:val="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acedonia 2011</w:t>
                          </w:r>
                        </w:p>
                        <w:p w14:paraId="79DD779C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3"/>
                            </w:numPr>
                            <w:ind w:left="527" w:hanging="170"/>
                            <w:contextualSpacing w:val="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ontenegro 2013</w:t>
                          </w:r>
                        </w:p>
                        <w:p w14:paraId="40429283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3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aint Lucia 2012</w:t>
                          </w:r>
                        </w:p>
                        <w:p w14:paraId="54FB7099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3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Trinidad and Tobago 2011</w:t>
                          </w:r>
                        </w:p>
                        <w:p w14:paraId="4D1B8296" w14:textId="77777777" w:rsidR="000764D5" w:rsidRPr="00792582" w:rsidRDefault="000764D5" w:rsidP="000226E2">
                          <w:pPr>
                            <w:pStyle w:val="PargrafodaLista"/>
                            <w:ind w:left="527"/>
                            <w:rPr>
                              <w:rFonts w:eastAsia="Times New Roman"/>
                              <w:sz w:val="18"/>
                              <w:szCs w:val="18"/>
                            </w:rPr>
                          </w:pPr>
                        </w:p>
                        <w:p w14:paraId="336D88A3" w14:textId="77777777" w:rsidR="000764D5" w:rsidRPr="00792582" w:rsidRDefault="000764D5" w:rsidP="000226E2">
                          <w:pPr>
                            <w:spacing w:after="0"/>
                            <w:contextualSpacing/>
                            <w:jc w:val="center"/>
                            <w:rPr>
                              <w:rFonts w:ascii="Times New Roman" w:eastAsiaTheme="minorEastAsia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Lack of data on household wealth</w:t>
                          </w:r>
                        </w:p>
                        <w:p w14:paraId="0C1FAE62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4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Cuba 2014</w:t>
                          </w:r>
                        </w:p>
                        <w:p w14:paraId="36719EEC" w14:textId="77777777" w:rsidR="000764D5" w:rsidRPr="00792582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4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2"/>
                              <w:szCs w:val="20"/>
                            </w:rPr>
                          </w:pPr>
                          <w:r w:rsidRPr="00792582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Qatar 2012</w:t>
                          </w:r>
                        </w:p>
                      </w:txbxContent>
                    </v:textbox>
                  </v:shape>
                </v:group>
                <v:group id="Agrupar 7" o:spid="_x0000_s1033" style="position:absolute;width:29127;height:6144" coordsize="29127,6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oundrect id="Retângulo: Cantos Arredondados 22" o:spid="_x0000_s1034" style="position:absolute;width:29127;height:61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" fillcolor="white [3201]" strokecolor="black [3200]" strokeweight="1pt">
                    <v:stroke joinstyle="miter"/>
                  </v:roundrect>
                  <v:shape id="CaixaDeTexto 5" o:spid="_x0000_s1035" type="#_x0000_t202" style="position:absolute;left:448;top:504;width:28310;height:5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0FE01A39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Number of surveys in the ICEH database </w:t>
                          </w:r>
                        </w:p>
                        <w:p w14:paraId="480BE391" w14:textId="79F6558B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(until May 14, 2020)</w:t>
                          </w:r>
                        </w:p>
                        <w:p w14:paraId="0B260F31" w14:textId="6BB7C8E0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389 surveys from 115 countries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ector de Seta Reta 19" o:spid="_x0000_s1036" type="#_x0000_t32" style="position:absolute;left:14529;top:28530;width:142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" strokecolor="black [3200]" strokeweight=".5pt">
                  <v:stroke endarrow="block" joinstyle="miter"/>
                </v:shape>
                <v:group id="Agrupar 9" o:spid="_x0000_s1037" style="position:absolute;left:30917;top:42858;width:28498;height:19084" coordorigin="63" coordsize="28497,19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oundrect id="Retângulo: Cantos Arredondados 26" o:spid="_x0000_s1038" style="position:absolute;left:1234;width:26640;height:186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" fillcolor="white [3201]" strokecolor="black [3200]" strokeweight="1pt">
                    <v:stroke joinstyle="miter"/>
                  </v:roundrect>
                  <v:shape id="CaixaDeTexto 69" o:spid="_x0000_s1039" type="#_x0000_t202" style="position:absolute;left:63;top:1469;width:28498;height:17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<v:textbox>
                      <w:txbxContent>
                        <w:p w14:paraId="2669C50D" w14:textId="77777777" w:rsidR="000764D5" w:rsidRPr="00182049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</w:pPr>
                          <w:r w:rsidRPr="00182049"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Excluded surveys (5)</w:t>
                          </w:r>
                        </w:p>
                        <w:p w14:paraId="42B948CF" w14:textId="77777777" w:rsidR="000764D5" w:rsidRPr="00182049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</w:p>
                        <w:p w14:paraId="44430CB2" w14:textId="77777777" w:rsidR="000764D5" w:rsidRPr="00182049" w:rsidRDefault="000764D5" w:rsidP="000226E2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</w:pPr>
                          <w:r w:rsidRPr="00182049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Unavailable data to generate absolute </w:t>
                          </w:r>
                        </w:p>
                        <w:p w14:paraId="592AF2CE" w14:textId="0E6E9B28" w:rsidR="000764D5" w:rsidRPr="00182049" w:rsidRDefault="000764D5" w:rsidP="000226E2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182049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dollar values</w:t>
                          </w:r>
                        </w:p>
                        <w:p w14:paraId="5FB1BF39" w14:textId="77777777" w:rsidR="000764D5" w:rsidRPr="00182049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1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182049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aldives 2016</w:t>
                          </w:r>
                        </w:p>
                        <w:p w14:paraId="4101C73F" w14:textId="77777777" w:rsidR="000764D5" w:rsidRPr="00182049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1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182049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São Tomé and Príncipe 2014</w:t>
                          </w:r>
                        </w:p>
                        <w:p w14:paraId="7C45980C" w14:textId="77777777" w:rsidR="000764D5" w:rsidRPr="00182049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1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182049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Yemen 2013</w:t>
                          </w:r>
                        </w:p>
                        <w:p w14:paraId="14E6EE3C" w14:textId="77777777" w:rsidR="000764D5" w:rsidRPr="00182049" w:rsidRDefault="000764D5" w:rsidP="000226E2">
                          <w:pPr>
                            <w:pStyle w:val="PargrafodaLista"/>
                            <w:ind w:left="527"/>
                            <w:rPr>
                              <w:rFonts w:eastAsia="Times New Roman"/>
                              <w:sz w:val="18"/>
                              <w:szCs w:val="18"/>
                            </w:rPr>
                          </w:pPr>
                        </w:p>
                        <w:p w14:paraId="7A4E4098" w14:textId="77777777" w:rsidR="000764D5" w:rsidRPr="00182049" w:rsidRDefault="000764D5" w:rsidP="000226E2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ascii="Times New Roman" w:eastAsiaTheme="minorEastAsia" w:hAnsi="Times New Roman" w:cs="Times New Roman"/>
                              <w:sz w:val="18"/>
                              <w:szCs w:val="18"/>
                              <w:lang w:val="en-US"/>
                            </w:rPr>
                          </w:pPr>
                          <w:r w:rsidRPr="00182049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Lack of data on formula consumption</w:t>
                          </w:r>
                        </w:p>
                        <w:p w14:paraId="27110E64" w14:textId="77777777" w:rsidR="000764D5" w:rsidRPr="00182049" w:rsidRDefault="000764D5" w:rsidP="000226E2">
                          <w:pPr>
                            <w:pStyle w:val="PargrafodaLista"/>
                            <w:numPr>
                              <w:ilvl w:val="0"/>
                              <w:numId w:val="2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182049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ozambique 2015</w:t>
                          </w:r>
                        </w:p>
                        <w:p w14:paraId="5461DFE1" w14:textId="77777777" w:rsidR="000764D5" w:rsidRPr="00182049" w:rsidRDefault="000764D5" w:rsidP="00474FD6">
                          <w:pPr>
                            <w:pStyle w:val="PargrafodaLista"/>
                            <w:numPr>
                              <w:ilvl w:val="0"/>
                              <w:numId w:val="2"/>
                            </w:numPr>
                            <w:ind w:left="527" w:hanging="170"/>
                            <w:jc w:val="center"/>
                            <w:rPr>
                              <w:rFonts w:eastAsia="Times New Roman"/>
                              <w:sz w:val="16"/>
                              <w:szCs w:val="16"/>
                            </w:rPr>
                          </w:pPr>
                          <w:r w:rsidRPr="00182049">
                            <w:rPr>
                              <w:rFonts w:eastAsia="Roboto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Philippines 2017</w:t>
                          </w:r>
                        </w:p>
                      </w:txbxContent>
                    </v:textbox>
                  </v:shape>
                </v:group>
                <v:shape id="Conector de Seta Reta 74" o:spid="_x0000_s1040" type="#_x0000_t32" style="position:absolute;left:14562;top:6170;width:0;height:429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" strokecolor="black [3200]" strokeweight=".5pt">
                  <v:stroke endarrow="block" joinstyle="miter"/>
                </v:shape>
                <v:shape id="Conector de Seta Reta 15" o:spid="_x0000_s1041" type="#_x0000_t32" style="position:absolute;left:14506;top:15314;width:79;height:2642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" strokecolor="black [3200]" strokeweight=".5pt">
                  <v:stroke endarrow="block" joinstyle="miter"/>
                </v:shape>
                <v:group id="Agrupar 21" o:spid="_x0000_s1042" style="position:absolute;left:5722;top:43139;width:17719;height:2973" coordsize="17719,2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roundrect id="Retângulo: Cantos Arredondados 24" o:spid="_x0000_s1043" style="position:absolute;width:17719;height:297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" fillcolor="white [3212]" strokecolor="black [3200]" strokeweight="1pt">
                    <v:stroke joinstyle="miter"/>
                  </v:roundrect>
                  <v:shape id="CaixaDeTexto 72" o:spid="_x0000_s1044" type="#_x0000_t202" style="position:absolute;left:280;top:280;width:17129;height:2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" fillcolor="white [3212]" stroked="f">
                    <v:textbox>
                      <w:txbxContent>
                        <w:p w14:paraId="742A5027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Absolute wealth analysis</w:t>
                          </w:r>
                        </w:p>
                      </w:txbxContent>
                    </v:textbox>
                  </v:shape>
                </v:group>
                <v:shape id="Conector de Seta Reta 17" o:spid="_x0000_s1045" type="#_x0000_t32" style="position:absolute;left:14562;top:46112;width:0;height:154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" strokecolor="black [3200]" strokeweight=".5pt">
                  <v:stroke endarrow="block" joinstyle="miter"/>
                </v:shape>
                <v:shape id="CaixaDeTexto 72" o:spid="_x0000_s1046" type="#_x0000_t202" style="position:absolute;left:7795;top:69617;width:31447;height:4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" fillcolor="white [3212]" stroked="f">
                  <v:textbox>
                    <w:txbxContent>
                      <w:p w14:paraId="0BDE6B65" w14:textId="77777777" w:rsidR="000764D5" w:rsidRPr="00792582" w:rsidRDefault="000764D5" w:rsidP="000226E2">
                        <w:pPr>
                          <w:contextualSpacing/>
                          <w:rPr>
                            <w:rFonts w:ascii="Times New Roman" w:eastAsia="Roboto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792582">
                          <w:rPr>
                            <w:rFonts w:ascii="Times New Roman" w:eastAsia="Roboto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ICEH – International Center for Equity in Health</w:t>
                        </w:r>
                      </w:p>
                      <w:p w14:paraId="6ECAC02E" w14:textId="77777777" w:rsidR="000764D5" w:rsidRPr="00792582" w:rsidRDefault="000764D5" w:rsidP="000226E2">
                        <w:pPr>
                          <w:contextualSpacing/>
                          <w:rPr>
                            <w:rFonts w:ascii="Times New Roman" w:eastAsia="Roboto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792582">
                          <w:rPr>
                            <w:rFonts w:ascii="Times New Roman" w:eastAsia="Roboto" w:hAnsi="Times New Roman" w:cs="Times New Roman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BF – Breastfeeding</w:t>
                        </w:r>
                      </w:p>
                    </w:txbxContent>
                  </v:textbox>
                </v:shape>
                <v:group id="Agrupar 16" o:spid="_x0000_s1047" style="position:absolute;left:7741;top:63334;width:13656;height:5166" coordorigin="-19" coordsize="13656,5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oundrect id="Retângulo: Cantos Arredondados 47" o:spid="_x0000_s1048" style="position:absolute;left:56;width:13537;height:516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" fillcolor="#f2f2f2 [3052]" strokecolor="black [3200]" strokeweight="1pt">
                    <v:stroke joinstyle="miter"/>
                  </v:roundrect>
                  <v:shape id="CaixaDeTexto 52" o:spid="_x0000_s1049" type="#_x0000_t202" style="position:absolute;left:-19;top:729;width:13656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  <v:textbox>
                      <w:txbxContent>
                        <w:p w14:paraId="604F0A9E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Included surveys</w:t>
                          </w:r>
                        </w:p>
                        <w:p w14:paraId="53573C7E" w14:textId="77777777" w:rsidR="000764D5" w:rsidRPr="00792582" w:rsidRDefault="000764D5" w:rsidP="000226E2">
                          <w:pPr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792582">
                            <w:rPr>
                              <w:rFonts w:ascii="Times New Roman" w:eastAsia="Roboto" w:hAnsi="Times New Roman" w:cs="Times New Roman"/>
                              <w:b/>
                              <w:bCs/>
                              <w:color w:val="000000" w:themeColor="text1"/>
                              <w:kern w:val="24"/>
                              <w:sz w:val="18"/>
                              <w:szCs w:val="18"/>
                              <w:lang w:val="en-US"/>
                            </w:rPr>
                            <w:t>86 surveys</w:t>
                          </w:r>
                        </w:p>
                      </w:txbxContent>
                    </v:textbox>
                  </v:shape>
                </v:group>
                <v:shape id="Conector de Seta Reta 18" o:spid="_x0000_s1050" type="#_x0000_t32" style="position:absolute;left:14585;top:53830;width:142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" strokecolor="black [3200]" strokeweight=".5pt">
                  <v:stroke endarrow="block" joinstyle="miter"/>
                </v:shape>
              </v:group>
            </w:pict>
          </mc:Fallback>
        </mc:AlternateContent>
      </w:r>
    </w:p>
    <w:p w14:paraId="6184457E" w14:textId="30C85D6E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18B4E6D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BC19EAF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6720ABC" w14:textId="37C5C810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75C0A448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35209B5" w14:textId="3CCA3F2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466E8FC7" w14:textId="4B6C6460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D9B2017" w14:textId="7AEC76ED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521E3B9D" w14:textId="2EA75CD3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199ABE3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9CB6D13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5B90DA9F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42B301E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5D20BDD9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393E601" w14:textId="1869F2A5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7300DD7F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6C39F60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57DC8717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21A03B6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929B6D3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C99A169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50468397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EF2A310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29C9B10E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C2EC8CE" w14:textId="535B85C9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2B81CA2A" w14:textId="4DB5F6A3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74EF30E7" w14:textId="487BCEFB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43DAA3E7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537DCC62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2C9C08CD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1F935CCD" w14:textId="23A9E3AA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27330309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4DF8A93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23AD544E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AA947A5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C7E35C3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C742CFE" w14:textId="4C6CE8F0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180D9A18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2F6B4D0B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7A91D05D" w14:textId="3BF06F88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3010703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7B80E2C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72F0315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70BEF8F5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40CE767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160D6C12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0A22B62F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F183F48" w14:textId="77777777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6853A19D" w14:textId="0C998B39" w:rsidR="000C2475" w:rsidRDefault="000C2475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797EBA8F" w14:textId="77777777" w:rsidR="00EC6FAE" w:rsidRDefault="00EC6FAE" w:rsidP="000226E2">
      <w:pPr>
        <w:spacing w:after="0"/>
        <w:ind w:left="1276" w:right="-223"/>
        <w:jc w:val="both"/>
        <w:rPr>
          <w:rFonts w:ascii="Times New Roman" w:hAnsi="Times New Roman" w:cs="Times New Roman"/>
          <w:lang w:val="en-US"/>
        </w:rPr>
      </w:pPr>
    </w:p>
    <w:p w14:paraId="3A8DD778" w14:textId="77777777" w:rsidR="00C4536A" w:rsidRDefault="00C4536A" w:rsidP="000C2475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EB3FB37" w14:textId="7A481DB6" w:rsidR="00C4536A" w:rsidRPr="008442CF" w:rsidRDefault="000138B5" w:rsidP="00C4536A">
      <w:pPr>
        <w:spacing w:line="360" w:lineRule="auto"/>
        <w:contextualSpacing/>
        <w:rPr>
          <w:rFonts w:ascii="Times New Roman" w:hAnsi="Times New Roman" w:cs="Times New Roman"/>
          <w:b/>
          <w:bCs/>
          <w:lang w:val="en-US"/>
        </w:rPr>
      </w:pPr>
      <w:r w:rsidRPr="008442CF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C4536A" w:rsidRPr="008442CF">
        <w:rPr>
          <w:rFonts w:ascii="Times New Roman" w:hAnsi="Times New Roman" w:cs="Times New Roman"/>
          <w:b/>
          <w:bCs/>
          <w:lang w:val="en-US"/>
        </w:rPr>
        <w:t xml:space="preserve"> figure 2. Relationship between other non-human milk consumption and absolute income (2011 international dollars, purchasing power parity; top graphs), and the top three and bottom three countries (bottom </w:t>
      </w:r>
      <w:proofErr w:type="gramStart"/>
      <w:r w:rsidR="00C4536A" w:rsidRPr="008442CF">
        <w:rPr>
          <w:rFonts w:ascii="Times New Roman" w:hAnsi="Times New Roman" w:cs="Times New Roman"/>
          <w:b/>
          <w:bCs/>
          <w:lang w:val="en-US"/>
        </w:rPr>
        <w:t>graphs)</w:t>
      </w:r>
      <w:r w:rsidRPr="008442CF">
        <w:rPr>
          <w:rFonts w:ascii="Times New Roman" w:hAnsi="Times New Roman" w:cs="Times New Roman"/>
          <w:b/>
          <w:bCs/>
          <w:vertAlign w:val="superscript"/>
          <w:lang w:val="en-US"/>
        </w:rPr>
        <w:t>*</w:t>
      </w:r>
      <w:proofErr w:type="gramEnd"/>
      <w:r w:rsidR="00C4536A" w:rsidRPr="008442CF">
        <w:rPr>
          <w:rFonts w:ascii="Times New Roman" w:hAnsi="Times New Roman" w:cs="Times New Roman"/>
          <w:b/>
          <w:bCs/>
          <w:lang w:val="en-US"/>
        </w:rPr>
        <w:t xml:space="preserve"> in the prevalence of the indicator by age group. Each dot represents a wealth quintile in each survey (430 dots).</w:t>
      </w:r>
    </w:p>
    <w:p w14:paraId="384CBBF1" w14:textId="5D59AC4F" w:rsidR="00FC7BDE" w:rsidRDefault="006171B7" w:rsidP="000C24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Roboto Light" w:hAnsi="Roboto Light" w:cs="Times New Roman"/>
          <w:noProof/>
          <w:sz w:val="20"/>
          <w:szCs w:val="20"/>
          <w:lang w:val="en-US"/>
        </w:rPr>
        <w:drawing>
          <wp:inline distT="0" distB="0" distL="0" distR="0" wp14:anchorId="5989F642" wp14:editId="1CB92110">
            <wp:extent cx="6694170" cy="3347085"/>
            <wp:effectExtent l="0" t="0" r="0" b="571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417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1239E" w14:textId="46C8231A" w:rsidR="00FC7BDE" w:rsidRPr="000C2475" w:rsidRDefault="006171B7" w:rsidP="000C24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Roboto Light" w:hAnsi="Roboto Light" w:cs="Times New Roman"/>
          <w:noProof/>
          <w:sz w:val="20"/>
          <w:szCs w:val="20"/>
          <w:lang w:val="en-US"/>
        </w:rPr>
        <w:drawing>
          <wp:inline distT="0" distB="0" distL="0" distR="0" wp14:anchorId="341E445B" wp14:editId="4B23D38D">
            <wp:extent cx="6694170" cy="3347085"/>
            <wp:effectExtent l="0" t="0" r="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417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B8AC2" w14:textId="527D38B2" w:rsidR="00A76533" w:rsidRPr="000138B5" w:rsidRDefault="000138B5" w:rsidP="00EF0BC3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138B5">
        <w:rPr>
          <w:rFonts w:ascii="Times New Roman" w:hAnsi="Times New Roman" w:cs="Times New Roman"/>
          <w:vertAlign w:val="superscript"/>
          <w:lang w:val="en-US"/>
        </w:rPr>
        <w:t>*</w:t>
      </w:r>
      <w:r w:rsidR="00A76533" w:rsidRPr="000138B5">
        <w:rPr>
          <w:rFonts w:ascii="Times New Roman" w:hAnsi="Times New Roman" w:cs="Times New Roman"/>
          <w:lang w:val="en-US"/>
        </w:rPr>
        <w:t>H</w:t>
      </w:r>
      <w:r w:rsidR="00EF0BC3" w:rsidRPr="000138B5">
        <w:rPr>
          <w:rFonts w:ascii="Times New Roman" w:hAnsi="Times New Roman" w:cs="Times New Roman"/>
          <w:lang w:val="en-US"/>
        </w:rPr>
        <w:t xml:space="preserve">ighlighted countries above the predicted curved represent the three countries with the highest national prevalence of consumption of other non-human milk, </w:t>
      </w:r>
      <w:r w:rsidR="00EC6FAE" w:rsidRPr="000138B5">
        <w:rPr>
          <w:rFonts w:ascii="Times New Roman" w:hAnsi="Times New Roman" w:cs="Times New Roman"/>
          <w:lang w:val="en-US"/>
        </w:rPr>
        <w:t>and</w:t>
      </w:r>
      <w:r w:rsidR="00EF0BC3" w:rsidRPr="000138B5">
        <w:rPr>
          <w:rFonts w:ascii="Times New Roman" w:hAnsi="Times New Roman" w:cs="Times New Roman"/>
          <w:lang w:val="en-US"/>
        </w:rPr>
        <w:t xml:space="preserve"> countries below the curve represent the bottom three with the lowest national prevalence of the indicator.</w:t>
      </w:r>
    </w:p>
    <w:p w14:paraId="32C5C080" w14:textId="77777777" w:rsidR="00EC6FAE" w:rsidRPr="00792582" w:rsidRDefault="00EC6FAE" w:rsidP="00EF0BC3">
      <w:pPr>
        <w:spacing w:line="36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</w:p>
    <w:p w14:paraId="7FD2CF11" w14:textId="0D9A2A3F" w:rsidR="00EC6FAE" w:rsidRPr="00792582" w:rsidRDefault="00EC6FAE" w:rsidP="00EF0BC3">
      <w:pPr>
        <w:spacing w:line="36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  <w:sectPr w:rsidR="00EC6FAE" w:rsidRPr="00792582" w:rsidSect="000226E2">
          <w:headerReference w:type="default" r:id="rId9"/>
          <w:pgSz w:w="11906" w:h="16838"/>
          <w:pgMar w:top="680" w:right="680" w:bottom="680" w:left="680" w:header="709" w:footer="709" w:gutter="0"/>
          <w:cols w:space="708"/>
          <w:docGrid w:linePitch="360"/>
        </w:sectPr>
      </w:pPr>
    </w:p>
    <w:p w14:paraId="3C2AB909" w14:textId="7D299A0D" w:rsidR="00E97CC5" w:rsidRPr="005F18DD" w:rsidRDefault="000138B5" w:rsidP="008740B3">
      <w:pPr>
        <w:tabs>
          <w:tab w:val="left" w:pos="14601"/>
        </w:tabs>
        <w:spacing w:after="0"/>
        <w:ind w:left="142" w:right="169"/>
        <w:jc w:val="both"/>
        <w:rPr>
          <w:rFonts w:ascii="Times New Roman" w:hAnsi="Times New Roman" w:cs="Times New Roman"/>
          <w:b/>
          <w:bCs/>
          <w:sz w:val="18"/>
          <w:szCs w:val="18"/>
          <w:vertAlign w:val="superscript"/>
          <w:lang w:val="en-US"/>
        </w:rPr>
      </w:pPr>
      <w:r w:rsidRPr="005F18DD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5F18DD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5F18D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E97CC5" w:rsidRPr="005F18DD">
        <w:rPr>
          <w:rFonts w:ascii="Times New Roman" w:hAnsi="Times New Roman" w:cs="Times New Roman"/>
          <w:b/>
          <w:bCs/>
          <w:lang w:val="en-US"/>
        </w:rPr>
        <w:t xml:space="preserve">1. Countries and surveys included in the breastfeeding and </w:t>
      </w:r>
      <w:r w:rsidR="003D7BB0" w:rsidRPr="005F18DD">
        <w:rPr>
          <w:rFonts w:ascii="Times New Roman" w:hAnsi="Times New Roman" w:cs="Times New Roman"/>
          <w:b/>
          <w:bCs/>
          <w:lang w:val="en-US"/>
        </w:rPr>
        <w:t>other types of non-human milk (formula and other types of milk, other than formula)</w:t>
      </w:r>
      <w:r w:rsidR="00E97CC5" w:rsidRPr="005F18DD">
        <w:rPr>
          <w:rFonts w:ascii="Times New Roman" w:hAnsi="Times New Roman" w:cs="Times New Roman"/>
          <w:b/>
          <w:bCs/>
          <w:lang w:val="en-US"/>
        </w:rPr>
        <w:t xml:space="preserve"> inequalities analyses. Source: DHS, MICS, </w:t>
      </w:r>
      <w:r w:rsidR="008E6EE3" w:rsidRPr="005F18DD">
        <w:rPr>
          <w:rFonts w:ascii="Times New Roman" w:hAnsi="Times New Roman" w:cs="Times New Roman"/>
          <w:b/>
          <w:bCs/>
          <w:lang w:val="en-US"/>
        </w:rPr>
        <w:t>ENSANUT, and ENDES</w:t>
      </w:r>
      <w:r w:rsidR="00E97CC5" w:rsidRPr="005F18DD">
        <w:rPr>
          <w:rFonts w:ascii="Times New Roman" w:hAnsi="Times New Roman" w:cs="Times New Roman"/>
          <w:b/>
          <w:bCs/>
          <w:lang w:val="en-US"/>
        </w:rPr>
        <w:t>, 2010-201</w:t>
      </w:r>
      <w:r w:rsidR="00E9755F" w:rsidRPr="005F18DD">
        <w:rPr>
          <w:rFonts w:ascii="Times New Roman" w:hAnsi="Times New Roman" w:cs="Times New Roman"/>
          <w:b/>
          <w:bCs/>
          <w:lang w:val="en-US"/>
        </w:rPr>
        <w:t>8</w:t>
      </w:r>
      <w:r w:rsidRPr="005F18DD">
        <w:rPr>
          <w:rFonts w:ascii="Times New Roman" w:hAnsi="Times New Roman" w:cs="Times New Roman"/>
          <w:b/>
          <w:bCs/>
          <w:vertAlign w:val="superscript"/>
          <w:lang w:val="en-US"/>
        </w:rPr>
        <w:t>*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851"/>
        <w:gridCol w:w="1559"/>
        <w:gridCol w:w="2694"/>
        <w:gridCol w:w="992"/>
        <w:gridCol w:w="1701"/>
        <w:gridCol w:w="1701"/>
        <w:gridCol w:w="1843"/>
        <w:gridCol w:w="1701"/>
      </w:tblGrid>
      <w:tr w:rsidR="00C47959" w:rsidRPr="00D10D78" w14:paraId="1AA0B22F" w14:textId="77777777" w:rsidTr="00952F6C">
        <w:trPr>
          <w:trHeight w:val="300"/>
          <w:tblHeader/>
          <w:jc w:val="center"/>
        </w:trPr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0953E1" w14:textId="256841C3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E3AEC3" w14:textId="6FCF36B5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ISO code</w:t>
            </w:r>
            <w:r w:rsidR="000138B5"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B4486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ey and year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498D6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UNICEF Region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C26C14" w14:textId="21FAFB68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Income Group</w:t>
            </w:r>
            <w:r w:rsidR="000138B5"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915E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umber of children under 6 month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D02F5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umber of children aged 12-15 month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F7499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umber of children aged 20-23 month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CEABC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umber of children aged 6-23 months</w:t>
            </w:r>
          </w:p>
        </w:tc>
      </w:tr>
      <w:tr w:rsidR="00C47959" w:rsidRPr="00D10D78" w14:paraId="4809A945" w14:textId="77777777" w:rsidTr="00952F6C">
        <w:trPr>
          <w:trHeight w:val="300"/>
          <w:jc w:val="center"/>
        </w:trPr>
        <w:tc>
          <w:tcPr>
            <w:tcW w:w="212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1E0741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ghanistan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AD266F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G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4C56FB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5CAD9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sia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7BF3A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713E8B2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03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84D99D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67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A17D8F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3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EB117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76</w:t>
            </w:r>
          </w:p>
        </w:tc>
      </w:tr>
      <w:tr w:rsidR="00C47959" w:rsidRPr="00D10D78" w14:paraId="094F7908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35AF87E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bania</w:t>
            </w:r>
          </w:p>
        </w:tc>
        <w:tc>
          <w:tcPr>
            <w:tcW w:w="851" w:type="dxa"/>
            <w:noWrap/>
            <w:vAlign w:val="center"/>
            <w:hideMark/>
          </w:tcPr>
          <w:p w14:paraId="29FD2F2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B</w:t>
            </w:r>
          </w:p>
        </w:tc>
        <w:tc>
          <w:tcPr>
            <w:tcW w:w="1559" w:type="dxa"/>
            <w:noWrap/>
            <w:vAlign w:val="center"/>
            <w:hideMark/>
          </w:tcPr>
          <w:p w14:paraId="71062E7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1531D33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3380B7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6C001D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5</w:t>
            </w:r>
          </w:p>
        </w:tc>
        <w:tc>
          <w:tcPr>
            <w:tcW w:w="1701" w:type="dxa"/>
            <w:noWrap/>
            <w:vAlign w:val="center"/>
            <w:hideMark/>
          </w:tcPr>
          <w:p w14:paraId="4863A66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8</w:t>
            </w:r>
          </w:p>
        </w:tc>
        <w:tc>
          <w:tcPr>
            <w:tcW w:w="1843" w:type="dxa"/>
            <w:noWrap/>
            <w:vAlign w:val="center"/>
            <w:hideMark/>
          </w:tcPr>
          <w:p w14:paraId="77C493D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3</w:t>
            </w:r>
          </w:p>
        </w:tc>
        <w:tc>
          <w:tcPr>
            <w:tcW w:w="1701" w:type="dxa"/>
            <w:noWrap/>
            <w:vAlign w:val="center"/>
            <w:hideMark/>
          </w:tcPr>
          <w:p w14:paraId="4B68AA0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6</w:t>
            </w:r>
          </w:p>
        </w:tc>
      </w:tr>
      <w:tr w:rsidR="00C47959" w:rsidRPr="00D10D78" w14:paraId="100020FB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8E2DB0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geria</w:t>
            </w:r>
          </w:p>
        </w:tc>
        <w:tc>
          <w:tcPr>
            <w:tcW w:w="851" w:type="dxa"/>
            <w:noWrap/>
            <w:vAlign w:val="center"/>
            <w:hideMark/>
          </w:tcPr>
          <w:p w14:paraId="41F8B0E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ZA</w:t>
            </w:r>
          </w:p>
        </w:tc>
        <w:tc>
          <w:tcPr>
            <w:tcW w:w="1559" w:type="dxa"/>
            <w:noWrap/>
            <w:vAlign w:val="center"/>
            <w:hideMark/>
          </w:tcPr>
          <w:p w14:paraId="7CA815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2</w:t>
            </w:r>
          </w:p>
        </w:tc>
        <w:tc>
          <w:tcPr>
            <w:tcW w:w="2694" w:type="dxa"/>
            <w:noWrap/>
            <w:vAlign w:val="center"/>
            <w:hideMark/>
          </w:tcPr>
          <w:p w14:paraId="574883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13E9A2F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051C981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24</w:t>
            </w:r>
          </w:p>
        </w:tc>
        <w:tc>
          <w:tcPr>
            <w:tcW w:w="1701" w:type="dxa"/>
            <w:noWrap/>
            <w:vAlign w:val="center"/>
            <w:hideMark/>
          </w:tcPr>
          <w:p w14:paraId="5DB3C76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7</w:t>
            </w:r>
          </w:p>
        </w:tc>
        <w:tc>
          <w:tcPr>
            <w:tcW w:w="1843" w:type="dxa"/>
            <w:noWrap/>
            <w:vAlign w:val="center"/>
            <w:hideMark/>
          </w:tcPr>
          <w:p w14:paraId="41B684D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36</w:t>
            </w:r>
          </w:p>
        </w:tc>
        <w:tc>
          <w:tcPr>
            <w:tcW w:w="1701" w:type="dxa"/>
            <w:noWrap/>
            <w:vAlign w:val="center"/>
            <w:hideMark/>
          </w:tcPr>
          <w:p w14:paraId="1213787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98</w:t>
            </w:r>
          </w:p>
        </w:tc>
      </w:tr>
      <w:tr w:rsidR="00C47959" w:rsidRPr="00D10D78" w14:paraId="78E8410C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FFDEAD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gola</w:t>
            </w:r>
          </w:p>
        </w:tc>
        <w:tc>
          <w:tcPr>
            <w:tcW w:w="851" w:type="dxa"/>
            <w:noWrap/>
            <w:vAlign w:val="center"/>
            <w:hideMark/>
          </w:tcPr>
          <w:p w14:paraId="7B261F2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O</w:t>
            </w:r>
          </w:p>
        </w:tc>
        <w:tc>
          <w:tcPr>
            <w:tcW w:w="1559" w:type="dxa"/>
            <w:noWrap/>
            <w:vAlign w:val="center"/>
            <w:hideMark/>
          </w:tcPr>
          <w:p w14:paraId="0086031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3031872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71B08C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632BF0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20</w:t>
            </w:r>
          </w:p>
        </w:tc>
        <w:tc>
          <w:tcPr>
            <w:tcW w:w="1701" w:type="dxa"/>
            <w:noWrap/>
            <w:vAlign w:val="center"/>
            <w:hideMark/>
          </w:tcPr>
          <w:p w14:paraId="7D52AB5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4</w:t>
            </w:r>
          </w:p>
        </w:tc>
        <w:tc>
          <w:tcPr>
            <w:tcW w:w="1843" w:type="dxa"/>
            <w:noWrap/>
            <w:vAlign w:val="center"/>
            <w:hideMark/>
          </w:tcPr>
          <w:p w14:paraId="5AED91A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0</w:t>
            </w:r>
          </w:p>
        </w:tc>
        <w:tc>
          <w:tcPr>
            <w:tcW w:w="1701" w:type="dxa"/>
            <w:noWrap/>
            <w:vAlign w:val="center"/>
            <w:hideMark/>
          </w:tcPr>
          <w:p w14:paraId="66F8FBF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08</w:t>
            </w:r>
          </w:p>
        </w:tc>
      </w:tr>
      <w:tr w:rsidR="00C47959" w:rsidRPr="00D10D78" w14:paraId="44BBC50C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1145A4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gentina</w:t>
            </w:r>
          </w:p>
        </w:tc>
        <w:tc>
          <w:tcPr>
            <w:tcW w:w="851" w:type="dxa"/>
            <w:noWrap/>
            <w:vAlign w:val="center"/>
            <w:hideMark/>
          </w:tcPr>
          <w:p w14:paraId="04D8257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G</w:t>
            </w:r>
          </w:p>
        </w:tc>
        <w:tc>
          <w:tcPr>
            <w:tcW w:w="1559" w:type="dxa"/>
            <w:noWrap/>
            <w:vAlign w:val="center"/>
            <w:hideMark/>
          </w:tcPr>
          <w:p w14:paraId="73213D1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1</w:t>
            </w:r>
          </w:p>
        </w:tc>
        <w:tc>
          <w:tcPr>
            <w:tcW w:w="2694" w:type="dxa"/>
            <w:noWrap/>
            <w:vAlign w:val="center"/>
            <w:hideMark/>
          </w:tcPr>
          <w:p w14:paraId="5D32576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6F512C7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1822D33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8</w:t>
            </w:r>
          </w:p>
        </w:tc>
        <w:tc>
          <w:tcPr>
            <w:tcW w:w="1701" w:type="dxa"/>
            <w:noWrap/>
            <w:vAlign w:val="center"/>
            <w:hideMark/>
          </w:tcPr>
          <w:p w14:paraId="4315DE9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5</w:t>
            </w:r>
          </w:p>
        </w:tc>
        <w:tc>
          <w:tcPr>
            <w:tcW w:w="1843" w:type="dxa"/>
            <w:noWrap/>
            <w:vAlign w:val="center"/>
            <w:hideMark/>
          </w:tcPr>
          <w:p w14:paraId="26ED65D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4</w:t>
            </w:r>
          </w:p>
        </w:tc>
        <w:tc>
          <w:tcPr>
            <w:tcW w:w="1701" w:type="dxa"/>
            <w:noWrap/>
            <w:vAlign w:val="center"/>
            <w:hideMark/>
          </w:tcPr>
          <w:p w14:paraId="7C6834B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38</w:t>
            </w:r>
          </w:p>
        </w:tc>
      </w:tr>
      <w:tr w:rsidR="00C47959" w:rsidRPr="00D10D78" w14:paraId="7871192A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283326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menia</w:t>
            </w:r>
          </w:p>
        </w:tc>
        <w:tc>
          <w:tcPr>
            <w:tcW w:w="851" w:type="dxa"/>
            <w:noWrap/>
            <w:vAlign w:val="center"/>
            <w:hideMark/>
          </w:tcPr>
          <w:p w14:paraId="2E31797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M</w:t>
            </w:r>
          </w:p>
        </w:tc>
        <w:tc>
          <w:tcPr>
            <w:tcW w:w="1559" w:type="dxa"/>
            <w:noWrap/>
            <w:vAlign w:val="center"/>
            <w:hideMark/>
          </w:tcPr>
          <w:p w14:paraId="3B0E12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25D7DA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64E0E0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2211699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7</w:t>
            </w:r>
          </w:p>
        </w:tc>
        <w:tc>
          <w:tcPr>
            <w:tcW w:w="1701" w:type="dxa"/>
            <w:noWrap/>
            <w:vAlign w:val="center"/>
            <w:hideMark/>
          </w:tcPr>
          <w:p w14:paraId="65CE90B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</w:t>
            </w:r>
          </w:p>
        </w:tc>
        <w:tc>
          <w:tcPr>
            <w:tcW w:w="1843" w:type="dxa"/>
            <w:noWrap/>
            <w:vAlign w:val="center"/>
            <w:hideMark/>
          </w:tcPr>
          <w:p w14:paraId="59E0AB5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</w:t>
            </w:r>
          </w:p>
        </w:tc>
        <w:tc>
          <w:tcPr>
            <w:tcW w:w="1701" w:type="dxa"/>
            <w:noWrap/>
            <w:vAlign w:val="center"/>
            <w:hideMark/>
          </w:tcPr>
          <w:p w14:paraId="1B1B113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9</w:t>
            </w:r>
          </w:p>
        </w:tc>
      </w:tr>
      <w:tr w:rsidR="00C47959" w:rsidRPr="00D10D78" w14:paraId="6385520E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5DF4F7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angladesh</w:t>
            </w:r>
          </w:p>
        </w:tc>
        <w:tc>
          <w:tcPr>
            <w:tcW w:w="851" w:type="dxa"/>
            <w:noWrap/>
            <w:vAlign w:val="center"/>
            <w:hideMark/>
          </w:tcPr>
          <w:p w14:paraId="02F7DDE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GD</w:t>
            </w:r>
          </w:p>
        </w:tc>
        <w:tc>
          <w:tcPr>
            <w:tcW w:w="1559" w:type="dxa"/>
            <w:noWrap/>
            <w:vAlign w:val="center"/>
            <w:hideMark/>
          </w:tcPr>
          <w:p w14:paraId="7A08825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337D2FE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sia</w:t>
            </w:r>
          </w:p>
        </w:tc>
        <w:tc>
          <w:tcPr>
            <w:tcW w:w="992" w:type="dxa"/>
            <w:noWrap/>
            <w:vAlign w:val="center"/>
            <w:hideMark/>
          </w:tcPr>
          <w:p w14:paraId="64A2A74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4EF80EC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2</w:t>
            </w:r>
          </w:p>
        </w:tc>
        <w:tc>
          <w:tcPr>
            <w:tcW w:w="1701" w:type="dxa"/>
            <w:noWrap/>
            <w:vAlign w:val="center"/>
            <w:hideMark/>
          </w:tcPr>
          <w:p w14:paraId="647280C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2</w:t>
            </w:r>
          </w:p>
        </w:tc>
        <w:tc>
          <w:tcPr>
            <w:tcW w:w="1843" w:type="dxa"/>
            <w:noWrap/>
            <w:vAlign w:val="center"/>
            <w:hideMark/>
          </w:tcPr>
          <w:p w14:paraId="5845AAC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6</w:t>
            </w:r>
          </w:p>
        </w:tc>
        <w:tc>
          <w:tcPr>
            <w:tcW w:w="1701" w:type="dxa"/>
            <w:noWrap/>
            <w:vAlign w:val="center"/>
            <w:hideMark/>
          </w:tcPr>
          <w:p w14:paraId="03B5763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36</w:t>
            </w:r>
          </w:p>
        </w:tc>
      </w:tr>
      <w:tr w:rsidR="00C47959" w:rsidRPr="00D10D78" w14:paraId="08689E3B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CA9CBC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larus</w:t>
            </w:r>
          </w:p>
        </w:tc>
        <w:tc>
          <w:tcPr>
            <w:tcW w:w="851" w:type="dxa"/>
            <w:noWrap/>
            <w:vAlign w:val="center"/>
            <w:hideMark/>
          </w:tcPr>
          <w:p w14:paraId="68FAC82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LR</w:t>
            </w:r>
          </w:p>
        </w:tc>
        <w:tc>
          <w:tcPr>
            <w:tcW w:w="1559" w:type="dxa"/>
            <w:noWrap/>
            <w:vAlign w:val="center"/>
            <w:hideMark/>
          </w:tcPr>
          <w:p w14:paraId="77DDC24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2</w:t>
            </w:r>
          </w:p>
        </w:tc>
        <w:tc>
          <w:tcPr>
            <w:tcW w:w="2694" w:type="dxa"/>
            <w:noWrap/>
            <w:vAlign w:val="center"/>
            <w:hideMark/>
          </w:tcPr>
          <w:p w14:paraId="11741C6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2E717A6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527167A1" w14:textId="1FEAB0C1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7</w:t>
            </w:r>
          </w:p>
        </w:tc>
        <w:tc>
          <w:tcPr>
            <w:tcW w:w="1701" w:type="dxa"/>
            <w:noWrap/>
            <w:vAlign w:val="center"/>
            <w:hideMark/>
          </w:tcPr>
          <w:p w14:paraId="62B2F8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1</w:t>
            </w:r>
          </w:p>
        </w:tc>
        <w:tc>
          <w:tcPr>
            <w:tcW w:w="1843" w:type="dxa"/>
            <w:noWrap/>
            <w:vAlign w:val="center"/>
            <w:hideMark/>
          </w:tcPr>
          <w:p w14:paraId="0581A74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3</w:t>
            </w:r>
          </w:p>
        </w:tc>
        <w:tc>
          <w:tcPr>
            <w:tcW w:w="1701" w:type="dxa"/>
            <w:noWrap/>
            <w:vAlign w:val="center"/>
            <w:hideMark/>
          </w:tcPr>
          <w:p w14:paraId="59FADFC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5</w:t>
            </w:r>
          </w:p>
        </w:tc>
      </w:tr>
      <w:tr w:rsidR="00C47959" w:rsidRPr="00D10D78" w14:paraId="5828D532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308B005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lize</w:t>
            </w:r>
          </w:p>
        </w:tc>
        <w:tc>
          <w:tcPr>
            <w:tcW w:w="851" w:type="dxa"/>
            <w:noWrap/>
            <w:vAlign w:val="center"/>
            <w:hideMark/>
          </w:tcPr>
          <w:p w14:paraId="5F9911A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LZ</w:t>
            </w:r>
          </w:p>
        </w:tc>
        <w:tc>
          <w:tcPr>
            <w:tcW w:w="1559" w:type="dxa"/>
            <w:noWrap/>
            <w:vAlign w:val="center"/>
            <w:hideMark/>
          </w:tcPr>
          <w:p w14:paraId="0E47EE4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788D81E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67BE09E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008FEF8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5</w:t>
            </w:r>
          </w:p>
        </w:tc>
        <w:tc>
          <w:tcPr>
            <w:tcW w:w="1701" w:type="dxa"/>
            <w:noWrap/>
            <w:vAlign w:val="center"/>
            <w:hideMark/>
          </w:tcPr>
          <w:p w14:paraId="46BF250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9</w:t>
            </w:r>
          </w:p>
        </w:tc>
        <w:tc>
          <w:tcPr>
            <w:tcW w:w="1843" w:type="dxa"/>
            <w:noWrap/>
            <w:vAlign w:val="center"/>
            <w:hideMark/>
          </w:tcPr>
          <w:p w14:paraId="34E2F1B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7</w:t>
            </w:r>
          </w:p>
        </w:tc>
        <w:tc>
          <w:tcPr>
            <w:tcW w:w="1701" w:type="dxa"/>
            <w:noWrap/>
            <w:vAlign w:val="center"/>
            <w:hideMark/>
          </w:tcPr>
          <w:p w14:paraId="015FED8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0</w:t>
            </w:r>
          </w:p>
        </w:tc>
      </w:tr>
      <w:tr w:rsidR="00C47959" w:rsidRPr="00D10D78" w14:paraId="3BA94EEF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3187C7F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nin</w:t>
            </w:r>
          </w:p>
        </w:tc>
        <w:tc>
          <w:tcPr>
            <w:tcW w:w="851" w:type="dxa"/>
            <w:noWrap/>
            <w:vAlign w:val="center"/>
            <w:hideMark/>
          </w:tcPr>
          <w:p w14:paraId="41101E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N</w:t>
            </w:r>
          </w:p>
        </w:tc>
        <w:tc>
          <w:tcPr>
            <w:tcW w:w="1559" w:type="dxa"/>
            <w:noWrap/>
            <w:vAlign w:val="center"/>
            <w:hideMark/>
          </w:tcPr>
          <w:p w14:paraId="2274120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59E3927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0A75F05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6991F3A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81</w:t>
            </w:r>
          </w:p>
        </w:tc>
        <w:tc>
          <w:tcPr>
            <w:tcW w:w="1701" w:type="dxa"/>
            <w:noWrap/>
            <w:vAlign w:val="center"/>
            <w:hideMark/>
          </w:tcPr>
          <w:p w14:paraId="6DC9D6D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4</w:t>
            </w:r>
          </w:p>
        </w:tc>
        <w:tc>
          <w:tcPr>
            <w:tcW w:w="1843" w:type="dxa"/>
            <w:noWrap/>
            <w:vAlign w:val="center"/>
            <w:hideMark/>
          </w:tcPr>
          <w:p w14:paraId="42C22CD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9</w:t>
            </w:r>
          </w:p>
        </w:tc>
        <w:tc>
          <w:tcPr>
            <w:tcW w:w="1701" w:type="dxa"/>
            <w:noWrap/>
            <w:vAlign w:val="center"/>
            <w:hideMark/>
          </w:tcPr>
          <w:p w14:paraId="2E3ED62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82</w:t>
            </w:r>
          </w:p>
        </w:tc>
      </w:tr>
      <w:tr w:rsidR="00C47959" w:rsidRPr="00D10D78" w14:paraId="2FF505D7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946015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hutan</w:t>
            </w:r>
          </w:p>
        </w:tc>
        <w:tc>
          <w:tcPr>
            <w:tcW w:w="851" w:type="dxa"/>
            <w:noWrap/>
            <w:vAlign w:val="center"/>
            <w:hideMark/>
          </w:tcPr>
          <w:p w14:paraId="3DAE2A4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TN</w:t>
            </w:r>
          </w:p>
        </w:tc>
        <w:tc>
          <w:tcPr>
            <w:tcW w:w="1559" w:type="dxa"/>
            <w:noWrap/>
            <w:vAlign w:val="center"/>
            <w:hideMark/>
          </w:tcPr>
          <w:p w14:paraId="5D984D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0</w:t>
            </w:r>
          </w:p>
        </w:tc>
        <w:tc>
          <w:tcPr>
            <w:tcW w:w="2694" w:type="dxa"/>
            <w:noWrap/>
            <w:vAlign w:val="center"/>
            <w:hideMark/>
          </w:tcPr>
          <w:p w14:paraId="36DCE0B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sia</w:t>
            </w:r>
          </w:p>
        </w:tc>
        <w:tc>
          <w:tcPr>
            <w:tcW w:w="992" w:type="dxa"/>
            <w:noWrap/>
            <w:vAlign w:val="center"/>
            <w:hideMark/>
          </w:tcPr>
          <w:p w14:paraId="52A6D1C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64CBC48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8</w:t>
            </w:r>
          </w:p>
        </w:tc>
        <w:tc>
          <w:tcPr>
            <w:tcW w:w="1701" w:type="dxa"/>
            <w:noWrap/>
            <w:vAlign w:val="center"/>
            <w:hideMark/>
          </w:tcPr>
          <w:p w14:paraId="5FFEB39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3</w:t>
            </w:r>
          </w:p>
        </w:tc>
        <w:tc>
          <w:tcPr>
            <w:tcW w:w="1843" w:type="dxa"/>
            <w:noWrap/>
            <w:vAlign w:val="center"/>
            <w:hideMark/>
          </w:tcPr>
          <w:p w14:paraId="01E555F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8</w:t>
            </w:r>
          </w:p>
        </w:tc>
        <w:tc>
          <w:tcPr>
            <w:tcW w:w="1701" w:type="dxa"/>
            <w:noWrap/>
            <w:vAlign w:val="center"/>
            <w:hideMark/>
          </w:tcPr>
          <w:p w14:paraId="56204B4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28</w:t>
            </w:r>
          </w:p>
        </w:tc>
      </w:tr>
      <w:tr w:rsidR="00C47959" w:rsidRPr="00D10D78" w14:paraId="3CAB2FD9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5EDDD2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urkina Faso</w:t>
            </w:r>
          </w:p>
        </w:tc>
        <w:tc>
          <w:tcPr>
            <w:tcW w:w="851" w:type="dxa"/>
            <w:noWrap/>
            <w:vAlign w:val="center"/>
            <w:hideMark/>
          </w:tcPr>
          <w:p w14:paraId="714AD98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FA</w:t>
            </w:r>
          </w:p>
        </w:tc>
        <w:tc>
          <w:tcPr>
            <w:tcW w:w="1559" w:type="dxa"/>
            <w:noWrap/>
            <w:vAlign w:val="center"/>
            <w:hideMark/>
          </w:tcPr>
          <w:p w14:paraId="5F888D4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0</w:t>
            </w:r>
          </w:p>
        </w:tc>
        <w:tc>
          <w:tcPr>
            <w:tcW w:w="2694" w:type="dxa"/>
            <w:noWrap/>
            <w:vAlign w:val="center"/>
            <w:hideMark/>
          </w:tcPr>
          <w:p w14:paraId="14A19AB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16B92CD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58FAA73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4</w:t>
            </w:r>
          </w:p>
        </w:tc>
        <w:tc>
          <w:tcPr>
            <w:tcW w:w="1701" w:type="dxa"/>
            <w:noWrap/>
            <w:vAlign w:val="center"/>
            <w:hideMark/>
          </w:tcPr>
          <w:p w14:paraId="2053903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86</w:t>
            </w:r>
          </w:p>
        </w:tc>
        <w:tc>
          <w:tcPr>
            <w:tcW w:w="1843" w:type="dxa"/>
            <w:noWrap/>
            <w:vAlign w:val="center"/>
            <w:hideMark/>
          </w:tcPr>
          <w:p w14:paraId="4E24C0E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20</w:t>
            </w:r>
          </w:p>
        </w:tc>
        <w:tc>
          <w:tcPr>
            <w:tcW w:w="1701" w:type="dxa"/>
            <w:noWrap/>
            <w:vAlign w:val="center"/>
            <w:hideMark/>
          </w:tcPr>
          <w:p w14:paraId="7309090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48</w:t>
            </w:r>
          </w:p>
        </w:tc>
      </w:tr>
      <w:tr w:rsidR="00C47959" w:rsidRPr="00D10D78" w14:paraId="646AD71C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E57729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urundi</w:t>
            </w:r>
          </w:p>
        </w:tc>
        <w:tc>
          <w:tcPr>
            <w:tcW w:w="851" w:type="dxa"/>
            <w:noWrap/>
            <w:vAlign w:val="center"/>
            <w:hideMark/>
          </w:tcPr>
          <w:p w14:paraId="4BD3239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DI</w:t>
            </w:r>
          </w:p>
        </w:tc>
        <w:tc>
          <w:tcPr>
            <w:tcW w:w="1559" w:type="dxa"/>
            <w:noWrap/>
            <w:vAlign w:val="center"/>
            <w:hideMark/>
          </w:tcPr>
          <w:p w14:paraId="7E09BF9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5708966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F7E688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2F7DA4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36</w:t>
            </w:r>
          </w:p>
        </w:tc>
        <w:tc>
          <w:tcPr>
            <w:tcW w:w="1701" w:type="dxa"/>
            <w:noWrap/>
            <w:vAlign w:val="center"/>
            <w:hideMark/>
          </w:tcPr>
          <w:p w14:paraId="14A5FAF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4</w:t>
            </w:r>
          </w:p>
        </w:tc>
        <w:tc>
          <w:tcPr>
            <w:tcW w:w="1843" w:type="dxa"/>
            <w:noWrap/>
            <w:vAlign w:val="center"/>
            <w:hideMark/>
          </w:tcPr>
          <w:p w14:paraId="53AB974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9</w:t>
            </w:r>
          </w:p>
        </w:tc>
        <w:tc>
          <w:tcPr>
            <w:tcW w:w="1701" w:type="dxa"/>
            <w:noWrap/>
            <w:vAlign w:val="center"/>
            <w:hideMark/>
          </w:tcPr>
          <w:p w14:paraId="78D6D30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58</w:t>
            </w:r>
          </w:p>
        </w:tc>
      </w:tr>
      <w:tr w:rsidR="00C47959" w:rsidRPr="00D10D78" w14:paraId="48E2880B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1CB3B17" w14:textId="4F2F042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R</w:t>
            </w:r>
            <w:r w:rsidR="000138B5" w:rsidRPr="005F18DD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§</w:t>
            </w:r>
          </w:p>
        </w:tc>
        <w:tc>
          <w:tcPr>
            <w:tcW w:w="851" w:type="dxa"/>
            <w:noWrap/>
            <w:vAlign w:val="center"/>
            <w:hideMark/>
          </w:tcPr>
          <w:p w14:paraId="1CA6CD1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F</w:t>
            </w:r>
          </w:p>
        </w:tc>
        <w:tc>
          <w:tcPr>
            <w:tcW w:w="1559" w:type="dxa"/>
            <w:noWrap/>
            <w:vAlign w:val="center"/>
            <w:hideMark/>
          </w:tcPr>
          <w:p w14:paraId="4617401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0</w:t>
            </w:r>
          </w:p>
        </w:tc>
        <w:tc>
          <w:tcPr>
            <w:tcW w:w="2694" w:type="dxa"/>
            <w:noWrap/>
            <w:vAlign w:val="center"/>
            <w:hideMark/>
          </w:tcPr>
          <w:p w14:paraId="05020CB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3AAFA7D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7FC5F21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83</w:t>
            </w:r>
          </w:p>
        </w:tc>
        <w:tc>
          <w:tcPr>
            <w:tcW w:w="1701" w:type="dxa"/>
            <w:noWrap/>
            <w:vAlign w:val="center"/>
            <w:hideMark/>
          </w:tcPr>
          <w:p w14:paraId="4C30C74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8</w:t>
            </w:r>
          </w:p>
        </w:tc>
        <w:tc>
          <w:tcPr>
            <w:tcW w:w="1843" w:type="dxa"/>
            <w:noWrap/>
            <w:vAlign w:val="center"/>
            <w:hideMark/>
          </w:tcPr>
          <w:p w14:paraId="2F21896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7</w:t>
            </w:r>
          </w:p>
        </w:tc>
        <w:tc>
          <w:tcPr>
            <w:tcW w:w="1701" w:type="dxa"/>
            <w:noWrap/>
            <w:vAlign w:val="center"/>
            <w:hideMark/>
          </w:tcPr>
          <w:p w14:paraId="34A213E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66</w:t>
            </w:r>
          </w:p>
        </w:tc>
      </w:tr>
      <w:tr w:rsidR="00C47959" w:rsidRPr="00D10D78" w14:paraId="3F9D3088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3589E2E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mbodia</w:t>
            </w:r>
          </w:p>
        </w:tc>
        <w:tc>
          <w:tcPr>
            <w:tcW w:w="851" w:type="dxa"/>
            <w:noWrap/>
            <w:vAlign w:val="center"/>
            <w:hideMark/>
          </w:tcPr>
          <w:p w14:paraId="05D216F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HM</w:t>
            </w:r>
          </w:p>
        </w:tc>
        <w:tc>
          <w:tcPr>
            <w:tcW w:w="1559" w:type="dxa"/>
            <w:noWrap/>
            <w:vAlign w:val="center"/>
            <w:hideMark/>
          </w:tcPr>
          <w:p w14:paraId="67C7451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62B3456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127A280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735F7E4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8</w:t>
            </w:r>
          </w:p>
        </w:tc>
        <w:tc>
          <w:tcPr>
            <w:tcW w:w="1701" w:type="dxa"/>
            <w:noWrap/>
            <w:vAlign w:val="center"/>
            <w:hideMark/>
          </w:tcPr>
          <w:p w14:paraId="30D7C33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0</w:t>
            </w:r>
          </w:p>
        </w:tc>
        <w:tc>
          <w:tcPr>
            <w:tcW w:w="1843" w:type="dxa"/>
            <w:noWrap/>
            <w:vAlign w:val="center"/>
            <w:hideMark/>
          </w:tcPr>
          <w:p w14:paraId="666E37B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6</w:t>
            </w:r>
          </w:p>
        </w:tc>
        <w:tc>
          <w:tcPr>
            <w:tcW w:w="1701" w:type="dxa"/>
            <w:noWrap/>
            <w:vAlign w:val="center"/>
            <w:hideMark/>
          </w:tcPr>
          <w:p w14:paraId="2D5C0E4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27</w:t>
            </w:r>
          </w:p>
        </w:tc>
      </w:tr>
      <w:tr w:rsidR="00C47959" w:rsidRPr="00D10D78" w14:paraId="7699D562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C5BB0B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meroon</w:t>
            </w:r>
          </w:p>
        </w:tc>
        <w:tc>
          <w:tcPr>
            <w:tcW w:w="851" w:type="dxa"/>
            <w:noWrap/>
            <w:vAlign w:val="center"/>
            <w:hideMark/>
          </w:tcPr>
          <w:p w14:paraId="349738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MR</w:t>
            </w:r>
          </w:p>
        </w:tc>
        <w:tc>
          <w:tcPr>
            <w:tcW w:w="1559" w:type="dxa"/>
            <w:noWrap/>
            <w:vAlign w:val="center"/>
            <w:hideMark/>
          </w:tcPr>
          <w:p w14:paraId="2850B65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3B70AA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6C4EE0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28F6D6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3</w:t>
            </w:r>
          </w:p>
        </w:tc>
        <w:tc>
          <w:tcPr>
            <w:tcW w:w="1701" w:type="dxa"/>
            <w:noWrap/>
            <w:vAlign w:val="center"/>
            <w:hideMark/>
          </w:tcPr>
          <w:p w14:paraId="16D990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3</w:t>
            </w:r>
          </w:p>
        </w:tc>
        <w:tc>
          <w:tcPr>
            <w:tcW w:w="1843" w:type="dxa"/>
            <w:noWrap/>
            <w:vAlign w:val="center"/>
            <w:hideMark/>
          </w:tcPr>
          <w:p w14:paraId="4B1F038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6</w:t>
            </w:r>
          </w:p>
        </w:tc>
        <w:tc>
          <w:tcPr>
            <w:tcW w:w="1701" w:type="dxa"/>
            <w:noWrap/>
            <w:vAlign w:val="center"/>
            <w:hideMark/>
          </w:tcPr>
          <w:p w14:paraId="7FD702F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28</w:t>
            </w:r>
          </w:p>
        </w:tc>
      </w:tr>
      <w:tr w:rsidR="00C47959" w:rsidRPr="00D10D78" w14:paraId="25D0BDC6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69C030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ad</w:t>
            </w:r>
          </w:p>
        </w:tc>
        <w:tc>
          <w:tcPr>
            <w:tcW w:w="851" w:type="dxa"/>
            <w:noWrap/>
            <w:vAlign w:val="center"/>
            <w:hideMark/>
          </w:tcPr>
          <w:p w14:paraId="2A2C986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CD</w:t>
            </w:r>
          </w:p>
        </w:tc>
        <w:tc>
          <w:tcPr>
            <w:tcW w:w="1559" w:type="dxa"/>
            <w:noWrap/>
            <w:vAlign w:val="center"/>
            <w:hideMark/>
          </w:tcPr>
          <w:p w14:paraId="0BDE989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7591443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60F26D2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4F538C4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23</w:t>
            </w:r>
          </w:p>
        </w:tc>
        <w:tc>
          <w:tcPr>
            <w:tcW w:w="1701" w:type="dxa"/>
            <w:noWrap/>
            <w:vAlign w:val="center"/>
            <w:hideMark/>
          </w:tcPr>
          <w:p w14:paraId="5647A81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4</w:t>
            </w:r>
          </w:p>
        </w:tc>
        <w:tc>
          <w:tcPr>
            <w:tcW w:w="1843" w:type="dxa"/>
            <w:noWrap/>
            <w:vAlign w:val="center"/>
            <w:hideMark/>
          </w:tcPr>
          <w:p w14:paraId="736A91C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3</w:t>
            </w:r>
          </w:p>
        </w:tc>
        <w:tc>
          <w:tcPr>
            <w:tcW w:w="1701" w:type="dxa"/>
            <w:noWrap/>
            <w:vAlign w:val="center"/>
            <w:hideMark/>
          </w:tcPr>
          <w:p w14:paraId="5A6668D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03</w:t>
            </w:r>
          </w:p>
        </w:tc>
      </w:tr>
      <w:tr w:rsidR="00C47959" w:rsidRPr="00D10D78" w14:paraId="22D571F2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40D1B3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lombia</w:t>
            </w:r>
          </w:p>
        </w:tc>
        <w:tc>
          <w:tcPr>
            <w:tcW w:w="851" w:type="dxa"/>
            <w:noWrap/>
            <w:vAlign w:val="center"/>
            <w:hideMark/>
          </w:tcPr>
          <w:p w14:paraId="15D9CEF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L</w:t>
            </w:r>
          </w:p>
        </w:tc>
        <w:tc>
          <w:tcPr>
            <w:tcW w:w="1559" w:type="dxa"/>
            <w:noWrap/>
            <w:vAlign w:val="center"/>
            <w:hideMark/>
          </w:tcPr>
          <w:p w14:paraId="5FE6C11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0</w:t>
            </w:r>
          </w:p>
        </w:tc>
        <w:tc>
          <w:tcPr>
            <w:tcW w:w="2694" w:type="dxa"/>
            <w:noWrap/>
            <w:vAlign w:val="center"/>
            <w:hideMark/>
          </w:tcPr>
          <w:p w14:paraId="328A488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7E0D2D3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5A8CB6C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15</w:t>
            </w:r>
          </w:p>
        </w:tc>
        <w:tc>
          <w:tcPr>
            <w:tcW w:w="1701" w:type="dxa"/>
            <w:noWrap/>
            <w:vAlign w:val="center"/>
            <w:hideMark/>
          </w:tcPr>
          <w:p w14:paraId="1ED886F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9</w:t>
            </w:r>
          </w:p>
        </w:tc>
        <w:tc>
          <w:tcPr>
            <w:tcW w:w="1843" w:type="dxa"/>
            <w:noWrap/>
            <w:vAlign w:val="center"/>
            <w:hideMark/>
          </w:tcPr>
          <w:p w14:paraId="6A69FFF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61</w:t>
            </w:r>
          </w:p>
        </w:tc>
        <w:tc>
          <w:tcPr>
            <w:tcW w:w="1701" w:type="dxa"/>
            <w:noWrap/>
            <w:vAlign w:val="center"/>
            <w:hideMark/>
          </w:tcPr>
          <w:p w14:paraId="7F8EC2D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23</w:t>
            </w:r>
          </w:p>
        </w:tc>
      </w:tr>
      <w:tr w:rsidR="00C47959" w:rsidRPr="00D10D78" w14:paraId="6A363CD5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181217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moros</w:t>
            </w:r>
          </w:p>
        </w:tc>
        <w:tc>
          <w:tcPr>
            <w:tcW w:w="851" w:type="dxa"/>
            <w:noWrap/>
            <w:vAlign w:val="center"/>
            <w:hideMark/>
          </w:tcPr>
          <w:p w14:paraId="01ED8FD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M</w:t>
            </w:r>
          </w:p>
        </w:tc>
        <w:tc>
          <w:tcPr>
            <w:tcW w:w="1559" w:type="dxa"/>
            <w:noWrap/>
            <w:vAlign w:val="center"/>
            <w:hideMark/>
          </w:tcPr>
          <w:p w14:paraId="11B3511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2</w:t>
            </w:r>
          </w:p>
        </w:tc>
        <w:tc>
          <w:tcPr>
            <w:tcW w:w="2694" w:type="dxa"/>
            <w:noWrap/>
            <w:vAlign w:val="center"/>
            <w:hideMark/>
          </w:tcPr>
          <w:p w14:paraId="273BBFF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3A40764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5606F5F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7</w:t>
            </w:r>
          </w:p>
        </w:tc>
        <w:tc>
          <w:tcPr>
            <w:tcW w:w="1701" w:type="dxa"/>
            <w:noWrap/>
            <w:vAlign w:val="center"/>
            <w:hideMark/>
          </w:tcPr>
          <w:p w14:paraId="247EF77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0</w:t>
            </w:r>
          </w:p>
        </w:tc>
        <w:tc>
          <w:tcPr>
            <w:tcW w:w="1843" w:type="dxa"/>
            <w:noWrap/>
            <w:vAlign w:val="center"/>
            <w:hideMark/>
          </w:tcPr>
          <w:p w14:paraId="5B09D93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1</w:t>
            </w:r>
          </w:p>
        </w:tc>
        <w:tc>
          <w:tcPr>
            <w:tcW w:w="1701" w:type="dxa"/>
            <w:noWrap/>
            <w:vAlign w:val="center"/>
            <w:hideMark/>
          </w:tcPr>
          <w:p w14:paraId="23E02D4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9</w:t>
            </w:r>
          </w:p>
        </w:tc>
      </w:tr>
      <w:tr w:rsidR="00C47959" w:rsidRPr="00D10D78" w14:paraId="17F842B4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3DC8A62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ngo Brazzaville</w:t>
            </w:r>
          </w:p>
        </w:tc>
        <w:tc>
          <w:tcPr>
            <w:tcW w:w="851" w:type="dxa"/>
            <w:noWrap/>
            <w:vAlign w:val="center"/>
            <w:hideMark/>
          </w:tcPr>
          <w:p w14:paraId="5599DEE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G</w:t>
            </w:r>
          </w:p>
        </w:tc>
        <w:tc>
          <w:tcPr>
            <w:tcW w:w="1559" w:type="dxa"/>
            <w:noWrap/>
            <w:vAlign w:val="center"/>
            <w:hideMark/>
          </w:tcPr>
          <w:p w14:paraId="0B0A515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25DF3A4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FCB1D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2E3270B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9</w:t>
            </w:r>
          </w:p>
        </w:tc>
        <w:tc>
          <w:tcPr>
            <w:tcW w:w="1701" w:type="dxa"/>
            <w:noWrap/>
            <w:vAlign w:val="center"/>
            <w:hideMark/>
          </w:tcPr>
          <w:p w14:paraId="43B2342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7</w:t>
            </w:r>
          </w:p>
        </w:tc>
        <w:tc>
          <w:tcPr>
            <w:tcW w:w="1843" w:type="dxa"/>
            <w:noWrap/>
            <w:vAlign w:val="center"/>
            <w:hideMark/>
          </w:tcPr>
          <w:p w14:paraId="0DFB1AD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7</w:t>
            </w:r>
          </w:p>
        </w:tc>
        <w:tc>
          <w:tcPr>
            <w:tcW w:w="1701" w:type="dxa"/>
            <w:noWrap/>
            <w:vAlign w:val="center"/>
            <w:hideMark/>
          </w:tcPr>
          <w:p w14:paraId="75429FC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65</w:t>
            </w:r>
          </w:p>
        </w:tc>
      </w:tr>
      <w:tr w:rsidR="00C47959" w:rsidRPr="00D10D78" w14:paraId="072315DF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A23A9DD" w14:textId="348A8A5E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</w:t>
            </w:r>
            <w:r w:rsidR="008740B3"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R</w:t>
            </w:r>
            <w:r w:rsidR="000138B5" w:rsidRPr="005F18DD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||</w:t>
            </w:r>
          </w:p>
        </w:tc>
        <w:tc>
          <w:tcPr>
            <w:tcW w:w="851" w:type="dxa"/>
            <w:noWrap/>
            <w:vAlign w:val="center"/>
            <w:hideMark/>
          </w:tcPr>
          <w:p w14:paraId="35385F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D</w:t>
            </w:r>
          </w:p>
        </w:tc>
        <w:tc>
          <w:tcPr>
            <w:tcW w:w="1559" w:type="dxa"/>
            <w:noWrap/>
            <w:vAlign w:val="center"/>
            <w:hideMark/>
          </w:tcPr>
          <w:p w14:paraId="4EA702C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7823760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037482B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27C6ECD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34</w:t>
            </w:r>
          </w:p>
        </w:tc>
        <w:tc>
          <w:tcPr>
            <w:tcW w:w="1701" w:type="dxa"/>
            <w:noWrap/>
            <w:vAlign w:val="center"/>
            <w:hideMark/>
          </w:tcPr>
          <w:p w14:paraId="3A403E2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94</w:t>
            </w:r>
          </w:p>
        </w:tc>
        <w:tc>
          <w:tcPr>
            <w:tcW w:w="1843" w:type="dxa"/>
            <w:noWrap/>
            <w:vAlign w:val="center"/>
            <w:hideMark/>
          </w:tcPr>
          <w:p w14:paraId="79A6004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3</w:t>
            </w:r>
          </w:p>
        </w:tc>
        <w:tc>
          <w:tcPr>
            <w:tcW w:w="1701" w:type="dxa"/>
            <w:noWrap/>
            <w:vAlign w:val="center"/>
            <w:hideMark/>
          </w:tcPr>
          <w:p w14:paraId="7065A97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91</w:t>
            </w:r>
          </w:p>
        </w:tc>
      </w:tr>
      <w:tr w:rsidR="00C47959" w:rsidRPr="00D10D78" w14:paraId="4B9945EB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80AC5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sta Rica</w:t>
            </w:r>
          </w:p>
        </w:tc>
        <w:tc>
          <w:tcPr>
            <w:tcW w:w="851" w:type="dxa"/>
            <w:noWrap/>
            <w:vAlign w:val="center"/>
            <w:hideMark/>
          </w:tcPr>
          <w:p w14:paraId="003B664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I</w:t>
            </w:r>
          </w:p>
        </w:tc>
        <w:tc>
          <w:tcPr>
            <w:tcW w:w="1559" w:type="dxa"/>
            <w:noWrap/>
            <w:vAlign w:val="center"/>
            <w:hideMark/>
          </w:tcPr>
          <w:p w14:paraId="01CE9EB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1</w:t>
            </w:r>
          </w:p>
        </w:tc>
        <w:tc>
          <w:tcPr>
            <w:tcW w:w="2694" w:type="dxa"/>
            <w:noWrap/>
            <w:vAlign w:val="center"/>
            <w:hideMark/>
          </w:tcPr>
          <w:p w14:paraId="6EAB707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4205ED2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786858E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6</w:t>
            </w:r>
          </w:p>
        </w:tc>
        <w:tc>
          <w:tcPr>
            <w:tcW w:w="1701" w:type="dxa"/>
            <w:noWrap/>
            <w:vAlign w:val="center"/>
            <w:hideMark/>
          </w:tcPr>
          <w:p w14:paraId="180D22A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1</w:t>
            </w:r>
          </w:p>
        </w:tc>
        <w:tc>
          <w:tcPr>
            <w:tcW w:w="1843" w:type="dxa"/>
            <w:noWrap/>
            <w:vAlign w:val="center"/>
            <w:hideMark/>
          </w:tcPr>
          <w:p w14:paraId="6E771FF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0</w:t>
            </w:r>
          </w:p>
        </w:tc>
        <w:tc>
          <w:tcPr>
            <w:tcW w:w="1701" w:type="dxa"/>
            <w:noWrap/>
            <w:vAlign w:val="center"/>
            <w:hideMark/>
          </w:tcPr>
          <w:p w14:paraId="6B12CEE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8</w:t>
            </w:r>
          </w:p>
        </w:tc>
      </w:tr>
      <w:tr w:rsidR="00C47959" w:rsidRPr="00D10D78" w14:paraId="160DD5C2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21C30E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te d’Ivoire</w:t>
            </w:r>
          </w:p>
        </w:tc>
        <w:tc>
          <w:tcPr>
            <w:tcW w:w="851" w:type="dxa"/>
            <w:noWrap/>
            <w:vAlign w:val="center"/>
            <w:hideMark/>
          </w:tcPr>
          <w:p w14:paraId="1E8CA9F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IV</w:t>
            </w:r>
          </w:p>
        </w:tc>
        <w:tc>
          <w:tcPr>
            <w:tcW w:w="1559" w:type="dxa"/>
            <w:noWrap/>
            <w:vAlign w:val="center"/>
            <w:hideMark/>
          </w:tcPr>
          <w:p w14:paraId="156059D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2C637E6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FF4DB1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6F8682A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81</w:t>
            </w:r>
          </w:p>
        </w:tc>
        <w:tc>
          <w:tcPr>
            <w:tcW w:w="1701" w:type="dxa"/>
            <w:noWrap/>
            <w:vAlign w:val="center"/>
            <w:hideMark/>
          </w:tcPr>
          <w:p w14:paraId="410F7C6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7</w:t>
            </w:r>
          </w:p>
        </w:tc>
        <w:tc>
          <w:tcPr>
            <w:tcW w:w="1843" w:type="dxa"/>
            <w:noWrap/>
            <w:vAlign w:val="center"/>
            <w:hideMark/>
          </w:tcPr>
          <w:p w14:paraId="0D1BDA4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8</w:t>
            </w:r>
          </w:p>
        </w:tc>
        <w:tc>
          <w:tcPr>
            <w:tcW w:w="1701" w:type="dxa"/>
            <w:noWrap/>
            <w:vAlign w:val="center"/>
            <w:hideMark/>
          </w:tcPr>
          <w:p w14:paraId="0092AD4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68</w:t>
            </w:r>
          </w:p>
        </w:tc>
      </w:tr>
      <w:tr w:rsidR="00C47959" w:rsidRPr="00D10D78" w14:paraId="5AD89429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BCE34F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ominican Republic</w:t>
            </w:r>
          </w:p>
        </w:tc>
        <w:tc>
          <w:tcPr>
            <w:tcW w:w="851" w:type="dxa"/>
            <w:noWrap/>
            <w:vAlign w:val="center"/>
            <w:hideMark/>
          </w:tcPr>
          <w:p w14:paraId="20D2C3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OM</w:t>
            </w:r>
          </w:p>
        </w:tc>
        <w:tc>
          <w:tcPr>
            <w:tcW w:w="1559" w:type="dxa"/>
            <w:noWrap/>
            <w:vAlign w:val="center"/>
            <w:hideMark/>
          </w:tcPr>
          <w:p w14:paraId="50A7DC2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52B5B2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1F8DB1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19CEA77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56</w:t>
            </w:r>
          </w:p>
        </w:tc>
        <w:tc>
          <w:tcPr>
            <w:tcW w:w="1701" w:type="dxa"/>
            <w:noWrap/>
            <w:vAlign w:val="center"/>
            <w:hideMark/>
          </w:tcPr>
          <w:p w14:paraId="13759B7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2</w:t>
            </w:r>
          </w:p>
        </w:tc>
        <w:tc>
          <w:tcPr>
            <w:tcW w:w="1843" w:type="dxa"/>
            <w:noWrap/>
            <w:vAlign w:val="center"/>
            <w:hideMark/>
          </w:tcPr>
          <w:p w14:paraId="4AC767F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12</w:t>
            </w:r>
          </w:p>
        </w:tc>
        <w:tc>
          <w:tcPr>
            <w:tcW w:w="1701" w:type="dxa"/>
            <w:noWrap/>
            <w:vAlign w:val="center"/>
            <w:hideMark/>
          </w:tcPr>
          <w:p w14:paraId="5EED90C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35</w:t>
            </w:r>
          </w:p>
        </w:tc>
      </w:tr>
      <w:tr w:rsidR="00C47959" w:rsidRPr="00D10D78" w14:paraId="54D47147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1B8CF9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cuador</w:t>
            </w:r>
          </w:p>
        </w:tc>
        <w:tc>
          <w:tcPr>
            <w:tcW w:w="851" w:type="dxa"/>
            <w:noWrap/>
            <w:vAlign w:val="center"/>
            <w:hideMark/>
          </w:tcPr>
          <w:p w14:paraId="6A01E1B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CU</w:t>
            </w:r>
          </w:p>
        </w:tc>
        <w:tc>
          <w:tcPr>
            <w:tcW w:w="1559" w:type="dxa"/>
            <w:noWrap/>
            <w:vAlign w:val="center"/>
            <w:hideMark/>
          </w:tcPr>
          <w:p w14:paraId="653D63AD" w14:textId="583D8D48" w:rsidR="00C47959" w:rsidRPr="005F18DD" w:rsidRDefault="008E6EE3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SANUT</w:t>
            </w:r>
            <w:r w:rsidR="00C47959"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012</w:t>
            </w:r>
          </w:p>
        </w:tc>
        <w:tc>
          <w:tcPr>
            <w:tcW w:w="2694" w:type="dxa"/>
            <w:noWrap/>
            <w:vAlign w:val="center"/>
            <w:hideMark/>
          </w:tcPr>
          <w:p w14:paraId="7F25CC2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6815A1A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20E7410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0</w:t>
            </w:r>
          </w:p>
        </w:tc>
        <w:tc>
          <w:tcPr>
            <w:tcW w:w="1701" w:type="dxa"/>
            <w:noWrap/>
            <w:vAlign w:val="center"/>
            <w:hideMark/>
          </w:tcPr>
          <w:p w14:paraId="009E921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7</w:t>
            </w:r>
          </w:p>
        </w:tc>
        <w:tc>
          <w:tcPr>
            <w:tcW w:w="1843" w:type="dxa"/>
            <w:noWrap/>
            <w:vAlign w:val="center"/>
            <w:hideMark/>
          </w:tcPr>
          <w:p w14:paraId="58219AB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4</w:t>
            </w:r>
          </w:p>
        </w:tc>
        <w:tc>
          <w:tcPr>
            <w:tcW w:w="1701" w:type="dxa"/>
            <w:noWrap/>
            <w:vAlign w:val="center"/>
            <w:hideMark/>
          </w:tcPr>
          <w:p w14:paraId="1C39148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93</w:t>
            </w:r>
          </w:p>
        </w:tc>
      </w:tr>
      <w:tr w:rsidR="00C47959" w:rsidRPr="00D10D78" w14:paraId="079B0753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50A978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gypt</w:t>
            </w:r>
          </w:p>
        </w:tc>
        <w:tc>
          <w:tcPr>
            <w:tcW w:w="851" w:type="dxa"/>
            <w:noWrap/>
            <w:vAlign w:val="center"/>
            <w:hideMark/>
          </w:tcPr>
          <w:p w14:paraId="3263A44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GY</w:t>
            </w:r>
          </w:p>
        </w:tc>
        <w:tc>
          <w:tcPr>
            <w:tcW w:w="1559" w:type="dxa"/>
            <w:noWrap/>
            <w:vAlign w:val="center"/>
            <w:hideMark/>
          </w:tcPr>
          <w:p w14:paraId="33A2256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6E82236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1194323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7D56D95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87</w:t>
            </w:r>
          </w:p>
        </w:tc>
        <w:tc>
          <w:tcPr>
            <w:tcW w:w="1701" w:type="dxa"/>
            <w:noWrap/>
            <w:vAlign w:val="center"/>
            <w:hideMark/>
          </w:tcPr>
          <w:p w14:paraId="16D6DA0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18</w:t>
            </w:r>
          </w:p>
        </w:tc>
        <w:tc>
          <w:tcPr>
            <w:tcW w:w="1843" w:type="dxa"/>
            <w:noWrap/>
            <w:vAlign w:val="center"/>
            <w:hideMark/>
          </w:tcPr>
          <w:p w14:paraId="21EEBE7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7</w:t>
            </w:r>
          </w:p>
        </w:tc>
        <w:tc>
          <w:tcPr>
            <w:tcW w:w="1701" w:type="dxa"/>
            <w:noWrap/>
            <w:vAlign w:val="center"/>
            <w:hideMark/>
          </w:tcPr>
          <w:p w14:paraId="5F0CC2D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34</w:t>
            </w:r>
          </w:p>
        </w:tc>
      </w:tr>
      <w:tr w:rsidR="00C47959" w:rsidRPr="00D10D78" w14:paraId="52C4BD46" w14:textId="77777777" w:rsidTr="00952F6C">
        <w:trPr>
          <w:trHeight w:val="300"/>
          <w:jc w:val="center"/>
        </w:trPr>
        <w:tc>
          <w:tcPr>
            <w:tcW w:w="2126" w:type="dxa"/>
            <w:tcBorders>
              <w:bottom w:val="nil"/>
            </w:tcBorders>
            <w:noWrap/>
            <w:vAlign w:val="center"/>
            <w:hideMark/>
          </w:tcPr>
          <w:p w14:paraId="6174B97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l Salvador</w:t>
            </w:r>
          </w:p>
        </w:tc>
        <w:tc>
          <w:tcPr>
            <w:tcW w:w="851" w:type="dxa"/>
            <w:tcBorders>
              <w:bottom w:val="nil"/>
            </w:tcBorders>
            <w:noWrap/>
            <w:vAlign w:val="center"/>
            <w:hideMark/>
          </w:tcPr>
          <w:p w14:paraId="55FCF56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LV</w:t>
            </w:r>
          </w:p>
        </w:tc>
        <w:tc>
          <w:tcPr>
            <w:tcW w:w="1559" w:type="dxa"/>
            <w:tcBorders>
              <w:bottom w:val="nil"/>
            </w:tcBorders>
            <w:noWrap/>
            <w:vAlign w:val="center"/>
            <w:hideMark/>
          </w:tcPr>
          <w:p w14:paraId="645F806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tcBorders>
              <w:bottom w:val="nil"/>
            </w:tcBorders>
            <w:noWrap/>
            <w:vAlign w:val="center"/>
            <w:hideMark/>
          </w:tcPr>
          <w:p w14:paraId="3ECEDA2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tcBorders>
              <w:bottom w:val="nil"/>
            </w:tcBorders>
            <w:noWrap/>
            <w:vAlign w:val="center"/>
            <w:hideMark/>
          </w:tcPr>
          <w:p w14:paraId="2093A3A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5AF9C17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5</w:t>
            </w:r>
          </w:p>
        </w:tc>
        <w:tc>
          <w:tcPr>
            <w:tcW w:w="1701" w:type="dxa"/>
            <w:tcBorders>
              <w:bottom w:val="nil"/>
            </w:tcBorders>
            <w:noWrap/>
            <w:vAlign w:val="center"/>
            <w:hideMark/>
          </w:tcPr>
          <w:p w14:paraId="2D5B98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0</w:t>
            </w:r>
          </w:p>
        </w:tc>
        <w:tc>
          <w:tcPr>
            <w:tcW w:w="1843" w:type="dxa"/>
            <w:tcBorders>
              <w:bottom w:val="nil"/>
            </w:tcBorders>
            <w:noWrap/>
            <w:vAlign w:val="center"/>
            <w:hideMark/>
          </w:tcPr>
          <w:p w14:paraId="1ED542A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9</w:t>
            </w:r>
          </w:p>
        </w:tc>
        <w:tc>
          <w:tcPr>
            <w:tcW w:w="1701" w:type="dxa"/>
            <w:tcBorders>
              <w:bottom w:val="nil"/>
            </w:tcBorders>
            <w:noWrap/>
            <w:vAlign w:val="center"/>
            <w:hideMark/>
          </w:tcPr>
          <w:p w14:paraId="7669C55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66</w:t>
            </w:r>
          </w:p>
        </w:tc>
      </w:tr>
      <w:tr w:rsidR="00C47959" w:rsidRPr="00D10D78" w14:paraId="05DECF1B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9E0D7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swatini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A7711F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WZ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F980C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CF48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225AF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208E06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5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7E243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69F942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303DA6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9</w:t>
            </w:r>
          </w:p>
        </w:tc>
      </w:tr>
      <w:tr w:rsidR="00C47959" w:rsidRPr="00D10D78" w14:paraId="2CC482CD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BBF3E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thiopia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89E95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TH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C9C6C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DBE39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B5DD4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11F7086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2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6EBEC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4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A515A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2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3D89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21</w:t>
            </w:r>
          </w:p>
        </w:tc>
      </w:tr>
      <w:tr w:rsidR="00C47959" w:rsidRPr="00D10D78" w14:paraId="65D1B83D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9DACB3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Gabon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9B1CCA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AB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505D35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2</w:t>
            </w:r>
          </w:p>
        </w:tc>
        <w:tc>
          <w:tcPr>
            <w:tcW w:w="269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B8906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2BCAD7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1B57EF7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AD9C41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1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E060D6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6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93E4B0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19</w:t>
            </w:r>
          </w:p>
        </w:tc>
      </w:tr>
      <w:tr w:rsidR="00C47959" w:rsidRPr="00D10D78" w14:paraId="013C2CC9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95F4D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ambia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DFDA6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MB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C9FDD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3</w:t>
            </w:r>
          </w:p>
        </w:tc>
        <w:tc>
          <w:tcPr>
            <w:tcW w:w="269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1B7D2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9CA0B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2ECEC07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D582F2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43AA01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1B7AA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23</w:t>
            </w:r>
          </w:p>
        </w:tc>
      </w:tr>
      <w:tr w:rsidR="00BE7568" w:rsidRPr="00D10D78" w14:paraId="7828FB49" w14:textId="77777777" w:rsidTr="00952F6C">
        <w:trPr>
          <w:trHeight w:val="300"/>
          <w:jc w:val="center"/>
        </w:trPr>
        <w:tc>
          <w:tcPr>
            <w:tcW w:w="212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8EDAA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hana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665AD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HA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B87F6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FCE90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83FA5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7326FAA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6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84AD3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2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E7F6B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7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EF875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56</w:t>
            </w:r>
          </w:p>
        </w:tc>
      </w:tr>
      <w:tr w:rsidR="00C47959" w:rsidRPr="00D10D78" w14:paraId="42ACAA6C" w14:textId="77777777" w:rsidTr="00952F6C">
        <w:trPr>
          <w:trHeight w:val="300"/>
          <w:jc w:val="center"/>
        </w:trPr>
        <w:tc>
          <w:tcPr>
            <w:tcW w:w="2126" w:type="dxa"/>
            <w:tcBorders>
              <w:top w:val="nil"/>
            </w:tcBorders>
            <w:noWrap/>
            <w:vAlign w:val="center"/>
            <w:hideMark/>
          </w:tcPr>
          <w:p w14:paraId="573D0D1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uatemala</w:t>
            </w:r>
          </w:p>
        </w:tc>
        <w:tc>
          <w:tcPr>
            <w:tcW w:w="851" w:type="dxa"/>
            <w:tcBorders>
              <w:top w:val="nil"/>
            </w:tcBorders>
            <w:noWrap/>
            <w:vAlign w:val="center"/>
            <w:hideMark/>
          </w:tcPr>
          <w:p w14:paraId="5C2B0E3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TM</w:t>
            </w:r>
          </w:p>
        </w:tc>
        <w:tc>
          <w:tcPr>
            <w:tcW w:w="1559" w:type="dxa"/>
            <w:tcBorders>
              <w:top w:val="nil"/>
            </w:tcBorders>
            <w:noWrap/>
            <w:vAlign w:val="center"/>
            <w:hideMark/>
          </w:tcPr>
          <w:p w14:paraId="7ACDCB1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tcBorders>
              <w:top w:val="nil"/>
            </w:tcBorders>
            <w:noWrap/>
            <w:vAlign w:val="center"/>
            <w:hideMark/>
          </w:tcPr>
          <w:p w14:paraId="43F5338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tcBorders>
              <w:top w:val="nil"/>
            </w:tcBorders>
            <w:noWrap/>
            <w:vAlign w:val="center"/>
            <w:hideMark/>
          </w:tcPr>
          <w:p w14:paraId="30C5C95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EC9AA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75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36F57D5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25</w:t>
            </w:r>
          </w:p>
        </w:tc>
        <w:tc>
          <w:tcPr>
            <w:tcW w:w="1843" w:type="dxa"/>
            <w:tcBorders>
              <w:top w:val="nil"/>
            </w:tcBorders>
            <w:noWrap/>
            <w:vAlign w:val="center"/>
            <w:hideMark/>
          </w:tcPr>
          <w:p w14:paraId="5D459B0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5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525930A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09</w:t>
            </w:r>
          </w:p>
        </w:tc>
      </w:tr>
      <w:tr w:rsidR="00C47959" w:rsidRPr="00D10D78" w14:paraId="452A3856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512C1B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uinea</w:t>
            </w:r>
          </w:p>
        </w:tc>
        <w:tc>
          <w:tcPr>
            <w:tcW w:w="851" w:type="dxa"/>
            <w:noWrap/>
            <w:vAlign w:val="center"/>
            <w:hideMark/>
          </w:tcPr>
          <w:p w14:paraId="6B9E19B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IN</w:t>
            </w:r>
          </w:p>
        </w:tc>
        <w:tc>
          <w:tcPr>
            <w:tcW w:w="1559" w:type="dxa"/>
            <w:noWrap/>
            <w:vAlign w:val="center"/>
            <w:hideMark/>
          </w:tcPr>
          <w:p w14:paraId="2B4E518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769AC19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2A00DED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7E71F86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6</w:t>
            </w:r>
          </w:p>
        </w:tc>
        <w:tc>
          <w:tcPr>
            <w:tcW w:w="1701" w:type="dxa"/>
            <w:noWrap/>
            <w:vAlign w:val="center"/>
            <w:hideMark/>
          </w:tcPr>
          <w:p w14:paraId="2EF4118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4</w:t>
            </w:r>
          </w:p>
        </w:tc>
        <w:tc>
          <w:tcPr>
            <w:tcW w:w="1843" w:type="dxa"/>
            <w:noWrap/>
            <w:vAlign w:val="center"/>
            <w:hideMark/>
          </w:tcPr>
          <w:p w14:paraId="4BA68C8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1</w:t>
            </w:r>
          </w:p>
        </w:tc>
        <w:tc>
          <w:tcPr>
            <w:tcW w:w="1701" w:type="dxa"/>
            <w:noWrap/>
            <w:vAlign w:val="center"/>
            <w:hideMark/>
          </w:tcPr>
          <w:p w14:paraId="4F6A898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22</w:t>
            </w:r>
          </w:p>
        </w:tc>
      </w:tr>
      <w:tr w:rsidR="00C47959" w:rsidRPr="00D10D78" w14:paraId="504531DA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FC01B9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uinea Bissau</w:t>
            </w:r>
          </w:p>
        </w:tc>
        <w:tc>
          <w:tcPr>
            <w:tcW w:w="851" w:type="dxa"/>
            <w:noWrap/>
            <w:vAlign w:val="center"/>
            <w:hideMark/>
          </w:tcPr>
          <w:p w14:paraId="07EFAD0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NB</w:t>
            </w:r>
          </w:p>
        </w:tc>
        <w:tc>
          <w:tcPr>
            <w:tcW w:w="1559" w:type="dxa"/>
            <w:noWrap/>
            <w:vAlign w:val="center"/>
            <w:hideMark/>
          </w:tcPr>
          <w:p w14:paraId="10CE97E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60A72E8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08B092D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78FDF28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0</w:t>
            </w:r>
          </w:p>
        </w:tc>
        <w:tc>
          <w:tcPr>
            <w:tcW w:w="1701" w:type="dxa"/>
            <w:noWrap/>
            <w:vAlign w:val="center"/>
            <w:hideMark/>
          </w:tcPr>
          <w:p w14:paraId="7998771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3</w:t>
            </w:r>
          </w:p>
        </w:tc>
        <w:tc>
          <w:tcPr>
            <w:tcW w:w="1843" w:type="dxa"/>
            <w:noWrap/>
            <w:vAlign w:val="center"/>
            <w:hideMark/>
          </w:tcPr>
          <w:p w14:paraId="76E304B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9</w:t>
            </w:r>
          </w:p>
        </w:tc>
        <w:tc>
          <w:tcPr>
            <w:tcW w:w="1701" w:type="dxa"/>
            <w:noWrap/>
            <w:vAlign w:val="center"/>
            <w:hideMark/>
          </w:tcPr>
          <w:p w14:paraId="7E38489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68</w:t>
            </w:r>
          </w:p>
        </w:tc>
      </w:tr>
      <w:tr w:rsidR="00C47959" w:rsidRPr="00D10D78" w14:paraId="183A3D5D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9965B2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uyana</w:t>
            </w:r>
          </w:p>
        </w:tc>
        <w:tc>
          <w:tcPr>
            <w:tcW w:w="851" w:type="dxa"/>
            <w:noWrap/>
            <w:vAlign w:val="center"/>
            <w:hideMark/>
          </w:tcPr>
          <w:p w14:paraId="6834A52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UY</w:t>
            </w:r>
          </w:p>
        </w:tc>
        <w:tc>
          <w:tcPr>
            <w:tcW w:w="1559" w:type="dxa"/>
            <w:noWrap/>
            <w:vAlign w:val="center"/>
            <w:hideMark/>
          </w:tcPr>
          <w:p w14:paraId="46B1119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11FD168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35558A1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2D9E65E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0</w:t>
            </w:r>
          </w:p>
        </w:tc>
        <w:tc>
          <w:tcPr>
            <w:tcW w:w="1701" w:type="dxa"/>
            <w:noWrap/>
            <w:vAlign w:val="center"/>
            <w:hideMark/>
          </w:tcPr>
          <w:p w14:paraId="0332776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4</w:t>
            </w:r>
          </w:p>
        </w:tc>
        <w:tc>
          <w:tcPr>
            <w:tcW w:w="1843" w:type="dxa"/>
            <w:noWrap/>
            <w:vAlign w:val="center"/>
            <w:hideMark/>
          </w:tcPr>
          <w:p w14:paraId="070421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0</w:t>
            </w:r>
          </w:p>
        </w:tc>
        <w:tc>
          <w:tcPr>
            <w:tcW w:w="1701" w:type="dxa"/>
            <w:noWrap/>
            <w:vAlign w:val="center"/>
            <w:hideMark/>
          </w:tcPr>
          <w:p w14:paraId="4480B20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4</w:t>
            </w:r>
          </w:p>
        </w:tc>
      </w:tr>
      <w:tr w:rsidR="00C47959" w:rsidRPr="00D10D78" w14:paraId="403C2D63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D50E09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iti</w:t>
            </w:r>
          </w:p>
        </w:tc>
        <w:tc>
          <w:tcPr>
            <w:tcW w:w="851" w:type="dxa"/>
            <w:noWrap/>
            <w:vAlign w:val="center"/>
            <w:hideMark/>
          </w:tcPr>
          <w:p w14:paraId="72C3F4F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TI</w:t>
            </w:r>
          </w:p>
        </w:tc>
        <w:tc>
          <w:tcPr>
            <w:tcW w:w="1559" w:type="dxa"/>
            <w:noWrap/>
            <w:vAlign w:val="center"/>
            <w:hideMark/>
          </w:tcPr>
          <w:p w14:paraId="62997CD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355777D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779E036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03F516A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0</w:t>
            </w:r>
          </w:p>
        </w:tc>
        <w:tc>
          <w:tcPr>
            <w:tcW w:w="1701" w:type="dxa"/>
            <w:noWrap/>
            <w:vAlign w:val="center"/>
            <w:hideMark/>
          </w:tcPr>
          <w:p w14:paraId="531C6FA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5</w:t>
            </w:r>
          </w:p>
        </w:tc>
        <w:tc>
          <w:tcPr>
            <w:tcW w:w="1843" w:type="dxa"/>
            <w:noWrap/>
            <w:vAlign w:val="center"/>
            <w:hideMark/>
          </w:tcPr>
          <w:p w14:paraId="2E1639E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5</w:t>
            </w:r>
          </w:p>
        </w:tc>
        <w:tc>
          <w:tcPr>
            <w:tcW w:w="1701" w:type="dxa"/>
            <w:noWrap/>
            <w:vAlign w:val="center"/>
            <w:hideMark/>
          </w:tcPr>
          <w:p w14:paraId="25B8DE7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52</w:t>
            </w:r>
          </w:p>
        </w:tc>
      </w:tr>
      <w:tr w:rsidR="00C47959" w:rsidRPr="00D10D78" w14:paraId="6CCCB9CD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FA60FD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nduras</w:t>
            </w:r>
          </w:p>
        </w:tc>
        <w:tc>
          <w:tcPr>
            <w:tcW w:w="851" w:type="dxa"/>
            <w:noWrap/>
            <w:vAlign w:val="center"/>
            <w:hideMark/>
          </w:tcPr>
          <w:p w14:paraId="00BACC5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ND</w:t>
            </w:r>
          </w:p>
        </w:tc>
        <w:tc>
          <w:tcPr>
            <w:tcW w:w="1559" w:type="dxa"/>
            <w:noWrap/>
            <w:vAlign w:val="center"/>
            <w:hideMark/>
          </w:tcPr>
          <w:p w14:paraId="193E6E5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1</w:t>
            </w:r>
          </w:p>
        </w:tc>
        <w:tc>
          <w:tcPr>
            <w:tcW w:w="2694" w:type="dxa"/>
            <w:noWrap/>
            <w:vAlign w:val="center"/>
            <w:hideMark/>
          </w:tcPr>
          <w:p w14:paraId="0B1BCAB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443B81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39D3311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4</w:t>
            </w:r>
          </w:p>
        </w:tc>
        <w:tc>
          <w:tcPr>
            <w:tcW w:w="1701" w:type="dxa"/>
            <w:noWrap/>
            <w:vAlign w:val="center"/>
            <w:hideMark/>
          </w:tcPr>
          <w:p w14:paraId="62EC6D3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9</w:t>
            </w:r>
          </w:p>
        </w:tc>
        <w:tc>
          <w:tcPr>
            <w:tcW w:w="1843" w:type="dxa"/>
            <w:noWrap/>
            <w:vAlign w:val="center"/>
            <w:hideMark/>
          </w:tcPr>
          <w:p w14:paraId="322B3D6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9</w:t>
            </w:r>
          </w:p>
        </w:tc>
        <w:tc>
          <w:tcPr>
            <w:tcW w:w="1701" w:type="dxa"/>
            <w:noWrap/>
            <w:vAlign w:val="center"/>
            <w:hideMark/>
          </w:tcPr>
          <w:p w14:paraId="3FDF18F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37</w:t>
            </w:r>
          </w:p>
        </w:tc>
      </w:tr>
      <w:tr w:rsidR="00C47959" w:rsidRPr="00D10D78" w14:paraId="7324BF08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500EF0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dia</w:t>
            </w:r>
          </w:p>
        </w:tc>
        <w:tc>
          <w:tcPr>
            <w:tcW w:w="851" w:type="dxa"/>
            <w:noWrap/>
            <w:vAlign w:val="center"/>
            <w:hideMark/>
          </w:tcPr>
          <w:p w14:paraId="0FDE954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D</w:t>
            </w:r>
          </w:p>
        </w:tc>
        <w:tc>
          <w:tcPr>
            <w:tcW w:w="1559" w:type="dxa"/>
            <w:noWrap/>
            <w:vAlign w:val="center"/>
            <w:hideMark/>
          </w:tcPr>
          <w:p w14:paraId="6911349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541C158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sia</w:t>
            </w:r>
          </w:p>
        </w:tc>
        <w:tc>
          <w:tcPr>
            <w:tcW w:w="992" w:type="dxa"/>
            <w:noWrap/>
            <w:vAlign w:val="center"/>
            <w:hideMark/>
          </w:tcPr>
          <w:p w14:paraId="547268C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442A95D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626</w:t>
            </w:r>
          </w:p>
        </w:tc>
        <w:tc>
          <w:tcPr>
            <w:tcW w:w="1701" w:type="dxa"/>
            <w:noWrap/>
            <w:vAlign w:val="center"/>
            <w:hideMark/>
          </w:tcPr>
          <w:p w14:paraId="71E70B8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237</w:t>
            </w:r>
          </w:p>
        </w:tc>
        <w:tc>
          <w:tcPr>
            <w:tcW w:w="1843" w:type="dxa"/>
            <w:noWrap/>
            <w:vAlign w:val="center"/>
            <w:hideMark/>
          </w:tcPr>
          <w:p w14:paraId="1A7AA4F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74</w:t>
            </w:r>
          </w:p>
        </w:tc>
        <w:tc>
          <w:tcPr>
            <w:tcW w:w="1701" w:type="dxa"/>
            <w:noWrap/>
            <w:vAlign w:val="center"/>
            <w:hideMark/>
          </w:tcPr>
          <w:p w14:paraId="6E16937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745</w:t>
            </w:r>
          </w:p>
        </w:tc>
      </w:tr>
      <w:tr w:rsidR="00C47959" w:rsidRPr="00D10D78" w14:paraId="56021695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3C17EB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donesia</w:t>
            </w:r>
          </w:p>
        </w:tc>
        <w:tc>
          <w:tcPr>
            <w:tcW w:w="851" w:type="dxa"/>
            <w:noWrap/>
            <w:vAlign w:val="center"/>
            <w:hideMark/>
          </w:tcPr>
          <w:p w14:paraId="1127AA4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DN</w:t>
            </w:r>
          </w:p>
        </w:tc>
        <w:tc>
          <w:tcPr>
            <w:tcW w:w="1559" w:type="dxa"/>
            <w:noWrap/>
            <w:vAlign w:val="center"/>
            <w:hideMark/>
          </w:tcPr>
          <w:p w14:paraId="39BBE6D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7893B4C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558AF4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4ED7C97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66</w:t>
            </w:r>
          </w:p>
        </w:tc>
        <w:tc>
          <w:tcPr>
            <w:tcW w:w="1701" w:type="dxa"/>
            <w:noWrap/>
            <w:vAlign w:val="center"/>
            <w:hideMark/>
          </w:tcPr>
          <w:p w14:paraId="2F05680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2</w:t>
            </w:r>
          </w:p>
        </w:tc>
        <w:tc>
          <w:tcPr>
            <w:tcW w:w="1843" w:type="dxa"/>
            <w:noWrap/>
            <w:vAlign w:val="center"/>
            <w:hideMark/>
          </w:tcPr>
          <w:p w14:paraId="2FDA179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66</w:t>
            </w:r>
          </w:p>
        </w:tc>
        <w:tc>
          <w:tcPr>
            <w:tcW w:w="1701" w:type="dxa"/>
            <w:noWrap/>
            <w:vAlign w:val="center"/>
            <w:hideMark/>
          </w:tcPr>
          <w:p w14:paraId="5CC6E9B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33</w:t>
            </w:r>
          </w:p>
        </w:tc>
      </w:tr>
      <w:tr w:rsidR="00C47959" w:rsidRPr="00D10D78" w14:paraId="14BB282E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92935E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raq</w:t>
            </w:r>
          </w:p>
        </w:tc>
        <w:tc>
          <w:tcPr>
            <w:tcW w:w="851" w:type="dxa"/>
            <w:noWrap/>
            <w:vAlign w:val="center"/>
            <w:hideMark/>
          </w:tcPr>
          <w:p w14:paraId="2D06E99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RQ</w:t>
            </w:r>
          </w:p>
        </w:tc>
        <w:tc>
          <w:tcPr>
            <w:tcW w:w="1559" w:type="dxa"/>
            <w:noWrap/>
            <w:vAlign w:val="center"/>
            <w:hideMark/>
          </w:tcPr>
          <w:p w14:paraId="7D3B2E0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8</w:t>
            </w:r>
          </w:p>
        </w:tc>
        <w:tc>
          <w:tcPr>
            <w:tcW w:w="2694" w:type="dxa"/>
            <w:noWrap/>
            <w:vAlign w:val="center"/>
            <w:hideMark/>
          </w:tcPr>
          <w:p w14:paraId="6262826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831E05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2C776C0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81</w:t>
            </w:r>
          </w:p>
        </w:tc>
        <w:tc>
          <w:tcPr>
            <w:tcW w:w="1701" w:type="dxa"/>
            <w:noWrap/>
            <w:vAlign w:val="center"/>
            <w:hideMark/>
          </w:tcPr>
          <w:p w14:paraId="0E24E60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06</w:t>
            </w:r>
          </w:p>
        </w:tc>
        <w:tc>
          <w:tcPr>
            <w:tcW w:w="1843" w:type="dxa"/>
            <w:noWrap/>
            <w:vAlign w:val="center"/>
            <w:hideMark/>
          </w:tcPr>
          <w:p w14:paraId="6126E2B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0</w:t>
            </w:r>
          </w:p>
        </w:tc>
        <w:tc>
          <w:tcPr>
            <w:tcW w:w="1701" w:type="dxa"/>
            <w:noWrap/>
            <w:vAlign w:val="center"/>
            <w:hideMark/>
          </w:tcPr>
          <w:p w14:paraId="2BD4909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86</w:t>
            </w:r>
          </w:p>
        </w:tc>
      </w:tr>
      <w:tr w:rsidR="00C47959" w:rsidRPr="00D10D78" w14:paraId="3C4FB06B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B0118D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amaica</w:t>
            </w:r>
          </w:p>
        </w:tc>
        <w:tc>
          <w:tcPr>
            <w:tcW w:w="851" w:type="dxa"/>
            <w:noWrap/>
            <w:vAlign w:val="center"/>
            <w:hideMark/>
          </w:tcPr>
          <w:p w14:paraId="2422EFC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AM</w:t>
            </w:r>
          </w:p>
        </w:tc>
        <w:tc>
          <w:tcPr>
            <w:tcW w:w="1559" w:type="dxa"/>
            <w:noWrap/>
            <w:vAlign w:val="center"/>
            <w:hideMark/>
          </w:tcPr>
          <w:p w14:paraId="6B55B94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1</w:t>
            </w:r>
          </w:p>
        </w:tc>
        <w:tc>
          <w:tcPr>
            <w:tcW w:w="2694" w:type="dxa"/>
            <w:noWrap/>
            <w:vAlign w:val="center"/>
            <w:hideMark/>
          </w:tcPr>
          <w:p w14:paraId="52B1A8A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04A073E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1A8A245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7</w:t>
            </w:r>
          </w:p>
        </w:tc>
        <w:tc>
          <w:tcPr>
            <w:tcW w:w="1701" w:type="dxa"/>
            <w:noWrap/>
            <w:vAlign w:val="center"/>
            <w:hideMark/>
          </w:tcPr>
          <w:p w14:paraId="674A392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</w:t>
            </w:r>
          </w:p>
        </w:tc>
        <w:tc>
          <w:tcPr>
            <w:tcW w:w="1843" w:type="dxa"/>
            <w:noWrap/>
            <w:vAlign w:val="center"/>
            <w:hideMark/>
          </w:tcPr>
          <w:p w14:paraId="04B2C30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</w:t>
            </w:r>
          </w:p>
        </w:tc>
        <w:tc>
          <w:tcPr>
            <w:tcW w:w="1701" w:type="dxa"/>
            <w:noWrap/>
            <w:vAlign w:val="center"/>
            <w:hideMark/>
          </w:tcPr>
          <w:p w14:paraId="58F14E2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6</w:t>
            </w:r>
          </w:p>
        </w:tc>
      </w:tr>
      <w:tr w:rsidR="00C47959" w:rsidRPr="00D10D78" w14:paraId="73F9BF0A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82FBD9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ordan</w:t>
            </w:r>
          </w:p>
        </w:tc>
        <w:tc>
          <w:tcPr>
            <w:tcW w:w="851" w:type="dxa"/>
            <w:noWrap/>
            <w:vAlign w:val="center"/>
            <w:hideMark/>
          </w:tcPr>
          <w:p w14:paraId="3A88C64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OR</w:t>
            </w:r>
          </w:p>
        </w:tc>
        <w:tc>
          <w:tcPr>
            <w:tcW w:w="1559" w:type="dxa"/>
            <w:noWrap/>
            <w:vAlign w:val="center"/>
            <w:hideMark/>
          </w:tcPr>
          <w:p w14:paraId="2C2AB69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7DAC2FF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51B9513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4D6DFBF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18</w:t>
            </w:r>
          </w:p>
        </w:tc>
        <w:tc>
          <w:tcPr>
            <w:tcW w:w="1701" w:type="dxa"/>
            <w:noWrap/>
            <w:vAlign w:val="center"/>
            <w:hideMark/>
          </w:tcPr>
          <w:p w14:paraId="3625061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1</w:t>
            </w:r>
          </w:p>
        </w:tc>
        <w:tc>
          <w:tcPr>
            <w:tcW w:w="1843" w:type="dxa"/>
            <w:noWrap/>
            <w:vAlign w:val="center"/>
            <w:hideMark/>
          </w:tcPr>
          <w:p w14:paraId="036B165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6</w:t>
            </w:r>
          </w:p>
        </w:tc>
        <w:tc>
          <w:tcPr>
            <w:tcW w:w="1701" w:type="dxa"/>
            <w:noWrap/>
            <w:vAlign w:val="center"/>
            <w:hideMark/>
          </w:tcPr>
          <w:p w14:paraId="3E44E45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80</w:t>
            </w:r>
          </w:p>
        </w:tc>
      </w:tr>
      <w:tr w:rsidR="00C47959" w:rsidRPr="00D10D78" w14:paraId="063669E7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F22DB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azakhstan</w:t>
            </w:r>
          </w:p>
        </w:tc>
        <w:tc>
          <w:tcPr>
            <w:tcW w:w="851" w:type="dxa"/>
            <w:noWrap/>
            <w:vAlign w:val="center"/>
            <w:hideMark/>
          </w:tcPr>
          <w:p w14:paraId="073CEAB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AZ</w:t>
            </w:r>
          </w:p>
        </w:tc>
        <w:tc>
          <w:tcPr>
            <w:tcW w:w="1559" w:type="dxa"/>
            <w:noWrap/>
            <w:vAlign w:val="center"/>
            <w:hideMark/>
          </w:tcPr>
          <w:p w14:paraId="47060A2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4DC094E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701CF26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218C31C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8</w:t>
            </w:r>
          </w:p>
        </w:tc>
        <w:tc>
          <w:tcPr>
            <w:tcW w:w="1701" w:type="dxa"/>
            <w:noWrap/>
            <w:vAlign w:val="center"/>
            <w:hideMark/>
          </w:tcPr>
          <w:p w14:paraId="09ABF1B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1</w:t>
            </w:r>
          </w:p>
        </w:tc>
        <w:tc>
          <w:tcPr>
            <w:tcW w:w="1843" w:type="dxa"/>
            <w:noWrap/>
            <w:vAlign w:val="center"/>
            <w:hideMark/>
          </w:tcPr>
          <w:p w14:paraId="403AE98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1</w:t>
            </w:r>
          </w:p>
        </w:tc>
        <w:tc>
          <w:tcPr>
            <w:tcW w:w="1701" w:type="dxa"/>
            <w:noWrap/>
            <w:vAlign w:val="center"/>
            <w:hideMark/>
          </w:tcPr>
          <w:p w14:paraId="2F1CFD8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32</w:t>
            </w:r>
          </w:p>
        </w:tc>
      </w:tr>
      <w:tr w:rsidR="00C47959" w:rsidRPr="00D10D78" w14:paraId="28621A08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089783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enya</w:t>
            </w:r>
          </w:p>
        </w:tc>
        <w:tc>
          <w:tcPr>
            <w:tcW w:w="851" w:type="dxa"/>
            <w:noWrap/>
            <w:vAlign w:val="center"/>
            <w:hideMark/>
          </w:tcPr>
          <w:p w14:paraId="64D4CF4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EN</w:t>
            </w:r>
          </w:p>
        </w:tc>
        <w:tc>
          <w:tcPr>
            <w:tcW w:w="1559" w:type="dxa"/>
            <w:noWrap/>
            <w:vAlign w:val="center"/>
            <w:hideMark/>
          </w:tcPr>
          <w:p w14:paraId="532000B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0DC7B82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41F19EC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6D65A2A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6</w:t>
            </w:r>
          </w:p>
        </w:tc>
        <w:tc>
          <w:tcPr>
            <w:tcW w:w="1701" w:type="dxa"/>
            <w:noWrap/>
            <w:vAlign w:val="center"/>
            <w:hideMark/>
          </w:tcPr>
          <w:p w14:paraId="53625D5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6</w:t>
            </w:r>
          </w:p>
        </w:tc>
        <w:tc>
          <w:tcPr>
            <w:tcW w:w="1843" w:type="dxa"/>
            <w:noWrap/>
            <w:vAlign w:val="center"/>
            <w:hideMark/>
          </w:tcPr>
          <w:p w14:paraId="64A6E92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3</w:t>
            </w:r>
          </w:p>
        </w:tc>
        <w:tc>
          <w:tcPr>
            <w:tcW w:w="1701" w:type="dxa"/>
            <w:noWrap/>
            <w:vAlign w:val="center"/>
            <w:hideMark/>
          </w:tcPr>
          <w:p w14:paraId="724A531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09</w:t>
            </w:r>
          </w:p>
        </w:tc>
      </w:tr>
      <w:tr w:rsidR="00C47959" w:rsidRPr="00D10D78" w14:paraId="766B51E7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68D70C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osovo</w:t>
            </w:r>
          </w:p>
        </w:tc>
        <w:tc>
          <w:tcPr>
            <w:tcW w:w="851" w:type="dxa"/>
            <w:noWrap/>
            <w:vAlign w:val="center"/>
            <w:hideMark/>
          </w:tcPr>
          <w:p w14:paraId="0B2D8F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XKX</w:t>
            </w:r>
          </w:p>
        </w:tc>
        <w:tc>
          <w:tcPr>
            <w:tcW w:w="1559" w:type="dxa"/>
            <w:noWrap/>
            <w:vAlign w:val="center"/>
            <w:hideMark/>
          </w:tcPr>
          <w:p w14:paraId="6DD8242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17F0A79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065B272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71F9B2F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</w:t>
            </w:r>
          </w:p>
        </w:tc>
        <w:tc>
          <w:tcPr>
            <w:tcW w:w="1701" w:type="dxa"/>
            <w:noWrap/>
            <w:vAlign w:val="center"/>
            <w:hideMark/>
          </w:tcPr>
          <w:p w14:paraId="4B253AC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</w:t>
            </w:r>
          </w:p>
        </w:tc>
        <w:tc>
          <w:tcPr>
            <w:tcW w:w="1843" w:type="dxa"/>
            <w:noWrap/>
            <w:vAlign w:val="center"/>
            <w:hideMark/>
          </w:tcPr>
          <w:p w14:paraId="08FCFE5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4</w:t>
            </w:r>
          </w:p>
        </w:tc>
        <w:tc>
          <w:tcPr>
            <w:tcW w:w="1701" w:type="dxa"/>
            <w:noWrap/>
            <w:vAlign w:val="center"/>
            <w:hideMark/>
          </w:tcPr>
          <w:p w14:paraId="6CB4FD6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0</w:t>
            </w:r>
          </w:p>
        </w:tc>
      </w:tr>
      <w:tr w:rsidR="00C47959" w:rsidRPr="00D10D78" w14:paraId="5BB02B39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0E320F5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yrgyzstan</w:t>
            </w:r>
          </w:p>
        </w:tc>
        <w:tc>
          <w:tcPr>
            <w:tcW w:w="851" w:type="dxa"/>
            <w:noWrap/>
            <w:vAlign w:val="center"/>
            <w:hideMark/>
          </w:tcPr>
          <w:p w14:paraId="31826EC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GZ</w:t>
            </w:r>
          </w:p>
        </w:tc>
        <w:tc>
          <w:tcPr>
            <w:tcW w:w="1559" w:type="dxa"/>
            <w:noWrap/>
            <w:vAlign w:val="center"/>
            <w:hideMark/>
          </w:tcPr>
          <w:p w14:paraId="73E034F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8</w:t>
            </w:r>
          </w:p>
        </w:tc>
        <w:tc>
          <w:tcPr>
            <w:tcW w:w="2694" w:type="dxa"/>
            <w:noWrap/>
            <w:vAlign w:val="center"/>
            <w:hideMark/>
          </w:tcPr>
          <w:p w14:paraId="7B5CA07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2B8448F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0CEF5EC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0</w:t>
            </w:r>
          </w:p>
        </w:tc>
        <w:tc>
          <w:tcPr>
            <w:tcW w:w="1701" w:type="dxa"/>
            <w:noWrap/>
            <w:vAlign w:val="center"/>
            <w:hideMark/>
          </w:tcPr>
          <w:p w14:paraId="5CFC041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1</w:t>
            </w:r>
          </w:p>
        </w:tc>
        <w:tc>
          <w:tcPr>
            <w:tcW w:w="1843" w:type="dxa"/>
            <w:noWrap/>
            <w:vAlign w:val="center"/>
            <w:hideMark/>
          </w:tcPr>
          <w:p w14:paraId="76355BA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7</w:t>
            </w:r>
          </w:p>
        </w:tc>
        <w:tc>
          <w:tcPr>
            <w:tcW w:w="1701" w:type="dxa"/>
            <w:noWrap/>
            <w:vAlign w:val="center"/>
            <w:hideMark/>
          </w:tcPr>
          <w:p w14:paraId="780B11A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2</w:t>
            </w:r>
          </w:p>
        </w:tc>
      </w:tr>
      <w:tr w:rsidR="00C47959" w:rsidRPr="00D10D78" w14:paraId="373DB19D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0770C8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o</w:t>
            </w:r>
          </w:p>
        </w:tc>
        <w:tc>
          <w:tcPr>
            <w:tcW w:w="851" w:type="dxa"/>
            <w:noWrap/>
            <w:vAlign w:val="center"/>
            <w:hideMark/>
          </w:tcPr>
          <w:p w14:paraId="4228D40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O</w:t>
            </w:r>
          </w:p>
        </w:tc>
        <w:tc>
          <w:tcPr>
            <w:tcW w:w="1559" w:type="dxa"/>
            <w:noWrap/>
            <w:vAlign w:val="center"/>
            <w:hideMark/>
          </w:tcPr>
          <w:p w14:paraId="335A54A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2B6F45A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66D07C4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673C6A6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34</w:t>
            </w:r>
          </w:p>
        </w:tc>
        <w:tc>
          <w:tcPr>
            <w:tcW w:w="1701" w:type="dxa"/>
            <w:noWrap/>
            <w:vAlign w:val="center"/>
            <w:hideMark/>
          </w:tcPr>
          <w:p w14:paraId="4F19D73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5</w:t>
            </w:r>
          </w:p>
        </w:tc>
        <w:tc>
          <w:tcPr>
            <w:tcW w:w="1843" w:type="dxa"/>
            <w:noWrap/>
            <w:vAlign w:val="center"/>
            <w:hideMark/>
          </w:tcPr>
          <w:p w14:paraId="0CED18A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9</w:t>
            </w:r>
          </w:p>
        </w:tc>
        <w:tc>
          <w:tcPr>
            <w:tcW w:w="1701" w:type="dxa"/>
            <w:noWrap/>
            <w:vAlign w:val="center"/>
            <w:hideMark/>
          </w:tcPr>
          <w:p w14:paraId="7ED7C8C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28</w:t>
            </w:r>
          </w:p>
        </w:tc>
      </w:tr>
      <w:tr w:rsidR="00C47959" w:rsidRPr="00D10D78" w14:paraId="047CCD2C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4D3A6A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esotho</w:t>
            </w:r>
          </w:p>
        </w:tc>
        <w:tc>
          <w:tcPr>
            <w:tcW w:w="851" w:type="dxa"/>
            <w:noWrap/>
            <w:vAlign w:val="center"/>
            <w:hideMark/>
          </w:tcPr>
          <w:p w14:paraId="56AE487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SO</w:t>
            </w:r>
          </w:p>
        </w:tc>
        <w:tc>
          <w:tcPr>
            <w:tcW w:w="1559" w:type="dxa"/>
            <w:noWrap/>
            <w:vAlign w:val="center"/>
            <w:hideMark/>
          </w:tcPr>
          <w:p w14:paraId="771EBC3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71288D8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3BC99F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40EB567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7</w:t>
            </w:r>
          </w:p>
        </w:tc>
        <w:tc>
          <w:tcPr>
            <w:tcW w:w="1701" w:type="dxa"/>
            <w:noWrap/>
            <w:vAlign w:val="center"/>
            <w:hideMark/>
          </w:tcPr>
          <w:p w14:paraId="553641E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0</w:t>
            </w:r>
          </w:p>
        </w:tc>
        <w:tc>
          <w:tcPr>
            <w:tcW w:w="1843" w:type="dxa"/>
            <w:noWrap/>
            <w:vAlign w:val="center"/>
            <w:hideMark/>
          </w:tcPr>
          <w:p w14:paraId="0ADAD66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0</w:t>
            </w:r>
          </w:p>
        </w:tc>
        <w:tc>
          <w:tcPr>
            <w:tcW w:w="1701" w:type="dxa"/>
            <w:noWrap/>
            <w:vAlign w:val="center"/>
            <w:hideMark/>
          </w:tcPr>
          <w:p w14:paraId="0860CBF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8</w:t>
            </w:r>
          </w:p>
        </w:tc>
      </w:tr>
      <w:tr w:rsidR="00C47959" w:rsidRPr="00D10D78" w14:paraId="2943EE76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2D7C4A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beria</w:t>
            </w:r>
          </w:p>
        </w:tc>
        <w:tc>
          <w:tcPr>
            <w:tcW w:w="851" w:type="dxa"/>
            <w:noWrap/>
            <w:vAlign w:val="center"/>
            <w:hideMark/>
          </w:tcPr>
          <w:p w14:paraId="6AA154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BR</w:t>
            </w:r>
          </w:p>
        </w:tc>
        <w:tc>
          <w:tcPr>
            <w:tcW w:w="1559" w:type="dxa"/>
            <w:noWrap/>
            <w:vAlign w:val="center"/>
            <w:hideMark/>
          </w:tcPr>
          <w:p w14:paraId="4A26293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3507328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029B32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0ACA46F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7</w:t>
            </w:r>
          </w:p>
        </w:tc>
        <w:tc>
          <w:tcPr>
            <w:tcW w:w="1701" w:type="dxa"/>
            <w:noWrap/>
            <w:vAlign w:val="center"/>
            <w:hideMark/>
          </w:tcPr>
          <w:p w14:paraId="53E3FDE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2</w:t>
            </w:r>
          </w:p>
        </w:tc>
        <w:tc>
          <w:tcPr>
            <w:tcW w:w="1843" w:type="dxa"/>
            <w:noWrap/>
            <w:vAlign w:val="center"/>
            <w:hideMark/>
          </w:tcPr>
          <w:p w14:paraId="1B48FB4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8</w:t>
            </w:r>
          </w:p>
        </w:tc>
        <w:tc>
          <w:tcPr>
            <w:tcW w:w="1701" w:type="dxa"/>
            <w:noWrap/>
            <w:vAlign w:val="center"/>
            <w:hideMark/>
          </w:tcPr>
          <w:p w14:paraId="59DDB3B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55</w:t>
            </w:r>
          </w:p>
        </w:tc>
      </w:tr>
      <w:tr w:rsidR="00C47959" w:rsidRPr="00D10D78" w14:paraId="0E508DEA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E1FF83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lawi</w:t>
            </w:r>
          </w:p>
        </w:tc>
        <w:tc>
          <w:tcPr>
            <w:tcW w:w="851" w:type="dxa"/>
            <w:noWrap/>
            <w:vAlign w:val="center"/>
            <w:hideMark/>
          </w:tcPr>
          <w:p w14:paraId="1B8122A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WI</w:t>
            </w:r>
          </w:p>
        </w:tc>
        <w:tc>
          <w:tcPr>
            <w:tcW w:w="1559" w:type="dxa"/>
            <w:noWrap/>
            <w:vAlign w:val="center"/>
            <w:hideMark/>
          </w:tcPr>
          <w:p w14:paraId="441C2D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080A5B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1064E25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094CF1B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36</w:t>
            </w:r>
          </w:p>
        </w:tc>
        <w:tc>
          <w:tcPr>
            <w:tcW w:w="1701" w:type="dxa"/>
            <w:noWrap/>
            <w:vAlign w:val="center"/>
            <w:hideMark/>
          </w:tcPr>
          <w:p w14:paraId="1F6D93D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8</w:t>
            </w:r>
          </w:p>
        </w:tc>
        <w:tc>
          <w:tcPr>
            <w:tcW w:w="1843" w:type="dxa"/>
            <w:noWrap/>
            <w:vAlign w:val="center"/>
            <w:hideMark/>
          </w:tcPr>
          <w:p w14:paraId="32A45FE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23</w:t>
            </w:r>
          </w:p>
        </w:tc>
        <w:tc>
          <w:tcPr>
            <w:tcW w:w="1701" w:type="dxa"/>
            <w:noWrap/>
            <w:vAlign w:val="center"/>
            <w:hideMark/>
          </w:tcPr>
          <w:p w14:paraId="670037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47</w:t>
            </w:r>
          </w:p>
        </w:tc>
      </w:tr>
      <w:tr w:rsidR="00C47959" w:rsidRPr="00D10D78" w14:paraId="1CBABCAB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3610D1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li</w:t>
            </w:r>
          </w:p>
        </w:tc>
        <w:tc>
          <w:tcPr>
            <w:tcW w:w="851" w:type="dxa"/>
            <w:noWrap/>
            <w:vAlign w:val="center"/>
            <w:hideMark/>
          </w:tcPr>
          <w:p w14:paraId="7D3F34D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LI</w:t>
            </w:r>
          </w:p>
        </w:tc>
        <w:tc>
          <w:tcPr>
            <w:tcW w:w="1559" w:type="dxa"/>
            <w:noWrap/>
            <w:vAlign w:val="center"/>
            <w:hideMark/>
          </w:tcPr>
          <w:p w14:paraId="7CDA287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5850394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18B201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7FF5571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63</w:t>
            </w:r>
          </w:p>
        </w:tc>
        <w:tc>
          <w:tcPr>
            <w:tcW w:w="1701" w:type="dxa"/>
            <w:noWrap/>
            <w:vAlign w:val="center"/>
            <w:hideMark/>
          </w:tcPr>
          <w:p w14:paraId="628B7F8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90</w:t>
            </w:r>
          </w:p>
        </w:tc>
        <w:tc>
          <w:tcPr>
            <w:tcW w:w="1843" w:type="dxa"/>
            <w:noWrap/>
            <w:vAlign w:val="center"/>
            <w:hideMark/>
          </w:tcPr>
          <w:p w14:paraId="127ACCA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7</w:t>
            </w:r>
          </w:p>
        </w:tc>
        <w:tc>
          <w:tcPr>
            <w:tcW w:w="1701" w:type="dxa"/>
            <w:noWrap/>
            <w:vAlign w:val="center"/>
            <w:hideMark/>
          </w:tcPr>
          <w:p w14:paraId="0C0AFDE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65</w:t>
            </w:r>
          </w:p>
        </w:tc>
      </w:tr>
      <w:tr w:rsidR="00C47959" w:rsidRPr="00D10D78" w14:paraId="543BC822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2E49F5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uritania</w:t>
            </w:r>
          </w:p>
        </w:tc>
        <w:tc>
          <w:tcPr>
            <w:tcW w:w="851" w:type="dxa"/>
            <w:noWrap/>
            <w:vAlign w:val="center"/>
            <w:hideMark/>
          </w:tcPr>
          <w:p w14:paraId="57C2E2A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RT</w:t>
            </w:r>
          </w:p>
        </w:tc>
        <w:tc>
          <w:tcPr>
            <w:tcW w:w="1559" w:type="dxa"/>
            <w:noWrap/>
            <w:vAlign w:val="center"/>
            <w:hideMark/>
          </w:tcPr>
          <w:p w14:paraId="6A7D935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6E89F0F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3CEEA3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2A0348E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5</w:t>
            </w:r>
          </w:p>
        </w:tc>
        <w:tc>
          <w:tcPr>
            <w:tcW w:w="1701" w:type="dxa"/>
            <w:noWrap/>
            <w:vAlign w:val="center"/>
            <w:hideMark/>
          </w:tcPr>
          <w:p w14:paraId="20968A4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4</w:t>
            </w:r>
          </w:p>
        </w:tc>
        <w:tc>
          <w:tcPr>
            <w:tcW w:w="1843" w:type="dxa"/>
            <w:noWrap/>
            <w:vAlign w:val="center"/>
            <w:hideMark/>
          </w:tcPr>
          <w:p w14:paraId="302DFB8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1</w:t>
            </w:r>
          </w:p>
        </w:tc>
        <w:tc>
          <w:tcPr>
            <w:tcW w:w="1701" w:type="dxa"/>
            <w:noWrap/>
            <w:vAlign w:val="center"/>
            <w:hideMark/>
          </w:tcPr>
          <w:p w14:paraId="6F16AEC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84</w:t>
            </w:r>
          </w:p>
        </w:tc>
      </w:tr>
      <w:tr w:rsidR="00C47959" w:rsidRPr="00D10D78" w14:paraId="1553C339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47990E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xico</w:t>
            </w:r>
          </w:p>
        </w:tc>
        <w:tc>
          <w:tcPr>
            <w:tcW w:w="851" w:type="dxa"/>
            <w:noWrap/>
            <w:vAlign w:val="center"/>
            <w:hideMark/>
          </w:tcPr>
          <w:p w14:paraId="16B8AB8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X</w:t>
            </w:r>
          </w:p>
        </w:tc>
        <w:tc>
          <w:tcPr>
            <w:tcW w:w="1559" w:type="dxa"/>
            <w:noWrap/>
            <w:vAlign w:val="center"/>
            <w:hideMark/>
          </w:tcPr>
          <w:p w14:paraId="45987FE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066FAD6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055C95F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4BF147F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6</w:t>
            </w:r>
          </w:p>
        </w:tc>
        <w:tc>
          <w:tcPr>
            <w:tcW w:w="1701" w:type="dxa"/>
            <w:noWrap/>
            <w:vAlign w:val="center"/>
            <w:hideMark/>
          </w:tcPr>
          <w:p w14:paraId="25A7C65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8</w:t>
            </w:r>
          </w:p>
        </w:tc>
        <w:tc>
          <w:tcPr>
            <w:tcW w:w="1843" w:type="dxa"/>
            <w:noWrap/>
            <w:vAlign w:val="center"/>
            <w:hideMark/>
          </w:tcPr>
          <w:p w14:paraId="610D488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5</w:t>
            </w:r>
          </w:p>
        </w:tc>
        <w:tc>
          <w:tcPr>
            <w:tcW w:w="1701" w:type="dxa"/>
            <w:noWrap/>
            <w:vAlign w:val="center"/>
            <w:hideMark/>
          </w:tcPr>
          <w:p w14:paraId="55A4260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11</w:t>
            </w:r>
          </w:p>
        </w:tc>
      </w:tr>
      <w:tr w:rsidR="00C47959" w:rsidRPr="00D10D78" w14:paraId="3666D15C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9750BA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oldova</w:t>
            </w:r>
          </w:p>
        </w:tc>
        <w:tc>
          <w:tcPr>
            <w:tcW w:w="851" w:type="dxa"/>
            <w:noWrap/>
            <w:vAlign w:val="center"/>
            <w:hideMark/>
          </w:tcPr>
          <w:p w14:paraId="2A4D6E2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DA</w:t>
            </w:r>
          </w:p>
        </w:tc>
        <w:tc>
          <w:tcPr>
            <w:tcW w:w="1559" w:type="dxa"/>
            <w:noWrap/>
            <w:vAlign w:val="center"/>
            <w:hideMark/>
          </w:tcPr>
          <w:p w14:paraId="778859A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2</w:t>
            </w:r>
          </w:p>
        </w:tc>
        <w:tc>
          <w:tcPr>
            <w:tcW w:w="2694" w:type="dxa"/>
            <w:noWrap/>
            <w:vAlign w:val="center"/>
            <w:hideMark/>
          </w:tcPr>
          <w:p w14:paraId="44E493C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1005AB4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4488C44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6</w:t>
            </w:r>
          </w:p>
        </w:tc>
        <w:tc>
          <w:tcPr>
            <w:tcW w:w="1701" w:type="dxa"/>
            <w:noWrap/>
            <w:vAlign w:val="center"/>
            <w:hideMark/>
          </w:tcPr>
          <w:p w14:paraId="696E960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2</w:t>
            </w:r>
          </w:p>
        </w:tc>
        <w:tc>
          <w:tcPr>
            <w:tcW w:w="1843" w:type="dxa"/>
            <w:noWrap/>
            <w:vAlign w:val="center"/>
            <w:hideMark/>
          </w:tcPr>
          <w:p w14:paraId="2A7905C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1</w:t>
            </w:r>
          </w:p>
        </w:tc>
        <w:tc>
          <w:tcPr>
            <w:tcW w:w="1701" w:type="dxa"/>
            <w:noWrap/>
            <w:vAlign w:val="center"/>
            <w:hideMark/>
          </w:tcPr>
          <w:p w14:paraId="7FDF590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91</w:t>
            </w:r>
          </w:p>
        </w:tc>
      </w:tr>
      <w:tr w:rsidR="00C47959" w:rsidRPr="00D10D78" w14:paraId="7A52B2F8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17A874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ongolia</w:t>
            </w:r>
          </w:p>
        </w:tc>
        <w:tc>
          <w:tcPr>
            <w:tcW w:w="851" w:type="dxa"/>
            <w:noWrap/>
            <w:vAlign w:val="center"/>
            <w:hideMark/>
          </w:tcPr>
          <w:p w14:paraId="74A43B8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G</w:t>
            </w:r>
          </w:p>
        </w:tc>
        <w:tc>
          <w:tcPr>
            <w:tcW w:w="1559" w:type="dxa"/>
            <w:noWrap/>
            <w:vAlign w:val="center"/>
            <w:hideMark/>
          </w:tcPr>
          <w:p w14:paraId="5B8CA59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3DB9CCA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1BECF5F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6CA5C4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4</w:t>
            </w:r>
          </w:p>
        </w:tc>
        <w:tc>
          <w:tcPr>
            <w:tcW w:w="1701" w:type="dxa"/>
            <w:noWrap/>
            <w:vAlign w:val="center"/>
            <w:hideMark/>
          </w:tcPr>
          <w:p w14:paraId="0703517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2</w:t>
            </w:r>
          </w:p>
        </w:tc>
        <w:tc>
          <w:tcPr>
            <w:tcW w:w="1843" w:type="dxa"/>
            <w:noWrap/>
            <w:vAlign w:val="center"/>
            <w:hideMark/>
          </w:tcPr>
          <w:p w14:paraId="643AEC7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7</w:t>
            </w:r>
          </w:p>
        </w:tc>
        <w:tc>
          <w:tcPr>
            <w:tcW w:w="1701" w:type="dxa"/>
            <w:noWrap/>
            <w:vAlign w:val="center"/>
            <w:hideMark/>
          </w:tcPr>
          <w:p w14:paraId="438FAFA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02</w:t>
            </w:r>
          </w:p>
        </w:tc>
      </w:tr>
      <w:tr w:rsidR="00C47959" w:rsidRPr="00D10D78" w14:paraId="672B2B33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1A8C65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yanmar</w:t>
            </w:r>
          </w:p>
        </w:tc>
        <w:tc>
          <w:tcPr>
            <w:tcW w:w="851" w:type="dxa"/>
            <w:noWrap/>
            <w:vAlign w:val="center"/>
            <w:hideMark/>
          </w:tcPr>
          <w:p w14:paraId="52CE916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MR</w:t>
            </w:r>
          </w:p>
        </w:tc>
        <w:tc>
          <w:tcPr>
            <w:tcW w:w="1559" w:type="dxa"/>
            <w:noWrap/>
            <w:vAlign w:val="center"/>
            <w:hideMark/>
          </w:tcPr>
          <w:p w14:paraId="59AD48C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67CCE54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3A840A5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768C8A2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8</w:t>
            </w:r>
          </w:p>
        </w:tc>
        <w:tc>
          <w:tcPr>
            <w:tcW w:w="1701" w:type="dxa"/>
            <w:noWrap/>
            <w:vAlign w:val="center"/>
            <w:hideMark/>
          </w:tcPr>
          <w:p w14:paraId="56551EB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3</w:t>
            </w:r>
          </w:p>
        </w:tc>
        <w:tc>
          <w:tcPr>
            <w:tcW w:w="1843" w:type="dxa"/>
            <w:noWrap/>
            <w:vAlign w:val="center"/>
            <w:hideMark/>
          </w:tcPr>
          <w:p w14:paraId="5A6E2A5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2</w:t>
            </w:r>
          </w:p>
        </w:tc>
        <w:tc>
          <w:tcPr>
            <w:tcW w:w="1701" w:type="dxa"/>
            <w:noWrap/>
            <w:vAlign w:val="center"/>
            <w:hideMark/>
          </w:tcPr>
          <w:p w14:paraId="4F5ABDA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39</w:t>
            </w:r>
          </w:p>
        </w:tc>
      </w:tr>
      <w:tr w:rsidR="00C47959" w:rsidRPr="00D10D78" w14:paraId="6B3DBBC8" w14:textId="77777777" w:rsidTr="00952F6C">
        <w:trPr>
          <w:trHeight w:val="300"/>
          <w:jc w:val="center"/>
        </w:trPr>
        <w:tc>
          <w:tcPr>
            <w:tcW w:w="2126" w:type="dxa"/>
            <w:tcBorders>
              <w:bottom w:val="nil"/>
            </w:tcBorders>
            <w:noWrap/>
            <w:vAlign w:val="center"/>
            <w:hideMark/>
          </w:tcPr>
          <w:p w14:paraId="7E253AC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ibia</w:t>
            </w:r>
          </w:p>
        </w:tc>
        <w:tc>
          <w:tcPr>
            <w:tcW w:w="851" w:type="dxa"/>
            <w:tcBorders>
              <w:bottom w:val="nil"/>
            </w:tcBorders>
            <w:noWrap/>
            <w:vAlign w:val="center"/>
            <w:hideMark/>
          </w:tcPr>
          <w:p w14:paraId="754E1DF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</w:t>
            </w:r>
          </w:p>
        </w:tc>
        <w:tc>
          <w:tcPr>
            <w:tcW w:w="1559" w:type="dxa"/>
            <w:tcBorders>
              <w:bottom w:val="nil"/>
            </w:tcBorders>
            <w:noWrap/>
            <w:vAlign w:val="center"/>
            <w:hideMark/>
          </w:tcPr>
          <w:p w14:paraId="50E190C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3</w:t>
            </w:r>
          </w:p>
        </w:tc>
        <w:tc>
          <w:tcPr>
            <w:tcW w:w="2694" w:type="dxa"/>
            <w:tcBorders>
              <w:bottom w:val="nil"/>
            </w:tcBorders>
            <w:noWrap/>
            <w:vAlign w:val="center"/>
            <w:hideMark/>
          </w:tcPr>
          <w:p w14:paraId="787C3E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tcBorders>
              <w:bottom w:val="nil"/>
            </w:tcBorders>
            <w:noWrap/>
            <w:vAlign w:val="center"/>
            <w:hideMark/>
          </w:tcPr>
          <w:p w14:paraId="5166043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51BC9D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5</w:t>
            </w:r>
          </w:p>
        </w:tc>
        <w:tc>
          <w:tcPr>
            <w:tcW w:w="1701" w:type="dxa"/>
            <w:tcBorders>
              <w:bottom w:val="nil"/>
            </w:tcBorders>
            <w:noWrap/>
            <w:vAlign w:val="center"/>
            <w:hideMark/>
          </w:tcPr>
          <w:p w14:paraId="5C87F68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1</w:t>
            </w:r>
          </w:p>
        </w:tc>
        <w:tc>
          <w:tcPr>
            <w:tcW w:w="1843" w:type="dxa"/>
            <w:tcBorders>
              <w:bottom w:val="nil"/>
            </w:tcBorders>
            <w:noWrap/>
            <w:vAlign w:val="center"/>
            <w:hideMark/>
          </w:tcPr>
          <w:p w14:paraId="4C12743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8</w:t>
            </w:r>
          </w:p>
        </w:tc>
        <w:tc>
          <w:tcPr>
            <w:tcW w:w="1701" w:type="dxa"/>
            <w:tcBorders>
              <w:bottom w:val="nil"/>
            </w:tcBorders>
            <w:noWrap/>
            <w:vAlign w:val="center"/>
            <w:hideMark/>
          </w:tcPr>
          <w:p w14:paraId="7B00DD7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2</w:t>
            </w:r>
          </w:p>
        </w:tc>
      </w:tr>
      <w:tr w:rsidR="00C47959" w:rsidRPr="00D10D78" w14:paraId="310669B2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59CA7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epal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B9E75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PL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EDBF5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D23D4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sia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86A4F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14:paraId="06726F9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7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94D5D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0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13F82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7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2524E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63</w:t>
            </w:r>
          </w:p>
        </w:tc>
      </w:tr>
      <w:tr w:rsidR="00C47959" w:rsidRPr="00D10D78" w14:paraId="486BE060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E11A41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Niger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5D0B25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ER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2567EF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2</w:t>
            </w:r>
          </w:p>
        </w:tc>
        <w:tc>
          <w:tcPr>
            <w:tcW w:w="269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B52590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12EF07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40CC97B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3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2C89A9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6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90DEDB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2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6662A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59</w:t>
            </w:r>
          </w:p>
        </w:tc>
      </w:tr>
      <w:tr w:rsidR="00C47959" w:rsidRPr="00D10D78" w14:paraId="441185A9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8BA45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geria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12D1CF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GA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BCE46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6</w:t>
            </w:r>
          </w:p>
        </w:tc>
        <w:tc>
          <w:tcPr>
            <w:tcW w:w="269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9337D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D2B0B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22D316E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48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B54AE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42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74DCEE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9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0814C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219</w:t>
            </w:r>
          </w:p>
        </w:tc>
      </w:tr>
      <w:tr w:rsidR="00C47959" w:rsidRPr="00D10D78" w14:paraId="3343AF2D" w14:textId="77777777" w:rsidTr="005F18DD">
        <w:trPr>
          <w:trHeight w:val="300"/>
          <w:jc w:val="center"/>
        </w:trPr>
        <w:tc>
          <w:tcPr>
            <w:tcW w:w="212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4171C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kistan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CB76AF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K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38E4C2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50B911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sia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7CADA6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0C2A801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7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5CC5B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788B5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187012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65</w:t>
            </w:r>
          </w:p>
        </w:tc>
      </w:tr>
      <w:tr w:rsidR="00C47959" w:rsidRPr="00D10D78" w14:paraId="539D44B3" w14:textId="77777777" w:rsidTr="00952F6C">
        <w:trPr>
          <w:trHeight w:val="300"/>
          <w:jc w:val="center"/>
        </w:trPr>
        <w:tc>
          <w:tcPr>
            <w:tcW w:w="2126" w:type="dxa"/>
            <w:tcBorders>
              <w:top w:val="nil"/>
            </w:tcBorders>
            <w:noWrap/>
            <w:vAlign w:val="center"/>
            <w:hideMark/>
          </w:tcPr>
          <w:p w14:paraId="46A416C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nama</w:t>
            </w:r>
          </w:p>
        </w:tc>
        <w:tc>
          <w:tcPr>
            <w:tcW w:w="851" w:type="dxa"/>
            <w:tcBorders>
              <w:top w:val="nil"/>
            </w:tcBorders>
            <w:noWrap/>
            <w:vAlign w:val="center"/>
            <w:hideMark/>
          </w:tcPr>
          <w:p w14:paraId="200BD0C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N</w:t>
            </w:r>
          </w:p>
        </w:tc>
        <w:tc>
          <w:tcPr>
            <w:tcW w:w="1559" w:type="dxa"/>
            <w:tcBorders>
              <w:top w:val="nil"/>
            </w:tcBorders>
            <w:noWrap/>
            <w:vAlign w:val="center"/>
            <w:hideMark/>
          </w:tcPr>
          <w:p w14:paraId="00559F6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3</w:t>
            </w:r>
          </w:p>
        </w:tc>
        <w:tc>
          <w:tcPr>
            <w:tcW w:w="2694" w:type="dxa"/>
            <w:tcBorders>
              <w:top w:val="nil"/>
            </w:tcBorders>
            <w:noWrap/>
            <w:vAlign w:val="center"/>
            <w:hideMark/>
          </w:tcPr>
          <w:p w14:paraId="6FD16AA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tcBorders>
              <w:top w:val="nil"/>
            </w:tcBorders>
            <w:noWrap/>
            <w:vAlign w:val="center"/>
            <w:hideMark/>
          </w:tcPr>
          <w:p w14:paraId="4FF5EEB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8D3235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0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4E4E3B2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0</w:t>
            </w:r>
          </w:p>
        </w:tc>
        <w:tc>
          <w:tcPr>
            <w:tcW w:w="1843" w:type="dxa"/>
            <w:tcBorders>
              <w:top w:val="nil"/>
            </w:tcBorders>
            <w:noWrap/>
            <w:vAlign w:val="center"/>
            <w:hideMark/>
          </w:tcPr>
          <w:p w14:paraId="1C9850D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5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1A62993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25</w:t>
            </w:r>
          </w:p>
        </w:tc>
      </w:tr>
      <w:tr w:rsidR="00C47959" w:rsidRPr="00D10D78" w14:paraId="199FD898" w14:textId="77777777" w:rsidTr="00952F6C">
        <w:trPr>
          <w:trHeight w:val="300"/>
          <w:jc w:val="center"/>
        </w:trPr>
        <w:tc>
          <w:tcPr>
            <w:tcW w:w="2126" w:type="dxa"/>
            <w:tcBorders>
              <w:bottom w:val="nil"/>
            </w:tcBorders>
            <w:noWrap/>
            <w:vAlign w:val="center"/>
            <w:hideMark/>
          </w:tcPr>
          <w:p w14:paraId="53615FD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raguay</w:t>
            </w:r>
          </w:p>
        </w:tc>
        <w:tc>
          <w:tcPr>
            <w:tcW w:w="851" w:type="dxa"/>
            <w:tcBorders>
              <w:bottom w:val="nil"/>
            </w:tcBorders>
            <w:noWrap/>
            <w:vAlign w:val="center"/>
            <w:hideMark/>
          </w:tcPr>
          <w:p w14:paraId="59A5B82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Y</w:t>
            </w:r>
          </w:p>
        </w:tc>
        <w:tc>
          <w:tcPr>
            <w:tcW w:w="1559" w:type="dxa"/>
            <w:tcBorders>
              <w:bottom w:val="nil"/>
            </w:tcBorders>
            <w:noWrap/>
            <w:vAlign w:val="center"/>
            <w:hideMark/>
          </w:tcPr>
          <w:p w14:paraId="4595B6B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6</w:t>
            </w:r>
          </w:p>
        </w:tc>
        <w:tc>
          <w:tcPr>
            <w:tcW w:w="2694" w:type="dxa"/>
            <w:tcBorders>
              <w:bottom w:val="nil"/>
            </w:tcBorders>
            <w:noWrap/>
            <w:vAlign w:val="center"/>
            <w:hideMark/>
          </w:tcPr>
          <w:p w14:paraId="1B8F2D1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tcBorders>
              <w:bottom w:val="nil"/>
            </w:tcBorders>
            <w:noWrap/>
            <w:vAlign w:val="center"/>
            <w:hideMark/>
          </w:tcPr>
          <w:p w14:paraId="5EC1EEC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50F201D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4</w:t>
            </w:r>
          </w:p>
        </w:tc>
        <w:tc>
          <w:tcPr>
            <w:tcW w:w="1701" w:type="dxa"/>
            <w:tcBorders>
              <w:bottom w:val="nil"/>
            </w:tcBorders>
            <w:noWrap/>
            <w:vAlign w:val="center"/>
            <w:hideMark/>
          </w:tcPr>
          <w:p w14:paraId="421D6F0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4</w:t>
            </w:r>
          </w:p>
        </w:tc>
        <w:tc>
          <w:tcPr>
            <w:tcW w:w="1843" w:type="dxa"/>
            <w:tcBorders>
              <w:bottom w:val="nil"/>
            </w:tcBorders>
            <w:noWrap/>
            <w:vAlign w:val="center"/>
            <w:hideMark/>
          </w:tcPr>
          <w:p w14:paraId="71871B7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3</w:t>
            </w:r>
          </w:p>
        </w:tc>
        <w:tc>
          <w:tcPr>
            <w:tcW w:w="1701" w:type="dxa"/>
            <w:tcBorders>
              <w:bottom w:val="nil"/>
            </w:tcBorders>
            <w:noWrap/>
            <w:vAlign w:val="center"/>
            <w:hideMark/>
          </w:tcPr>
          <w:p w14:paraId="6735E50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43</w:t>
            </w:r>
          </w:p>
        </w:tc>
      </w:tr>
      <w:tr w:rsidR="00BE7568" w:rsidRPr="00D10D78" w14:paraId="0918A70A" w14:textId="77777777" w:rsidTr="00952F6C">
        <w:trPr>
          <w:trHeight w:val="300"/>
          <w:jc w:val="center"/>
        </w:trPr>
        <w:tc>
          <w:tcPr>
            <w:tcW w:w="212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4508A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ru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769A27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R</w:t>
            </w:r>
          </w:p>
        </w:tc>
        <w:tc>
          <w:tcPr>
            <w:tcW w:w="155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89B698" w14:textId="4910260F" w:rsidR="00C47959" w:rsidRPr="005F18DD" w:rsidRDefault="008E6EE3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DES</w:t>
            </w:r>
            <w:r w:rsidR="00C47959"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018</w:t>
            </w:r>
          </w:p>
        </w:tc>
        <w:tc>
          <w:tcPr>
            <w:tcW w:w="269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2ED47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9A8F3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774CF4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37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0370A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8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4D9C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07</w:t>
            </w:r>
          </w:p>
        </w:tc>
        <w:tc>
          <w:tcPr>
            <w:tcW w:w="1701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3748B8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34</w:t>
            </w:r>
          </w:p>
        </w:tc>
      </w:tr>
      <w:tr w:rsidR="00C47959" w:rsidRPr="00D10D78" w14:paraId="7F855ACA" w14:textId="77777777" w:rsidTr="00952F6C">
        <w:trPr>
          <w:trHeight w:val="300"/>
          <w:jc w:val="center"/>
        </w:trPr>
        <w:tc>
          <w:tcPr>
            <w:tcW w:w="2126" w:type="dxa"/>
            <w:tcBorders>
              <w:top w:val="nil"/>
            </w:tcBorders>
            <w:noWrap/>
            <w:vAlign w:val="center"/>
            <w:hideMark/>
          </w:tcPr>
          <w:p w14:paraId="11CCCF9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wanda</w:t>
            </w:r>
          </w:p>
        </w:tc>
        <w:tc>
          <w:tcPr>
            <w:tcW w:w="851" w:type="dxa"/>
            <w:tcBorders>
              <w:top w:val="nil"/>
            </w:tcBorders>
            <w:noWrap/>
            <w:vAlign w:val="center"/>
            <w:hideMark/>
          </w:tcPr>
          <w:p w14:paraId="794402E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WA</w:t>
            </w:r>
          </w:p>
        </w:tc>
        <w:tc>
          <w:tcPr>
            <w:tcW w:w="1559" w:type="dxa"/>
            <w:tcBorders>
              <w:top w:val="nil"/>
            </w:tcBorders>
            <w:noWrap/>
            <w:vAlign w:val="center"/>
            <w:hideMark/>
          </w:tcPr>
          <w:p w14:paraId="41315E1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4</w:t>
            </w:r>
          </w:p>
        </w:tc>
        <w:tc>
          <w:tcPr>
            <w:tcW w:w="2694" w:type="dxa"/>
            <w:tcBorders>
              <w:top w:val="nil"/>
            </w:tcBorders>
            <w:noWrap/>
            <w:vAlign w:val="center"/>
            <w:hideMark/>
          </w:tcPr>
          <w:p w14:paraId="1DF2AAE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tcBorders>
              <w:top w:val="nil"/>
            </w:tcBorders>
            <w:noWrap/>
            <w:vAlign w:val="center"/>
            <w:hideMark/>
          </w:tcPr>
          <w:p w14:paraId="019291D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EF1DAF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3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6AC0DE3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2</w:t>
            </w:r>
          </w:p>
        </w:tc>
        <w:tc>
          <w:tcPr>
            <w:tcW w:w="1843" w:type="dxa"/>
            <w:tcBorders>
              <w:top w:val="nil"/>
            </w:tcBorders>
            <w:noWrap/>
            <w:vAlign w:val="center"/>
            <w:hideMark/>
          </w:tcPr>
          <w:p w14:paraId="455F967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3</w:t>
            </w:r>
          </w:p>
        </w:tc>
        <w:tc>
          <w:tcPr>
            <w:tcW w:w="1701" w:type="dxa"/>
            <w:tcBorders>
              <w:top w:val="nil"/>
            </w:tcBorders>
            <w:noWrap/>
            <w:vAlign w:val="center"/>
            <w:hideMark/>
          </w:tcPr>
          <w:p w14:paraId="7F1C661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53</w:t>
            </w:r>
          </w:p>
        </w:tc>
      </w:tr>
      <w:tr w:rsidR="00C47959" w:rsidRPr="00D10D78" w14:paraId="6DF37129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39F900E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negal</w:t>
            </w:r>
          </w:p>
        </w:tc>
        <w:tc>
          <w:tcPr>
            <w:tcW w:w="851" w:type="dxa"/>
            <w:noWrap/>
            <w:vAlign w:val="center"/>
            <w:hideMark/>
          </w:tcPr>
          <w:p w14:paraId="20A3773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N</w:t>
            </w:r>
          </w:p>
        </w:tc>
        <w:tc>
          <w:tcPr>
            <w:tcW w:w="1559" w:type="dxa"/>
            <w:noWrap/>
            <w:vAlign w:val="center"/>
            <w:hideMark/>
          </w:tcPr>
          <w:p w14:paraId="3A20D9F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1956849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27286C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54C892A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42</w:t>
            </w:r>
          </w:p>
        </w:tc>
        <w:tc>
          <w:tcPr>
            <w:tcW w:w="1701" w:type="dxa"/>
            <w:noWrap/>
            <w:vAlign w:val="center"/>
            <w:hideMark/>
          </w:tcPr>
          <w:p w14:paraId="49BA059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4</w:t>
            </w:r>
          </w:p>
        </w:tc>
        <w:tc>
          <w:tcPr>
            <w:tcW w:w="1843" w:type="dxa"/>
            <w:noWrap/>
            <w:vAlign w:val="center"/>
            <w:hideMark/>
          </w:tcPr>
          <w:p w14:paraId="582F1A6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2</w:t>
            </w:r>
          </w:p>
        </w:tc>
        <w:tc>
          <w:tcPr>
            <w:tcW w:w="1701" w:type="dxa"/>
            <w:noWrap/>
            <w:vAlign w:val="center"/>
            <w:hideMark/>
          </w:tcPr>
          <w:p w14:paraId="2213D58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89</w:t>
            </w:r>
          </w:p>
        </w:tc>
      </w:tr>
      <w:tr w:rsidR="00C47959" w:rsidRPr="00D10D78" w14:paraId="54C00401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F4918E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rbia</w:t>
            </w:r>
          </w:p>
        </w:tc>
        <w:tc>
          <w:tcPr>
            <w:tcW w:w="851" w:type="dxa"/>
            <w:noWrap/>
            <w:vAlign w:val="center"/>
            <w:hideMark/>
          </w:tcPr>
          <w:p w14:paraId="224DE64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RB</w:t>
            </w:r>
          </w:p>
        </w:tc>
        <w:tc>
          <w:tcPr>
            <w:tcW w:w="1559" w:type="dxa"/>
            <w:noWrap/>
            <w:vAlign w:val="center"/>
            <w:hideMark/>
          </w:tcPr>
          <w:p w14:paraId="21883C1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0276E3D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260FE85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4B50B8F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9</w:t>
            </w:r>
          </w:p>
        </w:tc>
        <w:tc>
          <w:tcPr>
            <w:tcW w:w="1701" w:type="dxa"/>
            <w:noWrap/>
            <w:vAlign w:val="center"/>
            <w:hideMark/>
          </w:tcPr>
          <w:p w14:paraId="6E9C6B6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6</w:t>
            </w:r>
          </w:p>
        </w:tc>
        <w:tc>
          <w:tcPr>
            <w:tcW w:w="1843" w:type="dxa"/>
            <w:noWrap/>
            <w:vAlign w:val="center"/>
            <w:hideMark/>
          </w:tcPr>
          <w:p w14:paraId="1313F66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3</w:t>
            </w:r>
          </w:p>
        </w:tc>
        <w:tc>
          <w:tcPr>
            <w:tcW w:w="1701" w:type="dxa"/>
            <w:noWrap/>
            <w:vAlign w:val="center"/>
            <w:hideMark/>
          </w:tcPr>
          <w:p w14:paraId="7FE0238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5</w:t>
            </w:r>
          </w:p>
        </w:tc>
      </w:tr>
      <w:tr w:rsidR="00C47959" w:rsidRPr="00D10D78" w14:paraId="3039142A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5666DE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erra Leone</w:t>
            </w:r>
          </w:p>
        </w:tc>
        <w:tc>
          <w:tcPr>
            <w:tcW w:w="851" w:type="dxa"/>
            <w:noWrap/>
            <w:vAlign w:val="center"/>
            <w:hideMark/>
          </w:tcPr>
          <w:p w14:paraId="25934B6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LE</w:t>
            </w:r>
          </w:p>
        </w:tc>
        <w:tc>
          <w:tcPr>
            <w:tcW w:w="1559" w:type="dxa"/>
            <w:noWrap/>
            <w:vAlign w:val="center"/>
            <w:hideMark/>
          </w:tcPr>
          <w:p w14:paraId="1EC16EE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7DC7CF9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5736E2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6855C51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70</w:t>
            </w:r>
          </w:p>
        </w:tc>
        <w:tc>
          <w:tcPr>
            <w:tcW w:w="1701" w:type="dxa"/>
            <w:noWrap/>
            <w:vAlign w:val="center"/>
            <w:hideMark/>
          </w:tcPr>
          <w:p w14:paraId="4AB10C3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8</w:t>
            </w:r>
          </w:p>
        </w:tc>
        <w:tc>
          <w:tcPr>
            <w:tcW w:w="1843" w:type="dxa"/>
            <w:noWrap/>
            <w:vAlign w:val="center"/>
            <w:hideMark/>
          </w:tcPr>
          <w:p w14:paraId="29958F4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6</w:t>
            </w:r>
          </w:p>
        </w:tc>
        <w:tc>
          <w:tcPr>
            <w:tcW w:w="1701" w:type="dxa"/>
            <w:noWrap/>
            <w:vAlign w:val="center"/>
            <w:hideMark/>
          </w:tcPr>
          <w:p w14:paraId="69A669E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11</w:t>
            </w:r>
          </w:p>
        </w:tc>
      </w:tr>
      <w:tr w:rsidR="00C47959" w:rsidRPr="00D10D78" w14:paraId="09066574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8C75BE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Africa</w:t>
            </w:r>
          </w:p>
        </w:tc>
        <w:tc>
          <w:tcPr>
            <w:tcW w:w="851" w:type="dxa"/>
            <w:noWrap/>
            <w:vAlign w:val="center"/>
            <w:hideMark/>
          </w:tcPr>
          <w:p w14:paraId="331DCC8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AF</w:t>
            </w:r>
          </w:p>
        </w:tc>
        <w:tc>
          <w:tcPr>
            <w:tcW w:w="1559" w:type="dxa"/>
            <w:noWrap/>
            <w:vAlign w:val="center"/>
            <w:hideMark/>
          </w:tcPr>
          <w:p w14:paraId="193BB9C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2351AD6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0F761A2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40D69D9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6</w:t>
            </w:r>
          </w:p>
        </w:tc>
        <w:tc>
          <w:tcPr>
            <w:tcW w:w="1701" w:type="dxa"/>
            <w:noWrap/>
            <w:vAlign w:val="center"/>
            <w:hideMark/>
          </w:tcPr>
          <w:p w14:paraId="14F3F8B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3</w:t>
            </w:r>
          </w:p>
        </w:tc>
        <w:tc>
          <w:tcPr>
            <w:tcW w:w="1843" w:type="dxa"/>
            <w:noWrap/>
            <w:vAlign w:val="center"/>
            <w:hideMark/>
          </w:tcPr>
          <w:p w14:paraId="1B96673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2</w:t>
            </w:r>
          </w:p>
        </w:tc>
        <w:tc>
          <w:tcPr>
            <w:tcW w:w="1701" w:type="dxa"/>
            <w:noWrap/>
            <w:vAlign w:val="center"/>
            <w:hideMark/>
          </w:tcPr>
          <w:p w14:paraId="7401ED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7</w:t>
            </w:r>
          </w:p>
        </w:tc>
      </w:tr>
      <w:tr w:rsidR="00C47959" w:rsidRPr="00D10D78" w14:paraId="56735A91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56EC185" w14:textId="2F2C086E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th Sudan</w:t>
            </w:r>
            <w:r w:rsidR="000138B5" w:rsidRPr="005F18DD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851" w:type="dxa"/>
            <w:noWrap/>
            <w:vAlign w:val="center"/>
            <w:hideMark/>
          </w:tcPr>
          <w:p w14:paraId="1502F5D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SD</w:t>
            </w:r>
          </w:p>
        </w:tc>
        <w:tc>
          <w:tcPr>
            <w:tcW w:w="1559" w:type="dxa"/>
            <w:noWrap/>
            <w:vAlign w:val="center"/>
            <w:hideMark/>
          </w:tcPr>
          <w:p w14:paraId="2D9F045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0</w:t>
            </w:r>
          </w:p>
        </w:tc>
        <w:tc>
          <w:tcPr>
            <w:tcW w:w="2694" w:type="dxa"/>
            <w:noWrap/>
            <w:vAlign w:val="center"/>
            <w:hideMark/>
          </w:tcPr>
          <w:p w14:paraId="48773EE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21B4D29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310017A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7</w:t>
            </w:r>
          </w:p>
        </w:tc>
        <w:tc>
          <w:tcPr>
            <w:tcW w:w="1701" w:type="dxa"/>
            <w:noWrap/>
            <w:vAlign w:val="center"/>
            <w:hideMark/>
          </w:tcPr>
          <w:p w14:paraId="568BF38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9</w:t>
            </w:r>
          </w:p>
        </w:tc>
        <w:tc>
          <w:tcPr>
            <w:tcW w:w="1843" w:type="dxa"/>
            <w:noWrap/>
            <w:vAlign w:val="center"/>
            <w:hideMark/>
          </w:tcPr>
          <w:p w14:paraId="07D2C89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0</w:t>
            </w:r>
          </w:p>
        </w:tc>
        <w:tc>
          <w:tcPr>
            <w:tcW w:w="1701" w:type="dxa"/>
            <w:noWrap/>
            <w:vAlign w:val="center"/>
            <w:hideMark/>
          </w:tcPr>
          <w:p w14:paraId="3C66FFE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53</w:t>
            </w:r>
          </w:p>
        </w:tc>
      </w:tr>
      <w:tr w:rsidR="00C47959" w:rsidRPr="00D10D78" w14:paraId="75D5EF25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26641D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ate of Palestine</w:t>
            </w:r>
          </w:p>
        </w:tc>
        <w:tc>
          <w:tcPr>
            <w:tcW w:w="851" w:type="dxa"/>
            <w:noWrap/>
            <w:vAlign w:val="center"/>
            <w:hideMark/>
          </w:tcPr>
          <w:p w14:paraId="47F9CFA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</w:t>
            </w:r>
          </w:p>
        </w:tc>
        <w:tc>
          <w:tcPr>
            <w:tcW w:w="1559" w:type="dxa"/>
            <w:noWrap/>
            <w:vAlign w:val="center"/>
            <w:hideMark/>
          </w:tcPr>
          <w:p w14:paraId="559FB94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6B944F9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33BED39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3AC7F91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5</w:t>
            </w:r>
          </w:p>
        </w:tc>
        <w:tc>
          <w:tcPr>
            <w:tcW w:w="1701" w:type="dxa"/>
            <w:noWrap/>
            <w:vAlign w:val="center"/>
            <w:hideMark/>
          </w:tcPr>
          <w:p w14:paraId="788D262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6</w:t>
            </w:r>
          </w:p>
        </w:tc>
        <w:tc>
          <w:tcPr>
            <w:tcW w:w="1843" w:type="dxa"/>
            <w:noWrap/>
            <w:vAlign w:val="center"/>
            <w:hideMark/>
          </w:tcPr>
          <w:p w14:paraId="484CFEC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9</w:t>
            </w:r>
          </w:p>
        </w:tc>
        <w:tc>
          <w:tcPr>
            <w:tcW w:w="1701" w:type="dxa"/>
            <w:noWrap/>
            <w:vAlign w:val="center"/>
            <w:hideMark/>
          </w:tcPr>
          <w:p w14:paraId="4CD72C9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26</w:t>
            </w:r>
          </w:p>
        </w:tc>
      </w:tr>
      <w:tr w:rsidR="00C47959" w:rsidRPr="00D10D78" w14:paraId="3CCE30F9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B44664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dan</w:t>
            </w:r>
          </w:p>
        </w:tc>
        <w:tc>
          <w:tcPr>
            <w:tcW w:w="851" w:type="dxa"/>
            <w:noWrap/>
            <w:vAlign w:val="center"/>
            <w:hideMark/>
          </w:tcPr>
          <w:p w14:paraId="7A14E47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DN</w:t>
            </w:r>
          </w:p>
        </w:tc>
        <w:tc>
          <w:tcPr>
            <w:tcW w:w="1559" w:type="dxa"/>
            <w:noWrap/>
            <w:vAlign w:val="center"/>
            <w:hideMark/>
          </w:tcPr>
          <w:p w14:paraId="0E8EBE2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4</w:t>
            </w:r>
          </w:p>
        </w:tc>
        <w:tc>
          <w:tcPr>
            <w:tcW w:w="2694" w:type="dxa"/>
            <w:noWrap/>
            <w:vAlign w:val="center"/>
            <w:hideMark/>
          </w:tcPr>
          <w:p w14:paraId="15215B6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3BBC163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39AE3F9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43</w:t>
            </w:r>
          </w:p>
        </w:tc>
        <w:tc>
          <w:tcPr>
            <w:tcW w:w="1701" w:type="dxa"/>
            <w:noWrap/>
            <w:vAlign w:val="center"/>
            <w:hideMark/>
          </w:tcPr>
          <w:p w14:paraId="3655BE9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2</w:t>
            </w:r>
          </w:p>
        </w:tc>
        <w:tc>
          <w:tcPr>
            <w:tcW w:w="1843" w:type="dxa"/>
            <w:noWrap/>
            <w:vAlign w:val="center"/>
            <w:hideMark/>
          </w:tcPr>
          <w:p w14:paraId="44F9FFC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1</w:t>
            </w:r>
          </w:p>
        </w:tc>
        <w:tc>
          <w:tcPr>
            <w:tcW w:w="1701" w:type="dxa"/>
            <w:noWrap/>
            <w:vAlign w:val="center"/>
            <w:hideMark/>
          </w:tcPr>
          <w:p w14:paraId="45D5F96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64</w:t>
            </w:r>
          </w:p>
        </w:tc>
      </w:tr>
      <w:tr w:rsidR="00C47959" w:rsidRPr="00D10D78" w14:paraId="29C48832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D3995A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riname</w:t>
            </w:r>
          </w:p>
        </w:tc>
        <w:tc>
          <w:tcPr>
            <w:tcW w:w="851" w:type="dxa"/>
            <w:noWrap/>
            <w:vAlign w:val="center"/>
            <w:hideMark/>
          </w:tcPr>
          <w:p w14:paraId="352EEF4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R</w:t>
            </w:r>
          </w:p>
        </w:tc>
        <w:tc>
          <w:tcPr>
            <w:tcW w:w="1559" w:type="dxa"/>
            <w:noWrap/>
            <w:vAlign w:val="center"/>
            <w:hideMark/>
          </w:tcPr>
          <w:p w14:paraId="649F295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8</w:t>
            </w:r>
          </w:p>
        </w:tc>
        <w:tc>
          <w:tcPr>
            <w:tcW w:w="2694" w:type="dxa"/>
            <w:noWrap/>
            <w:vAlign w:val="center"/>
            <w:hideMark/>
          </w:tcPr>
          <w:p w14:paraId="4901328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tin America &amp; Caribbean</w:t>
            </w:r>
          </w:p>
        </w:tc>
        <w:tc>
          <w:tcPr>
            <w:tcW w:w="992" w:type="dxa"/>
            <w:noWrap/>
            <w:vAlign w:val="center"/>
            <w:hideMark/>
          </w:tcPr>
          <w:p w14:paraId="4DFBB1D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4BE3692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5</w:t>
            </w:r>
          </w:p>
        </w:tc>
        <w:tc>
          <w:tcPr>
            <w:tcW w:w="1701" w:type="dxa"/>
            <w:noWrap/>
            <w:vAlign w:val="center"/>
            <w:hideMark/>
          </w:tcPr>
          <w:p w14:paraId="0B6146E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0</w:t>
            </w:r>
          </w:p>
        </w:tc>
        <w:tc>
          <w:tcPr>
            <w:tcW w:w="1843" w:type="dxa"/>
            <w:noWrap/>
            <w:vAlign w:val="center"/>
            <w:hideMark/>
          </w:tcPr>
          <w:p w14:paraId="6F6473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1</w:t>
            </w:r>
          </w:p>
        </w:tc>
        <w:tc>
          <w:tcPr>
            <w:tcW w:w="1701" w:type="dxa"/>
            <w:noWrap/>
            <w:vAlign w:val="center"/>
            <w:hideMark/>
          </w:tcPr>
          <w:p w14:paraId="7B9F4FC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2</w:t>
            </w:r>
          </w:p>
        </w:tc>
      </w:tr>
      <w:tr w:rsidR="00C47959" w:rsidRPr="00D10D78" w14:paraId="5EAD9AB0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3A9A63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ajikistan</w:t>
            </w:r>
          </w:p>
        </w:tc>
        <w:tc>
          <w:tcPr>
            <w:tcW w:w="851" w:type="dxa"/>
            <w:noWrap/>
            <w:vAlign w:val="center"/>
            <w:hideMark/>
          </w:tcPr>
          <w:p w14:paraId="4E5AE48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JK</w:t>
            </w:r>
          </w:p>
        </w:tc>
        <w:tc>
          <w:tcPr>
            <w:tcW w:w="1559" w:type="dxa"/>
            <w:noWrap/>
            <w:vAlign w:val="center"/>
            <w:hideMark/>
          </w:tcPr>
          <w:p w14:paraId="0FFDC06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7</w:t>
            </w:r>
          </w:p>
        </w:tc>
        <w:tc>
          <w:tcPr>
            <w:tcW w:w="2694" w:type="dxa"/>
            <w:noWrap/>
            <w:vAlign w:val="center"/>
            <w:hideMark/>
          </w:tcPr>
          <w:p w14:paraId="14CBBD9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6735E35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19602A8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3</w:t>
            </w:r>
          </w:p>
        </w:tc>
        <w:tc>
          <w:tcPr>
            <w:tcW w:w="1701" w:type="dxa"/>
            <w:noWrap/>
            <w:vAlign w:val="center"/>
            <w:hideMark/>
          </w:tcPr>
          <w:p w14:paraId="7E7B12E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6</w:t>
            </w:r>
          </w:p>
        </w:tc>
        <w:tc>
          <w:tcPr>
            <w:tcW w:w="1843" w:type="dxa"/>
            <w:noWrap/>
            <w:vAlign w:val="center"/>
            <w:hideMark/>
          </w:tcPr>
          <w:p w14:paraId="18F1EA4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5</w:t>
            </w:r>
          </w:p>
        </w:tc>
        <w:tc>
          <w:tcPr>
            <w:tcW w:w="1701" w:type="dxa"/>
            <w:noWrap/>
            <w:vAlign w:val="center"/>
            <w:hideMark/>
          </w:tcPr>
          <w:p w14:paraId="13B6963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22</w:t>
            </w:r>
          </w:p>
        </w:tc>
      </w:tr>
      <w:tr w:rsidR="00C47959" w:rsidRPr="00D10D78" w14:paraId="230BFE87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514428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anzania</w:t>
            </w:r>
          </w:p>
        </w:tc>
        <w:tc>
          <w:tcPr>
            <w:tcW w:w="851" w:type="dxa"/>
            <w:noWrap/>
            <w:vAlign w:val="center"/>
            <w:hideMark/>
          </w:tcPr>
          <w:p w14:paraId="354A1BA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ZA</w:t>
            </w:r>
          </w:p>
        </w:tc>
        <w:tc>
          <w:tcPr>
            <w:tcW w:w="1559" w:type="dxa"/>
            <w:noWrap/>
            <w:vAlign w:val="center"/>
            <w:hideMark/>
          </w:tcPr>
          <w:p w14:paraId="771395E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4569CC2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06C8DD5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62E013C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15</w:t>
            </w:r>
          </w:p>
        </w:tc>
        <w:tc>
          <w:tcPr>
            <w:tcW w:w="1701" w:type="dxa"/>
            <w:noWrap/>
            <w:vAlign w:val="center"/>
            <w:hideMark/>
          </w:tcPr>
          <w:p w14:paraId="242A17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4</w:t>
            </w:r>
          </w:p>
        </w:tc>
        <w:tc>
          <w:tcPr>
            <w:tcW w:w="1843" w:type="dxa"/>
            <w:noWrap/>
            <w:vAlign w:val="center"/>
            <w:hideMark/>
          </w:tcPr>
          <w:p w14:paraId="39630CA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6</w:t>
            </w:r>
          </w:p>
        </w:tc>
        <w:tc>
          <w:tcPr>
            <w:tcW w:w="1701" w:type="dxa"/>
            <w:noWrap/>
            <w:vAlign w:val="center"/>
            <w:hideMark/>
          </w:tcPr>
          <w:p w14:paraId="27E8A4E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19</w:t>
            </w:r>
          </w:p>
        </w:tc>
      </w:tr>
      <w:tr w:rsidR="00C47959" w:rsidRPr="00D10D78" w14:paraId="1DA360B1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E30402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ailand</w:t>
            </w:r>
          </w:p>
        </w:tc>
        <w:tc>
          <w:tcPr>
            <w:tcW w:w="851" w:type="dxa"/>
            <w:noWrap/>
            <w:vAlign w:val="center"/>
            <w:hideMark/>
          </w:tcPr>
          <w:p w14:paraId="3C192FF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A</w:t>
            </w:r>
          </w:p>
        </w:tc>
        <w:tc>
          <w:tcPr>
            <w:tcW w:w="1559" w:type="dxa"/>
            <w:noWrap/>
            <w:vAlign w:val="center"/>
            <w:hideMark/>
          </w:tcPr>
          <w:p w14:paraId="2D51175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1AF9B9A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7953187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03DEC2A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1</w:t>
            </w:r>
          </w:p>
        </w:tc>
        <w:tc>
          <w:tcPr>
            <w:tcW w:w="1701" w:type="dxa"/>
            <w:noWrap/>
            <w:vAlign w:val="center"/>
            <w:hideMark/>
          </w:tcPr>
          <w:p w14:paraId="226E90A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4</w:t>
            </w:r>
          </w:p>
        </w:tc>
        <w:tc>
          <w:tcPr>
            <w:tcW w:w="1843" w:type="dxa"/>
            <w:noWrap/>
            <w:vAlign w:val="center"/>
            <w:hideMark/>
          </w:tcPr>
          <w:p w14:paraId="721738A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8</w:t>
            </w:r>
          </w:p>
        </w:tc>
        <w:tc>
          <w:tcPr>
            <w:tcW w:w="1701" w:type="dxa"/>
            <w:noWrap/>
            <w:vAlign w:val="center"/>
            <w:hideMark/>
          </w:tcPr>
          <w:p w14:paraId="7FE5601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22</w:t>
            </w:r>
          </w:p>
        </w:tc>
      </w:tr>
      <w:tr w:rsidR="00C47959" w:rsidRPr="00D10D78" w14:paraId="2E78D434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FC12B2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imor </w:t>
            </w:r>
            <w:proofErr w:type="spellStart"/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este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0A19AF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LS</w:t>
            </w:r>
          </w:p>
        </w:tc>
        <w:tc>
          <w:tcPr>
            <w:tcW w:w="1559" w:type="dxa"/>
            <w:noWrap/>
            <w:vAlign w:val="center"/>
            <w:hideMark/>
          </w:tcPr>
          <w:p w14:paraId="62C2ABC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6143E38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047C98C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3AFD988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3</w:t>
            </w:r>
          </w:p>
        </w:tc>
        <w:tc>
          <w:tcPr>
            <w:tcW w:w="1701" w:type="dxa"/>
            <w:noWrap/>
            <w:vAlign w:val="center"/>
            <w:hideMark/>
          </w:tcPr>
          <w:p w14:paraId="779B23A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1</w:t>
            </w:r>
          </w:p>
        </w:tc>
        <w:tc>
          <w:tcPr>
            <w:tcW w:w="1843" w:type="dxa"/>
            <w:noWrap/>
            <w:vAlign w:val="center"/>
            <w:hideMark/>
          </w:tcPr>
          <w:p w14:paraId="38E0537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3</w:t>
            </w:r>
          </w:p>
        </w:tc>
        <w:tc>
          <w:tcPr>
            <w:tcW w:w="1701" w:type="dxa"/>
            <w:noWrap/>
            <w:vAlign w:val="center"/>
            <w:hideMark/>
          </w:tcPr>
          <w:p w14:paraId="10EEA69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50</w:t>
            </w:r>
          </w:p>
        </w:tc>
      </w:tr>
      <w:tr w:rsidR="00C47959" w:rsidRPr="00D10D78" w14:paraId="4D6D67F4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6C71AC5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go</w:t>
            </w:r>
          </w:p>
        </w:tc>
        <w:tc>
          <w:tcPr>
            <w:tcW w:w="851" w:type="dxa"/>
            <w:noWrap/>
            <w:vAlign w:val="center"/>
            <w:hideMark/>
          </w:tcPr>
          <w:p w14:paraId="5FECD96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GO</w:t>
            </w:r>
          </w:p>
        </w:tc>
        <w:tc>
          <w:tcPr>
            <w:tcW w:w="1559" w:type="dxa"/>
            <w:noWrap/>
            <w:vAlign w:val="center"/>
            <w:hideMark/>
          </w:tcPr>
          <w:p w14:paraId="1C5CF19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34AD68B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est &amp; Central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7B9781D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7E5DAA0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3</w:t>
            </w:r>
          </w:p>
        </w:tc>
        <w:tc>
          <w:tcPr>
            <w:tcW w:w="1701" w:type="dxa"/>
            <w:noWrap/>
            <w:vAlign w:val="center"/>
            <w:hideMark/>
          </w:tcPr>
          <w:p w14:paraId="5D7E208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7</w:t>
            </w:r>
          </w:p>
        </w:tc>
        <w:tc>
          <w:tcPr>
            <w:tcW w:w="1843" w:type="dxa"/>
            <w:noWrap/>
            <w:vAlign w:val="center"/>
            <w:hideMark/>
          </w:tcPr>
          <w:p w14:paraId="0CCC16E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6</w:t>
            </w:r>
          </w:p>
        </w:tc>
        <w:tc>
          <w:tcPr>
            <w:tcW w:w="1701" w:type="dxa"/>
            <w:noWrap/>
            <w:vAlign w:val="center"/>
            <w:hideMark/>
          </w:tcPr>
          <w:p w14:paraId="0C98652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70</w:t>
            </w:r>
          </w:p>
        </w:tc>
      </w:tr>
      <w:tr w:rsidR="00C47959" w:rsidRPr="00D10D78" w14:paraId="7F5A99DD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7939CCD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unisia</w:t>
            </w:r>
          </w:p>
        </w:tc>
        <w:tc>
          <w:tcPr>
            <w:tcW w:w="851" w:type="dxa"/>
            <w:noWrap/>
            <w:vAlign w:val="center"/>
            <w:hideMark/>
          </w:tcPr>
          <w:p w14:paraId="3975103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UN</w:t>
            </w:r>
          </w:p>
        </w:tc>
        <w:tc>
          <w:tcPr>
            <w:tcW w:w="1559" w:type="dxa"/>
            <w:noWrap/>
            <w:vAlign w:val="center"/>
            <w:hideMark/>
          </w:tcPr>
          <w:p w14:paraId="5AFC681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8</w:t>
            </w:r>
          </w:p>
        </w:tc>
        <w:tc>
          <w:tcPr>
            <w:tcW w:w="2694" w:type="dxa"/>
            <w:noWrap/>
            <w:vAlign w:val="center"/>
            <w:hideMark/>
          </w:tcPr>
          <w:p w14:paraId="2032578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 East &amp; North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4655BF9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62A32DD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9</w:t>
            </w:r>
          </w:p>
        </w:tc>
        <w:tc>
          <w:tcPr>
            <w:tcW w:w="1701" w:type="dxa"/>
            <w:noWrap/>
            <w:vAlign w:val="center"/>
            <w:hideMark/>
          </w:tcPr>
          <w:p w14:paraId="1DA6543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8</w:t>
            </w:r>
          </w:p>
        </w:tc>
        <w:tc>
          <w:tcPr>
            <w:tcW w:w="1843" w:type="dxa"/>
            <w:noWrap/>
            <w:vAlign w:val="center"/>
            <w:hideMark/>
          </w:tcPr>
          <w:p w14:paraId="1030A41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4</w:t>
            </w:r>
          </w:p>
        </w:tc>
        <w:tc>
          <w:tcPr>
            <w:tcW w:w="1701" w:type="dxa"/>
            <w:noWrap/>
            <w:vAlign w:val="center"/>
            <w:hideMark/>
          </w:tcPr>
          <w:p w14:paraId="3514F07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6</w:t>
            </w:r>
          </w:p>
        </w:tc>
      </w:tr>
      <w:tr w:rsidR="00C47959" w:rsidRPr="00D10D78" w14:paraId="319B036D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51CDA4C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urkmenistan</w:t>
            </w:r>
          </w:p>
        </w:tc>
        <w:tc>
          <w:tcPr>
            <w:tcW w:w="851" w:type="dxa"/>
            <w:noWrap/>
            <w:vAlign w:val="center"/>
            <w:hideMark/>
          </w:tcPr>
          <w:p w14:paraId="59382D8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KM</w:t>
            </w:r>
          </w:p>
        </w:tc>
        <w:tc>
          <w:tcPr>
            <w:tcW w:w="1559" w:type="dxa"/>
            <w:noWrap/>
            <w:vAlign w:val="center"/>
            <w:hideMark/>
          </w:tcPr>
          <w:p w14:paraId="5B36905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574B673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02C28EA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MI</w:t>
            </w:r>
          </w:p>
        </w:tc>
        <w:tc>
          <w:tcPr>
            <w:tcW w:w="1701" w:type="dxa"/>
            <w:vAlign w:val="center"/>
          </w:tcPr>
          <w:p w14:paraId="7CE6896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2</w:t>
            </w:r>
          </w:p>
        </w:tc>
        <w:tc>
          <w:tcPr>
            <w:tcW w:w="1701" w:type="dxa"/>
            <w:noWrap/>
            <w:vAlign w:val="center"/>
            <w:hideMark/>
          </w:tcPr>
          <w:p w14:paraId="20B432C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0</w:t>
            </w:r>
          </w:p>
        </w:tc>
        <w:tc>
          <w:tcPr>
            <w:tcW w:w="1843" w:type="dxa"/>
            <w:noWrap/>
            <w:vAlign w:val="center"/>
            <w:hideMark/>
          </w:tcPr>
          <w:p w14:paraId="5D4D6FE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0</w:t>
            </w:r>
          </w:p>
        </w:tc>
        <w:tc>
          <w:tcPr>
            <w:tcW w:w="1701" w:type="dxa"/>
            <w:noWrap/>
            <w:vAlign w:val="center"/>
            <w:hideMark/>
          </w:tcPr>
          <w:p w14:paraId="7ECA4A8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69</w:t>
            </w:r>
          </w:p>
        </w:tc>
      </w:tr>
      <w:tr w:rsidR="00C47959" w:rsidRPr="00D10D78" w14:paraId="57EC6CA3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2DF3E5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ganda</w:t>
            </w:r>
          </w:p>
        </w:tc>
        <w:tc>
          <w:tcPr>
            <w:tcW w:w="851" w:type="dxa"/>
            <w:noWrap/>
            <w:vAlign w:val="center"/>
            <w:hideMark/>
          </w:tcPr>
          <w:p w14:paraId="6967965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GA</w:t>
            </w:r>
          </w:p>
        </w:tc>
        <w:tc>
          <w:tcPr>
            <w:tcW w:w="1559" w:type="dxa"/>
            <w:noWrap/>
            <w:vAlign w:val="center"/>
            <w:hideMark/>
          </w:tcPr>
          <w:p w14:paraId="45FEDE9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6</w:t>
            </w:r>
          </w:p>
        </w:tc>
        <w:tc>
          <w:tcPr>
            <w:tcW w:w="2694" w:type="dxa"/>
            <w:noWrap/>
            <w:vAlign w:val="center"/>
            <w:hideMark/>
          </w:tcPr>
          <w:p w14:paraId="5DAF45E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2819044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62C630C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82</w:t>
            </w:r>
          </w:p>
        </w:tc>
        <w:tc>
          <w:tcPr>
            <w:tcW w:w="1701" w:type="dxa"/>
            <w:noWrap/>
            <w:vAlign w:val="center"/>
            <w:hideMark/>
          </w:tcPr>
          <w:p w14:paraId="05A39EB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2</w:t>
            </w:r>
          </w:p>
        </w:tc>
        <w:tc>
          <w:tcPr>
            <w:tcW w:w="1843" w:type="dxa"/>
            <w:noWrap/>
            <w:vAlign w:val="center"/>
            <w:hideMark/>
          </w:tcPr>
          <w:p w14:paraId="13FA035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9</w:t>
            </w:r>
          </w:p>
        </w:tc>
        <w:tc>
          <w:tcPr>
            <w:tcW w:w="1701" w:type="dxa"/>
            <w:noWrap/>
            <w:vAlign w:val="center"/>
            <w:hideMark/>
          </w:tcPr>
          <w:p w14:paraId="795F4BD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58</w:t>
            </w:r>
          </w:p>
        </w:tc>
      </w:tr>
      <w:tr w:rsidR="00C47959" w:rsidRPr="00D10D78" w14:paraId="265B63CF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24108FA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kraine</w:t>
            </w:r>
          </w:p>
        </w:tc>
        <w:tc>
          <w:tcPr>
            <w:tcW w:w="851" w:type="dxa"/>
            <w:noWrap/>
            <w:vAlign w:val="center"/>
            <w:hideMark/>
          </w:tcPr>
          <w:p w14:paraId="2A636C0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KR</w:t>
            </w:r>
          </w:p>
        </w:tc>
        <w:tc>
          <w:tcPr>
            <w:tcW w:w="1559" w:type="dxa"/>
            <w:noWrap/>
            <w:vAlign w:val="center"/>
            <w:hideMark/>
          </w:tcPr>
          <w:p w14:paraId="4334467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2</w:t>
            </w:r>
          </w:p>
        </w:tc>
        <w:tc>
          <w:tcPr>
            <w:tcW w:w="2694" w:type="dxa"/>
            <w:noWrap/>
            <w:vAlign w:val="center"/>
            <w:hideMark/>
          </w:tcPr>
          <w:p w14:paraId="47815CF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Europe &amp; Central Asia</w:t>
            </w:r>
          </w:p>
        </w:tc>
        <w:tc>
          <w:tcPr>
            <w:tcW w:w="992" w:type="dxa"/>
            <w:noWrap/>
            <w:vAlign w:val="center"/>
            <w:hideMark/>
          </w:tcPr>
          <w:p w14:paraId="48D7451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0583794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7</w:t>
            </w:r>
          </w:p>
        </w:tc>
        <w:tc>
          <w:tcPr>
            <w:tcW w:w="1701" w:type="dxa"/>
            <w:noWrap/>
            <w:vAlign w:val="center"/>
            <w:hideMark/>
          </w:tcPr>
          <w:p w14:paraId="49D5CE4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0</w:t>
            </w:r>
          </w:p>
        </w:tc>
        <w:tc>
          <w:tcPr>
            <w:tcW w:w="1843" w:type="dxa"/>
            <w:noWrap/>
            <w:vAlign w:val="center"/>
            <w:hideMark/>
          </w:tcPr>
          <w:p w14:paraId="7AD0B59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6</w:t>
            </w:r>
          </w:p>
        </w:tc>
        <w:tc>
          <w:tcPr>
            <w:tcW w:w="1701" w:type="dxa"/>
            <w:noWrap/>
            <w:vAlign w:val="center"/>
            <w:hideMark/>
          </w:tcPr>
          <w:p w14:paraId="33D2503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56</w:t>
            </w:r>
          </w:p>
        </w:tc>
      </w:tr>
      <w:tr w:rsidR="00C47959" w:rsidRPr="00D10D78" w14:paraId="2A0CFD1E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B10C74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etnam</w:t>
            </w:r>
          </w:p>
        </w:tc>
        <w:tc>
          <w:tcPr>
            <w:tcW w:w="851" w:type="dxa"/>
            <w:noWrap/>
            <w:vAlign w:val="center"/>
            <w:hideMark/>
          </w:tcPr>
          <w:p w14:paraId="6DB9C8C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NM</w:t>
            </w:r>
          </w:p>
        </w:tc>
        <w:tc>
          <w:tcPr>
            <w:tcW w:w="1559" w:type="dxa"/>
            <w:noWrap/>
            <w:vAlign w:val="center"/>
            <w:hideMark/>
          </w:tcPr>
          <w:p w14:paraId="0B588045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C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5D3D81D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 Asia &amp; the Pacific</w:t>
            </w:r>
          </w:p>
        </w:tc>
        <w:tc>
          <w:tcPr>
            <w:tcW w:w="992" w:type="dxa"/>
            <w:noWrap/>
            <w:vAlign w:val="center"/>
            <w:hideMark/>
          </w:tcPr>
          <w:p w14:paraId="1BAB572C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173BF7B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8</w:t>
            </w:r>
          </w:p>
        </w:tc>
        <w:tc>
          <w:tcPr>
            <w:tcW w:w="1701" w:type="dxa"/>
            <w:noWrap/>
            <w:vAlign w:val="center"/>
            <w:hideMark/>
          </w:tcPr>
          <w:p w14:paraId="0836FA9F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5</w:t>
            </w:r>
          </w:p>
        </w:tc>
        <w:tc>
          <w:tcPr>
            <w:tcW w:w="1843" w:type="dxa"/>
            <w:noWrap/>
            <w:vAlign w:val="center"/>
            <w:hideMark/>
          </w:tcPr>
          <w:p w14:paraId="772B5D7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6</w:t>
            </w:r>
          </w:p>
        </w:tc>
        <w:tc>
          <w:tcPr>
            <w:tcW w:w="1701" w:type="dxa"/>
            <w:noWrap/>
            <w:vAlign w:val="center"/>
            <w:hideMark/>
          </w:tcPr>
          <w:p w14:paraId="55AEB2C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8</w:t>
            </w:r>
          </w:p>
        </w:tc>
      </w:tr>
      <w:tr w:rsidR="00C47959" w:rsidRPr="00D10D78" w14:paraId="6E24D60E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4F5741A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ambia</w:t>
            </w:r>
          </w:p>
        </w:tc>
        <w:tc>
          <w:tcPr>
            <w:tcW w:w="851" w:type="dxa"/>
            <w:noWrap/>
            <w:vAlign w:val="center"/>
            <w:hideMark/>
          </w:tcPr>
          <w:p w14:paraId="617EE17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MB</w:t>
            </w:r>
          </w:p>
        </w:tc>
        <w:tc>
          <w:tcPr>
            <w:tcW w:w="1559" w:type="dxa"/>
            <w:noWrap/>
            <w:vAlign w:val="center"/>
            <w:hideMark/>
          </w:tcPr>
          <w:p w14:paraId="5B9C4960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3</w:t>
            </w:r>
          </w:p>
        </w:tc>
        <w:tc>
          <w:tcPr>
            <w:tcW w:w="2694" w:type="dxa"/>
            <w:noWrap/>
            <w:vAlign w:val="center"/>
            <w:hideMark/>
          </w:tcPr>
          <w:p w14:paraId="15B7DC17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49832DA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MI</w:t>
            </w:r>
          </w:p>
        </w:tc>
        <w:tc>
          <w:tcPr>
            <w:tcW w:w="1701" w:type="dxa"/>
            <w:vAlign w:val="center"/>
          </w:tcPr>
          <w:p w14:paraId="487A5A12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9</w:t>
            </w:r>
          </w:p>
        </w:tc>
        <w:tc>
          <w:tcPr>
            <w:tcW w:w="1701" w:type="dxa"/>
            <w:noWrap/>
            <w:vAlign w:val="center"/>
            <w:hideMark/>
          </w:tcPr>
          <w:p w14:paraId="18BAAE7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3</w:t>
            </w:r>
          </w:p>
        </w:tc>
        <w:tc>
          <w:tcPr>
            <w:tcW w:w="1843" w:type="dxa"/>
            <w:noWrap/>
            <w:vAlign w:val="center"/>
            <w:hideMark/>
          </w:tcPr>
          <w:p w14:paraId="2368F95A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73</w:t>
            </w:r>
          </w:p>
        </w:tc>
        <w:tc>
          <w:tcPr>
            <w:tcW w:w="1701" w:type="dxa"/>
            <w:noWrap/>
            <w:vAlign w:val="center"/>
            <w:hideMark/>
          </w:tcPr>
          <w:p w14:paraId="0D32BA61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22</w:t>
            </w:r>
          </w:p>
        </w:tc>
      </w:tr>
      <w:tr w:rsidR="00C47959" w:rsidRPr="00D10D78" w14:paraId="05F83EA4" w14:textId="77777777" w:rsidTr="00952F6C">
        <w:trPr>
          <w:trHeight w:val="300"/>
          <w:jc w:val="center"/>
        </w:trPr>
        <w:tc>
          <w:tcPr>
            <w:tcW w:w="2126" w:type="dxa"/>
            <w:noWrap/>
            <w:vAlign w:val="center"/>
            <w:hideMark/>
          </w:tcPr>
          <w:p w14:paraId="1634C77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imbabwe</w:t>
            </w:r>
          </w:p>
        </w:tc>
        <w:tc>
          <w:tcPr>
            <w:tcW w:w="851" w:type="dxa"/>
            <w:noWrap/>
            <w:vAlign w:val="center"/>
            <w:hideMark/>
          </w:tcPr>
          <w:p w14:paraId="01D57ED9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WE</w:t>
            </w:r>
          </w:p>
        </w:tc>
        <w:tc>
          <w:tcPr>
            <w:tcW w:w="1559" w:type="dxa"/>
            <w:noWrap/>
            <w:vAlign w:val="center"/>
            <w:hideMark/>
          </w:tcPr>
          <w:p w14:paraId="766FF10B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HS 2015</w:t>
            </w:r>
          </w:p>
        </w:tc>
        <w:tc>
          <w:tcPr>
            <w:tcW w:w="2694" w:type="dxa"/>
            <w:noWrap/>
            <w:vAlign w:val="center"/>
            <w:hideMark/>
          </w:tcPr>
          <w:p w14:paraId="3F7F2544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astern &amp; Southern Africa</w:t>
            </w:r>
          </w:p>
        </w:tc>
        <w:tc>
          <w:tcPr>
            <w:tcW w:w="992" w:type="dxa"/>
            <w:noWrap/>
            <w:vAlign w:val="center"/>
            <w:hideMark/>
          </w:tcPr>
          <w:p w14:paraId="0BC56C43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</w:t>
            </w:r>
          </w:p>
        </w:tc>
        <w:tc>
          <w:tcPr>
            <w:tcW w:w="1701" w:type="dxa"/>
            <w:vAlign w:val="center"/>
          </w:tcPr>
          <w:p w14:paraId="2FD6EF8D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3</w:t>
            </w:r>
          </w:p>
        </w:tc>
        <w:tc>
          <w:tcPr>
            <w:tcW w:w="1701" w:type="dxa"/>
            <w:noWrap/>
            <w:vAlign w:val="center"/>
            <w:hideMark/>
          </w:tcPr>
          <w:p w14:paraId="27F778E8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9</w:t>
            </w:r>
          </w:p>
        </w:tc>
        <w:tc>
          <w:tcPr>
            <w:tcW w:w="1843" w:type="dxa"/>
            <w:noWrap/>
            <w:vAlign w:val="center"/>
            <w:hideMark/>
          </w:tcPr>
          <w:p w14:paraId="7A45687E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8</w:t>
            </w:r>
          </w:p>
        </w:tc>
        <w:tc>
          <w:tcPr>
            <w:tcW w:w="1701" w:type="dxa"/>
            <w:noWrap/>
            <w:vAlign w:val="center"/>
            <w:hideMark/>
          </w:tcPr>
          <w:p w14:paraId="53C6A016" w14:textId="77777777" w:rsidR="00C47959" w:rsidRPr="005F18DD" w:rsidRDefault="00C47959" w:rsidP="00E2104C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F18D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28</w:t>
            </w:r>
          </w:p>
        </w:tc>
      </w:tr>
    </w:tbl>
    <w:p w14:paraId="1F87DA78" w14:textId="2365A78E" w:rsidR="007B7DB2" w:rsidRPr="005F18DD" w:rsidRDefault="000138B5" w:rsidP="008740B3">
      <w:pPr>
        <w:ind w:left="142" w:right="169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5F18D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="008E6EE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Familiar;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F18DD">
        <w:rPr>
          <w:rFonts w:ascii="Times New Roman" w:hAnsi="Times New Roman" w:cs="Times New Roman"/>
          <w:sz w:val="20"/>
          <w:szCs w:val="20"/>
          <w:vertAlign w:val="superscript"/>
        </w:rPr>
        <w:t>†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ISO: International Organization for Standardization; </w:t>
      </w:r>
      <w:r w:rsidRPr="005F18DD">
        <w:rPr>
          <w:rFonts w:ascii="Times New Roman" w:hAnsi="Times New Roman" w:cs="Times New Roman"/>
          <w:sz w:val="20"/>
          <w:szCs w:val="20"/>
          <w:vertAlign w:val="superscript"/>
        </w:rPr>
        <w:t>‡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LI: Low income </w:t>
      </w:r>
      <w:r w:rsidR="00240BA3" w:rsidRPr="005F18DD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A258AB" w:rsidRPr="005F18DD">
        <w:rPr>
          <w:rFonts w:ascii="Times New Roman" w:hAnsi="Times New Roman" w:cs="Times New Roman"/>
          <w:sz w:val="20"/>
          <w:szCs w:val="20"/>
          <w:lang w:val="en-US"/>
        </w:rPr>
        <w:t>ountr</w:t>
      </w:r>
      <w:r w:rsidR="00A45ABF" w:rsidRPr="005F18DD">
        <w:rPr>
          <w:rFonts w:ascii="Times New Roman" w:hAnsi="Times New Roman" w:cs="Times New Roman"/>
          <w:sz w:val="20"/>
          <w:szCs w:val="20"/>
          <w:lang w:val="en-US"/>
        </w:rPr>
        <w:t>y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>; LMI: Lower-middle income</w:t>
      </w:r>
      <w:r w:rsidR="00240BA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countr</w:t>
      </w:r>
      <w:r w:rsidR="00A45ABF" w:rsidRPr="005F18DD">
        <w:rPr>
          <w:rFonts w:ascii="Times New Roman" w:hAnsi="Times New Roman" w:cs="Times New Roman"/>
          <w:sz w:val="20"/>
          <w:szCs w:val="20"/>
          <w:lang w:val="en-US"/>
        </w:rPr>
        <w:t>y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>; UMI: Upper</w:t>
      </w:r>
      <w:r w:rsidR="00A21CE6" w:rsidRPr="005F18DD">
        <w:rPr>
          <w:rFonts w:ascii="Times New Roman" w:hAnsi="Times New Roman" w:cs="Times New Roman"/>
          <w:sz w:val="20"/>
          <w:szCs w:val="20"/>
          <w:lang w:val="en-US"/>
        </w:rPr>
        <w:t>-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>middle income</w:t>
      </w:r>
      <w:r w:rsidR="00240BA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countr</w:t>
      </w:r>
      <w:r w:rsidR="00A45ABF" w:rsidRPr="005F18DD">
        <w:rPr>
          <w:rFonts w:ascii="Times New Roman" w:hAnsi="Times New Roman" w:cs="Times New Roman"/>
          <w:sz w:val="20"/>
          <w:szCs w:val="20"/>
          <w:lang w:val="en-US"/>
        </w:rPr>
        <w:t>y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067D9D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F18DD">
        <w:rPr>
          <w:rFonts w:ascii="Times New Roman" w:hAnsi="Times New Roman" w:cs="Times New Roman"/>
          <w:sz w:val="20"/>
          <w:szCs w:val="20"/>
          <w:vertAlign w:val="superscript"/>
        </w:rPr>
        <w:t>§</w:t>
      </w:r>
      <w:r w:rsidR="00067D9D" w:rsidRPr="005F18DD">
        <w:rPr>
          <w:rFonts w:ascii="Times New Roman" w:hAnsi="Times New Roman" w:cs="Times New Roman"/>
          <w:sz w:val="20"/>
          <w:szCs w:val="20"/>
          <w:lang w:val="en-US"/>
        </w:rPr>
        <w:t>CAR: Central African Republic;</w:t>
      </w:r>
      <w:r w:rsidR="008740B3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F18DD">
        <w:rPr>
          <w:rFonts w:ascii="Times New Roman" w:hAnsi="Times New Roman" w:cs="Times New Roman"/>
          <w:sz w:val="20"/>
          <w:szCs w:val="20"/>
          <w:vertAlign w:val="superscript"/>
        </w:rPr>
        <w:t>||</w:t>
      </w:r>
      <w:r w:rsidR="008740B3" w:rsidRPr="005F18DD">
        <w:rPr>
          <w:rFonts w:ascii="Times New Roman" w:hAnsi="Times New Roman" w:cs="Times New Roman"/>
          <w:sz w:val="20"/>
          <w:szCs w:val="20"/>
          <w:lang w:val="en-US"/>
        </w:rPr>
        <w:t>CDR: Congo Democratic Republic;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F18DD">
        <w:rPr>
          <w:rFonts w:ascii="Times New Roman" w:hAnsi="Times New Roman" w:cs="Times New Roman"/>
          <w:sz w:val="20"/>
          <w:szCs w:val="20"/>
          <w:vertAlign w:val="superscript"/>
        </w:rPr>
        <w:t>¶</w:t>
      </w:r>
      <w:r w:rsidR="00E97CC5" w:rsidRPr="005F18DD">
        <w:rPr>
          <w:rFonts w:ascii="Times New Roman" w:hAnsi="Times New Roman" w:cs="Times New Roman"/>
          <w:sz w:val="20"/>
          <w:szCs w:val="20"/>
          <w:lang w:val="en-US"/>
        </w:rPr>
        <w:t>As South Sudan was not classified on their income by the year of the survey implementation (2010), we used its classification in 2014.</w:t>
      </w:r>
    </w:p>
    <w:p w14:paraId="5392368E" w14:textId="77777777" w:rsidR="00CC7788" w:rsidRPr="00D10D78" w:rsidRDefault="00CC7788" w:rsidP="00C92E22">
      <w:pPr>
        <w:tabs>
          <w:tab w:val="left" w:pos="8080"/>
        </w:tabs>
        <w:spacing w:line="240" w:lineRule="auto"/>
        <w:ind w:left="2126" w:right="2182"/>
        <w:contextualSpacing/>
        <w:rPr>
          <w:rFonts w:ascii="Times New Roman" w:hAnsi="Times New Roman" w:cs="Times New Roman"/>
          <w:sz w:val="24"/>
          <w:szCs w:val="24"/>
          <w:lang w:val="en-US"/>
        </w:rPr>
        <w:sectPr w:rsidR="00CC7788" w:rsidRPr="00D10D78" w:rsidSect="00CC7788">
          <w:pgSz w:w="16838" w:h="11906" w:orient="landscape"/>
          <w:pgMar w:top="680" w:right="680" w:bottom="680" w:left="680" w:header="709" w:footer="709" w:gutter="0"/>
          <w:cols w:space="708"/>
          <w:docGrid w:linePitch="360"/>
        </w:sectPr>
      </w:pPr>
    </w:p>
    <w:p w14:paraId="6F6AFF8B" w14:textId="1B0282BA" w:rsidR="00C92E22" w:rsidRPr="000138B5" w:rsidRDefault="000138B5" w:rsidP="00952F6C">
      <w:pPr>
        <w:tabs>
          <w:tab w:val="left" w:pos="8080"/>
        </w:tabs>
        <w:spacing w:line="240" w:lineRule="auto"/>
        <w:ind w:left="2552" w:right="2608"/>
        <w:contextualSpacing/>
        <w:rPr>
          <w:rFonts w:ascii="Times New Roman" w:hAnsi="Times New Roman" w:cs="Times New Roman"/>
          <w:b/>
          <w:bCs/>
          <w:lang w:val="en-US"/>
        </w:rPr>
      </w:pPr>
      <w:r w:rsidRPr="000138B5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0138B5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C92E22" w:rsidRPr="000138B5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0138B5">
        <w:rPr>
          <w:rFonts w:ascii="Times New Roman" w:hAnsi="Times New Roman" w:cs="Times New Roman"/>
          <w:b/>
          <w:bCs/>
          <w:lang w:val="en-US"/>
        </w:rPr>
        <w:t>2</w:t>
      </w:r>
      <w:r w:rsidR="00C92E22" w:rsidRPr="000138B5">
        <w:rPr>
          <w:rFonts w:ascii="Times New Roman" w:hAnsi="Times New Roman" w:cs="Times New Roman"/>
          <w:b/>
          <w:bCs/>
          <w:lang w:val="en-US"/>
        </w:rPr>
        <w:t>. Share of formula consumption over all non-human milk (formula plus other types of non-human milk) consumed by children under two years of age in low and middle-income countries, and by poorest and wealthiest quintiles.</w:t>
      </w:r>
    </w:p>
    <w:p w14:paraId="76DA6F4E" w14:textId="77777777" w:rsidR="00C92E22" w:rsidRPr="000138B5" w:rsidRDefault="00C92E22" w:rsidP="00C92E22">
      <w:pPr>
        <w:spacing w:line="240" w:lineRule="auto"/>
        <w:ind w:left="2126" w:right="2182"/>
        <w:contextualSpacing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17"/>
        <w:gridCol w:w="1276"/>
        <w:gridCol w:w="1276"/>
      </w:tblGrid>
      <w:tr w:rsidR="00C92E22" w:rsidRPr="000138B5" w14:paraId="5F649D25" w14:textId="77777777" w:rsidTr="00952F6C">
        <w:trPr>
          <w:jc w:val="center"/>
        </w:trPr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14:paraId="34ECEE42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lang w:val="en-US"/>
              </w:rPr>
              <w:t>Age of children (months)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7D3B9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lang w:val="en-US"/>
              </w:rPr>
              <w:t>Share of formula consumption</w:t>
            </w:r>
          </w:p>
        </w:tc>
      </w:tr>
      <w:tr w:rsidR="00C92E22" w:rsidRPr="000138B5" w14:paraId="62C5F23E" w14:textId="77777777" w:rsidTr="00952F6C">
        <w:trPr>
          <w:jc w:val="center"/>
        </w:trPr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31ED8D9A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5E273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lang w:val="en-US"/>
              </w:rPr>
              <w:t>National (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13FDEB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lang w:val="en-US"/>
              </w:rPr>
              <w:t>Poorest (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0E109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F18DD">
              <w:rPr>
                <w:rFonts w:ascii="Times New Roman" w:hAnsi="Times New Roman" w:cs="Times New Roman"/>
                <w:b/>
                <w:bCs/>
                <w:lang w:val="en-US"/>
              </w:rPr>
              <w:t>Wealthiest (%)</w:t>
            </w:r>
          </w:p>
        </w:tc>
      </w:tr>
      <w:tr w:rsidR="00C92E22" w:rsidRPr="000138B5" w14:paraId="7D3C18CE" w14:textId="77777777" w:rsidTr="00952F6C">
        <w:trPr>
          <w:jc w:val="center"/>
        </w:trPr>
        <w:tc>
          <w:tcPr>
            <w:tcW w:w="538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B201E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Low income countries</w:t>
            </w:r>
          </w:p>
        </w:tc>
      </w:tr>
      <w:tr w:rsidR="00C92E22" w:rsidRPr="000138B5" w14:paraId="77928456" w14:textId="77777777" w:rsidTr="00952F6C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59084FC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44A6BA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68.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60F95D2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56.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EF351B6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85.5</w:t>
            </w:r>
          </w:p>
        </w:tc>
      </w:tr>
      <w:tr w:rsidR="00C92E22" w:rsidRPr="000138B5" w14:paraId="306EA1C9" w14:textId="77777777" w:rsidTr="00952F6C">
        <w:trPr>
          <w:jc w:val="center"/>
        </w:trPr>
        <w:tc>
          <w:tcPr>
            <w:tcW w:w="1418" w:type="dxa"/>
            <w:vAlign w:val="center"/>
          </w:tcPr>
          <w:p w14:paraId="4AEBD38C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417" w:type="dxa"/>
            <w:vAlign w:val="center"/>
          </w:tcPr>
          <w:p w14:paraId="541F88E3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35.0</w:t>
            </w:r>
          </w:p>
        </w:tc>
        <w:tc>
          <w:tcPr>
            <w:tcW w:w="1276" w:type="dxa"/>
            <w:vAlign w:val="center"/>
          </w:tcPr>
          <w:p w14:paraId="58D33CF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18.2</w:t>
            </w:r>
          </w:p>
        </w:tc>
        <w:tc>
          <w:tcPr>
            <w:tcW w:w="1276" w:type="dxa"/>
            <w:vAlign w:val="center"/>
          </w:tcPr>
          <w:p w14:paraId="3AD5A02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47.7</w:t>
            </w:r>
          </w:p>
        </w:tc>
      </w:tr>
      <w:tr w:rsidR="00C92E22" w:rsidRPr="000138B5" w14:paraId="544F946A" w14:textId="77777777" w:rsidTr="00952F6C">
        <w:trPr>
          <w:jc w:val="center"/>
        </w:trPr>
        <w:tc>
          <w:tcPr>
            <w:tcW w:w="1418" w:type="dxa"/>
            <w:vAlign w:val="center"/>
          </w:tcPr>
          <w:p w14:paraId="1F4161C8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417" w:type="dxa"/>
            <w:vAlign w:val="center"/>
          </w:tcPr>
          <w:p w14:paraId="2A50ED41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5.9</w:t>
            </w:r>
          </w:p>
        </w:tc>
        <w:tc>
          <w:tcPr>
            <w:tcW w:w="1276" w:type="dxa"/>
            <w:vAlign w:val="center"/>
          </w:tcPr>
          <w:p w14:paraId="7DAAA7E8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13.5</w:t>
            </w:r>
          </w:p>
        </w:tc>
        <w:tc>
          <w:tcPr>
            <w:tcW w:w="1276" w:type="dxa"/>
            <w:vAlign w:val="center"/>
          </w:tcPr>
          <w:p w14:paraId="16F8728F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37.2</w:t>
            </w:r>
          </w:p>
        </w:tc>
      </w:tr>
      <w:tr w:rsidR="00C92E22" w:rsidRPr="000138B5" w14:paraId="366971B0" w14:textId="77777777" w:rsidTr="00952F6C">
        <w:trPr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BFD96C1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1A8D2157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16.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344B51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7.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DE2F1F7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25.3</w:t>
            </w:r>
          </w:p>
        </w:tc>
      </w:tr>
      <w:tr w:rsidR="00C92E22" w:rsidRPr="000138B5" w14:paraId="2B5C0EDD" w14:textId="77777777" w:rsidTr="00952F6C">
        <w:trPr>
          <w:jc w:val="center"/>
        </w:trPr>
        <w:tc>
          <w:tcPr>
            <w:tcW w:w="538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3B4894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Lower-middle income countries</w:t>
            </w:r>
          </w:p>
        </w:tc>
      </w:tr>
      <w:tr w:rsidR="00C92E22" w:rsidRPr="000138B5" w14:paraId="5473A563" w14:textId="77777777" w:rsidTr="00952F6C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5B2F78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DCD9A5B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94.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3A75906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95.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60EE4FE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96.2</w:t>
            </w:r>
          </w:p>
        </w:tc>
      </w:tr>
      <w:tr w:rsidR="00C92E22" w:rsidRPr="000138B5" w14:paraId="3B4A6C9E" w14:textId="77777777" w:rsidTr="00952F6C">
        <w:trPr>
          <w:jc w:val="center"/>
        </w:trPr>
        <w:tc>
          <w:tcPr>
            <w:tcW w:w="1418" w:type="dxa"/>
            <w:vAlign w:val="center"/>
          </w:tcPr>
          <w:p w14:paraId="739C9AE2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417" w:type="dxa"/>
            <w:vAlign w:val="center"/>
          </w:tcPr>
          <w:p w14:paraId="59EEBAB9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44.8</w:t>
            </w:r>
          </w:p>
        </w:tc>
        <w:tc>
          <w:tcPr>
            <w:tcW w:w="1276" w:type="dxa"/>
            <w:vAlign w:val="center"/>
          </w:tcPr>
          <w:p w14:paraId="367E3754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31.0</w:t>
            </w:r>
          </w:p>
        </w:tc>
        <w:tc>
          <w:tcPr>
            <w:tcW w:w="1276" w:type="dxa"/>
            <w:vAlign w:val="center"/>
          </w:tcPr>
          <w:p w14:paraId="231D6F7A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55.4</w:t>
            </w:r>
          </w:p>
        </w:tc>
      </w:tr>
      <w:tr w:rsidR="00C92E22" w:rsidRPr="000138B5" w14:paraId="3CAE7C5F" w14:textId="77777777" w:rsidTr="00952F6C">
        <w:trPr>
          <w:jc w:val="center"/>
        </w:trPr>
        <w:tc>
          <w:tcPr>
            <w:tcW w:w="1418" w:type="dxa"/>
            <w:vAlign w:val="center"/>
          </w:tcPr>
          <w:p w14:paraId="3135C65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417" w:type="dxa"/>
            <w:vAlign w:val="center"/>
          </w:tcPr>
          <w:p w14:paraId="7705A787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8.2</w:t>
            </w:r>
          </w:p>
        </w:tc>
        <w:tc>
          <w:tcPr>
            <w:tcW w:w="1276" w:type="dxa"/>
            <w:vAlign w:val="center"/>
          </w:tcPr>
          <w:p w14:paraId="2EF8D649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17.5</w:t>
            </w:r>
          </w:p>
        </w:tc>
        <w:tc>
          <w:tcPr>
            <w:tcW w:w="1276" w:type="dxa"/>
            <w:vAlign w:val="center"/>
          </w:tcPr>
          <w:p w14:paraId="1B418C42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37.7</w:t>
            </w:r>
          </w:p>
        </w:tc>
      </w:tr>
      <w:tr w:rsidR="00C92E22" w:rsidRPr="000138B5" w14:paraId="3C0A0135" w14:textId="77777777" w:rsidTr="00952F6C">
        <w:trPr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CE60B6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70510FF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16.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0DD64FE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9.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8785962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21.9</w:t>
            </w:r>
          </w:p>
        </w:tc>
      </w:tr>
      <w:tr w:rsidR="00C92E22" w:rsidRPr="000138B5" w14:paraId="4DBF6DBC" w14:textId="77777777" w:rsidTr="00952F6C">
        <w:trPr>
          <w:jc w:val="center"/>
        </w:trPr>
        <w:tc>
          <w:tcPr>
            <w:tcW w:w="538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D2ACA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Upper-middle income countries</w:t>
            </w:r>
          </w:p>
        </w:tc>
      </w:tr>
      <w:tr w:rsidR="00C92E22" w:rsidRPr="000138B5" w14:paraId="2B627827" w14:textId="77777777" w:rsidTr="00952F6C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3E1A3C8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2550B5E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97.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3A1FB93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85.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83D1BDC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97.4</w:t>
            </w:r>
          </w:p>
        </w:tc>
      </w:tr>
      <w:tr w:rsidR="00C92E22" w:rsidRPr="000138B5" w14:paraId="630BA000" w14:textId="77777777" w:rsidTr="00952F6C">
        <w:trPr>
          <w:jc w:val="center"/>
        </w:trPr>
        <w:tc>
          <w:tcPr>
            <w:tcW w:w="1418" w:type="dxa"/>
            <w:vAlign w:val="center"/>
          </w:tcPr>
          <w:p w14:paraId="7BA8309A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417" w:type="dxa"/>
            <w:vAlign w:val="center"/>
          </w:tcPr>
          <w:p w14:paraId="7E5D8C3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62.9</w:t>
            </w:r>
          </w:p>
        </w:tc>
        <w:tc>
          <w:tcPr>
            <w:tcW w:w="1276" w:type="dxa"/>
            <w:vAlign w:val="center"/>
          </w:tcPr>
          <w:p w14:paraId="65D9E995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54.0</w:t>
            </w:r>
          </w:p>
        </w:tc>
        <w:tc>
          <w:tcPr>
            <w:tcW w:w="1276" w:type="dxa"/>
            <w:vAlign w:val="center"/>
          </w:tcPr>
          <w:p w14:paraId="73E2E8D8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70.5</w:t>
            </w:r>
          </w:p>
        </w:tc>
      </w:tr>
      <w:tr w:rsidR="00C92E22" w:rsidRPr="000138B5" w14:paraId="7427FE4D" w14:textId="77777777" w:rsidTr="00952F6C">
        <w:trPr>
          <w:jc w:val="center"/>
        </w:trPr>
        <w:tc>
          <w:tcPr>
            <w:tcW w:w="1418" w:type="dxa"/>
            <w:vAlign w:val="center"/>
          </w:tcPr>
          <w:p w14:paraId="500611D1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417" w:type="dxa"/>
            <w:vAlign w:val="center"/>
          </w:tcPr>
          <w:p w14:paraId="13E65565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43.8</w:t>
            </w:r>
          </w:p>
        </w:tc>
        <w:tc>
          <w:tcPr>
            <w:tcW w:w="1276" w:type="dxa"/>
            <w:vAlign w:val="center"/>
          </w:tcPr>
          <w:p w14:paraId="0666CEB3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35.5</w:t>
            </w:r>
          </w:p>
        </w:tc>
        <w:tc>
          <w:tcPr>
            <w:tcW w:w="1276" w:type="dxa"/>
            <w:vAlign w:val="center"/>
          </w:tcPr>
          <w:p w14:paraId="311455B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51.4</w:t>
            </w:r>
          </w:p>
        </w:tc>
      </w:tr>
      <w:tr w:rsidR="00C92E22" w:rsidRPr="000138B5" w14:paraId="23363345" w14:textId="77777777" w:rsidTr="00952F6C">
        <w:trPr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D53C71C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20A4FD1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7.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0A4EC2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22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2055FBB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38.6</w:t>
            </w:r>
          </w:p>
        </w:tc>
      </w:tr>
      <w:tr w:rsidR="00C92E22" w:rsidRPr="000138B5" w14:paraId="17CC20A9" w14:textId="77777777" w:rsidTr="00952F6C">
        <w:trPr>
          <w:jc w:val="center"/>
        </w:trPr>
        <w:tc>
          <w:tcPr>
            <w:tcW w:w="538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9A998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All low- and middle-income countries</w:t>
            </w:r>
          </w:p>
        </w:tc>
      </w:tr>
      <w:tr w:rsidR="00C92E22" w:rsidRPr="000138B5" w14:paraId="19F30B6B" w14:textId="77777777" w:rsidTr="00952F6C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D0DB15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159F894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96.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3A21DA8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87.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D589259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99.8</w:t>
            </w:r>
          </w:p>
        </w:tc>
      </w:tr>
      <w:tr w:rsidR="00C92E22" w:rsidRPr="000138B5" w14:paraId="3EE60A1F" w14:textId="77777777" w:rsidTr="00952F6C">
        <w:trPr>
          <w:jc w:val="center"/>
        </w:trPr>
        <w:tc>
          <w:tcPr>
            <w:tcW w:w="1418" w:type="dxa"/>
            <w:vAlign w:val="center"/>
          </w:tcPr>
          <w:p w14:paraId="1C09CC5C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417" w:type="dxa"/>
            <w:vAlign w:val="center"/>
          </w:tcPr>
          <w:p w14:paraId="3EF199A6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51.5</w:t>
            </w:r>
          </w:p>
        </w:tc>
        <w:tc>
          <w:tcPr>
            <w:tcW w:w="1276" w:type="dxa"/>
            <w:vAlign w:val="center"/>
          </w:tcPr>
          <w:p w14:paraId="55A03FEF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40.6</w:t>
            </w:r>
          </w:p>
        </w:tc>
        <w:tc>
          <w:tcPr>
            <w:tcW w:w="1276" w:type="dxa"/>
            <w:vAlign w:val="center"/>
          </w:tcPr>
          <w:p w14:paraId="7FC18A5D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59.4</w:t>
            </w:r>
          </w:p>
        </w:tc>
      </w:tr>
      <w:tr w:rsidR="00C92E22" w:rsidRPr="000138B5" w14:paraId="5FD6A5CA" w14:textId="77777777" w:rsidTr="00952F6C">
        <w:trPr>
          <w:jc w:val="center"/>
        </w:trPr>
        <w:tc>
          <w:tcPr>
            <w:tcW w:w="1418" w:type="dxa"/>
            <w:vAlign w:val="center"/>
          </w:tcPr>
          <w:p w14:paraId="1A1F1650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417" w:type="dxa"/>
            <w:vAlign w:val="center"/>
          </w:tcPr>
          <w:p w14:paraId="35A7C6BE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34.8</w:t>
            </w:r>
          </w:p>
        </w:tc>
        <w:tc>
          <w:tcPr>
            <w:tcW w:w="1276" w:type="dxa"/>
            <w:vAlign w:val="center"/>
          </w:tcPr>
          <w:p w14:paraId="00802C09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25.7</w:t>
            </w:r>
          </w:p>
        </w:tc>
        <w:tc>
          <w:tcPr>
            <w:tcW w:w="1276" w:type="dxa"/>
            <w:vAlign w:val="center"/>
          </w:tcPr>
          <w:p w14:paraId="502613E9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42.8</w:t>
            </w:r>
          </w:p>
        </w:tc>
      </w:tr>
      <w:tr w:rsidR="00C92E22" w:rsidRPr="000138B5" w14:paraId="3F14A15E" w14:textId="77777777" w:rsidTr="00952F6C">
        <w:trPr>
          <w:jc w:val="center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8A31B03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345019C2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8DD">
              <w:rPr>
                <w:rFonts w:ascii="Times New Roman" w:hAnsi="Times New Roman" w:cs="Times New Roman"/>
                <w:lang w:val="en-US"/>
              </w:rPr>
              <w:t>21.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FF8EEE1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15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BF131EA" w14:textId="77777777" w:rsidR="00C92E22" w:rsidRPr="005F18DD" w:rsidRDefault="00C92E22" w:rsidP="00C92E2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18DD">
              <w:rPr>
                <w:rFonts w:ascii="Times New Roman" w:hAnsi="Times New Roman" w:cs="Times New Roman"/>
                <w:color w:val="000000"/>
              </w:rPr>
              <w:t>28.9</w:t>
            </w:r>
          </w:p>
        </w:tc>
      </w:tr>
    </w:tbl>
    <w:p w14:paraId="157F784E" w14:textId="77777777" w:rsidR="00C92E22" w:rsidRPr="000138B5" w:rsidRDefault="00C92E22" w:rsidP="00C92E22">
      <w:pPr>
        <w:spacing w:line="360" w:lineRule="auto"/>
        <w:ind w:right="-1"/>
        <w:contextualSpacing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14:paraId="6E3E846B" w14:textId="5637040E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31351CF8" w14:textId="5DA51E40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22865405" w14:textId="16520455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637CF36A" w14:textId="4B930EBC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63A92B58" w14:textId="6BF0C222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0E54732A" w14:textId="58D2B972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2721242E" w14:textId="2B43B6BC" w:rsidR="00C92E22" w:rsidRPr="00D10D78" w:rsidRDefault="00C92E22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5FC61945" w14:textId="4DC45723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004FC936" w14:textId="0FE6DAE3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2667E7C5" w14:textId="7B334656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791E587C" w14:textId="1C358802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4CAF6B0D" w14:textId="00AA9FA7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2CBB798C" w14:textId="2F32CC53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4AD550AD" w14:textId="7484C7BC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24EF7960" w14:textId="121017F1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0E7337A5" w14:textId="752A662B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769E666B" w14:textId="35CC1F2B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72D477AE" w14:textId="5C003DDA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1051C6EA" w14:textId="77777777" w:rsidR="00CC7788" w:rsidRPr="00D10D78" w:rsidRDefault="00CC7788" w:rsidP="008740B3">
      <w:pPr>
        <w:ind w:left="142" w:right="169"/>
        <w:jc w:val="both"/>
        <w:rPr>
          <w:rFonts w:ascii="Times New Roman" w:hAnsi="Times New Roman" w:cs="Times New Roman"/>
          <w:sz w:val="16"/>
          <w:szCs w:val="16"/>
          <w:vertAlign w:val="superscript"/>
          <w:lang w:val="en-US"/>
        </w:rPr>
      </w:pPr>
    </w:p>
    <w:p w14:paraId="7C7B2AA3" w14:textId="77777777" w:rsidR="00CC7788" w:rsidRPr="00D10D78" w:rsidRDefault="00CC7788" w:rsidP="00F77CD3">
      <w:pPr>
        <w:ind w:left="284" w:right="877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CC7788" w:rsidRPr="00D10D78" w:rsidSect="00CF24C9">
          <w:pgSz w:w="11906" w:h="16838"/>
          <w:pgMar w:top="680" w:right="680" w:bottom="680" w:left="680" w:header="709" w:footer="709" w:gutter="0"/>
          <w:cols w:space="708"/>
          <w:docGrid w:linePitch="360"/>
        </w:sectPr>
      </w:pPr>
    </w:p>
    <w:p w14:paraId="65A9AAA9" w14:textId="1A0B3324" w:rsidR="0006688D" w:rsidRPr="005F18DD" w:rsidRDefault="000138B5" w:rsidP="00F77CD3">
      <w:pPr>
        <w:ind w:left="284" w:right="877"/>
        <w:jc w:val="both"/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en-US"/>
        </w:rPr>
      </w:pPr>
      <w:r w:rsidRPr="005F18DD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5F18DD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5F18D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5F18DD">
        <w:rPr>
          <w:rFonts w:ascii="Times New Roman" w:hAnsi="Times New Roman" w:cs="Times New Roman"/>
          <w:b/>
          <w:bCs/>
          <w:lang w:val="en-US"/>
        </w:rPr>
        <w:t>3</w:t>
      </w:r>
      <w:r w:rsidR="0006688D" w:rsidRPr="005F18DD">
        <w:rPr>
          <w:rFonts w:ascii="Times New Roman" w:hAnsi="Times New Roman" w:cs="Times New Roman"/>
          <w:b/>
          <w:bCs/>
          <w:lang w:val="en-US"/>
        </w:rPr>
        <w:t xml:space="preserve">. Percentage of children at 1 year who were fed breastmilk at the time of the survey by wealth quintiles. Source: DHS, MICS, </w:t>
      </w:r>
      <w:r w:rsidR="008E6EE3" w:rsidRPr="005F18DD">
        <w:rPr>
          <w:rFonts w:ascii="Times New Roman" w:hAnsi="Times New Roman" w:cs="Times New Roman"/>
          <w:b/>
          <w:bCs/>
          <w:lang w:val="en-US"/>
        </w:rPr>
        <w:t>ENSANUT, and ENDES</w:t>
      </w:r>
      <w:r w:rsidR="0006688D" w:rsidRPr="005F18DD">
        <w:rPr>
          <w:rFonts w:ascii="Times New Roman" w:hAnsi="Times New Roman" w:cs="Times New Roman"/>
          <w:b/>
          <w:bCs/>
          <w:lang w:val="en-US"/>
        </w:rPr>
        <w:t>, 2010-2018</w:t>
      </w:r>
      <w:r w:rsidRPr="005F18DD">
        <w:rPr>
          <w:rFonts w:ascii="Times New Roman" w:hAnsi="Times New Roman" w:cs="Times New Roman"/>
          <w:b/>
          <w:bCs/>
          <w:vertAlign w:val="superscript"/>
        </w:rPr>
        <w:t>*</w:t>
      </w:r>
    </w:p>
    <w:tbl>
      <w:tblPr>
        <w:tblW w:w="14401" w:type="dxa"/>
        <w:tblInd w:w="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18"/>
        <w:gridCol w:w="530"/>
        <w:gridCol w:w="530"/>
        <w:gridCol w:w="530"/>
        <w:gridCol w:w="585"/>
        <w:gridCol w:w="641"/>
        <w:gridCol w:w="530"/>
        <w:gridCol w:w="530"/>
        <w:gridCol w:w="585"/>
        <w:gridCol w:w="641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1186"/>
      </w:tblGrid>
      <w:tr w:rsidR="004A11E4" w:rsidRPr="00D10D78" w14:paraId="097AB6CE" w14:textId="77777777" w:rsidTr="00F77CD3">
        <w:trPr>
          <w:trHeight w:val="300"/>
          <w:tblHeader/>
        </w:trPr>
        <w:tc>
          <w:tcPr>
            <w:tcW w:w="2118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EE074" w14:textId="72DC09C0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untry</w:t>
            </w:r>
          </w:p>
        </w:tc>
        <w:tc>
          <w:tcPr>
            <w:tcW w:w="12283" w:type="dxa"/>
            <w:gridSpan w:val="21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5C531" w14:textId="676005FC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ntinued breastfeeding at 1 year (12-15 months)</w:t>
            </w:r>
          </w:p>
        </w:tc>
      </w:tr>
      <w:tr w:rsidR="004A11E4" w:rsidRPr="00D10D78" w14:paraId="0B4D4B9F" w14:textId="77777777" w:rsidTr="00F77CD3">
        <w:trPr>
          <w:trHeight w:val="300"/>
          <w:tblHeader/>
        </w:trPr>
        <w:tc>
          <w:tcPr>
            <w:tcW w:w="2118" w:type="dxa"/>
            <w:vMerge/>
            <w:vAlign w:val="center"/>
            <w:hideMark/>
          </w:tcPr>
          <w:p w14:paraId="43C3B3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11097" w:type="dxa"/>
            <w:gridSpan w:val="20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5D118E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 quintiles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18464A" w14:textId="39303A52" w:rsidR="004A11E4" w:rsidRPr="005F18DD" w:rsidRDefault="001D05D8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ational prevalence (%)</w:t>
            </w:r>
          </w:p>
        </w:tc>
      </w:tr>
      <w:tr w:rsidR="004A11E4" w:rsidRPr="00D10D78" w14:paraId="61942CF8" w14:textId="77777777" w:rsidTr="00F77CD3">
        <w:trPr>
          <w:trHeight w:val="300"/>
          <w:tblHeader/>
        </w:trPr>
        <w:tc>
          <w:tcPr>
            <w:tcW w:w="2118" w:type="dxa"/>
            <w:vMerge/>
            <w:vAlign w:val="center"/>
            <w:hideMark/>
          </w:tcPr>
          <w:p w14:paraId="2F5AC8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217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87F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Poorest</w:t>
            </w:r>
          </w:p>
        </w:tc>
        <w:tc>
          <w:tcPr>
            <w:tcW w:w="2286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8B5F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econd</w:t>
            </w:r>
          </w:p>
        </w:tc>
        <w:tc>
          <w:tcPr>
            <w:tcW w:w="2286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8B9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Third</w:t>
            </w:r>
          </w:p>
        </w:tc>
        <w:tc>
          <w:tcPr>
            <w:tcW w:w="217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23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urth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E6B6D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iest</w:t>
            </w:r>
          </w:p>
        </w:tc>
        <w:tc>
          <w:tcPr>
            <w:tcW w:w="1186" w:type="dxa"/>
            <w:vMerge/>
            <w:tcBorders>
              <w:left w:val="dashed" w:sz="4" w:space="0" w:color="auto"/>
              <w:bottom w:val="single" w:sz="4" w:space="0" w:color="auto"/>
            </w:tcBorders>
            <w:vAlign w:val="center"/>
            <w:hideMark/>
          </w:tcPr>
          <w:p w14:paraId="704D53C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F77CD3" w:rsidRPr="00D10D78" w14:paraId="5CF073C2" w14:textId="77777777" w:rsidTr="00F77CD3">
        <w:trPr>
          <w:trHeight w:val="300"/>
          <w:tblHeader/>
        </w:trPr>
        <w:tc>
          <w:tcPr>
            <w:tcW w:w="211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C8E161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31F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162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FAF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6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46F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4C5A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F44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748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66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83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789C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D521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3EC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3B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F4D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98EE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1186" w:type="dxa"/>
            <w:vMerge/>
            <w:tcBorders>
              <w:left w:val="dashed" w:sz="4" w:space="0" w:color="auto"/>
              <w:bottom w:val="single" w:sz="4" w:space="0" w:color="auto"/>
            </w:tcBorders>
            <w:vAlign w:val="center"/>
            <w:hideMark/>
          </w:tcPr>
          <w:p w14:paraId="2A8F77B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4A11E4" w:rsidRPr="00D10D78" w14:paraId="37915118" w14:textId="77777777" w:rsidTr="00F77CD3">
        <w:trPr>
          <w:trHeight w:val="300"/>
        </w:trPr>
        <w:tc>
          <w:tcPr>
            <w:tcW w:w="21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5AF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ghanistan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8C2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1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91D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8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9AE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77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3</w:t>
            </w:r>
          </w:p>
        </w:tc>
        <w:tc>
          <w:tcPr>
            <w:tcW w:w="6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D7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1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A24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DA6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8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ADAA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8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7082DD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6B27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7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934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0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018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7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1EB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5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F26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4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1B8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923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0C404BC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5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7E5A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5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102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9</w:t>
            </w:r>
          </w:p>
        </w:tc>
        <w:tc>
          <w:tcPr>
            <w:tcW w:w="585" w:type="dxa"/>
            <w:tcBorders>
              <w:top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26ADD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EA2D3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2</w:t>
            </w:r>
          </w:p>
        </w:tc>
      </w:tr>
      <w:tr w:rsidR="004A11E4" w:rsidRPr="00D10D78" w14:paraId="69AB6BCC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CE0E5E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ban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E197A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82CF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6CF2A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2A4DD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9E107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E244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605F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B4829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A6E8C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1FE7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8EF26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9B05A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99D8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0709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0ABE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E35B6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D99AA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390EA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F4C4C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2E26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BB569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</w:tr>
      <w:tr w:rsidR="004A11E4" w:rsidRPr="00D10D78" w14:paraId="7C4450E6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0535E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ger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5D5C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A6C23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752F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79E41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1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D3B52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E289A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C7E03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6F2D8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D68C46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4265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4A20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BDD2D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23F9C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31F8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1ACC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936E3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9CAF39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EEE6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D1A35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73D1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0BD05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</w:tr>
      <w:tr w:rsidR="004A11E4" w:rsidRPr="00D10D78" w14:paraId="017A6B96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63E089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ngol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80FAB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40FF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8C018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A2461E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0CBBEB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5F70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7952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C5579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62327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A77B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4753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46C97E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0D223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3E728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5F81C7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A67EA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FA971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80BA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8128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3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0A3D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CE54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2</w:t>
            </w:r>
          </w:p>
        </w:tc>
      </w:tr>
      <w:tr w:rsidR="004A11E4" w:rsidRPr="00D10D78" w14:paraId="1AAE5A6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07E01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gentin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010C1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38EE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17D8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0E5E1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E08FD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EAABA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AC8B5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0E815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297DC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6EDC5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C4B1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6CBCC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361D3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AEFDF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50F1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F60B6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C3AB85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BDC39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0501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529750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A2078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</w:tr>
      <w:tr w:rsidR="004A11E4" w:rsidRPr="00D10D78" w14:paraId="53F1A717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DCF84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men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0AB8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54DA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53DC6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DE72D8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8CA04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9089F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DC35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D0942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74935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A25C6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5C0C9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FEE7A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AE22F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23A90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BBD9C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43745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77A54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AFEDBE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47707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5B2FB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42FAC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</w:tr>
      <w:tr w:rsidR="004A11E4" w:rsidRPr="00D10D78" w14:paraId="5DD396AE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8A4022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angladesh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6F2B7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87F1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3BDD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DA110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6FEAE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37E62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9C815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91B59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93ABF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CD377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D4DB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4ECAB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66EBCC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14CEE5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5F72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BCA49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A8479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38C5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7F077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2C3A7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AFB17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</w:tr>
      <w:tr w:rsidR="004A11E4" w:rsidRPr="00D10D78" w14:paraId="12BF3363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94868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arus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9D5482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63EE5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5E8E35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266CE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0D12F0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AA146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825FA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400D9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F94C47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40ACF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3772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73016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ADE03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40DA1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FCA6E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39C15B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5F98B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5C65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AFF0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B376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7ABD5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</w:tr>
      <w:tr w:rsidR="004A11E4" w:rsidRPr="00D10D78" w14:paraId="053084CE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C2322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iz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0090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BF0D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7937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861FE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25DB7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055D9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833D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DE22BA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8B09D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A8996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630C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1DCB4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0399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373C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60D60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A4363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6449A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0D87B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148B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34B8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FE63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</w:tr>
      <w:tr w:rsidR="004A11E4" w:rsidRPr="00D10D78" w14:paraId="0C1A1F6A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31638E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ni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524F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B3803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4A40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7977BC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9737E3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BEF6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FACF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6E5BD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69A1B7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1B73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3275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BE459B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5201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01B4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7DA7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281FC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FCC0D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2CF1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14658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2B8B5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1A042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9</w:t>
            </w:r>
          </w:p>
        </w:tc>
      </w:tr>
      <w:tr w:rsidR="004A11E4" w:rsidRPr="00D10D78" w14:paraId="6D66B9A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6133E5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hut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FDD7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3BDE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CA4A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5A405C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07F11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CED3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82C5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5F0F8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87F34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0517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56755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84023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8F2B6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8201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7C18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3C478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34937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E54B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987C2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3647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848EC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</w:tr>
      <w:tr w:rsidR="004A11E4" w:rsidRPr="00D10D78" w14:paraId="14FAFDF9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8ECB5E7" w14:textId="53785BA9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kina Faso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0B12F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E47D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A8DE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86501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5EBB1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F63F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AFBC53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7C9AB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ED70C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B0B63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E32A1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BD345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2B48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E96EE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3AF3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39E81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2C7C4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D7AF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17830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AE23B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EE3D1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</w:tr>
      <w:tr w:rsidR="004A11E4" w:rsidRPr="00D10D78" w14:paraId="70166C5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BEDFB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undi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E9248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2A2BA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D86C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7D949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5EF14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F462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683D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318DF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5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C35E6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CB8A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8F7D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4DC99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F599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0212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9E49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771B1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FBFF69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630F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5F914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6549B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435D4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2</w:t>
            </w:r>
          </w:p>
        </w:tc>
      </w:tr>
      <w:tr w:rsidR="004A11E4" w:rsidRPr="00D10D78" w14:paraId="6AF9ED28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7482F36" w14:textId="159DB5EE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R</w:t>
            </w:r>
            <w:r w:rsidR="000138B5"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47F5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E9568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D90C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5AFD0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4DF65F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56B06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BA682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33AD9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3BE2B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18E08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F5409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BBB0A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19020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13717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99744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B21F0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0239F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19B8E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A6B7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1E6E2E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A0842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4</w:t>
            </w:r>
          </w:p>
        </w:tc>
      </w:tr>
      <w:tr w:rsidR="004A11E4" w:rsidRPr="00D10D78" w14:paraId="134BAE90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10C0B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bod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61FEE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0405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4B9AE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282AA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09E1F8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D1143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A4B1C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E94C7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CBF73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B742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7BB6A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11AC5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B1715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9994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D559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0E42D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CA027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1A4D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18219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2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CD68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E3787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1</w:t>
            </w:r>
          </w:p>
        </w:tc>
      </w:tr>
      <w:tr w:rsidR="004A11E4" w:rsidRPr="00D10D78" w14:paraId="13070488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97492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eroo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2F5B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E343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AF39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536D5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3B9EE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0B9C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74F77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145A7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845557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6EDDA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DDBBA6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18B98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759D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2156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1205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25A28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7D0E5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3F9D89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F82C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5C44B3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3327D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</w:tr>
      <w:tr w:rsidR="004A11E4" w:rsidRPr="00D10D78" w14:paraId="0485FEF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F4590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had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AC08A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9B3D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8ECC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642FD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31632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5A665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A289A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58691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681DA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ABD0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07C3BB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90CC1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760C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0DBEC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008ACE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7DE7F1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DBFBA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6686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4F47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2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78286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44E8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</w:tr>
      <w:tr w:rsidR="004A11E4" w:rsidRPr="00D10D78" w14:paraId="67D61EF0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392A9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lomb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6F7D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1C632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815122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B656E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1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D3DCDC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0C79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8CCA4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837F3F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4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597D24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69DA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00DC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00738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10E1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9843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65670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D2FD6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F44F68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B216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0779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3DE65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DEF1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6</w:t>
            </w:r>
          </w:p>
        </w:tc>
      </w:tr>
      <w:tr w:rsidR="004A11E4" w:rsidRPr="00D10D78" w14:paraId="659FBCD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C6DB8C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moros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85576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A5EF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EF7B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F5DE5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0498D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BFDB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53E33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C406D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EA93A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29C0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5CE3E7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43E49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A4BB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AD1B4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FCC8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99E7F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07B3B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2A889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B103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FD35D8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B2C0E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</w:tr>
      <w:tr w:rsidR="004A11E4" w:rsidRPr="00D10D78" w14:paraId="6B0C43A6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3C1BF98B" w14:textId="6FC5F3A2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ngo Brazzavill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8410B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71B4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22519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2A20CD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DD26F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0905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346B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C0530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E2396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65CA4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2D98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F3444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333CA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4E868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0C07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F7E429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9CC90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C92C8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BDD3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C76A9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68C9A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3</w:t>
            </w:r>
          </w:p>
        </w:tc>
      </w:tr>
      <w:tr w:rsidR="004A11E4" w:rsidRPr="00D10D78" w14:paraId="53D24026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08C162A" w14:textId="6323908E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</w:t>
            </w:r>
            <w:r w:rsidR="00F77CD3"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R</w:t>
            </w:r>
            <w:r w:rsidR="000138B5"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‡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3B21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84CA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534AB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F652F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7CA31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E2950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7BC2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BE543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54812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8EECE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7B73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70704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35299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D02B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1A7E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E6342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0FAC0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EB407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B809E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5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0498C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6D93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9</w:t>
            </w:r>
          </w:p>
        </w:tc>
      </w:tr>
      <w:tr w:rsidR="004A11E4" w:rsidRPr="00D10D78" w14:paraId="4382127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3F3CE57" w14:textId="19FD8604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sta Ric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3FC5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9A26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C365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F0E1C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B6A7B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0851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1CF58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B04A2E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BEA1D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78EB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CEC408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E73B6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3AE4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5DB0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58B86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DA644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E8E30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E456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5DB5B2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443D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07855D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2</w:t>
            </w:r>
          </w:p>
        </w:tc>
      </w:tr>
      <w:tr w:rsidR="004A11E4" w:rsidRPr="00D10D78" w14:paraId="57C58D6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00C2923" w14:textId="6E919101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te d’Ivoir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931A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79EFD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F2F25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A48727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85B036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9DB8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BB973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6A4B98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86D36E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DFCF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245E9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F4D74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98909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5128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8F28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40FF72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3898D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073F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1321F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0BE4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D3EA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3</w:t>
            </w:r>
          </w:p>
        </w:tc>
      </w:tr>
      <w:tr w:rsidR="004A11E4" w:rsidRPr="00D10D78" w14:paraId="670B570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0CF2646" w14:textId="24E4F7B1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ominican Republic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FC34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78FF5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E922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5E6C7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1791E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8C72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D1FBB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563BD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5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E60DB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DC47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1B843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4FA92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BC795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B8997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EE393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BA888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B8FC0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C646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95F4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C9BD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E7B4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</w:tr>
      <w:tr w:rsidR="004A11E4" w:rsidRPr="00D10D78" w14:paraId="5C2D1B80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391727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cuador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41E0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24809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9102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62672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C058E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46E0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61885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5C3860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8FAB0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581A9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01BD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4BC52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7C1B6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89DE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33EF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C845DB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D0B73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485C5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0A263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5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687B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F641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</w:t>
            </w:r>
          </w:p>
        </w:tc>
      </w:tr>
      <w:tr w:rsidR="004A11E4" w:rsidRPr="00D10D78" w14:paraId="6D8C73E9" w14:textId="77777777" w:rsidTr="00F77CD3">
        <w:trPr>
          <w:trHeight w:val="300"/>
        </w:trPr>
        <w:tc>
          <w:tcPr>
            <w:tcW w:w="21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4E4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gypt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80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4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E96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4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FFA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2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BF9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6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BE5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21A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7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232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4199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64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5B7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0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BA6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8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E9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2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D5AC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09A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5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48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3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9B5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214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5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ACD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7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040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96D1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1</w:t>
            </w:r>
          </w:p>
        </w:tc>
        <w:tc>
          <w:tcPr>
            <w:tcW w:w="585" w:type="dxa"/>
            <w:tcBorders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CBD0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1186" w:type="dxa"/>
            <w:tcBorders>
              <w:left w:val="dashed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544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9</w:t>
            </w:r>
          </w:p>
        </w:tc>
      </w:tr>
      <w:tr w:rsidR="004A11E4" w:rsidRPr="00D10D78" w14:paraId="04DDE190" w14:textId="77777777" w:rsidTr="00F77CD3">
        <w:trPr>
          <w:trHeight w:val="300"/>
        </w:trPr>
        <w:tc>
          <w:tcPr>
            <w:tcW w:w="21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7A7E2" w14:textId="180F504D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El Salvador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054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421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1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765A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3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38C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4</w:t>
            </w:r>
          </w:p>
        </w:tc>
        <w:tc>
          <w:tcPr>
            <w:tcW w:w="6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5E3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7E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9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81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1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7A7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735B3A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4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70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2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340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2BC7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6110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1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913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A8E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1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483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20AAB15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33B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0EA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8</w:t>
            </w:r>
          </w:p>
        </w:tc>
        <w:tc>
          <w:tcPr>
            <w:tcW w:w="585" w:type="dxa"/>
            <w:tcBorders>
              <w:top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4F5C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01D1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2</w:t>
            </w:r>
          </w:p>
        </w:tc>
      </w:tr>
      <w:tr w:rsidR="004A11E4" w:rsidRPr="00D10D78" w14:paraId="4C831C93" w14:textId="77777777" w:rsidTr="00E14CFE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F22FA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swatini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F49C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2A305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8D87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BA613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D4430B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0E8A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F60A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DFE02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4C244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C770F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44D6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4F7C7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09B36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8E65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AC90B0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DBA00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3C1C8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C4533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5CB85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BCE41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6C346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7</w:t>
            </w:r>
          </w:p>
        </w:tc>
      </w:tr>
      <w:tr w:rsidR="004A11E4" w:rsidRPr="00D10D78" w14:paraId="6EE2514D" w14:textId="77777777" w:rsidTr="00E14CFE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CEC10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thiop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3D8F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C117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C116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38265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C88B9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4319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3C2E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8C36C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C17FF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A970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4B0EC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4834B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FBF69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2F82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5BACA8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9F913E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37E7EC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6D2990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4530E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171F0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87796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8</w:t>
            </w:r>
          </w:p>
        </w:tc>
      </w:tr>
      <w:tr w:rsidR="004A11E4" w:rsidRPr="00D10D78" w14:paraId="5BB646A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B55F4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bo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996F7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854F1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C6947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6397C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66C34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02E53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4ECF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688AA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3FDDA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B368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C9D6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F450F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7F60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A0B5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4D1D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563BB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E0AEA4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CADE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C0980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F9632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C7EC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</w:tr>
      <w:tr w:rsidR="000C2475" w:rsidRPr="00D10D78" w14:paraId="03F20EC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AC1F99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mb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901B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817F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0172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AA5A6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FE160C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4B64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B6AAF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6EA53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688E2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743A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06C0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81FD6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7434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12E4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E0FC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A50B8E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5D2F00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4F22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EC2A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5207C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75CA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7</w:t>
            </w:r>
          </w:p>
        </w:tc>
      </w:tr>
      <w:tr w:rsidR="004A11E4" w:rsidRPr="00D10D78" w14:paraId="7BFFDACA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82D25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han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F473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F018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7F7AD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3B7D8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F00E4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05958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AF268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066D6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44A44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03EEC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010C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84536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47B5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1CC8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3770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CF468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76644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716B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3D073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34BBA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0FE6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</w:tr>
      <w:tr w:rsidR="000C2475" w:rsidRPr="00D10D78" w14:paraId="0148BE32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1797F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atemal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1E39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B91E7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7B60E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341C7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D8E5E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9C5692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560A0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7025D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0C059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2D20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3A36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847AA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063D5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0FC3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C2F4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63BE1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24D63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F65F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C742B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5887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12987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2</w:t>
            </w:r>
          </w:p>
        </w:tc>
      </w:tr>
      <w:tr w:rsidR="004A11E4" w:rsidRPr="00D10D78" w14:paraId="22E95DA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EB52C8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7AF3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D824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F4E0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5427E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2F508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56C1B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53AE2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94BF7A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268054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B9F3F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4849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B2BAE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D5CA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5D960F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68E24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5BCB63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3A878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24FD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2F5F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B7CB2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7EBFA2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5</w:t>
            </w:r>
          </w:p>
        </w:tc>
      </w:tr>
      <w:tr w:rsidR="004A11E4" w:rsidRPr="00D10D78" w14:paraId="7C555BF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6DBB7AB4" w14:textId="6FF8B076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 Bissau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5F48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797C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B691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7E5B2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1EA6D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6F67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EA4A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43C79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F18382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2F3C3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25A9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9EE05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B49E57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F5F1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40CC2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AE589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2E9300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6E543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50AA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5A9C8E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1001C9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1</w:t>
            </w:r>
          </w:p>
        </w:tc>
      </w:tr>
      <w:tr w:rsidR="004A11E4" w:rsidRPr="00D10D78" w14:paraId="4001499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1B6ED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yan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1B97F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53BE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D13E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54667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08F94C1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E98D6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E2DAA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9EBD7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7A5A3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88506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49EBF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8EF69B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3B716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F84C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8B99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F879F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10DA1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F1FF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D0C9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C052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BE15E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</w:tr>
      <w:tr w:rsidR="004A11E4" w:rsidRPr="00D10D78" w14:paraId="701BB29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C70B8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aiti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5D9C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47F1B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01109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894C5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E7295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EC0D9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D2063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24533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3E27A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7202F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E7C1C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8029E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8E557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A70E7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6497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61DC9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FB816E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5361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CE68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3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8023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8FD15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0</w:t>
            </w:r>
          </w:p>
        </w:tc>
      </w:tr>
      <w:tr w:rsidR="004A11E4" w:rsidRPr="00D10D78" w14:paraId="1789C8EA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19EFB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onduras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2579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B270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91B77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838EE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B2692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E1D6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E3E1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45A96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243A76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7A58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B0CC1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19351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AE252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D37F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6C710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DC278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885C3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EA51C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4555E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FCF1A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D063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</w:tr>
      <w:tr w:rsidR="004A11E4" w:rsidRPr="00D10D78" w14:paraId="7209793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BED74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A6B45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96230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6DC00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10D25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9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07376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92B18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B052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D4841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7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81795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BE215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5AF7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BD55AA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4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30407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910DA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C62C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4B223A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2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10E42F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B2CB9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E2C7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3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001A6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0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CDD54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</w:tr>
      <w:tr w:rsidR="004A11E4" w:rsidRPr="00D10D78" w14:paraId="6DCFA31E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07CB5B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ones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53C2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5ADD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E6FE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FC11F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0EEEB4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7C2F6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326B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A5C00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699D1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60857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20F8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0E2BBC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54B7DC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2591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57B3E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79D689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CC1D0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68BD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37F34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7C240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4BD8F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6</w:t>
            </w:r>
          </w:p>
        </w:tc>
      </w:tr>
      <w:tr w:rsidR="004A11E4" w:rsidRPr="00D10D78" w14:paraId="7E535140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1B1AE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raq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6D632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781EC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6CAE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A5FE4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4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BC540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94A23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2DEF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95CF5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E4451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03E95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1A7D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E5ADB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E9921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A344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83470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C48D9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1C029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08D0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3D9E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EA5D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0D45F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</w:tr>
      <w:tr w:rsidR="004A11E4" w:rsidRPr="00D10D78" w14:paraId="0207B0AA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D610EA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amaic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7B96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41D0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EF9F77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69817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3CE5A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7A19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3BF3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FFB8FF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0CFAA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DF69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ED98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80171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A644C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EAAB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B0F8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5382E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765F6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A0384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9C42B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2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3B8BD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4AB4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</w:tr>
      <w:tr w:rsidR="004A11E4" w:rsidRPr="00D10D78" w14:paraId="278C00F1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C110B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ord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E3B7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0DCA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1F34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B3C1F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C9954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153FB3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DA89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3C70B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61ED3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A8D5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31724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9EC8F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33B2AE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EA5B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D761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DB725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625B36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5F66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DA19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24245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48590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6</w:t>
            </w:r>
          </w:p>
        </w:tc>
      </w:tr>
      <w:tr w:rsidR="004A11E4" w:rsidRPr="00D10D78" w14:paraId="6A94E62C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10CD5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azakhst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59E4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90965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0E503E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CD30B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774FC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072A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E976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E75211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E8429F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4B50E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6CB6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0B503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5E59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A456F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4A9E0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415ADE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EBDE5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08943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2AC4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CD60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61D0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6</w:t>
            </w:r>
          </w:p>
        </w:tc>
      </w:tr>
      <w:tr w:rsidR="004A11E4" w:rsidRPr="00D10D78" w14:paraId="4EFCEB8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6D4F16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eny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25CB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0B59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6C806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68810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CE9C6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5E3A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CF08F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3B1389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0D5D0A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B172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7134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8E828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5D0D9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5E055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4070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53AE8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FFA6E9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710F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72B5D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4B5CA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88A5C1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8</w:t>
            </w:r>
          </w:p>
        </w:tc>
      </w:tr>
      <w:tr w:rsidR="004A11E4" w:rsidRPr="00D10D78" w14:paraId="75CF613F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7E555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osovo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07D1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0204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76CC12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23A45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0899EB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A9A8A1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5AFF2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9F95B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E2D7C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0F84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84B24A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5C8BF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64A6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4F41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A23D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F26ED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37AB47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5690B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ECD2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3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D430E9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732E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</w:tr>
      <w:tr w:rsidR="004A11E4" w:rsidRPr="00D10D78" w14:paraId="66AA5D23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FD29A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yrgyzst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D821B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6E8C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068F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DB144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04A6E8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1EEA3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0D26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E93EE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C3D665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A8C346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C440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6ECF3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4681F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AF5B6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74B1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AC189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DBFCB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E1F9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25E0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1AE8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856C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1</w:t>
            </w:r>
          </w:p>
        </w:tc>
      </w:tr>
      <w:tr w:rsidR="004A11E4" w:rsidRPr="00D10D78" w14:paraId="23A6166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30C401E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ao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8A9E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EB2C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08EA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82B05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56CF51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00491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56B8B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BF987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5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ED3ABC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710DA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12510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5E70F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3A72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946374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5C305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5ACF7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7A6DE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B0AE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02364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8DB1F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B58404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7</w:t>
            </w:r>
          </w:p>
        </w:tc>
      </w:tr>
      <w:tr w:rsidR="004A11E4" w:rsidRPr="00D10D78" w14:paraId="780CD3B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35B5E2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otho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B2CF1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C03B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AB8E5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C8124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170B4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BD77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E937AC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AD92F0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8EE15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BAE5E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1391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2C3FA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6771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797D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9CC02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28AAEE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D655A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3DB7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BF8F6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ED3A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D0EB3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4</w:t>
            </w:r>
          </w:p>
        </w:tc>
      </w:tr>
      <w:tr w:rsidR="004A11E4" w:rsidRPr="00D10D78" w14:paraId="287C961C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F23ED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iber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63B9F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CE2C1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386D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9DF3D8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44913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6FA8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A832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F98A2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D8F0E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2706F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842EA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A3A6A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07F4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2A56E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5602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79FC7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7AEC9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646C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9288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A8451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32549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8</w:t>
            </w:r>
          </w:p>
        </w:tc>
      </w:tr>
      <w:tr w:rsidR="004A11E4" w:rsidRPr="00D10D78" w14:paraId="1F3CA07C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E9766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awi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4104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64AA6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8D575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00393E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44CC9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0D0692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65FA0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D8A0E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45A6B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CED6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0799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39CB6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1751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95BDE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EA307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F6C6F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DFB379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99035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636E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5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D814D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DE96E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</w:tr>
      <w:tr w:rsidR="004A11E4" w:rsidRPr="00D10D78" w14:paraId="69670DE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3E58AB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i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0673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852A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B7926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A7902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F53EE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FD12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BBA5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DBB64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91780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5B2B2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36AF25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8DFED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9669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5A933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CF84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F16EC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D80E9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5964D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221E3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2C866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844C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3</w:t>
            </w:r>
          </w:p>
        </w:tc>
      </w:tr>
      <w:tr w:rsidR="004A11E4" w:rsidRPr="00D10D78" w14:paraId="59DD50CE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318E30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uritan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E9DAA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7535E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A253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16F50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67CD3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BEFA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9D22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14CB0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61132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CCC4B3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6F806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49F06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C0B7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4B63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E2543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6A6A5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23388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DFF1D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10037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61F9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FE2C64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4</w:t>
            </w:r>
          </w:p>
        </w:tc>
      </w:tr>
      <w:tr w:rsidR="004A11E4" w:rsidRPr="00D10D78" w14:paraId="74A9C076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A71E5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exico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8A94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564BD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BA2D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57E01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E0B73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652D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84C9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D3A209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A00BE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89102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3EABC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150967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A8E3F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3D5B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E984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69567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CA220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2B73B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80C8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99700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641C8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1</w:t>
            </w:r>
          </w:p>
        </w:tc>
      </w:tr>
      <w:tr w:rsidR="004A11E4" w:rsidRPr="00D10D78" w14:paraId="07089588" w14:textId="77777777" w:rsidTr="00F77CD3">
        <w:trPr>
          <w:trHeight w:val="300"/>
        </w:trPr>
        <w:tc>
          <w:tcPr>
            <w:tcW w:w="21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965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oldova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F87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3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F17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221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8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7B1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6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804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6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233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EE8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5F3F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</w:t>
            </w:r>
          </w:p>
        </w:tc>
        <w:tc>
          <w:tcPr>
            <w:tcW w:w="64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C14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7C4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C24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8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172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733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F0E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AC9A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3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78F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</w:t>
            </w:r>
          </w:p>
        </w:tc>
        <w:tc>
          <w:tcPr>
            <w:tcW w:w="5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C985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CAD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273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85" w:type="dxa"/>
            <w:tcBorders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682B3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1186" w:type="dxa"/>
            <w:tcBorders>
              <w:left w:val="dashed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862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4</w:t>
            </w:r>
          </w:p>
        </w:tc>
      </w:tr>
      <w:tr w:rsidR="004A11E4" w:rsidRPr="00D10D78" w14:paraId="6BB63B85" w14:textId="77777777" w:rsidTr="00F77CD3">
        <w:trPr>
          <w:trHeight w:val="300"/>
        </w:trPr>
        <w:tc>
          <w:tcPr>
            <w:tcW w:w="21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D2F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Mongolia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BFC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5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54F1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06E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6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E05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6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66F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E8C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4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F6B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8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D9A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3566E4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71D9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5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6E8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5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0E50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03B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7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9C3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6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481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6A8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1E540B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4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F28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9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D0B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7</w:t>
            </w:r>
          </w:p>
        </w:tc>
        <w:tc>
          <w:tcPr>
            <w:tcW w:w="585" w:type="dxa"/>
            <w:tcBorders>
              <w:top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5117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C153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1</w:t>
            </w:r>
          </w:p>
        </w:tc>
      </w:tr>
      <w:tr w:rsidR="004A11E4" w:rsidRPr="00D10D78" w14:paraId="6461CC2F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91650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yanmar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1D3F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1A5B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4698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24400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5D780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7685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8F537A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26561C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664F4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F71C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FA808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020671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1EFCB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D12C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ADD1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353DDE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375DB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B853B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140A9E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C2CD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515C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2</w:t>
            </w:r>
          </w:p>
        </w:tc>
      </w:tr>
      <w:tr w:rsidR="004A11E4" w:rsidRPr="00D10D78" w14:paraId="6763B40F" w14:textId="77777777" w:rsidTr="00E14CFE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6E30B6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amib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39509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D4EF4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ECEC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73BFB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3283C8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A754B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6A07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5BB73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34289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AA175A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2C2B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C910D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3B0A9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52A6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BCE9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66064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B082EF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3FF9F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0918B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AA469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693D5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</w:tr>
      <w:tr w:rsidR="004A11E4" w:rsidRPr="00D10D78" w14:paraId="40E7E5DE" w14:textId="77777777" w:rsidTr="00E14CFE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6FF81C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epal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22C9C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A45F9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F309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AD1AC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8C199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6231C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C0857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7185C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C93B8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A0D942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5F9750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E0B9E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BC4D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0407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A8D84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22526F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653D6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95201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A1AD7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2D104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533D7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7</w:t>
            </w:r>
          </w:p>
        </w:tc>
      </w:tr>
      <w:tr w:rsidR="004A11E4" w:rsidRPr="00D10D78" w14:paraId="7AC22761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B6A53B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91938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7A668E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612FC6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1699B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B7BFA7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45641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1E19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8C25E9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3B381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7154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CC486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E0343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4D173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E8184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C35BB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6A336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E6AF8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8BA83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65A813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3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1B7D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656CB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3</w:t>
            </w:r>
          </w:p>
        </w:tc>
      </w:tr>
      <w:tr w:rsidR="004A11E4" w:rsidRPr="00D10D78" w14:paraId="7E44BFB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56DAF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ECAD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CC65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96E25E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1B131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4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5B40F5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7BDAF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09AB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4F43A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8681D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39CF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D072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0C20DC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9720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3C3B19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581C0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DD25B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2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A0181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E434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BE124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D0CF9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4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D563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0</w:t>
            </w:r>
          </w:p>
        </w:tc>
      </w:tr>
      <w:tr w:rsidR="004A11E4" w:rsidRPr="00D10D78" w14:paraId="60AFB9D6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E7B7D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kist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8CCC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7D57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A50D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C0A89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B4703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E6983D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0F3F47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9F69B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4B0AE8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24CE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16EE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EC55E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B806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DD5A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D4757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1AC5B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C442F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ED24BE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B5C69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9140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4C626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7</w:t>
            </w:r>
          </w:p>
        </w:tc>
      </w:tr>
      <w:tr w:rsidR="004A11E4" w:rsidRPr="00D10D78" w14:paraId="15ABF6C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07928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nam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0618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EFE9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E9EAF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1E8D39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C0AF07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AB916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9D24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C9C1C0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BEB5DE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7D62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44E3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5CD6F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52A16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B958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7BFF7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704857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38135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EEE08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B5D1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621AC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B5ACE5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</w:tr>
      <w:tr w:rsidR="000C2475" w:rsidRPr="00D10D78" w14:paraId="22C07640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12698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guay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B6D0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5989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5F6165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CC3AB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98E61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42AA6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9130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AF3FB0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CF34E2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0946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E1347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5A5E4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49B7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209C3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115C38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AFAA18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C148F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C147C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0EB9D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A1442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42F39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</w:tr>
      <w:tr w:rsidR="000C2475" w:rsidRPr="00D10D78" w14:paraId="120A1207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C8531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eru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C5AA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20D4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7AAEC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18EFB5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354D92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F434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8845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0E871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3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0684EA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C9DE1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EDBD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E79EA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625D70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B676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DA4E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00EA02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C2419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EE13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B6A16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FFA8B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05F45E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9</w:t>
            </w:r>
          </w:p>
        </w:tc>
      </w:tr>
      <w:tr w:rsidR="004A11E4" w:rsidRPr="00D10D78" w14:paraId="0ECEBC2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7625F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wand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EECE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7ED4B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BB48F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8E9AC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78E61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2E7E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BBA0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F1B78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BDD483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28039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1E14F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A1622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3CA7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F9827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0F21B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18D47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3FD6B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071C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D4E74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DBA331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1C35C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7</w:t>
            </w:r>
          </w:p>
        </w:tc>
      </w:tr>
      <w:tr w:rsidR="004A11E4" w:rsidRPr="00D10D78" w14:paraId="44184F4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C1579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negal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EDCCF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8124E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596F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F133D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032C4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B6F4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3D578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F8FBB1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80801E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63E7B8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61688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97693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51156B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539C2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E62A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FF3470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2F81E3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AC4C4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F6CB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EBF44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910F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6</w:t>
            </w:r>
          </w:p>
        </w:tc>
      </w:tr>
      <w:tr w:rsidR="004A11E4" w:rsidRPr="00D10D78" w14:paraId="6B5567C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3A5C0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rb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8C70AC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6F50E4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322E3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A2394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20D6581" w14:textId="7B76B32E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’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FC00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9B963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7DDC5F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20091C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E5AC0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8046FF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D491DA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03098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9137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133F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7843B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6DA1A7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354E2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003CD4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E66B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2D2C8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</w:tr>
      <w:tr w:rsidR="004A11E4" w:rsidRPr="00D10D78" w14:paraId="16494EB0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67BB89B" w14:textId="1F401BD6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ierra Leon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65E56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1E8B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CBCA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A2656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5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BC1AC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009B65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A53D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1421B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0333D4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C1D64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456E2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5A0AA2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FABC8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45E9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1265E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7F780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D0A53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033E4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D39B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E0783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0693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7</w:t>
            </w:r>
          </w:p>
        </w:tc>
      </w:tr>
      <w:tr w:rsidR="004A11E4" w:rsidRPr="00D10D78" w14:paraId="36E56671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55C7CE6" w14:textId="26B1E24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Afric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83037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CD01E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358F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CCAC02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93B57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4A49BC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9F8291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04DE3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71E69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4B08AE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CDE4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CB6D8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A53D9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39E5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2F49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8234B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D1C05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71148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26CE8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4CD567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178EB3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</w:tr>
      <w:tr w:rsidR="004A11E4" w:rsidRPr="00D10D78" w14:paraId="04E00097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997CA61" w14:textId="40F9C7F5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Sud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F3BB0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DF86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2A3C5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859BB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2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58C847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C38B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ABFEA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F9651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5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4B90F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85FB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0FD0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6CAF38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ECBFA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816C9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32EDD0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1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7E2340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BF2CC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92C00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DE25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3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4194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F8B90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8</w:t>
            </w:r>
          </w:p>
        </w:tc>
      </w:tr>
      <w:tr w:rsidR="004A11E4" w:rsidRPr="00D10D78" w14:paraId="3C5AE3C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208364D1" w14:textId="425C02C4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tate of Palestin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BF761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B2284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64435F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1D6502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5CD5D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75C6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55C5F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499040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D3D46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CE5B6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9478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7F1AF0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D4F08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1BE8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B8E2F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9E84CF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FDE5A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03A43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4A48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D03B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DBD25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</w:tr>
      <w:tr w:rsidR="004A11E4" w:rsidRPr="00D10D78" w14:paraId="198EEADC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5E0BD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D0F08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A7EEF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886581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4EF0B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1A4AB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54CEE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3743C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D4B488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8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C2A0E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46CCC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ED188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ED37D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281FA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8534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403A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F0129B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AAB505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936E0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55D4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CCB6D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5437FE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8</w:t>
            </w:r>
          </w:p>
        </w:tc>
      </w:tr>
      <w:tr w:rsidR="004A11E4" w:rsidRPr="00D10D78" w14:paraId="7BC55C1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AD4ABE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rinam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D3765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A6EBA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E80A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4EBF5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B3494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B2624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14C35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3B9F04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F4329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EAB94E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7B4F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09D6B4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22A436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68F6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B9E1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1058B4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CBD45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41EA6D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6F28F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2833FD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56AC2F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1</w:t>
            </w:r>
          </w:p>
        </w:tc>
      </w:tr>
      <w:tr w:rsidR="004A11E4" w:rsidRPr="00D10D78" w14:paraId="408172A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D6B7F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jikist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00FEF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6758B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C304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D89D3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B7AE6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4DEB8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F4F5B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26889D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F7D9A9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0A021E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41FB6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0567FC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16FC0B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7410FC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06792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1632B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487E4C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5F762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543F5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B1FD9B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A725DB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2</w:t>
            </w:r>
          </w:p>
        </w:tc>
      </w:tr>
      <w:tr w:rsidR="004A11E4" w:rsidRPr="00D10D78" w14:paraId="153CDFC1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4117FCE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nzan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4D34E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CF2803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E2DAE1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97BDE8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2015A4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94C4F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F825B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6FC2D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36CC9D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88703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044999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2C3DE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41DF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D346F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9817C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8D548E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95B43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386C9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AA014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D00756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53033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</w:tr>
      <w:tr w:rsidR="004A11E4" w:rsidRPr="00D10D78" w14:paraId="0DF19FB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5B60B4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ailand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7FF0D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B060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F62E1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0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F6E8CF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6F233B1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59FE81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98378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49779E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22C8BC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1FB2A9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B9E69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7529F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BA51B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1DDB9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2C575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A1F74D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3D2BD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C20C6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D61A9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6C1987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25B26F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</w:tr>
      <w:tr w:rsidR="004A11E4" w:rsidRPr="00D10D78" w14:paraId="207DCD14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988800E" w14:textId="4084E1D8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Timor </w:t>
            </w:r>
            <w:proofErr w:type="spellStart"/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te</w:t>
            </w:r>
            <w:proofErr w:type="spellEnd"/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4A54D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96A08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19A86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02FAC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5FFF015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4E281C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09A003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F06418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E0C96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4034B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787E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29AFF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4C62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06AD09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D1FF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F3A7A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16F77E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C57D6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D270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2742E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C92A2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</w:tr>
      <w:tr w:rsidR="004A11E4" w:rsidRPr="00D10D78" w14:paraId="456FB305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153129F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ogo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22EC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E33DA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C2017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DBE45F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478EB62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EEAA1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7002F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D380B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A28550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8533D9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C6FC0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62D2A4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BC10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D10FF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95EED2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9BD746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42818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53A63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11D1D1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4F1FE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1E174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3</w:t>
            </w:r>
          </w:p>
        </w:tc>
      </w:tr>
      <w:tr w:rsidR="004A11E4" w:rsidRPr="00D10D78" w14:paraId="1619ADFD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6933917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nis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A5F98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07BC0F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6A705D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09907B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79C8D6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D279B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93C28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89ADAF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7CDE28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0776D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0AA93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AF5CAB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26F85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B6B9E3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A246D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E8388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708646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005DB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182C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768FC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F5BF6D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</w:tr>
      <w:tr w:rsidR="004A11E4" w:rsidRPr="00D10D78" w14:paraId="41766648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2347D8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rkmenistan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2BF99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B6AE34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9E86A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2A1207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A6767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E90D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6C4490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33217D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3C950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D2102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72926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4685F5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31ECDF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FD1825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382CB4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BBD44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6E877B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45B54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046FED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7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AB46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F0D04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1</w:t>
            </w:r>
          </w:p>
        </w:tc>
      </w:tr>
      <w:tr w:rsidR="004A11E4" w:rsidRPr="00D10D78" w14:paraId="4C055029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763EA5E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gand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C708A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6FF8C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6A75C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DA030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8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56C3E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4A098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00CFA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CF7188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E73BA9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C9453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C71F2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A74D5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F368F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27A9A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BA31EB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BDF1AA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5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90EDC1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A1DA97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FABE3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6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5F9C6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6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D8ED8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2</w:t>
            </w:r>
          </w:p>
        </w:tc>
      </w:tr>
      <w:tr w:rsidR="004A11E4" w:rsidRPr="00D10D78" w14:paraId="490D9C3B" w14:textId="77777777" w:rsidTr="00F77CD3">
        <w:trPr>
          <w:trHeight w:val="300"/>
        </w:trPr>
        <w:tc>
          <w:tcPr>
            <w:tcW w:w="2118" w:type="dxa"/>
            <w:shd w:val="clear" w:color="auto" w:fill="auto"/>
            <w:noWrap/>
            <w:vAlign w:val="center"/>
            <w:hideMark/>
          </w:tcPr>
          <w:p w14:paraId="02E112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kraine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F862DE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99B5B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80C35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1778FCD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641" w:type="dxa"/>
            <w:shd w:val="clear" w:color="auto" w:fill="auto"/>
            <w:noWrap/>
            <w:vAlign w:val="center"/>
            <w:hideMark/>
          </w:tcPr>
          <w:p w14:paraId="1787EE1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4C5AE1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EB56C7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110156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6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113203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5C880A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7FB6A7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032F559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9F3EC2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DB7940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6B589D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D75954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</w:t>
            </w:r>
          </w:p>
        </w:tc>
        <w:tc>
          <w:tcPr>
            <w:tcW w:w="53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2EDC4F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6A9828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00176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32F813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1186" w:type="dxa"/>
            <w:tcBorders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0C405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</w:tr>
      <w:tr w:rsidR="004A11E4" w:rsidRPr="00D10D78" w14:paraId="1EA53F8E" w14:textId="77777777" w:rsidTr="00F77CD3">
        <w:trPr>
          <w:trHeight w:val="300"/>
        </w:trPr>
        <w:tc>
          <w:tcPr>
            <w:tcW w:w="21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F4D9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Vietnam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1532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F03A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D439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1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6CAB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</w:t>
            </w:r>
          </w:p>
        </w:tc>
        <w:tc>
          <w:tcPr>
            <w:tcW w:w="6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175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923C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F413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8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5E1B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64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080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5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141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330C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8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4647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F1F6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42A5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89AA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8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2C79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00FD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DCF4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6AF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1</w:t>
            </w:r>
          </w:p>
        </w:tc>
        <w:tc>
          <w:tcPr>
            <w:tcW w:w="585" w:type="dxa"/>
            <w:tcBorders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FF350D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1186" w:type="dxa"/>
            <w:tcBorders>
              <w:left w:val="dashed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8A02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0</w:t>
            </w:r>
          </w:p>
        </w:tc>
      </w:tr>
      <w:tr w:rsidR="004A11E4" w:rsidRPr="00D10D78" w14:paraId="4F5F539A" w14:textId="77777777" w:rsidTr="00F77CD3">
        <w:trPr>
          <w:trHeight w:val="300"/>
        </w:trPr>
        <w:tc>
          <w:tcPr>
            <w:tcW w:w="21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3EB5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Zambia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7A69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3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EEE1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085C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9F21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4</w:t>
            </w:r>
          </w:p>
        </w:tc>
        <w:tc>
          <w:tcPr>
            <w:tcW w:w="6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88C4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3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933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1C3F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8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83898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634FF2D6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2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3F0D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5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BD7B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2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FD01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DD95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9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6DAA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8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F3DE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62C0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5E938DA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1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D8D8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BD37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9</w:t>
            </w:r>
          </w:p>
        </w:tc>
        <w:tc>
          <w:tcPr>
            <w:tcW w:w="585" w:type="dxa"/>
            <w:tcBorders>
              <w:top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48CE22F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9C2C07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</w:tr>
      <w:tr w:rsidR="004A11E4" w:rsidRPr="00D10D78" w14:paraId="294EE3DD" w14:textId="77777777" w:rsidTr="00F77CD3">
        <w:trPr>
          <w:trHeight w:val="300"/>
        </w:trPr>
        <w:tc>
          <w:tcPr>
            <w:tcW w:w="21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70CC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Zimbabwe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1A28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016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0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325D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.6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F215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6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D81A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1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80F5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1A220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7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5627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64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F5BF3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7689E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1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5727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3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4AC0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93562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8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1AF17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2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6F1ED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4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BF281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5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31DCB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7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AFA44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FF6EC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6</w:t>
            </w:r>
          </w:p>
        </w:tc>
        <w:tc>
          <w:tcPr>
            <w:tcW w:w="585" w:type="dxa"/>
            <w:tcBorders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2064A5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1186" w:type="dxa"/>
            <w:tcBorders>
              <w:left w:val="dashed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F1329" w14:textId="77777777" w:rsidR="004A11E4" w:rsidRPr="005F18DD" w:rsidRDefault="004A11E4" w:rsidP="004B0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5</w:t>
            </w:r>
          </w:p>
        </w:tc>
      </w:tr>
    </w:tbl>
    <w:p w14:paraId="24A0D1DB" w14:textId="5BF02843" w:rsidR="00C1471E" w:rsidRPr="00906F87" w:rsidRDefault="000138B5" w:rsidP="00F77CD3">
      <w:pPr>
        <w:ind w:left="284" w:right="87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="00AA37E9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="008E6EE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Familiar;</w:t>
      </w:r>
      <w:r w:rsidR="00AA37E9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†</w:t>
      </w:r>
      <w:r w:rsidR="00AA37E9" w:rsidRPr="00906F87">
        <w:rPr>
          <w:rFonts w:ascii="Times New Roman" w:hAnsi="Times New Roman" w:cs="Times New Roman"/>
          <w:sz w:val="20"/>
          <w:szCs w:val="20"/>
          <w:lang w:val="en-US"/>
        </w:rPr>
        <w:t>CAR: Central African Republic</w:t>
      </w:r>
      <w:r w:rsidR="00F77CD3"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‡</w:t>
      </w:r>
      <w:r w:rsidR="00F77CD3" w:rsidRPr="00906F87">
        <w:rPr>
          <w:rFonts w:ascii="Times New Roman" w:hAnsi="Times New Roman" w:cs="Times New Roman"/>
          <w:sz w:val="20"/>
          <w:szCs w:val="20"/>
          <w:lang w:val="en-US"/>
        </w:rPr>
        <w:t>CDR: Congo Democratic Republic.</w:t>
      </w:r>
    </w:p>
    <w:p w14:paraId="584F2B3D" w14:textId="703AA337" w:rsidR="00557C9D" w:rsidRPr="00D10D78" w:rsidRDefault="00557C9D" w:rsidP="008E6EE3">
      <w:pPr>
        <w:ind w:right="1728"/>
        <w:jc w:val="both"/>
        <w:rPr>
          <w:rFonts w:ascii="Times New Roman" w:hAnsi="Times New Roman" w:cs="Times New Roman"/>
          <w:sz w:val="18"/>
          <w:szCs w:val="18"/>
        </w:rPr>
      </w:pPr>
    </w:p>
    <w:p w14:paraId="4E937B8A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631955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9CD34C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AD1D74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0D2BD6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DC50CC5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43D2E3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EF4C64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31936E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0AB6FF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A5801A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B91104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3B5FA9" w14:textId="77777777" w:rsidR="00E14CFE" w:rsidRPr="00D10D78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A6EECFD" w14:textId="51BB4A47" w:rsidR="00E14CFE" w:rsidRDefault="00E14CFE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1D7703" w14:textId="77777777" w:rsidR="009C111C" w:rsidRPr="00D10D78" w:rsidRDefault="009C111C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69AC1F" w14:textId="5E75407C" w:rsidR="0006688D" w:rsidRPr="005F18DD" w:rsidRDefault="000138B5" w:rsidP="00E14CFE">
      <w:pPr>
        <w:tabs>
          <w:tab w:val="left" w:pos="13325"/>
        </w:tabs>
        <w:spacing w:line="240" w:lineRule="auto"/>
        <w:ind w:left="284" w:right="1021"/>
        <w:jc w:val="both"/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en-US"/>
        </w:rPr>
      </w:pPr>
      <w:r w:rsidRPr="005F18DD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5F18DD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5F18D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5F18DD">
        <w:rPr>
          <w:rFonts w:ascii="Times New Roman" w:hAnsi="Times New Roman" w:cs="Times New Roman"/>
          <w:b/>
          <w:bCs/>
          <w:lang w:val="en-US"/>
        </w:rPr>
        <w:t>4</w:t>
      </w:r>
      <w:r w:rsidR="0006688D" w:rsidRPr="005F18DD">
        <w:rPr>
          <w:rFonts w:ascii="Times New Roman" w:hAnsi="Times New Roman" w:cs="Times New Roman"/>
          <w:b/>
          <w:bCs/>
          <w:lang w:val="en-US"/>
        </w:rPr>
        <w:t xml:space="preserve">. Percentage of children at 2 years who were fed breastmilk at the time of the survey by wealth quintiles. Source: DHS, MICS, </w:t>
      </w:r>
      <w:r w:rsidR="008E6EE3" w:rsidRPr="005F18DD">
        <w:rPr>
          <w:rFonts w:ascii="Times New Roman" w:hAnsi="Times New Roman" w:cs="Times New Roman"/>
          <w:b/>
          <w:bCs/>
          <w:lang w:val="en-US"/>
        </w:rPr>
        <w:t>ENSANUT, and ENDES</w:t>
      </w:r>
      <w:r w:rsidR="0006688D" w:rsidRPr="005F18DD">
        <w:rPr>
          <w:rFonts w:ascii="Times New Roman" w:hAnsi="Times New Roman" w:cs="Times New Roman"/>
          <w:b/>
          <w:bCs/>
          <w:lang w:val="en-US"/>
        </w:rPr>
        <w:t>, 2010-2018.</w:t>
      </w:r>
      <w:r w:rsidR="00E14CFE" w:rsidRPr="005F18DD">
        <w:rPr>
          <w:rFonts w:ascii="Times New Roman" w:hAnsi="Times New Roman" w:cs="Times New Roman"/>
          <w:b/>
          <w:bCs/>
          <w:vertAlign w:val="superscript"/>
          <w:lang w:val="en-US"/>
        </w:rPr>
        <w:t>a</w:t>
      </w:r>
    </w:p>
    <w:tbl>
      <w:tblPr>
        <w:tblW w:w="14219" w:type="dxa"/>
        <w:tblInd w:w="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8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1186"/>
      </w:tblGrid>
      <w:tr w:rsidR="00F80DED" w:rsidRPr="00D10D78" w14:paraId="1B3FDDA8" w14:textId="77777777" w:rsidTr="00E14CFE">
        <w:trPr>
          <w:trHeight w:val="300"/>
          <w:tblHeader/>
        </w:trPr>
        <w:tc>
          <w:tcPr>
            <w:tcW w:w="215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D68E" w14:textId="04D046B8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untry</w:t>
            </w:r>
          </w:p>
        </w:tc>
        <w:tc>
          <w:tcPr>
            <w:tcW w:w="12061" w:type="dxa"/>
            <w:gridSpan w:val="2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8F946" w14:textId="36C89F0F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ntinued breastfeeding at 2 years (20-23 months)</w:t>
            </w:r>
          </w:p>
        </w:tc>
      </w:tr>
      <w:tr w:rsidR="00F80DED" w:rsidRPr="00D10D78" w14:paraId="5847C911" w14:textId="77777777" w:rsidTr="00E14CFE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2726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10875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505D6B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 quintiles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7FE382" w14:textId="7702A954" w:rsidR="00F80DED" w:rsidRPr="005F18DD" w:rsidRDefault="001D05D8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ational prevalence (%)</w:t>
            </w:r>
          </w:p>
        </w:tc>
      </w:tr>
      <w:tr w:rsidR="00F80DED" w:rsidRPr="00D10D78" w14:paraId="2AC4DEBC" w14:textId="77777777" w:rsidTr="00E14CFE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F97F0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AC79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Poorest</w:t>
            </w:r>
          </w:p>
        </w:tc>
        <w:tc>
          <w:tcPr>
            <w:tcW w:w="217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7F7D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econd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B18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Third</w:t>
            </w:r>
          </w:p>
        </w:tc>
        <w:tc>
          <w:tcPr>
            <w:tcW w:w="217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3FF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urth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AD380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iest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D5F44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E14CFE" w:rsidRPr="00D10D78" w14:paraId="457BE40F" w14:textId="77777777" w:rsidTr="00E14CFE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A18F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41D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8C6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F33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55136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6F7D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FCD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D179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E18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A45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B9B9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B7C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0E2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B06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6B1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89A92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42A4A9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F80DED" w:rsidRPr="00D10D78" w14:paraId="509ECC7F" w14:textId="77777777" w:rsidTr="00E14CFE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FA8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ghanista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0CAA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B49F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21EF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9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BB66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</w:t>
            </w:r>
          </w:p>
        </w:tc>
        <w:tc>
          <w:tcPr>
            <w:tcW w:w="53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3CF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2FD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0A0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1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B911E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155B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06A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424F1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6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9A025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2</w:t>
            </w:r>
          </w:p>
        </w:tc>
        <w:tc>
          <w:tcPr>
            <w:tcW w:w="53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FCA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4459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AC0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9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270BC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30C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FC5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04CD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5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9172E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046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</w:tr>
      <w:tr w:rsidR="00F80DED" w:rsidRPr="00D10D78" w14:paraId="12CAC87B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0A7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b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3BE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19BF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B34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0062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A0CE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E771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F13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1DAD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60B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C3AE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65E6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AED3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32F6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1F01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5863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9D0B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61F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E86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617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F47753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47F76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</w:tr>
      <w:tr w:rsidR="00F80DED" w:rsidRPr="00D10D78" w14:paraId="5D828C2A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DEC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3D50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4BF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5E2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8033B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F81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EA9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7BD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231F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4C6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5D71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973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2C051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CB2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5737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E11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AE35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3C5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BC6D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77D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B9E9B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7B4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</w:tr>
      <w:tr w:rsidR="00F80DED" w:rsidRPr="00D10D78" w14:paraId="29345BC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0FC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ngo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546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CF13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F092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DFFB3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2F4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20A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300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097C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2E6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BD45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FC8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AB3E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4EEE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C88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838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244E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B407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058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B06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16A33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F4C0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</w:tr>
      <w:tr w:rsidR="00F80DED" w:rsidRPr="00D10D78" w14:paraId="2587019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6C4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genti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274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6A1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129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D8FC2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024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5BB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4DB6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22EE0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D1826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3C4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2F4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4F12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C1F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4793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23E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B243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9728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6EF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9576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5FB5002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22EB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1</w:t>
            </w:r>
          </w:p>
        </w:tc>
      </w:tr>
      <w:tr w:rsidR="00F80DED" w:rsidRPr="00D10D78" w14:paraId="73664F55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DE6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me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279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276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82F9F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57D01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AAD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172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289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4A7E1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9551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C12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A36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085CA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7D31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80A1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87C93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FF64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9058B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A56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164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D7805CC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412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</w:tr>
      <w:tr w:rsidR="00F80DED" w:rsidRPr="00D10D78" w14:paraId="38B34BF4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76F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angladesh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1B7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FC2D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8108F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FF8F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073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15B6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BF3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03BF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E878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AFB7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D79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13B8F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9AE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1E52A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5427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6121E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DA59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4CD1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C884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4E3A9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D0345" w14:textId="77777777" w:rsidR="00F80DED" w:rsidRPr="005F18DD" w:rsidRDefault="00F80DED" w:rsidP="00D665E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3</w:t>
            </w:r>
          </w:p>
        </w:tc>
      </w:tr>
      <w:tr w:rsidR="00F80DED" w:rsidRPr="00D10D78" w14:paraId="24511C05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599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aru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0A0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CE1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C90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603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16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25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36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AF52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C75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97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42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C0395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0A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DB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5A7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4A3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55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DC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B87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F24A47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0E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</w:tr>
      <w:tr w:rsidR="00F80DED" w:rsidRPr="00D10D78" w14:paraId="770B6B26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A4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iz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E9C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0C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AC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CE88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F88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E7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6A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2CFC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A60A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ED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05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E0D5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8BC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260B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3D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9E1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2D1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7A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939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5BEED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10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1</w:t>
            </w:r>
          </w:p>
        </w:tc>
      </w:tr>
      <w:tr w:rsidR="00F80DED" w:rsidRPr="00D10D78" w14:paraId="78A618E0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A9A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ni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7AA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87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8C4E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62D8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7D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6A86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40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08055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10E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69A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C6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E907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34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91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4F1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24B2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A40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22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ED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2FC0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CA6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</w:tr>
      <w:tr w:rsidR="00F80DED" w:rsidRPr="00D10D78" w14:paraId="52F674E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37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hu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E3D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C5C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E45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10A5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75B0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15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2B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55C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4BCB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9D8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2BF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AA0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AA0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47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3CB9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B5B9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B0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1C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ED5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56AE5D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2A3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7</w:t>
            </w:r>
          </w:p>
        </w:tc>
      </w:tr>
      <w:tr w:rsidR="00F80DED" w:rsidRPr="00D10D78" w14:paraId="51C08BC6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FDFD" w14:textId="05DD836C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kina Fas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A9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58D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90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C72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41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E8A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60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63A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B5A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22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CB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B33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E20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51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BBC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537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0B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3E1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4FF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0544A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13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1</w:t>
            </w:r>
          </w:p>
        </w:tc>
      </w:tr>
      <w:tr w:rsidR="00F80DED" w:rsidRPr="00D10D78" w14:paraId="148D14E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0DE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und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57B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33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74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9198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ED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225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CC5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57F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12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A96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138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1816B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F0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40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BDF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E0E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AD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0F8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E676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22395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45E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4</w:t>
            </w:r>
          </w:p>
        </w:tc>
      </w:tr>
      <w:tr w:rsidR="00F80DED" w:rsidRPr="00D10D78" w14:paraId="35E4C00F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F1EF" w14:textId="45D92F68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R</w:t>
            </w:r>
            <w:r w:rsidR="009C111C" w:rsidRPr="009C111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15A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41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FF8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FE5D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234F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6ADD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D1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82894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8AE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CD2D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A4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2B26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75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9C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357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C3F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989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1CEE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A5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B6980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9E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</w:tr>
      <w:tr w:rsidR="00F80DED" w:rsidRPr="00D10D78" w14:paraId="6F0CDD73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BE1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bo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14C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0A3A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907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917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97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E8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A3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203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6D3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672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50A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F26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7D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ED3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0A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6ABD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884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60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2F3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12EC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493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</w:tr>
      <w:tr w:rsidR="00F80DED" w:rsidRPr="00D10D78" w14:paraId="71BCF2A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8804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ero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4B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35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2F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A4DC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EE4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AB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FC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660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ACD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CF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5E8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0A3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FD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9E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9D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D87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D8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9ED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220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EC5E10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55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</w:tr>
      <w:tr w:rsidR="00F80DED" w:rsidRPr="00D10D78" w14:paraId="3EF997EA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6A8B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ha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6F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3E9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43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AEB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3B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8D3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650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1A9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02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AA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26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F21E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C1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1D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72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FFE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62BD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9F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B5DE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C9D8C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B7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2</w:t>
            </w:r>
          </w:p>
        </w:tc>
      </w:tr>
      <w:tr w:rsidR="00F80DED" w:rsidRPr="00D10D78" w14:paraId="154ED00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C8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lo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E42B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267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E38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A04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1FA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910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0C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606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9D5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1A2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3C3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E8D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62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16F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22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0482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C8D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614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C1D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5CE1F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F6F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5</w:t>
            </w:r>
          </w:p>
        </w:tc>
      </w:tr>
      <w:tr w:rsidR="00F80DED" w:rsidRPr="00D10D78" w14:paraId="7F3A5A84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818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moro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B85E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D17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44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AF0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D5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8F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280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F67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EA4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5F44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993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7C71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EB89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77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A2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82E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E7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BE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14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44957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0F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</w:tr>
      <w:tr w:rsidR="00F80DED" w:rsidRPr="00D10D78" w14:paraId="7CF47AF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F7F19" w14:textId="202E28C8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ngo Brazzavill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D9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2B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D5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CA41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63D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B6AD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FA3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405F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98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4F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241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C58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9DD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E8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06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742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3E7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53C4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DE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B19BE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D7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</w:tr>
      <w:tr w:rsidR="00F80DED" w:rsidRPr="00D10D78" w14:paraId="096141EE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6EC7" w14:textId="48BC4FA0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</w:t>
            </w:r>
            <w:r w:rsidR="00E14CFE"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R</w:t>
            </w:r>
            <w:r w:rsidR="009C111C" w:rsidRPr="009C111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‡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B2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279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EF3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0E2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C6F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85E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9F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5F531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9B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52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AD6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50A1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A59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33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7D3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D29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A0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DF6A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2DF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D09B59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22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</w:tr>
      <w:tr w:rsidR="00F80DED" w:rsidRPr="00D10D78" w14:paraId="7D3AB907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F35E" w14:textId="3A74BC40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sta 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47E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EFC6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6DDA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332E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6F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71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46C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FD3B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E7C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1C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1E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F69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08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E8B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92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8DDA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D300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6CB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D7EF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23D21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F5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</w:tr>
      <w:tr w:rsidR="00F80DED" w:rsidRPr="00D10D78" w14:paraId="6E5A7B00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4125" w14:textId="641574BC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te d’Ivoir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50F2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BF9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9A4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C69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D6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E59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DB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B5C41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058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93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5F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8A25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402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68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BBC2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AD75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3EF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3B8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40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6B781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AC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</w:tr>
      <w:tr w:rsidR="00F80DED" w:rsidRPr="00D10D78" w14:paraId="47C7FF52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A95C" w14:textId="22FF61C5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ominican Republic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6F9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1D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41B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E8F5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4AC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64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63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264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847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D4A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EF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EC70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5D5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8AC5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366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FEA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00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45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3E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0BC087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4EF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</w:tr>
      <w:tr w:rsidR="00F80DED" w:rsidRPr="00D10D78" w14:paraId="3320615D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BEA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cuado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2DD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85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AAF5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A4F1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0CA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2BD8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E39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80042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819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8E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54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861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31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FC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9B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D59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348A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20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A52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5601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3E7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</w:tr>
      <w:tr w:rsidR="00F80DED" w:rsidRPr="00D10D78" w14:paraId="7182BF2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407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gypt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2B77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7552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C00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73C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A0B3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C04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42E18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3C62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577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9A5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CF9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2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701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09E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8A1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35A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2F7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EBD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9A2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A48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DD19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011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</w:tr>
      <w:tr w:rsidR="00F80DED" w:rsidRPr="00D10D78" w14:paraId="66217D54" w14:textId="77777777" w:rsidTr="00E14CFE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C7344" w14:textId="25766D94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El Salvador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DC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BF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1BD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8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3E9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</w:t>
            </w:r>
          </w:p>
        </w:tc>
        <w:tc>
          <w:tcPr>
            <w:tcW w:w="53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5F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A4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563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178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89A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06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F0B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0A804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53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848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00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0260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033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8C9A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F9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C2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6BF7D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A6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0</w:t>
            </w:r>
          </w:p>
        </w:tc>
      </w:tr>
      <w:tr w:rsidR="00F80DED" w:rsidRPr="00D10D78" w14:paraId="5CDA8E35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FA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swatini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2F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849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69D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AD26CE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D5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B7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BE7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C87E8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2D6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13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84E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90DF3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77C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A164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5D9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3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1A0C5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AE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403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48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8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F8BA6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6760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</w:tr>
      <w:tr w:rsidR="00F80DED" w:rsidRPr="00D10D78" w14:paraId="455A34A6" w14:textId="77777777" w:rsidTr="00E14CFE">
        <w:trPr>
          <w:trHeight w:val="300"/>
        </w:trPr>
        <w:tc>
          <w:tcPr>
            <w:tcW w:w="21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72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thiopia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08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7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1E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1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D0E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3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5FE8C6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6</w:t>
            </w:r>
          </w:p>
        </w:tc>
        <w:tc>
          <w:tcPr>
            <w:tcW w:w="5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000F26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28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5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F6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F7DFA7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DA6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0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83B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6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1F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1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77A104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5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70CED8D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3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BB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1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83F9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6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DACC38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B7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4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68D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97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2</w:t>
            </w:r>
          </w:p>
        </w:tc>
        <w:tc>
          <w:tcPr>
            <w:tcW w:w="585" w:type="dxa"/>
            <w:tcBorders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7B5C3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1186" w:type="dxa"/>
            <w:tcBorders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2A9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5</w:t>
            </w:r>
          </w:p>
        </w:tc>
      </w:tr>
      <w:tr w:rsidR="00F80DED" w:rsidRPr="00D10D78" w14:paraId="5B2801A4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0A2A1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bon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155D8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B2D2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37B3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DC7A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5EC66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ED90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C370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CFAB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EF8BE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D7C01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F106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98F5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0B6E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90599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C920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E5A0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404DB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F19F3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7532D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02BEC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73C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</w:tr>
      <w:tr w:rsidR="00F80DED" w:rsidRPr="00D10D78" w14:paraId="0FEE4AB0" w14:textId="77777777" w:rsidTr="00E14CFE">
        <w:trPr>
          <w:trHeight w:val="300"/>
        </w:trPr>
        <w:tc>
          <w:tcPr>
            <w:tcW w:w="21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CA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mbia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D5BA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5F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6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AF91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3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4F380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6C9AC2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FDC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87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5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CC4A2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8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4A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A10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22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0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3DC92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5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5FF5CB8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D6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2B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0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660EAA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D2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7C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38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585" w:type="dxa"/>
            <w:tcBorders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A70B7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1186" w:type="dxa"/>
            <w:tcBorders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D38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</w:tr>
      <w:tr w:rsidR="00F80DED" w:rsidRPr="00D10D78" w14:paraId="3237E2FE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3B404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hana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1C7B2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AEA3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B4CF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8C292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135C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C19F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F79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1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E07F4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53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97F25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C6CD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5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C26E0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0441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3EDF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1472F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8BD9D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30814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7DBF31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093D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7FAB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1D6988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4222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</w:tr>
      <w:tr w:rsidR="00F80DED" w:rsidRPr="00D10D78" w14:paraId="21D2F982" w14:textId="77777777" w:rsidTr="00E14CFE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BF5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atemal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756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4035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C1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0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C54A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7AA8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21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CC5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912A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78D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35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C9C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1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AD6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F6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E4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A5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4E0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8B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841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93D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8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FB816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20CD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</w:tr>
      <w:tr w:rsidR="00F80DED" w:rsidRPr="00D10D78" w14:paraId="1AF3AB5D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B7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0BFC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96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13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051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F4D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2D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27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979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8AD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D8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55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F57B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AE2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14C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8555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F26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F2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ADD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654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0B544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A14F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8</w:t>
            </w:r>
          </w:p>
        </w:tc>
      </w:tr>
      <w:tr w:rsidR="00F80DED" w:rsidRPr="00D10D78" w14:paraId="082C810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E1E2" w14:textId="539040AC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 Bissa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35F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1185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94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FE21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4B8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31F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D7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C476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BC7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1D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9C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425A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13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05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CA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30AC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CB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86E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87D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C1656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E94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9</w:t>
            </w:r>
          </w:p>
        </w:tc>
      </w:tr>
      <w:tr w:rsidR="00F80DED" w:rsidRPr="00D10D78" w14:paraId="67029416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5B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y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528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81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B6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5028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C9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D5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08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B3B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38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0BD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6F6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F4A2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B1D1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78FE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C8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A7FE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87D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EEA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AFA9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FBB1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802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</w:tr>
      <w:tr w:rsidR="00F80DED" w:rsidRPr="00D10D78" w14:paraId="713C585B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7FF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ait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BD5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DF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2E5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5DD56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14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F9C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571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E89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D7B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034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C32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CC6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53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BB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79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B3DE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98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D86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52D6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D9AB80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A8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</w:tr>
      <w:tr w:rsidR="00F80DED" w:rsidRPr="00D10D78" w14:paraId="35335E1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A1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ondura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E0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2B6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B66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251D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2BB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9715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EBA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F39E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51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FE1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F2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1CED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0C4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BE1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D2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86FF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DC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A5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3DB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CF6E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BD3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</w:tr>
      <w:tr w:rsidR="00F80DED" w:rsidRPr="00D10D78" w14:paraId="648D7DB7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DB1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AC8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A5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41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78A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1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3D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11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5C1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E49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94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2AB4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4D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BE12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2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3F7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39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DC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DD0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1F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0C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23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764D02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8F78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7</w:t>
            </w:r>
          </w:p>
        </w:tc>
      </w:tr>
      <w:tr w:rsidR="00F80DED" w:rsidRPr="00D10D78" w14:paraId="0F2FE012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B6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one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41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2B1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BC4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CB8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25B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16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4BC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115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92A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3DE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A2D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4BFF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BED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CB4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36C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DAE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8A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C71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8DC5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8A53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C8F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6</w:t>
            </w:r>
          </w:p>
        </w:tc>
      </w:tr>
      <w:tr w:rsidR="00F80DED" w:rsidRPr="00D10D78" w14:paraId="6D72463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BB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raq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4A9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622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0EE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3012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EE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49C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677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47E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90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5E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8F3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2FC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981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C7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084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4C2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E2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E0F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0E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09D3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590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</w:tr>
      <w:tr w:rsidR="00F80DED" w:rsidRPr="00D10D78" w14:paraId="2EF1443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5D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ama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E6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A18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33A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99F2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20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F98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46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72FE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B6A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D7A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C1D1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618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A3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C9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E3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0E2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46C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D9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782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9608F0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597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</w:tr>
      <w:tr w:rsidR="00F80DED" w:rsidRPr="00D10D78" w14:paraId="1C1D8A56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E4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or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76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E35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EE5D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49D2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F3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CB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CE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33C8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652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3EB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A0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2B32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AA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FCB9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EF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FB2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3F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2E4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D07B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F1D8B4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0C9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</w:tr>
      <w:tr w:rsidR="00F80DED" w:rsidRPr="00D10D78" w14:paraId="38CDEEC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D0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azakh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E2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36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261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175B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AE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70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54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5BD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EC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3D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AC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9DF34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C7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28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30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DF9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D87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4A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AB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29396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3F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</w:tr>
      <w:tr w:rsidR="00F80DED" w:rsidRPr="00D10D78" w14:paraId="2AF3446E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E76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eny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51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45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ACB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158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81DA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EC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270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829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26C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34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7A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99A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ECD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D4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E9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5E0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C7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6D4D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DB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F8A21F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5F3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</w:tr>
      <w:tr w:rsidR="00F80DED" w:rsidRPr="00D10D78" w14:paraId="2616693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F1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osov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39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17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31B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D2A4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C54A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DA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55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FAD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40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41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CA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568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93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70A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34FA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B351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E6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5DCD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197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1DFA8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20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</w:tr>
      <w:tr w:rsidR="00F80DED" w:rsidRPr="00D10D78" w14:paraId="22E0AA8B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402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yrgyz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4A0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907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0FF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A8A3E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432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8FE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3FE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1056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6F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FE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43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CA7E3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817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28A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EDA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7E9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18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B81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71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657D1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92EA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</w:tr>
      <w:tr w:rsidR="00F80DED" w:rsidRPr="00D10D78" w14:paraId="434214A4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6E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a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9882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8E7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7C8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896B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93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1CC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0B6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C889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526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B8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831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E9F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70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2D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90C8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228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3D5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64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BCB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04C81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69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2</w:t>
            </w:r>
          </w:p>
        </w:tc>
      </w:tr>
      <w:tr w:rsidR="00F80DED" w:rsidRPr="00D10D78" w14:paraId="412009A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C1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oth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AC4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1FD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65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6B6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EE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AAC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46F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F08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06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FD0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7E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2BF6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A8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BE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D2A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9B3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442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9D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02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FB57F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D3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</w:tr>
      <w:tr w:rsidR="00F80DED" w:rsidRPr="00D10D78" w14:paraId="20B4579F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E42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ib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A66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97C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AFE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5AE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ADC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55D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CF4A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7179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BED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670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60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50A8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FF1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33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20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10FB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4882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A5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3FF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96565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BB0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</w:tr>
      <w:tr w:rsidR="00F80DED" w:rsidRPr="00D10D78" w14:paraId="1B8915B7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2B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aw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405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1A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271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DC1C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FD0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02B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DE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967C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41D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F5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9B3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E625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05D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E4B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066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BEF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BA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79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5E1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664F9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AF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5</w:t>
            </w:r>
          </w:p>
        </w:tc>
      </w:tr>
      <w:tr w:rsidR="00F80DED" w:rsidRPr="00D10D78" w14:paraId="2BE443D6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CE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712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36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6D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266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C7EA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DC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B63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378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22F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F2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FCB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729E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6A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BD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2CE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956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C3A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1BD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440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06D9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C93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4</w:t>
            </w:r>
          </w:p>
        </w:tc>
      </w:tr>
      <w:tr w:rsidR="00F80DED" w:rsidRPr="00D10D78" w14:paraId="5BCCAB18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3F8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urit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045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DF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F8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389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9D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A9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2F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512E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FA6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FD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D8FB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FF82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13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5523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4E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504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0AE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112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28E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672D32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630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</w:tr>
      <w:tr w:rsidR="00F80DED" w:rsidRPr="00D10D78" w14:paraId="4E25CADE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A6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exic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27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4BF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152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771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E36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65B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6C2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5CBB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F2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7D2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9517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6296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E331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1D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F7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01D4F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45D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190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E15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38C40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D47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</w:tr>
      <w:tr w:rsidR="00F80DED" w:rsidRPr="00D10D78" w14:paraId="6DDDD74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47BF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oldova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7594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BE69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2999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105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41065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D1B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2E83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503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34BD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04B4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3F3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1F8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679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CEAE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C11C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20CA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C3F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AE52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B10F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BBC637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8E74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</w:tr>
      <w:tr w:rsidR="00F80DED" w:rsidRPr="00D10D78" w14:paraId="0CE00157" w14:textId="77777777" w:rsidTr="00E14CFE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9818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Mongol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A3EA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2723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C6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8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B89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5ABC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8A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18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7C30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141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F4A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E2C5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6F9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FB7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A3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99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5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E7C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A23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31F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4D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C5258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14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9</w:t>
            </w:r>
          </w:p>
        </w:tc>
      </w:tr>
      <w:tr w:rsidR="00F80DED" w:rsidRPr="00D10D78" w14:paraId="3A8FC2F0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1C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yanma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445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2E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37C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3DB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F2A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4928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66F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708A9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2B8D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3F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680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A5B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01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CB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3F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E626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61B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C525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FED4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ACED1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8A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8</w:t>
            </w:r>
          </w:p>
        </w:tc>
      </w:tr>
      <w:tr w:rsidR="00F80DED" w:rsidRPr="00D10D78" w14:paraId="39AC126B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4D3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ami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C797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9F3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40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96FC61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22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D0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214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872E3F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048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CA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36B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73BD2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C8DF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BD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D15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5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81028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DF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CF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CC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38B3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97E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</w:tr>
      <w:tr w:rsidR="00F80DED" w:rsidRPr="00D10D78" w14:paraId="4532FDC0" w14:textId="77777777" w:rsidTr="00E14CFE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78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epal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FF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4F8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ECA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.5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29B7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</w:t>
            </w:r>
          </w:p>
        </w:tc>
        <w:tc>
          <w:tcPr>
            <w:tcW w:w="5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3EA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6E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B1F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6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232B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11AC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45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4C8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5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23A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5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EC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BD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3F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2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06A3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BE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FA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2B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8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8549D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BFE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5</w:t>
            </w:r>
          </w:p>
        </w:tc>
      </w:tr>
      <w:tr w:rsidR="00F80DED" w:rsidRPr="00D10D78" w14:paraId="5A6847A0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D79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4B4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F601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D6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EFF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8D5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70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3C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257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884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8CE8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8F15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700C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C95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D8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F04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7E5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B5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395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42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8DCD9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A4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2</w:t>
            </w:r>
          </w:p>
        </w:tc>
      </w:tr>
      <w:tr w:rsidR="00F80DED" w:rsidRPr="00D10D78" w14:paraId="19328B8B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0A0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F8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D78F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73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156F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4F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9C26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00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D7C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5FA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7FD5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8B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5ED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7C0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1FD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52A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EF7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4CF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F40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EA60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B4DA2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A44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</w:tr>
      <w:tr w:rsidR="00F80DED" w:rsidRPr="00D10D78" w14:paraId="3D13C2BD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13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kistan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FB2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5DDA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A75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3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5B078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59C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C9F9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3046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8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96BAA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F94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D4F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8B5B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5B0DB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78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66C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0E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3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1491CE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A0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2205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CE9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8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397764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3CAB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4</w:t>
            </w:r>
          </w:p>
        </w:tc>
      </w:tr>
      <w:tr w:rsidR="00F80DED" w:rsidRPr="00D10D78" w14:paraId="3391E224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A22AFB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nama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BBDE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4AA7E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1905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2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E3379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D83F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F59D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B16B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2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73E40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00DF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90D91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E535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50A9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75B0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1269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67B8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188A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8510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E0C34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B095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53AD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74E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</w:tr>
      <w:tr w:rsidR="00F80DED" w:rsidRPr="00D10D78" w14:paraId="4CBDBF9F" w14:textId="77777777" w:rsidTr="00E14CFE">
        <w:trPr>
          <w:trHeight w:val="300"/>
        </w:trPr>
        <w:tc>
          <w:tcPr>
            <w:tcW w:w="21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D40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guay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A2B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4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30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2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8D8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6EC36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6EE72B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73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CC1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8424D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65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42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BCF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1EE84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</w:t>
            </w:r>
          </w:p>
        </w:tc>
        <w:tc>
          <w:tcPr>
            <w:tcW w:w="53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6654E17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9E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69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8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BE0A7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F04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9FF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424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8</w:t>
            </w:r>
          </w:p>
        </w:tc>
        <w:tc>
          <w:tcPr>
            <w:tcW w:w="585" w:type="dxa"/>
            <w:tcBorders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DE37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1186" w:type="dxa"/>
            <w:tcBorders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1E9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</w:tr>
      <w:tr w:rsidR="00F80DED" w:rsidRPr="00D10D78" w14:paraId="5C3683C7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66D174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eru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228A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1918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5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BCC0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6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37B2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BEAE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2F95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780E1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C073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3</w:t>
            </w:r>
          </w:p>
        </w:tc>
        <w:tc>
          <w:tcPr>
            <w:tcW w:w="53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20F46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0C10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F1CF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BBE4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36DD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E5D2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C5E0D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9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4E36F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6</w:t>
            </w:r>
          </w:p>
        </w:tc>
        <w:tc>
          <w:tcPr>
            <w:tcW w:w="53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99EC2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8FC18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5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0070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8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3F7F0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30A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</w:tr>
      <w:tr w:rsidR="00F80DED" w:rsidRPr="00D10D78" w14:paraId="4FA368EF" w14:textId="77777777" w:rsidTr="00E14CFE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A622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wand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44B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09B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2CF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9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416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067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CA4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73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9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5DBB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E8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1DA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51FD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0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2EAF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E10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07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F59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.1</w:t>
            </w:r>
          </w:p>
        </w:tc>
        <w:tc>
          <w:tcPr>
            <w:tcW w:w="585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4728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C35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799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B1F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2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B841A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3E0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2</w:t>
            </w:r>
          </w:p>
        </w:tc>
      </w:tr>
      <w:tr w:rsidR="00F80DED" w:rsidRPr="00D10D78" w14:paraId="1580E55A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83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nega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F8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802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85E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0FD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8A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1DD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702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8387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B470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E0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829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45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E81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12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57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579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25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5108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6D2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119CD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C3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</w:tr>
      <w:tr w:rsidR="00F80DED" w:rsidRPr="00D10D78" w14:paraId="40C70FC2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B63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r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42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CE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78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4C98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60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58A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5E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F6C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FDB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D4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314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FB8A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D3A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B61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0215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CCF8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CA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D9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64D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2A0F43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396A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</w:tr>
      <w:tr w:rsidR="00F80DED" w:rsidRPr="00D10D78" w14:paraId="37311957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45AD2" w14:textId="10665630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ierra Leo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FF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5F0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A94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DD3CB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00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1D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76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4A327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0A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498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E7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1C45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515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DE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A16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C957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22C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6964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9F3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784D3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19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</w:tr>
      <w:tr w:rsidR="00F80DED" w:rsidRPr="00D10D78" w14:paraId="1AE81F28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5E3C3" w14:textId="7EF0A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Af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FA2C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9E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6D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2EA3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2C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6F7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D3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FF4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93A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547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E77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B9B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1DA7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42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E52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CD4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6E9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BD1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67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FC9FC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B81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</w:tr>
      <w:tr w:rsidR="00F80DED" w:rsidRPr="00D10D78" w14:paraId="0893D45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00112" w14:textId="7A4F1B7F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EA9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FD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054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695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B53C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6E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A5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C10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3BF3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A8A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4A6D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286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BC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A4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4B6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E5BB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846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02B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D7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176B58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672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</w:tr>
      <w:tr w:rsidR="00F80DED" w:rsidRPr="00D10D78" w14:paraId="28B5300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1C1F" w14:textId="42609974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tate of Palest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1972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138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20F5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48D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8AC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EAEB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108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F2F6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384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5FB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2B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437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5D7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630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60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3A1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66E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CD1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093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DAF07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7F6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</w:tr>
      <w:tr w:rsidR="00F80DED" w:rsidRPr="00D10D78" w14:paraId="19ABE16A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FFB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F1B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8AB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585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990A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E8E5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54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818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EC7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2AC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9C3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A16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B483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477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5F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1C3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4E94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606F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C24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B6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600DD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483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8</w:t>
            </w:r>
          </w:p>
        </w:tc>
      </w:tr>
      <w:tr w:rsidR="00F80DED" w:rsidRPr="00D10D78" w14:paraId="1120C70C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4F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rinam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84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CB4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C21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25E3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471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CF3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512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687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3672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92CB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64C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7AA7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27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176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82A3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81D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F06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343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E6A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BA819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107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</w:tr>
      <w:tr w:rsidR="00F80DED" w:rsidRPr="00D10D78" w14:paraId="0A5B0800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E4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ji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B88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54F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B182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9EE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D95A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2C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3F4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060D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98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43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89F5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26E72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E0B9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C2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6F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59C3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D5C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37E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11B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EEF70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B0C1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</w:tr>
      <w:tr w:rsidR="00F80DED" w:rsidRPr="00D10D78" w14:paraId="12EDB00D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AC6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nz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0B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2CF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62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D74B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99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486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5A1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AE9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98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F3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5B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D5B6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01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B1A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161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6147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C2E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3248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D1D3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395CC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7853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</w:tr>
      <w:tr w:rsidR="00F80DED" w:rsidRPr="00D10D78" w14:paraId="6B0D799F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90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ailan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BD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92D9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146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98F8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2AC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98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FF3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5F6C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DCA1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AB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6FD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F37C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D1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812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25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EF6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C00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6D71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61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71CCB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6F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</w:tr>
      <w:tr w:rsidR="00F80DED" w:rsidRPr="00D10D78" w14:paraId="521AADD5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CAFC" w14:textId="06D42956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Timor </w:t>
            </w:r>
            <w:proofErr w:type="spellStart"/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te</w:t>
            </w:r>
            <w:proofErr w:type="spellEnd"/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B1A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9C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498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882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731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F9B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6E2C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57E6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26A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60F1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96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753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84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D3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2D2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06A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92F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80DD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D2B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67B05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580C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</w:tr>
      <w:tr w:rsidR="00F80DED" w:rsidRPr="00D10D78" w14:paraId="24F47049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A62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og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24E4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F74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448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22F8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42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8C1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09D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47AC3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80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32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85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DEA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00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65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5AE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B0BD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DC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85D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9BA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424879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A1A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4</w:t>
            </w:r>
          </w:p>
        </w:tc>
      </w:tr>
      <w:tr w:rsidR="00F80DED" w:rsidRPr="00D10D78" w14:paraId="35D5155B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6F5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ni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601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3BD2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719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DB8C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C60E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F649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2F2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3CD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99E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8A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367E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6646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DE6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2680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382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DE97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7ED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B385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D840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FFB8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723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2</w:t>
            </w:r>
          </w:p>
        </w:tc>
      </w:tr>
      <w:tr w:rsidR="00F80DED" w:rsidRPr="00D10D78" w14:paraId="62611422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085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rkmen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90E7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2C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743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3725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8C2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E3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80D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87BB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09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F4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191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1F6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40A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64E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864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EFB0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1518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5A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3D70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1CE0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A2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</w:tr>
      <w:tr w:rsidR="00F80DED" w:rsidRPr="00D10D78" w14:paraId="3C3080CA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57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g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F4D4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69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28DE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9B7A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6224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EF8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F60F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48059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BF6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AF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127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3A0A3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7AA0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20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9A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556C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AA2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1A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3CF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844D11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1F63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</w:tr>
      <w:tr w:rsidR="00F80DED" w:rsidRPr="00D10D78" w14:paraId="0009E391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9E2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kraine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E13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DB2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7CF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DD654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D9E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FCB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7D07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38642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E77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D5D7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824E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ADD920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53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1E8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3B8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A0C1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9</w:t>
            </w:r>
          </w:p>
        </w:tc>
        <w:tc>
          <w:tcPr>
            <w:tcW w:w="585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2DDF5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8C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76AF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E70E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1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FBEF1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9A9F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</w:tr>
      <w:tr w:rsidR="00F80DED" w:rsidRPr="00D10D78" w14:paraId="17BC750E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BD0B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Vietnam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21E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B650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E866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7936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EE32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C6DD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E867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2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8F69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7FE22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D0F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BB879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CA79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6CEB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5CB9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FB8F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7D1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DA37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A52FC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792F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33D7F6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CDA3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8</w:t>
            </w:r>
          </w:p>
        </w:tc>
      </w:tr>
      <w:tr w:rsidR="00F80DED" w:rsidRPr="00D10D78" w14:paraId="3F67B4F2" w14:textId="77777777" w:rsidTr="00E14CFE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3645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Zamb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37A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81B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57D0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7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4A1B516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6</w:t>
            </w:r>
          </w:p>
        </w:tc>
        <w:tc>
          <w:tcPr>
            <w:tcW w:w="530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FF6E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ECA4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52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2ED0EE8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848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7CC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A499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7466E0C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5</w:t>
            </w:r>
          </w:p>
        </w:tc>
        <w:tc>
          <w:tcPr>
            <w:tcW w:w="530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A1CD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495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72AE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54A6B94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E202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1F5A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BFD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12CC8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306A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</w:tr>
      <w:tr w:rsidR="00F80DED" w:rsidRPr="00D10D78" w14:paraId="0877B476" w14:textId="77777777" w:rsidTr="00E14CFE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957E8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Zimbabwe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24005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E211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B913A7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3B766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FAAB5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4B5C1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D51F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ECBB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B35C0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9FF03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8DE1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D2DE9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0732C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34AFE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D0B82F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6A89C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F31B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538A3B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AD538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D02B2BD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2CEE4" w14:textId="77777777" w:rsidR="00F80DED" w:rsidRPr="005F18DD" w:rsidRDefault="00F80DED" w:rsidP="00557C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</w:tr>
    </w:tbl>
    <w:p w14:paraId="0B3A916A" w14:textId="77777777" w:rsidR="000138B5" w:rsidRPr="000138B5" w:rsidRDefault="000138B5" w:rsidP="000138B5">
      <w:pPr>
        <w:ind w:left="284" w:right="87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138B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Familiar; </w:t>
      </w:r>
      <w:r w:rsidRPr="000138B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†</w:t>
      </w:r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CAR: Central African Republic; </w:t>
      </w:r>
      <w:r w:rsidRPr="000138B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‡</w:t>
      </w:r>
      <w:r w:rsidRPr="000138B5">
        <w:rPr>
          <w:rFonts w:ascii="Times New Roman" w:hAnsi="Times New Roman" w:cs="Times New Roman"/>
          <w:sz w:val="20"/>
          <w:szCs w:val="20"/>
          <w:lang w:val="en-US"/>
        </w:rPr>
        <w:t>CDR: Congo Democratic Republic.</w:t>
      </w:r>
    </w:p>
    <w:p w14:paraId="4C71C2EC" w14:textId="6AB8BBFC" w:rsidR="00557C9D" w:rsidRPr="00D10D78" w:rsidRDefault="00557C9D" w:rsidP="008E6EE3">
      <w:pPr>
        <w:ind w:left="1701" w:right="1870"/>
        <w:jc w:val="both"/>
        <w:rPr>
          <w:rFonts w:ascii="Times New Roman" w:hAnsi="Times New Roman" w:cs="Times New Roman"/>
          <w:sz w:val="18"/>
          <w:szCs w:val="18"/>
        </w:rPr>
      </w:pPr>
    </w:p>
    <w:p w14:paraId="4F595E35" w14:textId="44F68792" w:rsidR="006C39A9" w:rsidRPr="00D10D78" w:rsidRDefault="006C39A9" w:rsidP="00E97CC5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78BA6613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2F6E73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B491CA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3088D3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BAE298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EF51F8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6D5EE9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A9114CE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D4EF3F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FBA5965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03B3BD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ABD746F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1F39635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F6B9323" w14:textId="77777777" w:rsidR="008E58ED" w:rsidRPr="00D10D78" w:rsidRDefault="008E58ED" w:rsidP="00480637">
      <w:pPr>
        <w:ind w:left="1701" w:right="187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55514D" w14:textId="1A260D2D" w:rsidR="009600AE" w:rsidRPr="005F18DD" w:rsidRDefault="000138B5" w:rsidP="008E58ED">
      <w:pPr>
        <w:ind w:left="284" w:right="1019"/>
        <w:jc w:val="both"/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en-US"/>
        </w:rPr>
      </w:pPr>
      <w:r w:rsidRPr="005F18DD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5F18DD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5F18D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5F18DD">
        <w:rPr>
          <w:rFonts w:ascii="Times New Roman" w:hAnsi="Times New Roman" w:cs="Times New Roman"/>
          <w:b/>
          <w:bCs/>
          <w:lang w:val="en-US"/>
        </w:rPr>
        <w:t>5</w:t>
      </w:r>
      <w:r w:rsidR="009600AE" w:rsidRPr="005F18DD">
        <w:rPr>
          <w:rFonts w:ascii="Times New Roman" w:hAnsi="Times New Roman" w:cs="Times New Roman"/>
          <w:b/>
          <w:bCs/>
          <w:lang w:val="en-US"/>
        </w:rPr>
        <w:t xml:space="preserve">. Percentage of children under 6 months who were fed formula at the time of the survey by wealth quintiles. Source: DHS, MICS, </w:t>
      </w:r>
      <w:r w:rsidR="008E6EE3" w:rsidRPr="005F18DD">
        <w:rPr>
          <w:rFonts w:ascii="Times New Roman" w:hAnsi="Times New Roman" w:cs="Times New Roman"/>
          <w:b/>
          <w:bCs/>
          <w:lang w:val="en-US"/>
        </w:rPr>
        <w:t>ENSANUT, and ENDES</w:t>
      </w:r>
      <w:r w:rsidR="009600AE" w:rsidRPr="005F18DD">
        <w:rPr>
          <w:rFonts w:ascii="Times New Roman" w:hAnsi="Times New Roman" w:cs="Times New Roman"/>
          <w:b/>
          <w:bCs/>
          <w:lang w:val="en-US"/>
        </w:rPr>
        <w:t>, 2010-2018.</w:t>
      </w:r>
      <w:r w:rsidR="008E58ED" w:rsidRPr="005F18DD">
        <w:rPr>
          <w:rFonts w:ascii="Times New Roman" w:hAnsi="Times New Roman" w:cs="Times New Roman"/>
          <w:b/>
          <w:bCs/>
          <w:vertAlign w:val="superscript"/>
          <w:lang w:val="en-US"/>
        </w:rPr>
        <w:t>a</w:t>
      </w:r>
    </w:p>
    <w:tbl>
      <w:tblPr>
        <w:tblW w:w="14219" w:type="dxa"/>
        <w:tblInd w:w="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8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1186"/>
      </w:tblGrid>
      <w:tr w:rsidR="006A44C3" w:rsidRPr="00D10D78" w14:paraId="6610AA7C" w14:textId="77777777" w:rsidTr="008E58ED">
        <w:trPr>
          <w:trHeight w:val="300"/>
          <w:tblHeader/>
        </w:trPr>
        <w:tc>
          <w:tcPr>
            <w:tcW w:w="215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BECD" w14:textId="4EC8BC2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untry</w:t>
            </w:r>
          </w:p>
        </w:tc>
        <w:tc>
          <w:tcPr>
            <w:tcW w:w="12061" w:type="dxa"/>
            <w:gridSpan w:val="2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9624" w14:textId="5EA1DF1C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Infant formula consumption under 6 months (0-5 months)</w:t>
            </w:r>
          </w:p>
        </w:tc>
      </w:tr>
      <w:tr w:rsidR="006A44C3" w:rsidRPr="00D10D78" w14:paraId="260D23A8" w14:textId="77777777" w:rsidTr="008E58ED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6934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10875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1D9F4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 quintiles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5222C7" w14:textId="3D90DF3B" w:rsidR="006A44C3" w:rsidRPr="005F18DD" w:rsidRDefault="001D05D8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ational prevalence (%)</w:t>
            </w:r>
          </w:p>
        </w:tc>
      </w:tr>
      <w:tr w:rsidR="006A44C3" w:rsidRPr="00D10D78" w14:paraId="2E265E92" w14:textId="77777777" w:rsidTr="008E58ED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1DA5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550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Poorest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8C4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econd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85C6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Third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0B6A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urth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61441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iest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5BCFC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8E58ED" w:rsidRPr="00D10D78" w14:paraId="5877BA7D" w14:textId="77777777" w:rsidTr="008E58ED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06E4C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8362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DBC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F2B2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82C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2F8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1D6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52E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3B7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043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F12E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8F7B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CA8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C11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61C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18118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9F649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6A44C3" w:rsidRPr="00D10D78" w14:paraId="2111D1B9" w14:textId="77777777" w:rsidTr="008E58ED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3D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ghanista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0D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4B6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AC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A5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50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B5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D6DF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90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FD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9294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7D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43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547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222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58E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D9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01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7C8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6F1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B0D1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2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463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</w:tr>
      <w:tr w:rsidR="006A44C3" w:rsidRPr="00D10D78" w14:paraId="0EA8C9EA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77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b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1AC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046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E45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D0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163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38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6EB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79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8B73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A7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EA8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765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2C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2AA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67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19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10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E9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F1E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126C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4A5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</w:tr>
      <w:tr w:rsidR="006A44C3" w:rsidRPr="00D10D78" w14:paraId="4580C93D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C3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76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34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8BA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373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744B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317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274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CB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CA0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A9D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95D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475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E1C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B9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81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18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8ED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FCB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C4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6E507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D570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</w:tr>
      <w:tr w:rsidR="006A44C3" w:rsidRPr="00D10D78" w14:paraId="726CD648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02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ngo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29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C4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28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8580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1F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3B1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015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FD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3A6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4E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55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7BD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B86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2F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459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82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8A31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89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3A23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A2327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322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</w:tr>
      <w:tr w:rsidR="006A44C3" w:rsidRPr="00D10D78" w14:paraId="1826BE2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5786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genti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BEC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2E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DD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B14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C5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CBE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760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34D3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33E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173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66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A09F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6C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47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A85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0B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44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91C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70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8AB6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C64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</w:tr>
      <w:tr w:rsidR="006A44C3" w:rsidRPr="00D10D78" w14:paraId="0934785B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9123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me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B4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20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412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92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66E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8A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30C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AF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C5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3F1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3E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82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EC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EC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FBF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E6C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54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D5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F64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425891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70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</w:tr>
      <w:tr w:rsidR="006A44C3" w:rsidRPr="00D10D78" w14:paraId="3DEA1749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E5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angladesh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7DEF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58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53F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374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09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D91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F6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A8D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44C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7E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96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8F7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1A8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D3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CD5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C7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68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95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D92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0BA74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298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</w:tr>
      <w:tr w:rsidR="006A44C3" w:rsidRPr="00D10D78" w14:paraId="46F6340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18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aru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22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E01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B2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2C1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1B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53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BF7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1E6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29E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C0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65C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8D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25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22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94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A3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93D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33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C2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F579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F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</w:tr>
      <w:tr w:rsidR="006A44C3" w:rsidRPr="00D10D78" w14:paraId="49B19C0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BC5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iz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35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710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64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1CC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FF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ED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1C6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1D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CE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CE8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7A7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F3DA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A1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E66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8C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445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81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128A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5BF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74E4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43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</w:tr>
      <w:tr w:rsidR="006A44C3" w:rsidRPr="00D10D78" w14:paraId="41EC6B98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8C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ni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8E9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B3F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43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28E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52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A58C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BFF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B9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B6B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1F39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B0C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BA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9C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AADB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68D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E5AE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43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5C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78E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7B86C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8DD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</w:tr>
      <w:tr w:rsidR="006A44C3" w:rsidRPr="00D10D78" w14:paraId="7CF1E548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87FE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hu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FD16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057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D3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353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01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19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76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ED2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368E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DD1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11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143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76F5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771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B3FD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56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9AA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59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B8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75B2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730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</w:tr>
      <w:tr w:rsidR="006A44C3" w:rsidRPr="00D10D78" w14:paraId="1B5087A6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F5F6" w14:textId="3BD60CE0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kina Fas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9D3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EBD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DF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46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3F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FA30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69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0FF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85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23C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780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CF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4C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C07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A2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804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F88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28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940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33025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61B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</w:tr>
      <w:tr w:rsidR="006A44C3" w:rsidRPr="00D10D78" w14:paraId="492B8FD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A8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und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DDF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A5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4F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5C5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CDF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9D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BB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C11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72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75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1E99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9F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3F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A3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FD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50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C46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F7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1C7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AF0A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1F7C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</w:tr>
      <w:tr w:rsidR="006A44C3" w:rsidRPr="00D10D78" w14:paraId="37CF2867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2ECE" w14:textId="4A304CBB" w:rsidR="006A44C3" w:rsidRPr="005F18DD" w:rsidRDefault="009C111C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R</w:t>
            </w:r>
            <w:r w:rsidRPr="009C111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52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65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BFD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F7F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94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26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B2C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F5D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73C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792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BC8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E4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B29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07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49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480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99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261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3CC4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60FC1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32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</w:tr>
      <w:tr w:rsidR="006A44C3" w:rsidRPr="00D10D78" w14:paraId="18177BEF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D8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bo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115B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AF0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36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D4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49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27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42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D2B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E91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E89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9B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D0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BE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DB48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02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53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98D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C8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40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472D5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D439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</w:tr>
      <w:tr w:rsidR="006A44C3" w:rsidRPr="00D10D78" w14:paraId="4F108FA5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458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ero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63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030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B856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9A3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1818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00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C4A0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20B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130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9FF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8C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313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C0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376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A7C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3D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706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FF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66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0650D7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1D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</w:tr>
      <w:tr w:rsidR="006A44C3" w:rsidRPr="00D10D78" w14:paraId="08C807D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95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ha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E5F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72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44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156D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CA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8AF4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A0E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F1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16F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6F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643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A5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8E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454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A2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98C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57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D4A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08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05F8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F6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</w:tr>
      <w:tr w:rsidR="006A44C3" w:rsidRPr="00D10D78" w14:paraId="793E962F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073D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lo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62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60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08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86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A05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AE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B6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1C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5C4A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08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A45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B0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024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45E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78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A28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53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EA5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3F2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40403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81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</w:t>
            </w:r>
          </w:p>
        </w:tc>
      </w:tr>
      <w:tr w:rsidR="006A44C3" w:rsidRPr="00D10D78" w14:paraId="193D26B5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71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moro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B63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438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6A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976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B5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090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F34E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3B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4B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4B7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EE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FF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35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A6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52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89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5A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82C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44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92575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AF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</w:tr>
      <w:tr w:rsidR="006A44C3" w:rsidRPr="00D10D78" w14:paraId="64DD00A5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B9BB" w14:textId="56ADC468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ngo Brazzavill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1B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F5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EC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BC6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030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D29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5D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EE4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96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4D5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28F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B3E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F47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AD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2B7C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64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C1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AED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192A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413BF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26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</w:tr>
      <w:tr w:rsidR="006A44C3" w:rsidRPr="00D10D78" w14:paraId="32B6133F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A3AB" w14:textId="63D6B552" w:rsidR="006A44C3" w:rsidRPr="005F18DD" w:rsidRDefault="009C111C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DR</w:t>
            </w: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‡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995E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ED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C9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C7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118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E3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D81C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B1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499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71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960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20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8A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F6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E9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5C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7C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DBA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882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4294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204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</w:tr>
      <w:tr w:rsidR="006A44C3" w:rsidRPr="00D10D78" w14:paraId="6F818D87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3999" w14:textId="289AACB1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sta 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50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58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69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13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5076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D3A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94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3B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EA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BF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CBB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51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431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E0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03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158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46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80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971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D7566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6B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</w:tr>
      <w:tr w:rsidR="006A44C3" w:rsidRPr="00D10D78" w14:paraId="6FBC2FA6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639C" w14:textId="750F1820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te d’Ivoir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43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61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195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B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A9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F2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DC6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0E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A2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52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82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CF0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68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A75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10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3C3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E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4C4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E05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2A5B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1671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</w:tr>
      <w:tr w:rsidR="006A44C3" w:rsidRPr="00D10D78" w14:paraId="01EA90B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D4F0" w14:textId="48A0E5DF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ominican Republic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C8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ED4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24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7B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11E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E73D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E6C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08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B6E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83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4A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9A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788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FE87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64F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FB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3D3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338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C0D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F0D451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AFF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0</w:t>
            </w:r>
          </w:p>
        </w:tc>
      </w:tr>
      <w:tr w:rsidR="006A44C3" w:rsidRPr="00D10D78" w14:paraId="09CEE634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DD2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cuado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70B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0B8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D0E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3D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5F8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A98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28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0B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842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D33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753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592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C08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DE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DC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2B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1A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41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B9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DAD77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3D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</w:tr>
      <w:tr w:rsidR="006A44C3" w:rsidRPr="00D10D78" w14:paraId="11DC9867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218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gypt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5CE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914D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1FA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35A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39E9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C5607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39DC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903F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9A2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E03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AEA9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5E5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78F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D7FB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CCE2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885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5DA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84C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E16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6DF38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2859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</w:tr>
      <w:tr w:rsidR="006A44C3" w:rsidRPr="00D10D78" w14:paraId="1CB5BE2B" w14:textId="77777777" w:rsidTr="008E58ED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5C17" w14:textId="01F20F76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El Salvador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CD2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99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ED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FC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DF6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E4B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F35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5C6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36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2EC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3A0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0186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D89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35E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F0D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38A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DBE1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B8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03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487FAD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56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</w:tr>
      <w:tr w:rsidR="006A44C3" w:rsidRPr="00D10D78" w14:paraId="14A4EF37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D30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swatini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C6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4DE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31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D1E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CD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07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B5C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864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D8F0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05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CE9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2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DE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B2A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981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787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D5C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112C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39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8FC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596C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92B7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</w:tr>
      <w:tr w:rsidR="006A44C3" w:rsidRPr="00D10D78" w14:paraId="7D0C4034" w14:textId="77777777" w:rsidTr="008E58ED">
        <w:trPr>
          <w:trHeight w:val="300"/>
        </w:trPr>
        <w:tc>
          <w:tcPr>
            <w:tcW w:w="215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679BDF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thiopia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778796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D731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18938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783F94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8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2204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611FA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BC81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CC35B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D998C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6B585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CD577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458C0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BF025B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6E3B0B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7FFA1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34F09F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E324E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AF4EE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161E4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37A81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6</w:t>
            </w:r>
          </w:p>
        </w:tc>
        <w:tc>
          <w:tcPr>
            <w:tcW w:w="1186" w:type="dxa"/>
            <w:tcBorders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D77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</w:tr>
      <w:tr w:rsidR="006A44C3" w:rsidRPr="00D10D78" w14:paraId="33AC5568" w14:textId="77777777" w:rsidTr="008E58ED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0B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bon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E8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82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DD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BE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49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2FE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81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2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688B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703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D78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DDE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2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24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E30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96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B6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9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5C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A4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CDB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1F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.3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C1819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04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3</w:t>
            </w:r>
          </w:p>
        </w:tc>
      </w:tr>
      <w:tr w:rsidR="006A44C3" w:rsidRPr="00D10D78" w14:paraId="129520F6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551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m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93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444E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3A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D0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51D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B1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19A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A3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5B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617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CA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6E93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D788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EB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05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93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4A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EB76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EC7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47ECA6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EA88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</w:tr>
      <w:tr w:rsidR="006A44C3" w:rsidRPr="00D10D78" w14:paraId="2B13BA2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E1E3A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hana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C5CEC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9BCBD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E6EA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D1D2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84D28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8CC1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FAA4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88BF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1E9D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8A0C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0F7E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6728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983F0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B753C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15B78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2FC09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FD34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DFA0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22C3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EB935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C6BB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</w:tr>
      <w:tr w:rsidR="006A44C3" w:rsidRPr="00D10D78" w14:paraId="2D576E5E" w14:textId="77777777" w:rsidTr="008E58ED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1F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atemal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0A8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12A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5E9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24D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A1A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352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6C3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B81F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1B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B16A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FBF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8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62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C9D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D29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15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0C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58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A3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73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9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DAE99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AFA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</w:tr>
      <w:tr w:rsidR="006A44C3" w:rsidRPr="00D10D78" w14:paraId="6C09513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1E3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90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EA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4B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1778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17F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749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92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FD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A25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7E0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18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55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D31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C270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92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8CE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4F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F80E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AB5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09A3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AE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</w:tr>
      <w:tr w:rsidR="006A44C3" w:rsidRPr="00D10D78" w14:paraId="29AAE3C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9952" w14:textId="62803D48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 Bissa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B4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D16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36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13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B4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7B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D7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2D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75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58A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5F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39BD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EE3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A93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5D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BD2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63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45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0D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57F6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19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</w:tr>
      <w:tr w:rsidR="006A44C3" w:rsidRPr="00D10D78" w14:paraId="440D304A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0D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y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F1F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5F3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7FCD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12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0E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84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CE8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32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D3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D6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88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991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88D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CC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6ECC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83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A39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9E8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4D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02305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4E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</w:tr>
      <w:tr w:rsidR="006A44C3" w:rsidRPr="00D10D78" w14:paraId="0488DB22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56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ait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CDB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E3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9C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3F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F35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C16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765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9F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24E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3C9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178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7FF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7EE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0B9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36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0CE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CE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9A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1C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6784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FEE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</w:tr>
      <w:tr w:rsidR="006A44C3" w:rsidRPr="00D10D78" w14:paraId="7F1019D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64B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ondura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3B79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FAE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FC8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CE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3A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3B5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36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41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8FCF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AC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5D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0A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23C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84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86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C5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F4B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29D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FAF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2E7D4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90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</w:tr>
      <w:tr w:rsidR="006A44C3" w:rsidRPr="00D10D78" w14:paraId="107E3ECF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56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0B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EE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E4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353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7C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8B1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9D5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3DD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DC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1877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72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D78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38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59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5F0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F97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96F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7D8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A0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90A2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3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D26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</w:tr>
      <w:tr w:rsidR="006A44C3" w:rsidRPr="00D10D78" w14:paraId="0BDB51B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37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one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71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C5C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E395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97A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AD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E82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82F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14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2D0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7D3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E5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26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4DE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720F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3D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AC9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57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73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79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2146B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2A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</w:tr>
      <w:tr w:rsidR="006A44C3" w:rsidRPr="00D10D78" w14:paraId="33CFEBD2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01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raq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94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91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4B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E5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093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867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3C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05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91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84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7BB8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1637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17B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1DB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1CE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373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F6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FE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08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FA16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10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5</w:t>
            </w:r>
          </w:p>
        </w:tc>
      </w:tr>
      <w:tr w:rsidR="006A44C3" w:rsidRPr="00D10D78" w14:paraId="0B06EFF7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6B5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ama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C9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FA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A5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FD3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14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815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171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95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A3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671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FC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0F89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5E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A91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393A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0F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7E2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9B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593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61DE6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BB0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9</w:t>
            </w:r>
          </w:p>
        </w:tc>
      </w:tr>
      <w:tr w:rsidR="006A44C3" w:rsidRPr="00D10D78" w14:paraId="0BD442A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92E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or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055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D2C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CAE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4ED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D8F1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F9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11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CB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8F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195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C4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525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20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600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E02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8D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8F0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576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D0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8C6E6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C2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5</w:t>
            </w:r>
          </w:p>
        </w:tc>
      </w:tr>
      <w:tr w:rsidR="006A44C3" w:rsidRPr="00D10D78" w14:paraId="19FCCFAD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2BB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azakh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4C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140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27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348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FA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5D6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52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6A9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C50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2CD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9C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119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66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21F8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66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77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1B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A603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A127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E456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4F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</w:tr>
      <w:tr w:rsidR="006A44C3" w:rsidRPr="00D10D78" w14:paraId="20146F62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F1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eny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F5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360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E4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0F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515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C3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B4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80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55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8B6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BA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56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CC5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1D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CF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14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D070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21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DE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18F24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59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</w:tr>
      <w:tr w:rsidR="006A44C3" w:rsidRPr="00D10D78" w14:paraId="16A1CFA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D69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osov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76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4CB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161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1F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A2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FD3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71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BB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CC2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D9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BC0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8EF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65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652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25D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C70D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DE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5A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097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B2FF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F26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</w:tr>
      <w:tr w:rsidR="006A44C3" w:rsidRPr="00D10D78" w14:paraId="3DBCBEEB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10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yrgyz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1B3A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D6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48F2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02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8AE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D9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8CB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761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CAC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48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BAE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85F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F14A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4A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A5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FF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E81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9D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823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75919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9D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</w:tr>
      <w:tr w:rsidR="006A44C3" w:rsidRPr="00D10D78" w14:paraId="016315E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512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a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CC0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D2D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13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81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6B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031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EA1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61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A4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78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814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37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67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D6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5C0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4DE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FB0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F8B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4C0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7F12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368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</w:tr>
      <w:tr w:rsidR="006A44C3" w:rsidRPr="00D10D78" w14:paraId="2FE46165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F5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oth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D23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87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E0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FD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2B4D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F3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BD8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32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270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87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E2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505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04B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F1B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C0A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791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27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C1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B4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26302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DA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</w:tr>
      <w:tr w:rsidR="006A44C3" w:rsidRPr="00D10D78" w14:paraId="41D2510E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91C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ib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DA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CF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6C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E4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2A6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6A4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6D8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49D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6AA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43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C4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4DE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3990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254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D2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5C1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1BB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9E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DE1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6FCFC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B91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</w:tr>
      <w:tr w:rsidR="006A44C3" w:rsidRPr="00D10D78" w14:paraId="5786CF9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60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aw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97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F9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654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63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6C8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57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39D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C4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07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0E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791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E7C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4354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BD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A0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4DD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DC2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06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46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46443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40A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</w:tr>
      <w:tr w:rsidR="006A44C3" w:rsidRPr="00D10D78" w14:paraId="6DCF4DE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AD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12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0E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6F9C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2B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69B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8D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D8D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71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F420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5F8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1D5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B105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A8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7B4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954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99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86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3B1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8D7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7E07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95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</w:tr>
      <w:tr w:rsidR="006A44C3" w:rsidRPr="00D10D78" w14:paraId="4F14A6D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EC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urit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99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A56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9C7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2CF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29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6B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AAF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F1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C2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452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C1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F8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3361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E15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620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B0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AF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0542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615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E8731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FA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</w:tr>
      <w:tr w:rsidR="006A44C3" w:rsidRPr="00D10D78" w14:paraId="70014FFA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90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exic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9F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3891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69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11F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0C4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9A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9E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91E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FB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3D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A72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0F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9C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7D95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D0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E9B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CA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53E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E16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558DD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23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8</w:t>
            </w:r>
          </w:p>
        </w:tc>
      </w:tr>
      <w:tr w:rsidR="006A44C3" w:rsidRPr="00D10D78" w14:paraId="2141177B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62E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oldova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1651F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334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4B9F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EC3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145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F778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A514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DC46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AF5C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283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C44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64A10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1879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C93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6BD8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0D9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062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D62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AD7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B562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7DD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2</w:t>
            </w:r>
          </w:p>
        </w:tc>
      </w:tr>
      <w:tr w:rsidR="006A44C3" w:rsidRPr="00D10D78" w14:paraId="3389952C" w14:textId="77777777" w:rsidTr="008E58ED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9A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Mongol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C6C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BB7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D662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B0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05E9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9E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FC7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99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16F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99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375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25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11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26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4A4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7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82D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70B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FA3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2F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BBFC9D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AB6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</w:tr>
      <w:tr w:rsidR="006A44C3" w:rsidRPr="00D10D78" w14:paraId="3B393875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C76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yanma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2B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6D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2E4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61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85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740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910D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758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A06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F0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B907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03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39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5CD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45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163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04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D4C5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EB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4129C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C69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</w:tr>
      <w:tr w:rsidR="006A44C3" w:rsidRPr="00D10D78" w14:paraId="10DF49CD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C7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ami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FD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F92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82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06B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776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25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A4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DD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93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24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A2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22F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56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FCE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20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A9F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55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38D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54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0331FA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03B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</w:tr>
      <w:tr w:rsidR="006A44C3" w:rsidRPr="00D10D78" w14:paraId="39578350" w14:textId="77777777" w:rsidTr="008E58ED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EF6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epal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E3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43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4163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4DF0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A9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5A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C2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389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BE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3FC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85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6AD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EA5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1DB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D6F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581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0F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94C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5E4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E8C46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F6D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</w:tr>
      <w:tr w:rsidR="006A44C3" w:rsidRPr="00D10D78" w14:paraId="30DE71D6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577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08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DE7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BF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1E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562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AE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744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9A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3D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29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BE3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30A9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A3A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B174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E1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09B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A8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079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4B27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19EFA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F4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</w:tr>
      <w:tr w:rsidR="006A44C3" w:rsidRPr="00D10D78" w14:paraId="7361A7D0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ED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DF11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192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D04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D9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91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87C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E7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12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90A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4A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3B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992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30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5A00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366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16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A9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738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8A5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60D51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E2A8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</w:tr>
      <w:tr w:rsidR="006A44C3" w:rsidRPr="00D10D78" w14:paraId="060F567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46FC0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kistan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4A748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6482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F262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B6B0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97AA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7BD4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91B6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20FE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D124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6040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94FA8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5AFD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B570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B8611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72C5F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2272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E08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2692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DD62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31DB0B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E43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</w:tr>
      <w:tr w:rsidR="006A44C3" w:rsidRPr="00D10D78" w14:paraId="71174F7F" w14:textId="77777777" w:rsidTr="008E58ED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E5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nam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BA4B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27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82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16C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C2A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0E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8C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D91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F5B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C2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34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.4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02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AD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5A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B4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8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308C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E46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FD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FB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1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3A04C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52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0</w:t>
            </w:r>
          </w:p>
        </w:tc>
      </w:tr>
      <w:tr w:rsidR="006A44C3" w:rsidRPr="00D10D78" w14:paraId="06C6A4C4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1BE7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guay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584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91E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6E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E76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419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CD2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B83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5E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C7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87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2C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86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65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1616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8F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F3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191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F3D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F2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2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038DD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968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</w:tr>
      <w:tr w:rsidR="006A44C3" w:rsidRPr="00D10D78" w14:paraId="265285A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DAB9D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eru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D5E2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4C7C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48C54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C4F6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34780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EDDD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4A83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AA61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6E73E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608E6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2DA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8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C85A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4788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3C36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080C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D7B16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BCBC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A18B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6178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3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8493E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05B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</w:tr>
      <w:tr w:rsidR="006A44C3" w:rsidRPr="00D10D78" w14:paraId="2C7E699D" w14:textId="77777777" w:rsidTr="008E58ED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D74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wand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60D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EBA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C2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7430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8E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F7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BD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56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47F5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50F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7F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428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6F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3E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7E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CA06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7A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3D6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4AA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24063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0F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</w:tr>
      <w:tr w:rsidR="006A44C3" w:rsidRPr="00D10D78" w14:paraId="0CC6A77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6B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nega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B621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C8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50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C1B2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A4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39E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F7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180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D5CF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5A8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94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9B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354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269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191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6AC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7B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BA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4FC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2D3F4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B9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</w:tr>
      <w:tr w:rsidR="006A44C3" w:rsidRPr="00D10D78" w14:paraId="2F98E50B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4A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r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EAC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F5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FF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61B8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AD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04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DA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F6C3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7310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1AC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79A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50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93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6BF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F8E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1CB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1C3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4B28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E7C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362F2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E9DD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</w:tr>
      <w:tr w:rsidR="006A44C3" w:rsidRPr="00D10D78" w14:paraId="5B7F8572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9E7B" w14:textId="7FD314D8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ierra Leo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793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30B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1E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3AA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AA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C91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5F4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C6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26F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C9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3E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56F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658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6DA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3F3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4E68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1F0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6D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4AC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2B95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2BB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</w:tr>
      <w:tr w:rsidR="006A44C3" w:rsidRPr="00D10D78" w14:paraId="02012A9C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5AED" w14:textId="52964EF1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Af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213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3D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CD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6A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37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555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FA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95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A5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1EA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FF4B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B115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93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E2DE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94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1CE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A3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81B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5A3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6EFE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9E1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</w:tr>
      <w:tr w:rsidR="006A44C3" w:rsidRPr="00D10D78" w14:paraId="54DA7A18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4A03" w14:textId="4242A5D6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166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536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223C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67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5F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1C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5C7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8E8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B01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EFC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1FB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D1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E9C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75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D2C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8CB8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4D7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F0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DB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ED7E9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DB52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</w:tr>
      <w:tr w:rsidR="006A44C3" w:rsidRPr="00D10D78" w14:paraId="5AFAF0BA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D304" w14:textId="4E48B505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tate of Palest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3A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D49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841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AE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625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48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CC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09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C320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61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25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B40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87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B2D1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91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2A83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D21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F03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10C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2554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C6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</w:tr>
      <w:tr w:rsidR="006A44C3" w:rsidRPr="00D10D78" w14:paraId="6D87B4EB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EB9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8F1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854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0E88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821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DBB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E7F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650C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2F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CEB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C7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940B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001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0D7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0C13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090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295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C9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E7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6A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4C6475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3AD2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</w:tr>
      <w:tr w:rsidR="006A44C3" w:rsidRPr="00D10D78" w14:paraId="0971313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49B3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rinam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C8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E8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60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E25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30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7D8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BD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58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63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12F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9315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21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94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038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2F9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CE23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258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AC3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BE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CE58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D08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9</w:t>
            </w:r>
          </w:p>
        </w:tc>
      </w:tr>
      <w:tr w:rsidR="006A44C3" w:rsidRPr="00D10D78" w14:paraId="320A62D9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9227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ji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AD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476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15B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5F5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0F74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5B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2B50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7E3E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C3D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96A5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9E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635E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D9A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2AA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194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660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FF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78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B4C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1300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E9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</w:tr>
      <w:tr w:rsidR="006A44C3" w:rsidRPr="00D10D78" w14:paraId="397D545D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EE4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nz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2B22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FE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11A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45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FBF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A86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00B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33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CF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1C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7DE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7DC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C35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3A0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7D86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5307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4C8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DE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4A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04F46A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C3F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</w:tr>
      <w:tr w:rsidR="006A44C3" w:rsidRPr="00D10D78" w14:paraId="33AA691F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3CD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ailan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CE1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F7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924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C9BA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C7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5A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06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D38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B28A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62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684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5D6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52B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5596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E1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215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DFE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26E3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05A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FA4B1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66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</w:tr>
      <w:tr w:rsidR="006A44C3" w:rsidRPr="00D10D78" w14:paraId="06CC7DDD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993D" w14:textId="21DD23B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Timor </w:t>
            </w:r>
            <w:proofErr w:type="spellStart"/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te</w:t>
            </w:r>
            <w:proofErr w:type="spellEnd"/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7DD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79D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52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5C16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13A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58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BB7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C01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14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9D6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3DC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092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0EB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143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2D5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5030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2D62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54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7E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F9AF8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01B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</w:tr>
      <w:tr w:rsidR="006A44C3" w:rsidRPr="00D10D78" w14:paraId="2294FB72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5394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og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9F1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615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35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BD4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F5C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E0F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32FC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BCD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2E3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E554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AD92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0B1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BF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E04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3F4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DD9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229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57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B6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2721F5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16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</w:tr>
      <w:tr w:rsidR="006A44C3" w:rsidRPr="00D10D78" w14:paraId="2EFB32FA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12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ni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6CA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48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DA0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DE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5C6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8137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EB4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884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24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4162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2944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F7E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2CE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50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F87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C27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97A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52A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9CA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89684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BB1A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5</w:t>
            </w:r>
          </w:p>
        </w:tc>
      </w:tr>
      <w:tr w:rsidR="006A44C3" w:rsidRPr="00D10D78" w14:paraId="3E06DFF1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7C7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rkmen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73F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8E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ED8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764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1859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0053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20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58C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F16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08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0B1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CC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22ED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EBC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62C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EB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F44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0BA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B55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E86F8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DE8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</w:tr>
      <w:tr w:rsidR="006A44C3" w:rsidRPr="00D10D78" w14:paraId="4C4EA089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FBA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g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7D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018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A930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6439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CA4F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27EA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1D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C70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CF69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F9E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5D3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17F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24B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26E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C01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DB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69F6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FE6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499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F94610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0D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</w:tr>
      <w:tr w:rsidR="006A44C3" w:rsidRPr="00D10D78" w14:paraId="2DC067A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820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kra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4E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F7B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84D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EF4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13D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F1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D00B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4A5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08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9D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CAC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0F80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2C4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1E3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2B4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047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F46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6BC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8AE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CFFAC8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388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</w:tr>
      <w:tr w:rsidR="006A44C3" w:rsidRPr="00D10D78" w14:paraId="1EF836B3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4B4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Vietnam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A9EF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7FDD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13D6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1C6ED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D59F5F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FFB3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568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97CF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CCFE5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08A2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13E6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3EAC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1D93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5CF92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8E02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BB2A2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C88B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57B9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349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314ED4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AAF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5</w:t>
            </w:r>
          </w:p>
        </w:tc>
      </w:tr>
      <w:tr w:rsidR="006A44C3" w:rsidRPr="00D10D78" w14:paraId="747E61CC" w14:textId="77777777" w:rsidTr="008E58ED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725B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Zamb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387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9116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BD5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78E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AAE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6B7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899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A20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717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AFD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B1F3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8B09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21C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1E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4504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8BC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1761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07B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3273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D4EE0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56C7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</w:tr>
      <w:tr w:rsidR="006A44C3" w:rsidRPr="00D10D78" w14:paraId="0DA54B96" w14:textId="77777777" w:rsidTr="008E58ED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AD023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Zimbabwe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FA07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BAF3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E0E2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2A07A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5330C6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30E91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2CD6E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FDF5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8A390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37AEA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4AA6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A8B9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AB71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5FAC6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5AF3B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02CAC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E8BD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78A47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509118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6DB349D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937F9" w14:textId="77777777" w:rsidR="006A44C3" w:rsidRPr="005F18DD" w:rsidRDefault="006A44C3" w:rsidP="001D3B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</w:tr>
    </w:tbl>
    <w:p w14:paraId="60E94561" w14:textId="77777777" w:rsidR="000138B5" w:rsidRPr="00906F87" w:rsidRDefault="000138B5" w:rsidP="000138B5">
      <w:pPr>
        <w:ind w:left="284" w:right="87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Familiar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†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CAR: Central African Republic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‡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>CDR: Congo Democratic Republic.</w:t>
      </w:r>
    </w:p>
    <w:p w14:paraId="0E9D1577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AC7309C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D8D43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66C405C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64D9F2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45EF3A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2D3386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B329729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2105AC8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4FF231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1F778F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C75E73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F5BA260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A9A5DA" w14:textId="70178B14" w:rsidR="00F53BB4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3F6D3C" w14:textId="77777777" w:rsidR="000138B5" w:rsidRPr="00D10D78" w:rsidRDefault="000138B5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9B25F8" w14:textId="77777777" w:rsidR="00F53BB4" w:rsidRPr="00D10D78" w:rsidRDefault="00F53BB4" w:rsidP="00A57EA2">
      <w:pPr>
        <w:ind w:left="1701" w:right="158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B8981F" w14:textId="259B7C6A" w:rsidR="00F54103" w:rsidRPr="000138B5" w:rsidRDefault="000138B5" w:rsidP="00F53BB4">
      <w:pPr>
        <w:ind w:left="284" w:right="594"/>
        <w:jc w:val="both"/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en-US"/>
        </w:rPr>
      </w:pPr>
      <w:r w:rsidRPr="000138B5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0138B5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0138B5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0138B5">
        <w:rPr>
          <w:rFonts w:ascii="Times New Roman" w:hAnsi="Times New Roman" w:cs="Times New Roman"/>
          <w:b/>
          <w:bCs/>
          <w:lang w:val="en-US"/>
        </w:rPr>
        <w:t>6</w:t>
      </w:r>
      <w:r w:rsidR="00F54103" w:rsidRPr="000138B5">
        <w:rPr>
          <w:rFonts w:ascii="Times New Roman" w:hAnsi="Times New Roman" w:cs="Times New Roman"/>
          <w:b/>
          <w:bCs/>
          <w:lang w:val="en-US"/>
        </w:rPr>
        <w:t xml:space="preserve">. Percentage of children between 6-23 months who were fed formula at the time of the survey by wealth quintiles. Source: DHS, MICS, </w:t>
      </w:r>
      <w:r w:rsidR="008E6EE3" w:rsidRPr="000138B5">
        <w:rPr>
          <w:rFonts w:ascii="Times New Roman" w:hAnsi="Times New Roman" w:cs="Times New Roman"/>
          <w:b/>
          <w:bCs/>
          <w:lang w:val="en-US"/>
        </w:rPr>
        <w:t>ENSANUT, and ENDES</w:t>
      </w:r>
      <w:r w:rsidR="00F54103" w:rsidRPr="000138B5">
        <w:rPr>
          <w:rFonts w:ascii="Times New Roman" w:hAnsi="Times New Roman" w:cs="Times New Roman"/>
          <w:b/>
          <w:bCs/>
          <w:lang w:val="en-US"/>
        </w:rPr>
        <w:t>, 2010-2018.</w:t>
      </w:r>
      <w:r w:rsidR="00F53BB4" w:rsidRPr="000138B5">
        <w:rPr>
          <w:rFonts w:ascii="Times New Roman" w:hAnsi="Times New Roman" w:cs="Times New Roman"/>
          <w:b/>
          <w:bCs/>
          <w:vertAlign w:val="superscript"/>
          <w:lang w:val="en-US"/>
        </w:rPr>
        <w:t>a</w:t>
      </w:r>
    </w:p>
    <w:tbl>
      <w:tblPr>
        <w:tblW w:w="14682" w:type="dxa"/>
        <w:tblInd w:w="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61"/>
        <w:gridCol w:w="530"/>
        <w:gridCol w:w="530"/>
        <w:gridCol w:w="530"/>
        <w:gridCol w:w="697"/>
        <w:gridCol w:w="530"/>
        <w:gridCol w:w="530"/>
        <w:gridCol w:w="530"/>
        <w:gridCol w:w="697"/>
        <w:gridCol w:w="530"/>
        <w:gridCol w:w="530"/>
        <w:gridCol w:w="530"/>
        <w:gridCol w:w="697"/>
        <w:gridCol w:w="530"/>
        <w:gridCol w:w="530"/>
        <w:gridCol w:w="530"/>
        <w:gridCol w:w="697"/>
        <w:gridCol w:w="530"/>
        <w:gridCol w:w="530"/>
        <w:gridCol w:w="530"/>
        <w:gridCol w:w="697"/>
        <w:gridCol w:w="1186"/>
      </w:tblGrid>
      <w:tr w:rsidR="00A57EA2" w:rsidRPr="00D10D78" w14:paraId="1A1F84FE" w14:textId="77777777" w:rsidTr="00F53BB4">
        <w:trPr>
          <w:trHeight w:val="300"/>
          <w:tblHeader/>
        </w:trPr>
        <w:tc>
          <w:tcPr>
            <w:tcW w:w="20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46B9A" w14:textId="5947F72F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untry</w:t>
            </w:r>
          </w:p>
        </w:tc>
        <w:tc>
          <w:tcPr>
            <w:tcW w:w="12621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0E3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rmula consumption between 6-23 months</w:t>
            </w:r>
          </w:p>
        </w:tc>
      </w:tr>
      <w:tr w:rsidR="00A57EA2" w:rsidRPr="00D10D78" w14:paraId="70AD635C" w14:textId="77777777" w:rsidTr="00F53BB4">
        <w:trPr>
          <w:trHeight w:val="300"/>
          <w:tblHeader/>
        </w:trPr>
        <w:tc>
          <w:tcPr>
            <w:tcW w:w="206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3DB8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11435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CD71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 quintiles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92A415" w14:textId="55B21DD6" w:rsidR="00A57EA2" w:rsidRPr="000138B5" w:rsidRDefault="001D05D8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ational prevalence (%)</w:t>
            </w:r>
          </w:p>
        </w:tc>
      </w:tr>
      <w:tr w:rsidR="00A57EA2" w:rsidRPr="00D10D78" w14:paraId="736178AF" w14:textId="77777777" w:rsidTr="00F53BB4">
        <w:trPr>
          <w:trHeight w:val="300"/>
          <w:tblHeader/>
        </w:trPr>
        <w:tc>
          <w:tcPr>
            <w:tcW w:w="20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C9C7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F60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Poorest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DBA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econd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2E0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Third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75D1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urth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E60B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iest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F5FA5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F53BB4" w:rsidRPr="00D10D78" w14:paraId="1C2D0B4C" w14:textId="77777777" w:rsidTr="00F53BB4">
        <w:trPr>
          <w:trHeight w:val="300"/>
          <w:tblHeader/>
        </w:trPr>
        <w:tc>
          <w:tcPr>
            <w:tcW w:w="20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5FCD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A79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151E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FEF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70C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3275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8C2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380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B4CD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B45D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238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C83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174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7300A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BDB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B492F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B8DE1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A57EA2" w:rsidRPr="00D10D78" w14:paraId="22FBBF3E" w14:textId="77777777" w:rsidTr="00F53BB4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2E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ghanista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31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7FA8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1FC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72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0C2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A2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7D0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A2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0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64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05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D5A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BC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90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94E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B6A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5B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11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A3C5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9A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2AC1E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2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FE6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</w:tr>
      <w:tr w:rsidR="00A57EA2" w:rsidRPr="00D10D78" w14:paraId="36819C5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47BF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b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E0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69E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BE9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D5C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D8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B8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4EB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EC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3C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3E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432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C7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10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71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D5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DB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B4D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A1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F5A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BF29A4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8AF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</w:tr>
      <w:tr w:rsidR="00A57EA2" w:rsidRPr="00D10D78" w14:paraId="04FBB70D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C7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353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B1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AA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E87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E0A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4D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702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2B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5C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D4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D6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880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AD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D9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86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D81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C77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44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C8FB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6A195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EAE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</w:tr>
      <w:tr w:rsidR="00A57EA2" w:rsidRPr="00D10D78" w14:paraId="5E98E38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2F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ngo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7BA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72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EF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EF1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8A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93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665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FCD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C4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36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1C7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3F5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136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F04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A54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BCB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99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11D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BF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9B99D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364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</w:tr>
      <w:tr w:rsidR="00A57EA2" w:rsidRPr="00D10D78" w14:paraId="40E63033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DC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genti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15CE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FA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AD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32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E7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DE8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38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459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5B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84B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D2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1A1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ED3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3F5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86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E2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03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590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E7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D441E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0C5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</w:tr>
      <w:tr w:rsidR="00A57EA2" w:rsidRPr="00D10D78" w14:paraId="14B16D9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3EE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me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69E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46E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BB3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0C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24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463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7BB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178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B7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6F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A4E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F4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765E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E85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817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71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ADD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CD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87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D9667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B94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</w:tr>
      <w:tr w:rsidR="00A57EA2" w:rsidRPr="00D10D78" w14:paraId="0DA76610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77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angladesh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7B9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BC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A7B1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10E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29C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C10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48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EB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B3D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DB8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9A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C6E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C8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22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30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20B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00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7B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586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D012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5778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</w:tr>
      <w:tr w:rsidR="00A57EA2" w:rsidRPr="00D10D78" w14:paraId="1E50938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3C7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aru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48E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D17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979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3D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A3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6A3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65B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F2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7E8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2CA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5D7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85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8E1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A8B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11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17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DA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EF5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99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EA783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DA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</w:tr>
      <w:tr w:rsidR="00A57EA2" w:rsidRPr="00D10D78" w14:paraId="4FD9D5B1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94C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iz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6D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E04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005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6DA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99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E4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E6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E4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A21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B1C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A99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097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8EB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FC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C7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85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740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AC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AB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6984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1B3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5</w:t>
            </w:r>
          </w:p>
        </w:tc>
      </w:tr>
      <w:tr w:rsidR="00A57EA2" w:rsidRPr="00D10D78" w14:paraId="5488062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7BB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ni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5D1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FE2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3527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EBA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C23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9C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9A5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29A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B60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8F21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B3D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37B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529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389B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8319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3E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52E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D07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44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129FD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61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</w:tr>
      <w:tr w:rsidR="00A57EA2" w:rsidRPr="00D10D78" w14:paraId="30825EB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1231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hu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B2A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1C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9C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FFB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45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01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64B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24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16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4D6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59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CD8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B551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0A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44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0176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40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75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7485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0CEB2C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5F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</w:tr>
      <w:tr w:rsidR="00A57EA2" w:rsidRPr="00D10D78" w14:paraId="2F3F106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E4F5" w14:textId="40590578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kina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Fas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447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17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DCF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13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7A62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05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4BB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8D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9E4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FF4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C4E2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69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B43B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A9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54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14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34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8E7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82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64A2E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4F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</w:tr>
      <w:tr w:rsidR="00A57EA2" w:rsidRPr="00D10D78" w14:paraId="56EA4D2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57D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und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BD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F7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C96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F6A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C2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2E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415D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4A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75A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D8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33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BC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535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71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97E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98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6B5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43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66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5000F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29F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</w:tr>
      <w:tr w:rsidR="00A57EA2" w:rsidRPr="00D10D78" w14:paraId="136FE41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61A6" w14:textId="248FDED7" w:rsidR="00A57EA2" w:rsidRPr="000138B5" w:rsidRDefault="009C111C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R</w:t>
            </w:r>
            <w:r w:rsidRPr="009C111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1C0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588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24C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A84F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30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5B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DC9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F4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BC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D9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7A3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9B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DE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F04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0A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2B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2FF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126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C3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D6B4A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D8C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</w:tr>
      <w:tr w:rsidR="00A57EA2" w:rsidRPr="00D10D78" w14:paraId="4F89E54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79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bo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75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61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0E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AD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C1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84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92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8AD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89D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31E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4507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BD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4FA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CE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E8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B11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67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5D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314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0D2F0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5B7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</w:tr>
      <w:tr w:rsidR="00A57EA2" w:rsidRPr="00D10D78" w14:paraId="42A29346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E0C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ero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8CC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60E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643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948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E8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8F4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27C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74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493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3D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FF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572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3FD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6E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087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44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A2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D0C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588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0E954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75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</w:tr>
      <w:tr w:rsidR="00A57EA2" w:rsidRPr="00D10D78" w14:paraId="47FA5DBE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8C7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ha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5E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004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D54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48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1EF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90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707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03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98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4F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D8E1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128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11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8FB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57D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0BBD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271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CC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E9B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B0ED0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97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</w:tr>
      <w:tr w:rsidR="00A57EA2" w:rsidRPr="00D10D78" w14:paraId="26DF06BC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B18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lo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C4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0A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9A6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262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38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F9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2A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5A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8E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62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558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E9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0B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41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AD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33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86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A2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74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E94B52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A9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</w:tr>
      <w:tr w:rsidR="00A57EA2" w:rsidRPr="00D10D78" w14:paraId="3C339EED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1B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moro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5F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D3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D35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54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6E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B0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8F9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6B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CC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649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F4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4D7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E17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6C5D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7C0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EC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15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5C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967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243D74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31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</w:tr>
      <w:tr w:rsidR="00A57EA2" w:rsidRPr="00D10D78" w14:paraId="47DC498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4C2AA" w14:textId="020EE74D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ngo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razzavill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C2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8C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73B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88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28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68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D4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13BC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FEC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8F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04E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EA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0E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0F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B528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98F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9E1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76D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F04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6197C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CCD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</w:tr>
      <w:tr w:rsidR="00A57EA2" w:rsidRPr="00D10D78" w14:paraId="7A58F46C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3EFE" w14:textId="240EFF3C" w:rsidR="00A57EA2" w:rsidRPr="000138B5" w:rsidRDefault="009C111C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DR</w:t>
            </w: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‡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81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7B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C7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63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5DB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633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2F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62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CB5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C32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29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A32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0C8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8A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14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6D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7945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2E8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81B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FDCA2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D10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</w:tr>
      <w:tr w:rsidR="00A57EA2" w:rsidRPr="00D10D78" w14:paraId="6EE47A9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CF3E" w14:textId="560A91FD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sta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48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F5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BB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30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284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E8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02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A6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93D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A7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41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048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4F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2D5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07F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C8D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A0E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72B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B9F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D51B0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23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</w:tr>
      <w:tr w:rsidR="00A57EA2" w:rsidRPr="00D10D78" w14:paraId="7981FDF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9DA4" w14:textId="0FE5476D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te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’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voir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6B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CB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EF5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7C6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B7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27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213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2A1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C3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004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228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0D1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0A1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20C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3688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B7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A1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94C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2C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4D07C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9CA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</w:tr>
      <w:tr w:rsidR="00A57EA2" w:rsidRPr="00D10D78" w14:paraId="6AC7973B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251A" w14:textId="06DE1212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ominican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epublic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176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DD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07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F17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29E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20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8A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ED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8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35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6C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A1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E36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30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418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74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47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0A54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6E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8158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FE83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48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</w:tr>
      <w:tr w:rsidR="00A57EA2" w:rsidRPr="00D10D78" w14:paraId="35ED6E3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18F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cuado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04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A2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902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136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08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62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62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D08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86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4E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09BE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19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3D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AE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B83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E5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A91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2B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49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B14C4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4D4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</w:tr>
      <w:tr w:rsidR="00A57EA2" w:rsidRPr="00D10D78" w14:paraId="454FF2EB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94B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gypt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7F2D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B3A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3AD1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6AD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48C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E287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8827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5634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022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B24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B52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A557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2D86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9864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AAA9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E42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5D9A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B25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1A7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908A2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114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</w:tr>
      <w:tr w:rsidR="00A57EA2" w:rsidRPr="00D10D78" w14:paraId="79774941" w14:textId="77777777" w:rsidTr="00F53BB4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0A33" w14:textId="7F4FD109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El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alvador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FE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362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FC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261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673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18F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78B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D8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CD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FF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B58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C6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C5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BB8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9CA4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14A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5D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F31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757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5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04895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0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30E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</w:tr>
      <w:tr w:rsidR="00A57EA2" w:rsidRPr="00D10D78" w14:paraId="72E0F634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42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swatini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1E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E0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599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F1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5C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579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2D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9B0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13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42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58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6C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52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58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B3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F0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61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9C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B5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7</w:t>
            </w:r>
          </w:p>
        </w:tc>
        <w:tc>
          <w:tcPr>
            <w:tcW w:w="697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ED2EEE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300C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</w:tr>
      <w:tr w:rsidR="00A57EA2" w:rsidRPr="00D10D78" w14:paraId="5094B390" w14:textId="77777777" w:rsidTr="00F53BB4">
        <w:trPr>
          <w:trHeight w:val="300"/>
        </w:trPr>
        <w:tc>
          <w:tcPr>
            <w:tcW w:w="20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2201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thiopi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5EF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C5B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B9AA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7DF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26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9F8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73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A87A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4D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629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E2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7EB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DF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64A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D2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80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1C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48DE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7FC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697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240E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7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2E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</w:tr>
      <w:tr w:rsidR="00A57EA2" w:rsidRPr="00D10D78" w14:paraId="5726232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83C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b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0B1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FC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BF4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1B6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55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15E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CD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24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51E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0E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B46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C80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C0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5FA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06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3A6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00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CD4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A17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493085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5D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</w:tr>
      <w:tr w:rsidR="00A57EA2" w:rsidRPr="00D10D78" w14:paraId="7DABA7D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FB7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3C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A4F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AC2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D83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188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D89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F9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66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5D0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C3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2222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E8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5E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4F4E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6BF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222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70E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A4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18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C3424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F8E1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</w:tr>
      <w:tr w:rsidR="00A57EA2" w:rsidRPr="00D10D78" w14:paraId="5D6445A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54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h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3BB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32D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66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88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D6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14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34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D45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69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97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B72D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64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07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541D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AD2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607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50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A42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CE5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2DC87A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D4B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</w:tr>
      <w:tr w:rsidR="00A57EA2" w:rsidRPr="00D10D78" w14:paraId="1A883614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3F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atema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B3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816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945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7B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2C2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9C5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1AE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36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27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DD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99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8E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62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559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CAD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69C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EE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3FE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0F3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776CA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E2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</w:tr>
      <w:tr w:rsidR="00A57EA2" w:rsidRPr="00D10D78" w14:paraId="0FCA4E7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58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CD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A954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53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80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A69D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593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587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62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8AF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FF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0FB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0C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C0F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BC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DE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6DF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E43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F3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595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C6F5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A6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</w:tr>
      <w:tr w:rsidR="00A57EA2" w:rsidRPr="00D10D78" w14:paraId="1EAD2671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01E4A" w14:textId="60447B91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issa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E3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D2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746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487E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E6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4B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DAA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E43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AF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A54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935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32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3B2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A1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1F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E6C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27C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1C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613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57A2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916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</w:tr>
      <w:tr w:rsidR="00A57EA2" w:rsidRPr="00D10D78" w14:paraId="683785A7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794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y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20D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FF7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6D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56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FE9F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032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FCD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8C6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8A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C7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5C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858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8A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088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29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4F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95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43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35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37FA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754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</w:tr>
      <w:tr w:rsidR="00A57EA2" w:rsidRPr="00D10D78" w14:paraId="5E7E8FFE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35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ait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730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152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5DE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9E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1C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46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528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2A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8E6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4ED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5F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1CE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9A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04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98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84A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DEE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3E9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73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FE728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91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</w:tr>
      <w:tr w:rsidR="00A57EA2" w:rsidRPr="00D10D78" w14:paraId="3EDDB701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F9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ondura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82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844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61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022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3B3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E9D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E5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04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3D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8B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6C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2A6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86EA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903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37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98B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449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0F1C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30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0DB13D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BF6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</w:tr>
      <w:tr w:rsidR="00A57EA2" w:rsidRPr="00D10D78" w14:paraId="65A227A3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265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11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7A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78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51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A08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F631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6A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1D5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55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50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8EB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01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5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78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AD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540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BD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76D8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95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6B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8A95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1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BB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</w:tr>
      <w:tr w:rsidR="00A57EA2" w:rsidRPr="00D10D78" w14:paraId="51A4FBA1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7C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one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624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96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832D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5B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33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5E1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072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7AC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8D7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14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A5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50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ED0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B9B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C9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07D4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A5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FD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C3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76241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87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</w:tr>
      <w:tr w:rsidR="00A57EA2" w:rsidRPr="00D10D78" w14:paraId="037DC96C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41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raq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143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7F6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9A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936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46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C2B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F7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FFB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A2E7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A2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B0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A401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914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A3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AA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565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1169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D3C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763A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6160A4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2A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</w:tr>
      <w:tr w:rsidR="00A57EA2" w:rsidRPr="00D10D78" w14:paraId="7E2EE35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E5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ama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462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17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CCE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D4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714A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D8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69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65E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49F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A8CA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0A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30C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E8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577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7EF5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71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21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9770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46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B7777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F3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2</w:t>
            </w:r>
          </w:p>
        </w:tc>
      </w:tr>
      <w:tr w:rsidR="00A57EA2" w:rsidRPr="00D10D78" w14:paraId="316DD46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AD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or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23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78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4C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12B7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77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6D9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71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F6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98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D8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13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B0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BC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0B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2D1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26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E1E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46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A32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A86AAA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E2E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8</w:t>
            </w:r>
          </w:p>
        </w:tc>
      </w:tr>
      <w:tr w:rsidR="00A57EA2" w:rsidRPr="00D10D78" w14:paraId="3183612D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B0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azakh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44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1B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39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7BF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69D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5F2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94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74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ACF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521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2AC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5288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06A2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535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A8C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6C2B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C46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3A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D1B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F27D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2696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</w:tr>
      <w:tr w:rsidR="00A57EA2" w:rsidRPr="00D10D78" w14:paraId="67471B9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C8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eny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DA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A44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452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CE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C1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E9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E48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AF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9AC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778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E38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7C4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BE7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9A7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82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99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836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FB4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DA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07A0B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D1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</w:tr>
      <w:tr w:rsidR="00A57EA2" w:rsidRPr="00D10D78" w14:paraId="3F9DFBE4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FF2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osov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E4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42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025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02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DAE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00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0C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24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043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C89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D8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78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62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FB94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4B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715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2D1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A0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E82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7BC5F2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C84C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</w:tr>
      <w:tr w:rsidR="00A57EA2" w:rsidRPr="00D10D78" w14:paraId="0485D89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525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yrgyz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F91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E99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EF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20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3BE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E6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C31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A8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B57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C0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6BC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F4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F3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A76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005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6C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F1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36B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6F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01BB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FE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</w:tr>
      <w:tr w:rsidR="00A57EA2" w:rsidRPr="00D10D78" w14:paraId="3874F86D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35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a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35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2FF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9C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70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8EA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8647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37DE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E7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32C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D7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EC2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605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32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18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21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9A3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7C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B9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0BC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E6F21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12C7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</w:tr>
      <w:tr w:rsidR="00A57EA2" w:rsidRPr="00D10D78" w14:paraId="71D5CBC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43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oth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6B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79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D6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C30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54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C56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66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70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82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374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D1D0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4A4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F4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9B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C4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A5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FC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D3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74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20EB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35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</w:tr>
      <w:tr w:rsidR="00A57EA2" w:rsidRPr="00D10D78" w14:paraId="6C1BA624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7E2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ib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1A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EB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AB4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4A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B1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DB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0D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85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BCC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00B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11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A0E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951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C14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E87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422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BC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B51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178A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7BE6E1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256E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</w:tr>
      <w:tr w:rsidR="00A57EA2" w:rsidRPr="00D10D78" w14:paraId="2C9D4D4B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99F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aw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0E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89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561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003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9F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70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CD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4A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38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59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DD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343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45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99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50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42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5C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F1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B5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7A44F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4A4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</w:tr>
      <w:tr w:rsidR="00A57EA2" w:rsidRPr="00D10D78" w14:paraId="47BF8307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F24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E1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5CB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0B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675C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FC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9C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6DBB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7E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319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A8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3C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74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032A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475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36D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0AB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18A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B3E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EFD4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9376E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79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</w:tr>
      <w:tr w:rsidR="00A57EA2" w:rsidRPr="00D10D78" w14:paraId="67E0D3A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716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urit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4FE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62A5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21E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5E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699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F1E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D58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3C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84B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5B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960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692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FCD1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10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C38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D88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6D1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C29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A2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F7B6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6C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</w:tr>
      <w:tr w:rsidR="00A57EA2" w:rsidRPr="00D10D78" w14:paraId="0FA1871F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E2E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exic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3A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8E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A8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9C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3BA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E80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E92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1E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FA8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B38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36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57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2B3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73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A5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0A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27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C50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1F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6265A5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01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</w:tr>
      <w:tr w:rsidR="00A57EA2" w:rsidRPr="00D10D78" w14:paraId="3DD3925F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C95CF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oldova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166F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82B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AA40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40F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E916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CC7C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9E3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62CA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B1C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1239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EFE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9E3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FAE2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499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CBD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6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F30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14C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18BE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50C1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2CBD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DA8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</w:tr>
      <w:tr w:rsidR="00A57EA2" w:rsidRPr="00D10D78" w14:paraId="09D5751E" w14:textId="77777777" w:rsidTr="00F53BB4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316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Mongol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201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BA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D217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16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82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253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534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B2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3A4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F91E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D6DB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7BA2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84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5A8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FA85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6D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A5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B1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38E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6377E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3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8AC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</w:tr>
      <w:tr w:rsidR="00A57EA2" w:rsidRPr="00D10D78" w14:paraId="7B9A4AFC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B4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yanmar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E39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FE18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ABFB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9D5F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B3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8F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12C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C4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52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23C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7B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DF0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16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96B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2C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3C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B1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7E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10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697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963FA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97DA3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</w:tr>
      <w:tr w:rsidR="00A57EA2" w:rsidRPr="00D10D78" w14:paraId="19FD02A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A6C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ami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C6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1A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451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F7E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C7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66F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A2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90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771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89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56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D9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B5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8C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D3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8F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D5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334B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F1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697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D252B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7F2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</w:tr>
      <w:tr w:rsidR="00A57EA2" w:rsidRPr="00D10D78" w14:paraId="0BB7063A" w14:textId="77777777" w:rsidTr="00F53BB4">
        <w:trPr>
          <w:trHeight w:val="300"/>
        </w:trPr>
        <w:tc>
          <w:tcPr>
            <w:tcW w:w="20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3F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epal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33C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9E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E8F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3A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CE0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C2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8EC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C64B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2E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87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72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BCB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850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37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5C2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CC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030B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CB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55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697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643A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2F3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</w:tr>
      <w:tr w:rsidR="00A57EA2" w:rsidRPr="00D10D78" w14:paraId="28F0C8A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9E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B213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38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F29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D6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63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91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89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B0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4D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02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1A8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A0E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D0E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D6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B24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F48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37C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49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60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5CFC4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89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</w:tr>
      <w:tr w:rsidR="00A57EA2" w:rsidRPr="00D10D78" w14:paraId="1630566F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F11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80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24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D1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7D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0A6B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D49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76B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6BF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133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0A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830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386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A7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BC7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38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D2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D81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630D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88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C647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566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</w:tr>
      <w:tr w:rsidR="00A57EA2" w:rsidRPr="00D10D78" w14:paraId="5F74296F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AF8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A814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FD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31A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BBA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092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C0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7D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D18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4BF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05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08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1B6D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F97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9F0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EDEB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BE1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35E4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E5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989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3C371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A63D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</w:tr>
      <w:tr w:rsidR="00A57EA2" w:rsidRPr="00D10D78" w14:paraId="57BAC7DC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5F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nam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5D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EB7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C6C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D57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7B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A1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E5B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DC4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F8A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BAB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7C8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CEAB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633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D8D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724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814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742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1FE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5C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4E666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1B8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</w:tr>
      <w:tr w:rsidR="00A57EA2" w:rsidRPr="00D10D78" w14:paraId="2C2F952F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172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guay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A0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5132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A4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126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2F8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FBB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0D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103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6403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1C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B1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81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CC6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300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102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10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F8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B7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CD91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6107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F9D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</w:tr>
      <w:tr w:rsidR="00A57EA2" w:rsidRPr="00D10D78" w14:paraId="57A74896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AEB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er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C2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74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CB0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434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73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D44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F60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AB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69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04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832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E6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8D5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D51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8E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44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D98C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7E7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33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EE8DC5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9A1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</w:tr>
      <w:tr w:rsidR="00A57EA2" w:rsidRPr="00D10D78" w14:paraId="36B149CD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83C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w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2DB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DF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155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4C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5B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8B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7A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28B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751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CCE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4D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58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7E51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E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157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23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C0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3F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B41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E11C6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BF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</w:tr>
      <w:tr w:rsidR="00A57EA2" w:rsidRPr="00D10D78" w14:paraId="5BB297C6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1E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nega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5BD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58EB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B2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E15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20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F284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A38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77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D0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EA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723E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1C3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74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1EDC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CE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111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1D6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03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EB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BDE13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CB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</w:tr>
      <w:tr w:rsidR="00A57EA2" w:rsidRPr="00D10D78" w14:paraId="185D96FA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6A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r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65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65E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029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4DF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43CD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202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26C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021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794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91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2F5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DD9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F0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E2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518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A284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787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82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D7E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AC338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68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</w:tr>
      <w:tr w:rsidR="00A57EA2" w:rsidRPr="00D10D78" w14:paraId="60E0C6D0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B1E3" w14:textId="05FEE54E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ierra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o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2CB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BE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FF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4F7F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077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D2B5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4F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B2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689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0DA1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21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AFB6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ED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FD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D1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4C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4C7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35A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A8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9D7B4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349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</w:tr>
      <w:tr w:rsidR="00A57EA2" w:rsidRPr="00D10D78" w14:paraId="1EB6D1A6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80A7B" w14:textId="50EFA11B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6E04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1A1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F31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3947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6E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ACE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FA2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39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58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FFAF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0BF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86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233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037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FB0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F6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4B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380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2B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1CB95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94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</w:tr>
      <w:tr w:rsidR="00A57EA2" w:rsidRPr="00D10D78" w14:paraId="54C03103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7CF5" w14:textId="0699F3DF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B0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39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905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02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B9F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E2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C9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58F9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170F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76B8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E6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B42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D3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AF5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95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B56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2D4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750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685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B3E18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49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</w:tr>
      <w:tr w:rsidR="00A57EA2" w:rsidRPr="00D10D78" w14:paraId="2746E6A0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2132" w14:textId="10533F8B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tate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of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lest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64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ABE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F0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40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F68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96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2886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6B5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74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56B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7A2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DAB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BEA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8B4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E721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AB8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237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C6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0AC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B34E5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2A0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4</w:t>
            </w:r>
          </w:p>
        </w:tc>
      </w:tr>
      <w:tr w:rsidR="00A57EA2" w:rsidRPr="00D10D78" w14:paraId="37FD0158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A60E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4D43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08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BA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E33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6D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903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78F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8BEA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6FB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36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FBE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45B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B9A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0C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56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70A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05AC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E9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F9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1EE05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75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</w:tr>
      <w:tr w:rsidR="00A57EA2" w:rsidRPr="00D10D78" w14:paraId="6A11364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969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rinam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9FF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3A2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3B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73D4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C3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AF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5C3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44C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1B3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1333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98D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BA5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49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CDC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25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7B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64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35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81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0246C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76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</w:tr>
      <w:tr w:rsidR="00A57EA2" w:rsidRPr="00D10D78" w14:paraId="35EB115D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C7E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ji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B1DB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F3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B0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5A78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88A0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4FC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7A8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29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94BA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8619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DD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17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5BBF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59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1B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C42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5A7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0DE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DCC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9594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48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</w:tr>
      <w:tr w:rsidR="00A57EA2" w:rsidRPr="00D10D78" w14:paraId="2B33883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5FD2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nz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3E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4C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4E5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38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F83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6B5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8CD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F77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3E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51B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8E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967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5D5E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BE4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A9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F3C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6FC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59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BD6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22B9C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35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</w:tr>
      <w:tr w:rsidR="00A57EA2" w:rsidRPr="00D10D78" w14:paraId="6DA86D34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D16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ailan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23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38CD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6D0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53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90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49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6A10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812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A4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256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1D0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DD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B0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05A2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BC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52D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04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585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A01A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CF08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D6E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8</w:t>
            </w:r>
          </w:p>
        </w:tc>
      </w:tr>
      <w:tr w:rsidR="00A57EA2" w:rsidRPr="00D10D78" w14:paraId="4BEA2D38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4572" w14:textId="3B8E1E7F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imor</w:t>
            </w:r>
            <w:r w:rsidR="00C35A88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proofErr w:type="spellStart"/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te</w:t>
            </w:r>
            <w:proofErr w:type="spellEnd"/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13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6E4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80C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4A2A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59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AC9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A49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CE1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5A85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BC1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BDE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8CE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69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1F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57C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B4F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91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C7FE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2F3A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EAB6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9E10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</w:tr>
      <w:tr w:rsidR="00A57EA2" w:rsidRPr="00D10D78" w14:paraId="661638D7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A4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og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A0F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C0A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CA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89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CF3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B0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B96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A8E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B0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6D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04B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830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4CE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11D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B98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8B5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CA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C82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AC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297FB6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45F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</w:tr>
      <w:tr w:rsidR="00A57EA2" w:rsidRPr="00D10D78" w14:paraId="18ECA789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F8B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ni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812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0D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637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86E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F6CE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F4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FC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84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26A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EF9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7728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FDE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745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28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19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F92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9A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429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B3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230B04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94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</w:tr>
      <w:tr w:rsidR="00A57EA2" w:rsidRPr="00D10D78" w14:paraId="2B8FBE4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FF4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rkmen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4E55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FFED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968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F9E8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6BD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23B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BE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394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76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A280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C94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C3A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94F3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FF9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554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23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7EB3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B50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22B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5FE97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32AD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</w:tr>
      <w:tr w:rsidR="00A57EA2" w:rsidRPr="00D10D78" w14:paraId="2ED4195C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3251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g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229B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F75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8FA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2E5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F00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166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5AF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75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F95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6DB6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56E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2CCD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236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46E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65BB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899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3C1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5678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21EE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C47805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38B4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</w:tr>
      <w:tr w:rsidR="00A57EA2" w:rsidRPr="00D10D78" w14:paraId="6089BA10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DB91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kra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529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3D4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9F2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F37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9F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B87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660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D0E5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BDEC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0A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A302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0C8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A39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9769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F77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D844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918F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EE4B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A04E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9B988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7D8E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</w:tr>
      <w:tr w:rsidR="00A57EA2" w:rsidRPr="00D10D78" w14:paraId="4AD88625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3D9F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Vietnam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DD6F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D5DD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6925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A0B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4B3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2427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BB75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7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5CA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332B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DEAD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6982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852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78C8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6205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427A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636E1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268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CC26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BEEA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A007D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A78C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</w:tr>
      <w:tr w:rsidR="00A57EA2" w:rsidRPr="00D10D78" w14:paraId="1934A94C" w14:textId="77777777" w:rsidTr="00F53BB4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F0C1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Zamb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8F3E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7230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884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114D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9380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0A3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A78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F86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82B0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F66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8F4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63F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D84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4A2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87A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497B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E0ADF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3E55A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28D7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A997A39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2C9CD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</w:tr>
      <w:tr w:rsidR="00A57EA2" w:rsidRPr="00D10D78" w14:paraId="209391A2" w14:textId="77777777" w:rsidTr="00F53BB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F8AB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Zimbabwe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8B07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5E0D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EEEF92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983B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DD40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ACE67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D2D6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C44035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DFFF0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79E3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8D6251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1C26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C92F6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EA63B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6C0E7C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477D8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6A0A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D8120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A8D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7C9EC4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E37F33" w14:textId="77777777" w:rsidR="00A57EA2" w:rsidRPr="000138B5" w:rsidRDefault="00A57EA2" w:rsidP="00C35A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</w:tr>
    </w:tbl>
    <w:p w14:paraId="664E7115" w14:textId="77777777" w:rsidR="000138B5" w:rsidRPr="000138B5" w:rsidRDefault="000138B5" w:rsidP="000138B5">
      <w:pPr>
        <w:ind w:left="284" w:right="87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138B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Pr="000138B5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 Familiar; </w:t>
      </w:r>
      <w:r w:rsidRPr="000138B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†</w:t>
      </w:r>
      <w:r w:rsidRPr="000138B5">
        <w:rPr>
          <w:rFonts w:ascii="Times New Roman" w:hAnsi="Times New Roman" w:cs="Times New Roman"/>
          <w:sz w:val="20"/>
          <w:szCs w:val="20"/>
          <w:lang w:val="en-US"/>
        </w:rPr>
        <w:t xml:space="preserve">CAR: Central African Republic; </w:t>
      </w:r>
      <w:r w:rsidRPr="000138B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‡</w:t>
      </w:r>
      <w:r w:rsidRPr="000138B5">
        <w:rPr>
          <w:rFonts w:ascii="Times New Roman" w:hAnsi="Times New Roman" w:cs="Times New Roman"/>
          <w:sz w:val="20"/>
          <w:szCs w:val="20"/>
          <w:lang w:val="en-US"/>
        </w:rPr>
        <w:t>CDR: Congo Democratic Republic.</w:t>
      </w:r>
    </w:p>
    <w:p w14:paraId="28B95357" w14:textId="68BF0B44" w:rsidR="009C582E" w:rsidRPr="00D10D78" w:rsidRDefault="009C582E" w:rsidP="00E97CC5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34806BC6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783C5E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0F22C3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46F9C6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D7BE81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C10A47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455A7D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50EB63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A64D3B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F72B15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2E5A95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2E52099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A06BCC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5CDC8A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61E849" w14:textId="77777777" w:rsidR="00835712" w:rsidRPr="00D10D78" w:rsidRDefault="00835712" w:rsidP="00480637">
      <w:pPr>
        <w:ind w:left="1701" w:right="172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1CD8C4" w14:textId="0A6F79E9" w:rsidR="00F847CB" w:rsidRPr="000138B5" w:rsidRDefault="000138B5" w:rsidP="00835712">
      <w:pPr>
        <w:ind w:left="284" w:right="1019"/>
        <w:jc w:val="both"/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en-US"/>
        </w:rPr>
      </w:pPr>
      <w:r w:rsidRPr="000138B5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0138B5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0138B5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0138B5">
        <w:rPr>
          <w:rFonts w:ascii="Times New Roman" w:hAnsi="Times New Roman" w:cs="Times New Roman"/>
          <w:b/>
          <w:bCs/>
          <w:lang w:val="en-US"/>
        </w:rPr>
        <w:t>7</w:t>
      </w:r>
      <w:r w:rsidR="00F847CB" w:rsidRPr="000138B5">
        <w:rPr>
          <w:rFonts w:ascii="Times New Roman" w:hAnsi="Times New Roman" w:cs="Times New Roman"/>
          <w:b/>
          <w:bCs/>
          <w:lang w:val="en-US"/>
        </w:rPr>
        <w:t>. Percentage of children under 6 months who were fed other non-human milk</w:t>
      </w:r>
      <w:r w:rsidR="001D05D8" w:rsidRPr="000138B5">
        <w:rPr>
          <w:rFonts w:ascii="Times New Roman" w:hAnsi="Times New Roman" w:cs="Times New Roman"/>
          <w:b/>
          <w:bCs/>
          <w:lang w:val="en-US"/>
        </w:rPr>
        <w:t xml:space="preserve"> (other than formula)</w:t>
      </w:r>
      <w:r w:rsidR="00F847CB" w:rsidRPr="000138B5">
        <w:rPr>
          <w:rFonts w:ascii="Times New Roman" w:hAnsi="Times New Roman" w:cs="Times New Roman"/>
          <w:b/>
          <w:bCs/>
          <w:lang w:val="en-US"/>
        </w:rPr>
        <w:t xml:space="preserve"> at the time of the survey by wealth quintiles. Source: DHS, MICS, </w:t>
      </w:r>
      <w:r w:rsidR="008E6EE3" w:rsidRPr="000138B5">
        <w:rPr>
          <w:rFonts w:ascii="Times New Roman" w:hAnsi="Times New Roman" w:cs="Times New Roman"/>
          <w:b/>
          <w:bCs/>
          <w:lang w:val="en-US"/>
        </w:rPr>
        <w:t>ENSANUT, and ENDES</w:t>
      </w:r>
      <w:r w:rsidR="00F847CB" w:rsidRPr="000138B5">
        <w:rPr>
          <w:rFonts w:ascii="Times New Roman" w:hAnsi="Times New Roman" w:cs="Times New Roman"/>
          <w:b/>
          <w:bCs/>
          <w:lang w:val="en-US"/>
        </w:rPr>
        <w:t>, 2010-2018.</w:t>
      </w:r>
      <w:r w:rsidR="00835712" w:rsidRPr="000138B5">
        <w:rPr>
          <w:rFonts w:ascii="Times New Roman" w:hAnsi="Times New Roman" w:cs="Times New Roman"/>
          <w:b/>
          <w:bCs/>
          <w:vertAlign w:val="superscript"/>
          <w:lang w:val="en-US"/>
        </w:rPr>
        <w:t>a</w:t>
      </w:r>
    </w:p>
    <w:tbl>
      <w:tblPr>
        <w:tblW w:w="14219" w:type="dxa"/>
        <w:tblInd w:w="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8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530"/>
        <w:gridCol w:w="530"/>
        <w:gridCol w:w="530"/>
        <w:gridCol w:w="585"/>
        <w:gridCol w:w="1186"/>
      </w:tblGrid>
      <w:tr w:rsidR="003C3EB5" w:rsidRPr="00D10D78" w14:paraId="5053AF72" w14:textId="77777777" w:rsidTr="00835712">
        <w:trPr>
          <w:trHeight w:val="300"/>
          <w:tblHeader/>
        </w:trPr>
        <w:tc>
          <w:tcPr>
            <w:tcW w:w="215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A76F" w14:textId="53C8F4BC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ountry</w:t>
            </w:r>
          </w:p>
        </w:tc>
        <w:tc>
          <w:tcPr>
            <w:tcW w:w="12061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5FDBB" w14:textId="6FF32BAF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Other non-human milk consumption under 6 months (0-5 months)</w:t>
            </w:r>
          </w:p>
        </w:tc>
      </w:tr>
      <w:tr w:rsidR="003C3EB5" w:rsidRPr="00D10D78" w14:paraId="67EDE5EE" w14:textId="77777777" w:rsidTr="00835712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E91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10875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3998F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 quintiles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E687A0" w14:textId="75D95ADD" w:rsidR="003C3EB5" w:rsidRPr="000138B5" w:rsidRDefault="001D05D8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ational prevalence (%)</w:t>
            </w:r>
          </w:p>
        </w:tc>
      </w:tr>
      <w:tr w:rsidR="003C3EB5" w:rsidRPr="00D10D78" w14:paraId="676DF29B" w14:textId="77777777" w:rsidTr="00835712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ACF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26F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Poorest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1B1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econd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0AF4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Third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5911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urth</w:t>
            </w:r>
          </w:p>
        </w:tc>
        <w:tc>
          <w:tcPr>
            <w:tcW w:w="21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134C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iest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D6003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835712" w:rsidRPr="00D10D78" w14:paraId="4B958BC4" w14:textId="77777777" w:rsidTr="00835712">
        <w:trPr>
          <w:trHeight w:val="300"/>
          <w:tblHeader/>
        </w:trPr>
        <w:tc>
          <w:tcPr>
            <w:tcW w:w="215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010C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6302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139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F57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DC2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CE5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1CD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EC8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6F4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A66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DB6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B53A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4028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1FA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DBA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E92BF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AD229A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3C3EB5" w:rsidRPr="00D10D78" w14:paraId="31EFC7AD" w14:textId="77777777" w:rsidTr="00835712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C7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ghanista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14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D9F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E63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7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D0C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21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F49E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D4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595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EF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FE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0A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E9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7B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12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E3CF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5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21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42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7D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0A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9D408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2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14E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5</w:t>
            </w:r>
          </w:p>
        </w:tc>
      </w:tr>
      <w:tr w:rsidR="003C3EB5" w:rsidRPr="00D10D78" w14:paraId="009495A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F7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b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CB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41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AD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79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27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40CF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39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AD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850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6A0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8E1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419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572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65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66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02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7A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A6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78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8B8A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F95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</w:tr>
      <w:tr w:rsidR="003C3EB5" w:rsidRPr="00D10D78" w14:paraId="3611682E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909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CCC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68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7D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500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E5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5C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74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7D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E9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0B1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54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4BE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A3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282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72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BA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678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E4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84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736CD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62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</w:tr>
      <w:tr w:rsidR="003C3EB5" w:rsidRPr="00D10D78" w14:paraId="2D79729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83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ngo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E6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EB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DBD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8D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517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35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5B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A7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33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B76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15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FD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56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EC7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33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29C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5B9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C308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F08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E785F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4A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</w:tr>
      <w:tr w:rsidR="003C3EB5" w:rsidRPr="00D10D78" w14:paraId="498C96E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486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genti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20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AE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3C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B6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37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61B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23A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39A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5F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0D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59B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7E2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0E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14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DC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ED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A6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2368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FE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709F08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51F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</w:tr>
      <w:tr w:rsidR="003C3EB5" w:rsidRPr="00D10D78" w14:paraId="6C8FEE16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BC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me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67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FF56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62E1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C8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EDA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6DC8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7A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1BEA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BF1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67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50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59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78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C3E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81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5F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CA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3CC3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2F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2B5E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64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</w:tr>
      <w:tr w:rsidR="003C3EB5" w:rsidRPr="00D10D78" w14:paraId="12D831B0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BE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angladesh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90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79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C95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D9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2F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59B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4CFD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49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9B3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6D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92C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B22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2F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9DF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A01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C808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88C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828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5B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BDCC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1E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</w:tr>
      <w:tr w:rsidR="003C3EB5" w:rsidRPr="00D10D78" w14:paraId="035AF2E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EA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aru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302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433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09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E95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1A6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D27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529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6B9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792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41D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FD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0B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CE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F52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EE7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BCA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57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BE8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605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01CBC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34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</w:tr>
      <w:tr w:rsidR="003C3EB5" w:rsidRPr="00D10D78" w14:paraId="256B6F49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FD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iz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94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3D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19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8D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E9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C50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34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B6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2B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8FF1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E8EF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048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29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B3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7E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C8A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1D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53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DE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8D4E8D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67E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</w:tr>
      <w:tr w:rsidR="003C3EB5" w:rsidRPr="00D10D78" w14:paraId="0CC4B050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91C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ni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25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36F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2C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6F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805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F5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269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EF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86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F8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8D1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FF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B6F2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3DB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ED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414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0E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D0D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E8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69F5A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AA8A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</w:tr>
      <w:tr w:rsidR="003C3EB5" w:rsidRPr="00D10D78" w14:paraId="034D3DD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B5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hu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ADAF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5E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57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139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79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6C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55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C6E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7E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9E4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93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CC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B6F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26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E6D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6C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B02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F0C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F0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DD853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E5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</w:tr>
      <w:tr w:rsidR="003C3EB5" w:rsidRPr="00D10D78" w14:paraId="03866984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761C" w14:textId="37F991A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kina Fas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DB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F7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E5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4BA5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DA1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DA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E708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57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E7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66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62FD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297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55B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0F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39BD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E7B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C7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3D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B9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F1E83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CD8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</w:tr>
      <w:tr w:rsidR="003C3EB5" w:rsidRPr="00D10D78" w14:paraId="36572169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A1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und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CB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19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606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7A4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A8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D51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FF0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6EB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2D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2A6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C51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96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53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D6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3D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27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36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300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BF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BAE4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5B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</w:tr>
      <w:tr w:rsidR="003C3EB5" w:rsidRPr="00D10D78" w14:paraId="7EE31E7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89C4" w14:textId="33F829E1" w:rsidR="003C3EB5" w:rsidRPr="000138B5" w:rsidRDefault="009C111C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R</w:t>
            </w:r>
            <w:r w:rsidRPr="009C111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70F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20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71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380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F2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CF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CEA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6BD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5B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6E5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83F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EFA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7C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13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CAB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C7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533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72C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867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E693FB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B9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</w:tr>
      <w:tr w:rsidR="003C3EB5" w:rsidRPr="00D10D78" w14:paraId="1E44B40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24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bo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D1E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45C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55A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F9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C01C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0E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1F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CC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B2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80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E4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9E7A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AC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FB7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843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1FB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8C7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B30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BA9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0C6B20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4238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</w:tr>
      <w:tr w:rsidR="003C3EB5" w:rsidRPr="00D10D78" w14:paraId="2AB73517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9E1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ero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EC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15B2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FD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B59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3CFC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92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E515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B2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3A7D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84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C223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94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7F4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7D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3D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AB2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7FC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465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BBA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9D08B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93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</w:tr>
      <w:tr w:rsidR="003C3EB5" w:rsidRPr="00D10D78" w14:paraId="325B2C58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88D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ha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D0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55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6E1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E7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C3BB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E9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02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B0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EA2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7F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E5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C8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C9E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29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46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17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CCD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2BC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09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2331A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C9C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</w:tr>
      <w:tr w:rsidR="003C3EB5" w:rsidRPr="00D10D78" w14:paraId="274C2FEE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06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lo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07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00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81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D4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662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B1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034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893A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7E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797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CA02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E52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21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96A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94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342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BC1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BE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A1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D4C6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98A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</w:tr>
      <w:tr w:rsidR="003C3EB5" w:rsidRPr="00D10D78" w14:paraId="24E717D2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96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moro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D85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D0C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E457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DF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2D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9C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491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38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E8B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EB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337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74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D8A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A3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939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59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51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96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90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7CA25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D3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</w:tr>
      <w:tr w:rsidR="003C3EB5" w:rsidRPr="00D10D78" w14:paraId="173C98BB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9C45" w14:textId="79B7FF2C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ngo Brazzavill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D9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C7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E7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A3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AA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DD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946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785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29E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CF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D3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78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F4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EC0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CE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35D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15A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472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4A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59EE6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EF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</w:tr>
      <w:tr w:rsidR="003C3EB5" w:rsidRPr="00D10D78" w14:paraId="70579104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F96E" w14:textId="510AC7C7" w:rsidR="003C3EB5" w:rsidRPr="000138B5" w:rsidRDefault="009C111C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DR</w:t>
            </w: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‡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AC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DF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3805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A8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86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3C0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7B4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08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4D1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A1C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66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9A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D7A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F0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15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7966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2C3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5F2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E4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9C1B1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1E7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</w:tr>
      <w:tr w:rsidR="003C3EB5" w:rsidRPr="00D10D78" w14:paraId="6EB4DFB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399E" w14:textId="5F478CB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sta 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434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F5A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C37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83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71C2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16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08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B70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5FA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75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EE5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72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0C9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BB6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8B4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0041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851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15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026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A07DC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F6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</w:tr>
      <w:tr w:rsidR="003C3EB5" w:rsidRPr="00D10D78" w14:paraId="5DAE407A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2A2E" w14:textId="06BEA5FF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te d’Ivoir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6FC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BFA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EA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3DB1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400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CAA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ED9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BFA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13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36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FA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AFA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A9E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22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55C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52C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9E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B1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2B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E86AD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458C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</w:tr>
      <w:tr w:rsidR="003C3EB5" w:rsidRPr="00D10D78" w14:paraId="0C86ED6D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C6A08" w14:textId="46C3AAA1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ominican Republic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C62F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52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1F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83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50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0A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19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E2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B1A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F3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09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C95E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13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A8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D6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A35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42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AE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150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62B36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321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1</w:t>
            </w:r>
          </w:p>
        </w:tc>
      </w:tr>
      <w:tr w:rsidR="003C3EB5" w:rsidRPr="00D10D78" w14:paraId="4DF975E6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26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cuado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DC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37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1B2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B743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571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96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BD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0933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2A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E70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DEB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17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ED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A6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6D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09D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8A3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34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96D9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F6E14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D2D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</w:tr>
      <w:tr w:rsidR="003C3EB5" w:rsidRPr="00D10D78" w14:paraId="73857B5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CDD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gypt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AEA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1025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937E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445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8CE7D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70FA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141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1398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98F1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360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599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612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E253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555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9A4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BDE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BE87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6AB5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B482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CF74B0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260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</w:tr>
      <w:tr w:rsidR="003C3EB5" w:rsidRPr="00D10D78" w14:paraId="0398ABCE" w14:textId="77777777" w:rsidTr="00835712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76AD" w14:textId="506A614E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El Salvador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A73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81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DB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F99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12D1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4E9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256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701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5B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0C3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7C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F7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CB7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63A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03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3A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597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EF1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4E0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DF0D83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B7B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</w:tr>
      <w:tr w:rsidR="003C3EB5" w:rsidRPr="00D10D78" w14:paraId="00160496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AB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swatini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E5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E91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5C25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A23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79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AC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02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5D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AD1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40A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F7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773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4BB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B7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035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850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1E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A5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D80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676BE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F76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</w:tr>
      <w:tr w:rsidR="003C3EB5" w:rsidRPr="00D10D78" w14:paraId="05C02425" w14:textId="77777777" w:rsidTr="00835712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8D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thiopi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7BD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C5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66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89D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38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0C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681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53A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A25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48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0AD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10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45E2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2C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64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0F7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177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E8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44C7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82698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6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65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</w:tr>
      <w:tr w:rsidR="003C3EB5" w:rsidRPr="00D10D78" w14:paraId="66A8378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75C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b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41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BF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CC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9A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CCC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25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5A9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88F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32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933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55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1D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580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5B52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274A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FC7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208A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26A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2D7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559A7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A4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</w:tr>
      <w:tr w:rsidR="003C3EB5" w:rsidRPr="00D10D78" w14:paraId="71AD883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97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m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3925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FCC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459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5F1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084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E7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63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8F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91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ED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A9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ECA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CCF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8EA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1E83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4D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FC6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D9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F3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FAB7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828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</w:tr>
      <w:tr w:rsidR="003C3EB5" w:rsidRPr="00D10D78" w14:paraId="6F099C36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94F02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hana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0D26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7B74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2AC6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4A29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DEB28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72E0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1B35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E49A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14AC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1F24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B5F1E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0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0E8F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A4E8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7D90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251AF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892E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C345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438D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99242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B0C90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E40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</w:tr>
      <w:tr w:rsidR="003C3EB5" w:rsidRPr="00D10D78" w14:paraId="3BA2EA71" w14:textId="77777777" w:rsidTr="00835712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B9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atemal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B2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9D0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2DD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EE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AE0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602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F2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522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E1B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6D9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4F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98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76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EA3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50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761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BF7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EF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CF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BC6F7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DC4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</w:tr>
      <w:tr w:rsidR="003C3EB5" w:rsidRPr="00D10D78" w14:paraId="7AE0808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8D5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CB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65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B6F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D053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8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CDE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AC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F8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9F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F4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A4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7D9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8CF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11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20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8F3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5C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9F8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64B0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B58BD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B8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</w:tr>
      <w:tr w:rsidR="003C3EB5" w:rsidRPr="00D10D78" w14:paraId="372A8C0D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755F" w14:textId="255D46D9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 Bissa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370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6C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2BD6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96E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9D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43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9F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91D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81D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54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01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946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B27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7B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BE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C581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C9B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0C6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60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83A7E0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D03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</w:tr>
      <w:tr w:rsidR="003C3EB5" w:rsidRPr="00D10D78" w14:paraId="5E5C999E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AB0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y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D49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1DC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3C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09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B2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91A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FE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86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95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CD1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3F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0D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58B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70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64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C3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E6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EA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FC2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DD76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0C9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4</w:t>
            </w:r>
          </w:p>
        </w:tc>
      </w:tr>
      <w:tr w:rsidR="003C3EB5" w:rsidRPr="00D10D78" w14:paraId="096DCB9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32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ait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9C3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1FF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9B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C35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4BF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106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D1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CD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336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57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ED3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277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65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C8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83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680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22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CE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C2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4844C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E9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</w:tr>
      <w:tr w:rsidR="003C3EB5" w:rsidRPr="00D10D78" w14:paraId="79D17058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D8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ondura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FBA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9B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B5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902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7A2F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42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17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E88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A8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04C4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BD4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81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D61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462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638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A0A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9E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15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21A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B68F58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37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</w:tr>
      <w:tr w:rsidR="003C3EB5" w:rsidRPr="00D10D78" w14:paraId="41DA3D09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C63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536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CD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7E0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AB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87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11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70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DB72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20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67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7B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85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D9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246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E3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96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E9B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573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EE50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6A4F2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3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527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</w:tr>
      <w:tr w:rsidR="003C3EB5" w:rsidRPr="00D10D78" w14:paraId="45A839F2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57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one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D77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B236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4C0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8C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CAFA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B553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1C8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AFBF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E5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F58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9D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F47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A0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1FC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F20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D67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0F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7D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D4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05D9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56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</w:tr>
      <w:tr w:rsidR="003C3EB5" w:rsidRPr="00D10D78" w14:paraId="34B1D3C8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3D73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raq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580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D54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ED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7F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7C1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76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8DA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03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C1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CB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5B0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C7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391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97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3A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085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A0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BF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CD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709F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83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</w:tr>
      <w:tr w:rsidR="003C3EB5" w:rsidRPr="00D10D78" w14:paraId="710E006E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663E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ama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F4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941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98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4E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6E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EF78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BB3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3A8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62D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F1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FC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60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C61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F7A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82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40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7D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8FC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C0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1FD10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F9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</w:tr>
      <w:tr w:rsidR="003C3EB5" w:rsidRPr="00D10D78" w14:paraId="5FB8805A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378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or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EFF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A95A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F7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754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7A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02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992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7E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8A9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1C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AF54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128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59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4A3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80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10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A5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A43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DF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99C0F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9E6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</w:tr>
      <w:tr w:rsidR="003C3EB5" w:rsidRPr="00D10D78" w14:paraId="53609A8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D9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azakh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8F2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E18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4C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711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0C4D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7BD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0FB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7ED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6F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55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B631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FB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62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9D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BA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B2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A8D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24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0B5D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A9DDB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F6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</w:tr>
      <w:tr w:rsidR="003C3EB5" w:rsidRPr="00D10D78" w14:paraId="6A3EF940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DE1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eny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6A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DC4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B4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406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E78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E10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36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A7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576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BB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6AE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16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A879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F2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E0D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62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A3A5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58E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164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33E57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AB2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</w:tr>
      <w:tr w:rsidR="003C3EB5" w:rsidRPr="00D10D78" w14:paraId="1D582AF6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ED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osov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4E5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7B8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75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F54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904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E90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DA23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FF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79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470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F3B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759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438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51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42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5A8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33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541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10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9D38A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D2A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</w:tr>
      <w:tr w:rsidR="003C3EB5" w:rsidRPr="00D10D78" w14:paraId="3FC4B618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CE1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yrgyz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62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81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5D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458D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22FD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11F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4D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389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507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E9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7E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EE8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0C8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806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AF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F67A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59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D731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3A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B266C1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7B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</w:tr>
      <w:tr w:rsidR="003C3EB5" w:rsidRPr="00D10D78" w14:paraId="16EFA72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9E9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a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17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F9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03C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478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46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44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E53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0D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9F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87D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8AF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6A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56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39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213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A6C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EB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4E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79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A5F3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4D7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</w:tr>
      <w:tr w:rsidR="003C3EB5" w:rsidRPr="00D10D78" w14:paraId="10AC8BB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0D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oth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5D6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1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C1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1B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0C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E980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28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BC0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93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C3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35B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6E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DB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CE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DC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53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29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498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95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B2E6B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B41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</w:tr>
      <w:tr w:rsidR="003C3EB5" w:rsidRPr="00D10D78" w14:paraId="64604B6E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85E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ib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5D6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D29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A90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83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51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F9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06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61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98A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B1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78F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45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DF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71C7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C88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D2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BB0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02D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F4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4084E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F490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</w:tr>
      <w:tr w:rsidR="003C3EB5" w:rsidRPr="00D10D78" w14:paraId="73B36F08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B1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aw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F9D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6E9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58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F54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933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5A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54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96C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39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08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E708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508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F2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200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5D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7F4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FC3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B0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B06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1F8FE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EF2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</w:tr>
      <w:tr w:rsidR="003C3EB5" w:rsidRPr="00D10D78" w14:paraId="4ED2FB54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83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D74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24F1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B5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31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BB8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18C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89C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76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7C2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954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CE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F4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6B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256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9E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87A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FF9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B23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16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D6874B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411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</w:tr>
      <w:tr w:rsidR="003C3EB5" w:rsidRPr="00D10D78" w14:paraId="1B1A055D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0B09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urit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59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FFD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7F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83D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6CB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2B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FB1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3A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E18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DF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CE5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80F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B79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445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D99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BA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C12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FD5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16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E7FD5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C10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</w:tr>
      <w:tr w:rsidR="003C3EB5" w:rsidRPr="00D10D78" w14:paraId="5E6B9BDF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C7B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exic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7B4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86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0B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E5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50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60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2E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34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C4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DDD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80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7CCA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12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2D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C2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60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E78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F3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A1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2A07EB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88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</w:tr>
      <w:tr w:rsidR="003C3EB5" w:rsidRPr="00D10D78" w14:paraId="57240DAD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79C5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oldova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4B5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A52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2D5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FCA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76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5C69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5AE89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A1F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BE37D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126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FE4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25E8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642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92B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9F599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3C61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44F9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D947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57F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9AB4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FA3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</w:tr>
      <w:tr w:rsidR="003C3EB5" w:rsidRPr="00D10D78" w14:paraId="75158CA0" w14:textId="77777777" w:rsidTr="00835712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8A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Mongol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A2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10A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66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BC2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18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F6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E3B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BB4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719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630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1C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77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F4D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F03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436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29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4F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C6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66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C971C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8D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</w:tr>
      <w:tr w:rsidR="003C3EB5" w:rsidRPr="00D10D78" w14:paraId="5CDF85F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0C2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yanma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28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0F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A5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D33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54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ECD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07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1A2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9E9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DE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019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0B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DA0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55D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09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3F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FF7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8AAC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06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203790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06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</w:tr>
      <w:tr w:rsidR="003C3EB5" w:rsidRPr="00D10D78" w14:paraId="735F50D7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E72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ami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B03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3B5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A3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533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385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3E1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751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C8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91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563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20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1C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500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09A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E7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6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78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7C2D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68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511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3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D9C132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357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</w:tr>
      <w:tr w:rsidR="003C3EB5" w:rsidRPr="00D10D78" w14:paraId="0F76F4DC" w14:textId="77777777" w:rsidTr="00835712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3CD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epal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404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61C5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41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C09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79C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FF6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A3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8E8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22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57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80C3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5FC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D9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510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51D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902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46A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A080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E2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90F543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C43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</w:tr>
      <w:tr w:rsidR="003C3EB5" w:rsidRPr="00D10D78" w14:paraId="72C1947A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C65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627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7FA0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FF3C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D2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AF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D6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28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2943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BEE9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32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39CE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7B4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DC0E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3CA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B6B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711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3F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50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DC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5B84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E8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</w:tr>
      <w:tr w:rsidR="003C3EB5" w:rsidRPr="00D10D78" w14:paraId="3D62603D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FD1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1D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AFA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80A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174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F5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C4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28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2774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65E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8C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5722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F1D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F3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240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F57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55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16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637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1C1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AC88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7E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</w:tr>
      <w:tr w:rsidR="003C3EB5" w:rsidRPr="00D10D78" w14:paraId="5C376ADB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EA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8A2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84B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AA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AC3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D9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7E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DAAC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0B0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114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26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64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DD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FFF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A6F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E9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B11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BC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D94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823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5FBC4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A77E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</w:tr>
      <w:tr w:rsidR="003C3EB5" w:rsidRPr="00D10D78" w14:paraId="6623CC0A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306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nam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6E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0B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56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6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A0FB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58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3D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6CF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699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2D9D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CE6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09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3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1B8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B2C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035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00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451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65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4A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231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85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7193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E19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</w:tr>
      <w:tr w:rsidR="003C3EB5" w:rsidRPr="00D10D78" w14:paraId="39C2D606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6578C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guay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C06C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0BC1D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197E0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6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04893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11D9E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E241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E83A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15E8A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8AF0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3D75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CCC28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4EDEE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C915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4CF5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65A9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8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2CB5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39490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B2718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B8EF9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2</w:t>
            </w:r>
          </w:p>
        </w:tc>
        <w:tc>
          <w:tcPr>
            <w:tcW w:w="585" w:type="dxa"/>
            <w:tcBorders>
              <w:top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9CBBD7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F65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</w:tr>
      <w:tr w:rsidR="003C3EB5" w:rsidRPr="00D10D78" w14:paraId="0577578D" w14:textId="77777777" w:rsidTr="00835712">
        <w:trPr>
          <w:trHeight w:val="300"/>
        </w:trPr>
        <w:tc>
          <w:tcPr>
            <w:tcW w:w="2158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2996C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eru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2DDF60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83391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5D65C0D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23A420F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A929A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153070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E59EB3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5AA2A1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C1CC4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6AACB9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15089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49C7A2B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0ABAE0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3E3570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23255F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85" w:type="dxa"/>
            <w:shd w:val="clear" w:color="auto" w:fill="auto"/>
            <w:noWrap/>
            <w:vAlign w:val="center"/>
            <w:hideMark/>
          </w:tcPr>
          <w:p w14:paraId="6BC7F4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70F360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43C129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shd w:val="clear" w:color="auto" w:fill="auto"/>
            <w:noWrap/>
            <w:vAlign w:val="center"/>
            <w:hideMark/>
          </w:tcPr>
          <w:p w14:paraId="64613B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85" w:type="dxa"/>
            <w:tcBorders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138A7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9</w:t>
            </w:r>
          </w:p>
        </w:tc>
        <w:tc>
          <w:tcPr>
            <w:tcW w:w="1186" w:type="dxa"/>
            <w:tcBorders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C60B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</w:tr>
      <w:tr w:rsidR="003C3EB5" w:rsidRPr="00D10D78" w14:paraId="45454996" w14:textId="77777777" w:rsidTr="00835712">
        <w:trPr>
          <w:trHeight w:val="300"/>
        </w:trPr>
        <w:tc>
          <w:tcPr>
            <w:tcW w:w="21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747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wand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EF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E06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4F1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5C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38BB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46A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CF2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7F0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45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44A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65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DC1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C7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43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5E7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50B0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88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F3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06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85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EFE3A1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E782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</w:tr>
      <w:tr w:rsidR="003C3EB5" w:rsidRPr="00D10D78" w14:paraId="780614E4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4E74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nega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90B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E14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127F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76A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631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EE4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E0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01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E5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F19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87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0F0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9B2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D3E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F6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DF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1C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81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47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C5790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20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</w:tr>
      <w:tr w:rsidR="003C3EB5" w:rsidRPr="00D10D78" w14:paraId="10B12B47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76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r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6A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2FC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2BF6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73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F39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E35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D4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27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E5C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D5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21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66E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7EDD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2F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505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18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EAD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D8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11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8BE2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490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</w:tr>
      <w:tr w:rsidR="003C3EB5" w:rsidRPr="00D10D78" w14:paraId="2938ECD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F511" w14:textId="1F13271D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ierra Leo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788C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3B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AF7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7D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610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D1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63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D01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A2A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CD3D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077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660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EA7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4FC9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A28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2B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3DC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14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C2FC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C25BB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9BC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</w:tr>
      <w:tr w:rsidR="003C3EB5" w:rsidRPr="00D10D78" w14:paraId="037FBBC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11BA" w14:textId="1CA72B12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Af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D37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DC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53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80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D11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A40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7F1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95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29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19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805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BE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5C15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1E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F29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1FFF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802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F199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32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81721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DB1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</w:tr>
      <w:tr w:rsidR="003C3EB5" w:rsidRPr="00D10D78" w14:paraId="262E995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2B7D" w14:textId="3C63C71A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 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839B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23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D05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1FA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20E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68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EDC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4860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27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26A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DA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590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5E4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E6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B15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59D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3D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AC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C22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6EA1D3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639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</w:tr>
      <w:tr w:rsidR="003C3EB5" w:rsidRPr="00D10D78" w14:paraId="0679DAC8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D26EC" w14:textId="7E4AB16B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tate of Palest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B0BC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3F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C9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6304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D4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A3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BA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60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A6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E3D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B8C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24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A8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A5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63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46AF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DAC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9A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814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8FE7A7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DF76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</w:tr>
      <w:tr w:rsidR="003C3EB5" w:rsidRPr="00D10D78" w14:paraId="1B19DE5D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D7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5DB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D56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FF0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7F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56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F85C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B40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78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C1B8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9CF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2D0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2F7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89C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99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611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42E7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863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7E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A3F4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2DAB48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03E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</w:tr>
      <w:tr w:rsidR="003C3EB5" w:rsidRPr="00D10D78" w14:paraId="046D7961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63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rinam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B4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7B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088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B7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595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525B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5C58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04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97F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49B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A33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548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3C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34DE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09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60B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C7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5DD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015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02D056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3F1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</w:tr>
      <w:tr w:rsidR="003C3EB5" w:rsidRPr="00D10D78" w14:paraId="490C7A2C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22C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ji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204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60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B3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285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AAD5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EB9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6FB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DF1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AD4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F5C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BE4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20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401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1B9A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BD73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395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AEC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4DE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10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5B0271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FDF7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</w:tr>
      <w:tr w:rsidR="003C3EB5" w:rsidRPr="00D10D78" w14:paraId="5964D3C9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CEA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nz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1149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F0E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634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59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3D2D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D95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966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B1F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58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2BC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55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28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8FC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E61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4E0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2F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AC1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18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FE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C0BD09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87A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</w:tr>
      <w:tr w:rsidR="003C3EB5" w:rsidRPr="00D10D78" w14:paraId="04D10F69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9AF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ailan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FB4F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99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DDB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EA65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86E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5A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1A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F51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9AD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FC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09F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2AF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304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1E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C2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4B8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B1A0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BA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DEF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92928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BA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</w:tr>
      <w:tr w:rsidR="003C3EB5" w:rsidRPr="00D10D78" w14:paraId="48321052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E58A" w14:textId="227A2F19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Timor </w:t>
            </w:r>
            <w:proofErr w:type="spellStart"/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te</w:t>
            </w:r>
            <w:proofErr w:type="spellEnd"/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ADA6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900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318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1AE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B7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C5F8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A013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14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639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401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150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FFB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D67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01A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117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723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C6F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6298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2E9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AF27B0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9078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</w:tr>
      <w:tr w:rsidR="003C3EB5" w:rsidRPr="00D10D78" w14:paraId="5D396E65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8EA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og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48A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106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2D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07D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E60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704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33B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6D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E09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D950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8E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62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B95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BEB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D20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C3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F7C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4F19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3F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295A21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C1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</w:tr>
      <w:tr w:rsidR="003C3EB5" w:rsidRPr="00D10D78" w14:paraId="0A19CC27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CEF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ni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42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E6C3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3F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F37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F5F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48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9B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FE6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6E8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812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0FF7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AF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2D5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1D6F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1A2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FC4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B12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BC6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37A7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82DEB0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259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</w:tr>
      <w:tr w:rsidR="003C3EB5" w:rsidRPr="00D10D78" w14:paraId="62E67093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9B3C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rkmen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2E1A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800B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2AA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1D95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B6B5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E42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E6E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8852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131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7F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64C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6AE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4462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2F2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164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B65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B49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2ED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BD9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2D567A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7A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</w:tr>
      <w:tr w:rsidR="003C3EB5" w:rsidRPr="00D10D78" w14:paraId="56ED032A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9B32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g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EE9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DBD0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6DA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F9F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94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8B6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D83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5A1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36D2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90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56C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325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359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34A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966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0DB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7C0D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906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6F9E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7E63D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4ED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</w:tr>
      <w:tr w:rsidR="003C3EB5" w:rsidRPr="00D10D78" w14:paraId="7889B582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4E8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kra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47CF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F29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01F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62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3F3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BC8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676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6CA9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7D93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4768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3492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DEB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37F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5EEB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5046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D12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F427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5E11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087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213FC3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12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</w:tr>
      <w:tr w:rsidR="003C3EB5" w:rsidRPr="00D10D78" w14:paraId="230584C2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531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Vietnam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FCD0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AA53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97F5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62CEE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166C8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4E14C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0677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F2C0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181D6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2C8F6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6F31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8461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15DB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267A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ECAEF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2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6BE9E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F8E3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3A131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AECD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5CB0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59157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</w:tr>
      <w:tr w:rsidR="003C3EB5" w:rsidRPr="00D10D78" w14:paraId="394AB9C1" w14:textId="77777777" w:rsidTr="00835712">
        <w:trPr>
          <w:trHeight w:val="300"/>
        </w:trPr>
        <w:tc>
          <w:tcPr>
            <w:tcW w:w="215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2CB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Zamb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997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3E3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DC3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A12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AB4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D4C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C3A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EF22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D82A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7C55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AF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27C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F41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4CE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3FD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B8F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674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9A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A6C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107739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77217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</w:tr>
      <w:tr w:rsidR="003C3EB5" w:rsidRPr="00D10D78" w14:paraId="09E240D1" w14:textId="77777777" w:rsidTr="00835712">
        <w:trPr>
          <w:trHeight w:val="300"/>
        </w:trPr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4E27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Zimbabwe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303E9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E7836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6671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CBA8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CFEE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C85D2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673D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72C43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9FDD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C632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553B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-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D89CCC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3FC61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5C68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CE89E9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D57BA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B8198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763FB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A38420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510A7B4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6AE1D" w14:textId="77777777" w:rsidR="003C3EB5" w:rsidRPr="000138B5" w:rsidRDefault="003C3EB5" w:rsidP="009C58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</w:tr>
    </w:tbl>
    <w:p w14:paraId="6A552E1C" w14:textId="77777777" w:rsidR="000138B5" w:rsidRPr="00952F6C" w:rsidRDefault="000138B5" w:rsidP="000138B5">
      <w:pPr>
        <w:ind w:left="284" w:right="87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Familiar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†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CAR: Central African Republic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‡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>CDR: Congo Democratic Republic.</w:t>
      </w:r>
    </w:p>
    <w:p w14:paraId="5745738B" w14:textId="1E6E9089" w:rsidR="00DE5A6D" w:rsidRPr="00D10D78" w:rsidRDefault="00DE5A6D" w:rsidP="00E97CC5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11F6E329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9208BD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1E36EE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DE6D0E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625A67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4AF439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B98C06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79A562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9D4BAE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6470AD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D6FDAAC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F03D098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4F544A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84B84E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D8C40C8" w14:textId="77777777" w:rsidR="002E015B" w:rsidRPr="00D10D78" w:rsidRDefault="002E015B" w:rsidP="007D2E6F">
      <w:pPr>
        <w:ind w:left="1701" w:right="144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D9E96E" w14:textId="507C2BA4" w:rsidR="007F1390" w:rsidRPr="000138B5" w:rsidRDefault="000138B5" w:rsidP="002E015B">
      <w:pPr>
        <w:ind w:left="284" w:right="594"/>
        <w:jc w:val="both"/>
        <w:rPr>
          <w:rFonts w:ascii="Times New Roman" w:hAnsi="Times New Roman" w:cs="Times New Roman"/>
          <w:b/>
          <w:bCs/>
          <w:vertAlign w:val="superscript"/>
          <w:lang w:val="en-US"/>
        </w:rPr>
      </w:pPr>
      <w:r w:rsidRPr="000138B5">
        <w:rPr>
          <w:rFonts w:ascii="Times New Roman" w:hAnsi="Times New Roman" w:cs="Times New Roman"/>
          <w:b/>
          <w:bCs/>
          <w:lang w:val="en-US"/>
        </w:rPr>
        <w:lastRenderedPageBreak/>
        <w:t>Supplementary</w:t>
      </w:r>
      <w:r w:rsidR="00D10D78" w:rsidRPr="000138B5">
        <w:rPr>
          <w:rFonts w:ascii="Times New Roman" w:hAnsi="Times New Roman" w:cs="Times New Roman"/>
          <w:b/>
          <w:bCs/>
          <w:lang w:val="en-US"/>
        </w:rPr>
        <w:t xml:space="preserve"> table</w:t>
      </w:r>
      <w:r w:rsidR="00474FD6" w:rsidRPr="000138B5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3206F5" w:rsidRPr="000138B5">
        <w:rPr>
          <w:rFonts w:ascii="Times New Roman" w:hAnsi="Times New Roman" w:cs="Times New Roman"/>
          <w:b/>
          <w:bCs/>
          <w:lang w:val="en-US"/>
        </w:rPr>
        <w:t>8</w:t>
      </w:r>
      <w:r w:rsidR="001C26BD" w:rsidRPr="000138B5">
        <w:rPr>
          <w:rFonts w:ascii="Times New Roman" w:hAnsi="Times New Roman" w:cs="Times New Roman"/>
          <w:b/>
          <w:bCs/>
          <w:lang w:val="en-US"/>
        </w:rPr>
        <w:t>. Percentage of children between 6-23 months who were fed other non-human milk</w:t>
      </w:r>
      <w:r w:rsidR="001D05D8" w:rsidRPr="000138B5">
        <w:rPr>
          <w:rFonts w:ascii="Times New Roman" w:hAnsi="Times New Roman" w:cs="Times New Roman"/>
          <w:b/>
          <w:bCs/>
          <w:lang w:val="en-US"/>
        </w:rPr>
        <w:t xml:space="preserve"> (other than formula)</w:t>
      </w:r>
      <w:r w:rsidR="001C26BD" w:rsidRPr="000138B5">
        <w:rPr>
          <w:rFonts w:ascii="Times New Roman" w:hAnsi="Times New Roman" w:cs="Times New Roman"/>
          <w:b/>
          <w:bCs/>
          <w:lang w:val="en-US"/>
        </w:rPr>
        <w:t xml:space="preserve"> at the time of the survey by wealth quintiles. Source: DHS, MICS, </w:t>
      </w:r>
      <w:r w:rsidR="008E6EE3" w:rsidRPr="000138B5">
        <w:rPr>
          <w:rFonts w:ascii="Times New Roman" w:hAnsi="Times New Roman" w:cs="Times New Roman"/>
          <w:b/>
          <w:bCs/>
          <w:lang w:val="en-US"/>
        </w:rPr>
        <w:t>ENSANUT, and ENDES</w:t>
      </w:r>
      <w:r w:rsidR="001C26BD" w:rsidRPr="000138B5">
        <w:rPr>
          <w:rFonts w:ascii="Times New Roman" w:hAnsi="Times New Roman" w:cs="Times New Roman"/>
          <w:b/>
          <w:bCs/>
          <w:lang w:val="en-US"/>
        </w:rPr>
        <w:t>, 2010-2018.</w:t>
      </w:r>
      <w:r w:rsidR="002E015B" w:rsidRPr="000138B5">
        <w:rPr>
          <w:rFonts w:ascii="Times New Roman" w:hAnsi="Times New Roman" w:cs="Times New Roman"/>
          <w:b/>
          <w:bCs/>
          <w:vertAlign w:val="superscript"/>
          <w:lang w:val="en-US"/>
        </w:rPr>
        <w:t>a</w:t>
      </w:r>
    </w:p>
    <w:tbl>
      <w:tblPr>
        <w:tblW w:w="14682" w:type="dxa"/>
        <w:tblInd w:w="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61"/>
        <w:gridCol w:w="530"/>
        <w:gridCol w:w="530"/>
        <w:gridCol w:w="530"/>
        <w:gridCol w:w="697"/>
        <w:gridCol w:w="530"/>
        <w:gridCol w:w="530"/>
        <w:gridCol w:w="530"/>
        <w:gridCol w:w="697"/>
        <w:gridCol w:w="530"/>
        <w:gridCol w:w="530"/>
        <w:gridCol w:w="530"/>
        <w:gridCol w:w="697"/>
        <w:gridCol w:w="530"/>
        <w:gridCol w:w="530"/>
        <w:gridCol w:w="530"/>
        <w:gridCol w:w="697"/>
        <w:gridCol w:w="530"/>
        <w:gridCol w:w="530"/>
        <w:gridCol w:w="530"/>
        <w:gridCol w:w="697"/>
        <w:gridCol w:w="1186"/>
      </w:tblGrid>
      <w:tr w:rsidR="007F1390" w:rsidRPr="00D10D78" w14:paraId="365C878F" w14:textId="77777777" w:rsidTr="002E015B">
        <w:trPr>
          <w:trHeight w:val="300"/>
          <w:tblHeader/>
        </w:trPr>
        <w:tc>
          <w:tcPr>
            <w:tcW w:w="20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DCEF56" w14:textId="2EFEFFF2" w:rsidR="007F1390" w:rsidRPr="000138B5" w:rsidRDefault="007D2E6F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C</w:t>
            </w:r>
            <w:r w:rsidR="007F1390"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ountry</w:t>
            </w:r>
          </w:p>
        </w:tc>
        <w:tc>
          <w:tcPr>
            <w:tcW w:w="12621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68F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Other non-human milk consumption between 6-23 months</w:t>
            </w:r>
          </w:p>
        </w:tc>
      </w:tr>
      <w:tr w:rsidR="007F1390" w:rsidRPr="00D10D78" w14:paraId="1C483EA3" w14:textId="77777777" w:rsidTr="002E015B">
        <w:trPr>
          <w:trHeight w:val="300"/>
          <w:tblHeader/>
        </w:trPr>
        <w:tc>
          <w:tcPr>
            <w:tcW w:w="20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C95A9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11435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5A4D3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 quintiles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56B41A" w14:textId="37A2B893" w:rsidR="007F1390" w:rsidRPr="000138B5" w:rsidRDefault="001D05D8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ational prevalence (%)</w:t>
            </w:r>
          </w:p>
        </w:tc>
      </w:tr>
      <w:tr w:rsidR="007F1390" w:rsidRPr="00D10D78" w14:paraId="6D03318A" w14:textId="77777777" w:rsidTr="002E015B">
        <w:trPr>
          <w:trHeight w:val="300"/>
          <w:tblHeader/>
        </w:trPr>
        <w:tc>
          <w:tcPr>
            <w:tcW w:w="20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97A9F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120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Poorest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04E0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Second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E8D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Third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9A0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Fourth</w:t>
            </w:r>
          </w:p>
        </w:tc>
        <w:tc>
          <w:tcPr>
            <w:tcW w:w="22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0CC2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Wealthiest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99826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2E015B" w:rsidRPr="00D10D78" w14:paraId="1BA21E0F" w14:textId="77777777" w:rsidTr="002E015B">
        <w:trPr>
          <w:trHeight w:val="300"/>
          <w:tblHeader/>
        </w:trPr>
        <w:tc>
          <w:tcPr>
            <w:tcW w:w="206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9070D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45F6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ED8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761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4E2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93FD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20B1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06D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A941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714B7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9FF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83A1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E75B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B6167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%</w:t>
            </w: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848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B6409F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pt-BR"/>
              </w:rPr>
              <w:t>N</w:t>
            </w:r>
          </w:p>
        </w:tc>
        <w:tc>
          <w:tcPr>
            <w:tcW w:w="1186" w:type="dxa"/>
            <w:vMerge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7E01C1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</w:tr>
      <w:tr w:rsidR="007F1390" w:rsidRPr="00D10D78" w14:paraId="2AA648CB" w14:textId="77777777" w:rsidTr="002E015B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E3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ghanistan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3B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9C0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7C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6AB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D5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2D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645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181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0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3DB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6C3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95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D91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02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F1C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CE4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B8C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8F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29B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A56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5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191901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2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F16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2</w:t>
            </w:r>
          </w:p>
        </w:tc>
      </w:tr>
      <w:tr w:rsidR="007F1390" w:rsidRPr="00D10D78" w14:paraId="3DD90C00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67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b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28F1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7C1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6F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58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4711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2CF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71A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21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46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43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06C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F1C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B9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69B8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42F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BF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3D5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36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D75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266A94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FC8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</w:tr>
      <w:tr w:rsidR="007F1390" w:rsidRPr="00D10D78" w14:paraId="3630FF55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30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l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D3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6D1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F3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E8F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EB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CF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6C2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4E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CD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13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247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D6F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5A7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E6D8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03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F4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00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02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F0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259B7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00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</w:tr>
      <w:tr w:rsidR="007F1390" w:rsidRPr="00D10D78" w14:paraId="345338F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3C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ngo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054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A6E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203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C6E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32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85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BC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EF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43C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04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C4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85C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053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335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7D6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09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2E10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09E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E7A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86CB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F2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</w:tr>
      <w:tr w:rsidR="007F1390" w:rsidRPr="00D10D78" w14:paraId="37342DE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E68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genti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617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64E5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96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0E1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B1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DF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3F5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2F6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D9E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82A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FD1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37D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2C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B5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5B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5D79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DBB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BA4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F30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FC152F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D95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4</w:t>
            </w:r>
          </w:p>
        </w:tc>
      </w:tr>
      <w:tr w:rsidR="007F1390" w:rsidRPr="00D10D78" w14:paraId="3B78453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2F4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rme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1CF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23C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E4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3BD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F9D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A4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77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7D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51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A3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CE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18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A22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9E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D34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D7D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74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C04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C4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FB8AA5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FA9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</w:tr>
      <w:tr w:rsidR="007F1390" w:rsidRPr="00D10D78" w14:paraId="6855EC23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5610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angladesh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8D7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42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94A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C2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068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687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EF1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89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947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5FE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1D3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20D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BF0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80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9B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75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2D1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F81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2B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8FDABB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D1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</w:tr>
      <w:tr w:rsidR="007F1390" w:rsidRPr="00D10D78" w14:paraId="3031091A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E2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aru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E55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CC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47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9B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5E2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006A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D65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852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11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FF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89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38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99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49E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46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F4A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82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2BE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13B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1F98D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820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</w:tr>
      <w:tr w:rsidR="007F1390" w:rsidRPr="00D10D78" w14:paraId="26436C7C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07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liz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D0A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B987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5D1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5A2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C59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0A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81A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A7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1CE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0A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897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D9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FA7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5A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89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A38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38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89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F0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F7F7E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8B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</w:tr>
      <w:tr w:rsidR="007F1390" w:rsidRPr="00D10D78" w14:paraId="27BA646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AA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eni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F8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12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F9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A0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114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E7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384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13C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28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9CFE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7B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3E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A68C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355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2E8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1E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033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973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E5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27F91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B4B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</w:tr>
      <w:tr w:rsidR="007F1390" w:rsidRPr="00D10D78" w14:paraId="5E74188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87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hu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4E9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C6D7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78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78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0C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672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B3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FE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455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1AE2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0E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3FD0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FE33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BB83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525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130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90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C9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418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DBA62E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45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1</w:t>
            </w:r>
          </w:p>
        </w:tc>
      </w:tr>
      <w:tr w:rsidR="007F1390" w:rsidRPr="00D10D78" w14:paraId="501D1DE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0F4D" w14:textId="7A473C3A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kina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Fas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BF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923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E48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8E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148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EC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A2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B9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FC3A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AB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57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8F7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2AE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D20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6F3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BA4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EE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97A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13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354FE3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A23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</w:tr>
      <w:tr w:rsidR="007F1390" w:rsidRPr="00D10D78" w14:paraId="772F692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02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urund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447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3DD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38B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129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CB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78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661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C88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AFD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2C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046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AA5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29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28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B9C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FE5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278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5FE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62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4BF03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4B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</w:tr>
      <w:tr w:rsidR="007F1390" w:rsidRPr="00D10D78" w14:paraId="58F1D28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C98D" w14:textId="7D41197F" w:rsidR="007F1390" w:rsidRPr="000138B5" w:rsidRDefault="009C111C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R</w:t>
            </w:r>
            <w:r w:rsidRPr="009C111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B0DD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F1FC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653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0CB1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E7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B1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69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28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E5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8D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E76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7F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17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40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9D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C8A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3FC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5E6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B7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2D53D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A0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8</w:t>
            </w:r>
          </w:p>
        </w:tc>
      </w:tr>
      <w:tr w:rsidR="007F1390" w:rsidRPr="00D10D78" w14:paraId="192944A0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9B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bo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98C5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03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FB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58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C4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3AA3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38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B5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D0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17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D1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5A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7A0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83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9D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4F3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5EB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EC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59E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E9AB2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F4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</w:tr>
      <w:tr w:rsidR="007F1390" w:rsidRPr="00D10D78" w14:paraId="65161FFC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77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amero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DC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0BA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87F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D0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E7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080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A3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87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E8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83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00C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04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C6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BD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43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F5F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D5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EE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9B5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65A0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F3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8</w:t>
            </w:r>
          </w:p>
        </w:tc>
      </w:tr>
      <w:tr w:rsidR="007F1390" w:rsidRPr="00D10D78" w14:paraId="4CF27705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E14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ha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86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4C84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4B7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26C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87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63C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3D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630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42B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788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3A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D1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85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A6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026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34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35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E7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39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93F1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B6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</w:tr>
      <w:tr w:rsidR="007F1390" w:rsidRPr="00D10D78" w14:paraId="5F014B3A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E67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lo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23E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FEC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33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BDA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A68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F1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03A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E5F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03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EBB3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A1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A7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0E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39A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95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18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81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896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208A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DD2449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F8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</w:tr>
      <w:tr w:rsidR="007F1390" w:rsidRPr="00D10D78" w14:paraId="334489D9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D4D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moro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6E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A7D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F2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FB8C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262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086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AD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DB6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4B83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4C3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45D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3E6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C24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44F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C2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750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94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9D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905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0A4B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A4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</w:tr>
      <w:tr w:rsidR="007F1390" w:rsidRPr="00D10D78" w14:paraId="7BAF4627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91EBA" w14:textId="04623BAC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ngo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razzavill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CA5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F66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E8A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E20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828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61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AD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01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B5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E2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0B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0600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012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66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74E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9E3B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270D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00E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CE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3863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68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</w:tr>
      <w:tr w:rsidR="007F1390" w:rsidRPr="00D10D78" w14:paraId="7C50CB42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4613" w14:textId="5E8164C3" w:rsidR="007F1390" w:rsidRPr="000138B5" w:rsidRDefault="009C111C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</w:pP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DR</w:t>
            </w:r>
            <w:r w:rsidRPr="005F18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‡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FC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528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FC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AD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87E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05B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D3B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47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D4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16F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341A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8C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FB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ADD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78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4A3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05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36A0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BF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3BED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0AE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7</w:t>
            </w:r>
          </w:p>
        </w:tc>
      </w:tr>
      <w:tr w:rsidR="007F1390" w:rsidRPr="00D10D78" w14:paraId="662A4D16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A6C7" w14:textId="59025AAE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sta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FE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F5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61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F99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A0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9B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7DC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13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8D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A05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732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C7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65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2E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74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FA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A53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9F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2E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FC18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8E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</w:tr>
      <w:tr w:rsidR="007F1390" w:rsidRPr="00D10D78" w14:paraId="13ED60D1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238C" w14:textId="0B61F5D2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Cote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’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voir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CBA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12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DA6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C97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B3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53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B9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2A3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A07C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32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92E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83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A37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6D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42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1D2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B13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12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01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17D51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B7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</w:tr>
      <w:tr w:rsidR="007F1390" w:rsidRPr="00D10D78" w14:paraId="46BB2ED1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7DC90" w14:textId="0D652D12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Dominican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epublic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41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E6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36A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FC3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22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8D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130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E5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8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1A9E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30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DF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4F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E4D5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09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85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FAC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937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EB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92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3E28C0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BAA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5</w:t>
            </w:r>
          </w:p>
        </w:tc>
      </w:tr>
      <w:tr w:rsidR="007F1390" w:rsidRPr="00D10D78" w14:paraId="790A82E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E5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cuado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87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D9C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BE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638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3B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59C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A19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E8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ADA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AB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B3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D9E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A0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6E95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82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59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AC12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E5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443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E9F160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CEF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9</w:t>
            </w:r>
          </w:p>
        </w:tc>
      </w:tr>
      <w:tr w:rsidR="007F1390" w:rsidRPr="00D10D78" w14:paraId="2B9283D0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4CF4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gypt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4BE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886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EE25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DDB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BE9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8D04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8A343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108D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9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C7C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BE3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015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283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8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CCC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8B5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AF1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4B8F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F2C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C83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D41CB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D5DA8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4A1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</w:tr>
      <w:tr w:rsidR="007F1390" w:rsidRPr="00D10D78" w14:paraId="3E88E4B6" w14:textId="77777777" w:rsidTr="002E015B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84F3" w14:textId="023390F9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El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alvador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35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EC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B22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8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1D4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96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0E0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3D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93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A2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36F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68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4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035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D0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540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13E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5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C4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F3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0A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9CD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8E4B88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0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781B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6</w:t>
            </w:r>
          </w:p>
        </w:tc>
      </w:tr>
      <w:tr w:rsidR="007F1390" w:rsidRPr="00D10D78" w14:paraId="5478193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AE4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swatini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36A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97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7E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6D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69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CB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BF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7E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004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BA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059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49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71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D61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36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5C1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8F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430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37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4</w:t>
            </w:r>
          </w:p>
        </w:tc>
        <w:tc>
          <w:tcPr>
            <w:tcW w:w="697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4FAE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C33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</w:tr>
      <w:tr w:rsidR="007F1390" w:rsidRPr="00D10D78" w14:paraId="0469A4CD" w14:textId="77777777" w:rsidTr="002E015B">
        <w:trPr>
          <w:trHeight w:val="300"/>
        </w:trPr>
        <w:tc>
          <w:tcPr>
            <w:tcW w:w="20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08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Ethiopia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8A0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0A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9F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516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86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4E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38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1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6E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93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7F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81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D03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3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300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3B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833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BD2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7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BB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3E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782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1</w:t>
            </w:r>
          </w:p>
        </w:tc>
        <w:tc>
          <w:tcPr>
            <w:tcW w:w="697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DC131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7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44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9</w:t>
            </w:r>
          </w:p>
        </w:tc>
      </w:tr>
      <w:tr w:rsidR="007F1390" w:rsidRPr="00D10D78" w14:paraId="70FF308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3FE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bo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E1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4B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10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93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2E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F74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5A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347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38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9AE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83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E2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E8A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4A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147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7D3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5C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6E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80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EB526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C4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</w:tr>
      <w:tr w:rsidR="007F1390" w:rsidRPr="00D10D78" w14:paraId="72CBD9D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6C7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am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966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AA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6D2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E11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26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A2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A00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A8B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2E8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87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09A9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A3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15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A3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35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555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B7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EA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7C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A484B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63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</w:tr>
      <w:tr w:rsidR="007F1390" w:rsidRPr="00D10D78" w14:paraId="4D5445C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AD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h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8C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934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B2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4D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F4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92B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47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03A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84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5B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63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328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89B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449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FC8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D3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B92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DB1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D7D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D3F3E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F9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7</w:t>
            </w:r>
          </w:p>
        </w:tc>
      </w:tr>
      <w:tr w:rsidR="007F1390" w:rsidRPr="00D10D78" w14:paraId="451F1AF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B08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atemal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EE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A3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0F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E3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DE5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163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25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D61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70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21D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6D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DE2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7C7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A4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D9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B74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96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F92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7A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6F73E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C8C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2</w:t>
            </w:r>
          </w:p>
        </w:tc>
      </w:tr>
      <w:tr w:rsidR="007F1390" w:rsidRPr="00D10D78" w14:paraId="1D214CF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56C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7F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CEA6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71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72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10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C46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B5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9D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17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26B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5C2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03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178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AF77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34E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74E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BFE3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6FD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6AD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C28C2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DC7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</w:tr>
      <w:tr w:rsidR="007F1390" w:rsidRPr="00D10D78" w14:paraId="036C8C0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99F8" w14:textId="269F3239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inea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Bissa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95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2DF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87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682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AC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9A0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7216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75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C9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412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14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42B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15D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CC8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B9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211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BEC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7A3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FF3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CD13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13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</w:tr>
      <w:tr w:rsidR="007F1390" w:rsidRPr="00D10D78" w14:paraId="6B5E962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4D11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Guyan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61E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98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ABF0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26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3BB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70D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48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24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F15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0CF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8D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35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63B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B38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B12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8F5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C595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B3D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30D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6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8FFB3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69D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4</w:t>
            </w:r>
          </w:p>
        </w:tc>
      </w:tr>
      <w:tr w:rsidR="007F1390" w:rsidRPr="00D10D78" w14:paraId="22B85212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5A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ait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085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B6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78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C96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A3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B32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A1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04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7F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473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A69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05B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4232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5A20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C0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9403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242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F0F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67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5B88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C3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</w:tr>
      <w:tr w:rsidR="007F1390" w:rsidRPr="00D10D78" w14:paraId="1C78F7E1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4D3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Hondura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E8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855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7A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37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46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94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33A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BC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7F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A3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1D1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631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5F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5A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FC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7D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591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24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183E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2E26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70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4</w:t>
            </w:r>
          </w:p>
        </w:tc>
      </w:tr>
      <w:tr w:rsidR="007F1390" w:rsidRPr="00D10D78" w14:paraId="3F65B3B9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46E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E25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881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88B1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6F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DAD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96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935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E5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6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BC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05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3CC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B3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56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7BF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554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543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2D6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23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59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F9D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5A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C4AAA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1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570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</w:tr>
      <w:tr w:rsidR="007F1390" w:rsidRPr="00D10D78" w14:paraId="7A35C59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A2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ndone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212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ED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A5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A5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F70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25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D32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900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87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8D9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82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FA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433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9B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D8C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137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8A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0E6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0F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E1287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981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</w:tr>
      <w:tr w:rsidR="007F1390" w:rsidRPr="00D10D78" w14:paraId="2F5909B9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AB2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Iraq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5C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41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D147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D29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69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8F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97C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8C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D2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471D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F815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EB8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A2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0B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B75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92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9E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F8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CA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8896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4FD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5</w:t>
            </w:r>
          </w:p>
        </w:tc>
      </w:tr>
      <w:tr w:rsidR="007F1390" w:rsidRPr="00D10D78" w14:paraId="3A4B91B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C1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ama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5C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830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3C79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A7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28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F3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BFC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82A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B9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C8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6D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A92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6E8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E2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17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A95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0D48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5D3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0DE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04E64E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0D7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</w:t>
            </w:r>
          </w:p>
        </w:tc>
      </w:tr>
      <w:tr w:rsidR="007F1390" w:rsidRPr="00D10D78" w14:paraId="5178E7F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84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Jor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A88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884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752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5BCD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92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FD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06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1B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7D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21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863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62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EC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A79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81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CB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9B9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E73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4A7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1F3C75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37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3</w:t>
            </w:r>
          </w:p>
        </w:tc>
      </w:tr>
      <w:tr w:rsidR="007F1390" w:rsidRPr="00D10D78" w14:paraId="76572111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C5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azakh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E6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6C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42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84B0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6A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F9B6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625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70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565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C3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58F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B2EE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433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F99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8FE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FE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36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56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29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47837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ED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</w:tr>
      <w:tr w:rsidR="007F1390" w:rsidRPr="00D10D78" w14:paraId="51B907CC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817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eny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6DB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30E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FE6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9A0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83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F5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87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888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43C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A8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E15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35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05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5A6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CB9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D6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E65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AC0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4B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371FF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FA9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8</w:t>
            </w:r>
          </w:p>
        </w:tc>
      </w:tr>
      <w:tr w:rsidR="007F1390" w:rsidRPr="00D10D78" w14:paraId="1C066237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F3A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osov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C1FA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A57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1D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AB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D88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A8F2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3B3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7C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656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8B3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F4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F6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B063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A842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CEF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A6D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BB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10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19F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21F3D2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75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9</w:t>
            </w:r>
          </w:p>
        </w:tc>
      </w:tr>
      <w:tr w:rsidR="007F1390" w:rsidRPr="00D10D78" w14:paraId="35A0D045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8D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Kyrgyz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55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01A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229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CA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64D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FBB0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B9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7CB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3E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773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385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82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365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4E7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F4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4E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16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41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987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E0CB5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91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</w:tr>
      <w:tr w:rsidR="007F1390" w:rsidRPr="00D10D78" w14:paraId="207CA6E3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B91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a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63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46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6A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79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5DE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FD9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DE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FB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C8E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44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FC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806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91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40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EF1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1280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AC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0BA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B6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4C39C3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CD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</w:tr>
      <w:tr w:rsidR="007F1390" w:rsidRPr="00D10D78" w14:paraId="517BBF5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0C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oth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94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F4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835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FF4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B3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63A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073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26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B9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26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94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6F7E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C9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298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1AE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11F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FD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30B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D146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9D54D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23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</w:tr>
      <w:tr w:rsidR="007F1390" w:rsidRPr="00D10D78" w14:paraId="2A3EE752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D5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ib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3D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4F3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8FFB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10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DC9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870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E54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275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43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103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E82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E32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C8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0D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52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66C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AD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8779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086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55F17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4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F7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1</w:t>
            </w:r>
          </w:p>
        </w:tc>
      </w:tr>
      <w:tr w:rsidR="007F1390" w:rsidRPr="00D10D78" w14:paraId="61A39332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D0B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aw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ED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C4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14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F37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6A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E69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07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BA4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32D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2E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0C7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771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2BC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BF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A3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1EC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9E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5A4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183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C2B7D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0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A63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</w:tr>
      <w:tr w:rsidR="007F1390" w:rsidRPr="00D10D78" w14:paraId="186B105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C6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li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CE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09E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12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C6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A7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8E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B3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7F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50F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859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353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9F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FC7E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CCB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86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504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BF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95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71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FF0B1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7BD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</w:tr>
      <w:tr w:rsidR="007F1390" w:rsidRPr="00D10D78" w14:paraId="5EC4D9B2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94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aurit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38A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197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5CE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B06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99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03D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D8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BDA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09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CC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77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2B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10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5F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21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90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8D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BF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5C7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EAB42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6E8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7</w:t>
            </w:r>
          </w:p>
        </w:tc>
      </w:tr>
      <w:tr w:rsidR="007F1390" w:rsidRPr="00D10D78" w14:paraId="195590D5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06C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exic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B37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2EE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2B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40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C6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2B8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87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83D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1C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963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90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1A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2D7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EE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EF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87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0A3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C3B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7E5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3BF8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1D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</w:tr>
      <w:tr w:rsidR="007F1390" w:rsidRPr="00D10D78" w14:paraId="1F2C647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200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oldova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13A7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C37C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5A5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D1E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0EF9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1888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FB4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E7B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5188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AD6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01E4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276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5FA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9D71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CBC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700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64B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149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74E71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0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AD224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DAB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6</w:t>
            </w:r>
          </w:p>
        </w:tc>
      </w:tr>
      <w:tr w:rsidR="007F1390" w:rsidRPr="00D10D78" w14:paraId="5AFD6FD8" w14:textId="77777777" w:rsidTr="002E015B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70C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Mongol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2A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6F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65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2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43B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419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F08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84C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7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1A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ED5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0B4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57D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9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0A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689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A7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DB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2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45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6B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70B4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F7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7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65B11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3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C3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</w:tr>
      <w:tr w:rsidR="007F1390" w:rsidRPr="00D10D78" w14:paraId="4C8C35E1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89FF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Myanmar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E83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E6A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241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05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513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DD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D4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198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8C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AA3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C4E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5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F4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D18C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E7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7B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8C1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53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CD39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D41A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6</w:t>
            </w:r>
          </w:p>
        </w:tc>
        <w:tc>
          <w:tcPr>
            <w:tcW w:w="697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FFCBE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12A6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3</w:t>
            </w:r>
          </w:p>
        </w:tc>
      </w:tr>
      <w:tr w:rsidR="007F1390" w:rsidRPr="00D10D78" w14:paraId="1C6A0040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BDD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amibia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D6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F5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06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070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303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12F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46B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4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07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6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150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1AB7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2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C80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8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C6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6C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5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784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094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69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38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3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D9D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0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A9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58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697" w:type="dxa"/>
            <w:tcBorders>
              <w:top w:val="nil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D076E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29D1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3</w:t>
            </w:r>
          </w:p>
        </w:tc>
      </w:tr>
      <w:tr w:rsidR="007F1390" w:rsidRPr="00D10D78" w14:paraId="6F7D14FC" w14:textId="77777777" w:rsidTr="002E015B">
        <w:trPr>
          <w:trHeight w:val="300"/>
        </w:trPr>
        <w:tc>
          <w:tcPr>
            <w:tcW w:w="20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85E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epal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F19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16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75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6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E27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5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1AEE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E9C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4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54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6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16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1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2ED1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E4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64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2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F8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0BA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66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D6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3</w:t>
            </w:r>
          </w:p>
        </w:tc>
        <w:tc>
          <w:tcPr>
            <w:tcW w:w="6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FF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2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B89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6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3C6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8</w:t>
            </w:r>
          </w:p>
        </w:tc>
        <w:tc>
          <w:tcPr>
            <w:tcW w:w="5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79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0</w:t>
            </w:r>
          </w:p>
        </w:tc>
        <w:tc>
          <w:tcPr>
            <w:tcW w:w="697" w:type="dxa"/>
            <w:tcBorders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48689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9</w:t>
            </w:r>
          </w:p>
        </w:tc>
        <w:tc>
          <w:tcPr>
            <w:tcW w:w="1186" w:type="dxa"/>
            <w:tcBorders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EFF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3</w:t>
            </w:r>
          </w:p>
        </w:tc>
      </w:tr>
      <w:tr w:rsidR="007F1390" w:rsidRPr="00D10D78" w14:paraId="66E7075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B04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68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893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22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223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AE7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44F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BD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79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126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7F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EC7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2F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8A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D3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B612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9E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F7D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F5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DB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43B7A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0F4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</w:tr>
      <w:tr w:rsidR="007F1390" w:rsidRPr="00D10D78" w14:paraId="3B26052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267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Niger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6CF5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F10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859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AEE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66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B2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0A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E4C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222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E4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3C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1D7F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7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5D53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C18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74A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D1D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DE5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C8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44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0C1E02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1BA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1</w:t>
            </w:r>
          </w:p>
        </w:tc>
      </w:tr>
      <w:tr w:rsidR="007F1390" w:rsidRPr="00D10D78" w14:paraId="1D94EF9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0AC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6E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6371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C4A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854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D6F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F550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EBD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2230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7B5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2CB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A8F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0D7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1C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DC1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9505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1AA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B44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35B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9B23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23716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DF5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1</w:t>
            </w:r>
          </w:p>
        </w:tc>
      </w:tr>
      <w:tr w:rsidR="007F1390" w:rsidRPr="00D10D78" w14:paraId="11899710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091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nam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93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784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E3B1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D2C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90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758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1E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95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42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91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9F1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0D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2B4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6E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F11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558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43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297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76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C015D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8A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</w:tr>
      <w:tr w:rsidR="007F1390" w:rsidRPr="00D10D78" w14:paraId="6BE2238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FF1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guay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79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8D3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AEE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AA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A180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919B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C526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19D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691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FCC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BDB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FB50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B9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93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9F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1F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D0B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170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1FA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38F35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8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6A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5</w:t>
            </w:r>
          </w:p>
        </w:tc>
      </w:tr>
      <w:tr w:rsidR="007F1390" w:rsidRPr="00D10D78" w14:paraId="3B63F103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C3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eru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63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91F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9A95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271E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0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7A79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55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F5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8C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45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D0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7D73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EA5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2173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27BF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8A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98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747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6D9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67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C0841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6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0ED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</w:tr>
      <w:tr w:rsidR="007F1390" w:rsidRPr="00D10D78" w14:paraId="37AFE975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CBB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w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29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C7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EE6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240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95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E6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DC8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2C44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FD16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08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9C5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94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8A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B3C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9EB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03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90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35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A476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AE2C5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67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</w:tr>
      <w:tr w:rsidR="007F1390" w:rsidRPr="00D10D78" w14:paraId="1A96FD5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01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nega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8167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D9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C10A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799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E4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B69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EBF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792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A00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4F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4B3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F66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8C2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B0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B59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8E7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BE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83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55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E88D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23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</w:tr>
      <w:tr w:rsidR="007F1390" w:rsidRPr="00D10D78" w14:paraId="26CFAE0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C0C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erb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ABD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F19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EF0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584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38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570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DF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82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36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2E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CC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8B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05EB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ED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B8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12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27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AA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F7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F9C17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16C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1</w:t>
            </w:r>
          </w:p>
        </w:tc>
      </w:tr>
      <w:tr w:rsidR="007F1390" w:rsidRPr="00D10D78" w14:paraId="69DB4D1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254D" w14:textId="435A7410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ierra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o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BDE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68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A1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059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2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4D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C03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21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200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6D1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54C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A0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352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437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C36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503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B01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33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B1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73DF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371747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C2F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5</w:t>
            </w:r>
          </w:p>
        </w:tc>
      </w:tr>
      <w:tr w:rsidR="007F1390" w:rsidRPr="00D10D78" w14:paraId="1DAD32A7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05EA" w14:textId="697366AC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Afric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194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A9E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6F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93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C59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47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B76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E7BD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C4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74F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9B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DF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A9D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1EF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57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ED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3D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08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3E6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8CB5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545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4</w:t>
            </w:r>
          </w:p>
        </w:tc>
      </w:tr>
      <w:tr w:rsidR="007F1390" w:rsidRPr="00D10D78" w14:paraId="56500DFA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F36F" w14:textId="5056B1D5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outh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96B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A609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81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13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9A82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57F5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1B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996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A3B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EEA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3C82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BD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E56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85E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B9B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C62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443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BEA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B29F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86A0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FCE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</w:t>
            </w:r>
          </w:p>
        </w:tc>
      </w:tr>
      <w:tr w:rsidR="007F1390" w:rsidRPr="00D10D78" w14:paraId="4FFB694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2070" w14:textId="78D3ABCC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tate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of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lest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42C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A6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CB1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F0D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76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78B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77F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1321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9E9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AE3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9B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FC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0EB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6D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9E65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58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A4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43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54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92DF5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A6B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</w:tr>
      <w:tr w:rsidR="007F1390" w:rsidRPr="00D10D78" w14:paraId="0CAAF0F3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E9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d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1E0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5C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5D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8E2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5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9B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3C3A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3EF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B7F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8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11D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4A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ACD1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CB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DB6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8B4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58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13F7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D79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3F1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019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3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13EF7B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02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3</w:t>
            </w:r>
          </w:p>
        </w:tc>
      </w:tr>
      <w:tr w:rsidR="007F1390" w:rsidRPr="00D10D78" w14:paraId="5EB149C3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542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Surinam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A0B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3F1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929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B2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B7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DDA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D367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55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48A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F49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5E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81C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39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66CF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C54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F93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13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575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7AC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75D36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2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CB9D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7</w:t>
            </w:r>
          </w:p>
        </w:tc>
      </w:tr>
      <w:tr w:rsidR="007F1390" w:rsidRPr="00D10D78" w14:paraId="4D3CCE26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798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jik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3E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511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E4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B1E0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CB5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98A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4E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2CD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53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E73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7369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0F8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04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9E6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17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C0E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82C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0BD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DD7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BA46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8D4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5</w:t>
            </w:r>
          </w:p>
        </w:tc>
      </w:tr>
      <w:tr w:rsidR="007F1390" w:rsidRPr="00D10D78" w14:paraId="6D7CE45F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D629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anzan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26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69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1E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18F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C05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03D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B71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00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2C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AC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4E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D5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FD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2C1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86B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FB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4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0B31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480A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8E9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FD4D74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1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4B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7.7</w:t>
            </w:r>
          </w:p>
        </w:tc>
      </w:tr>
      <w:tr w:rsidR="007F1390" w:rsidRPr="00D10D78" w14:paraId="38D2A188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06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ailan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E09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EB0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054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8D8C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1DD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E9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6598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23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F47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1C7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E3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8B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527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3DE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AC57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84C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0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AD9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72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D5E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EF950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06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3</w:t>
            </w:r>
          </w:p>
        </w:tc>
      </w:tr>
      <w:tr w:rsidR="007F1390" w:rsidRPr="00D10D78" w14:paraId="012C9236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B793" w14:textId="1170769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imor</w:t>
            </w:r>
            <w:r w:rsidR="007D2E6F"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proofErr w:type="spellStart"/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Leste</w:t>
            </w:r>
            <w:proofErr w:type="spellEnd"/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3B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005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3B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80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D712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750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4A74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B7D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832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889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15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2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E86B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14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61A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F77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.5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979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917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38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54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FBF9E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3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3B7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5</w:t>
            </w:r>
          </w:p>
        </w:tc>
      </w:tr>
      <w:tr w:rsidR="007F1390" w:rsidRPr="00D10D78" w14:paraId="3F91126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1E1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ogo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958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87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353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2A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E9A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0C9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54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22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844B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172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43E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08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1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236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E0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D25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51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3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D1C2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B8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16A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75EBD4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A18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0</w:t>
            </w:r>
          </w:p>
        </w:tc>
      </w:tr>
      <w:tr w:rsidR="007F1390" w:rsidRPr="00D10D78" w14:paraId="6AE0BEDE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CD8C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nisi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594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2BC1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5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4F8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6B6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209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DE4B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4D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11B5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3F2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DE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A1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4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24A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CA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1B2D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B7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8C5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F6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72B2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A32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6B1FDA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CF9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3</w:t>
            </w:r>
          </w:p>
        </w:tc>
      </w:tr>
      <w:tr w:rsidR="007F1390" w:rsidRPr="00D10D78" w14:paraId="01DEDF87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4B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urkmenistan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DD6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1A9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2E5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49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27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1C7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7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1F50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60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1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2FB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DB7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8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91FE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89E5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EE11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4B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6BE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9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3E8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85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1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3E61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FC70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8.4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543C90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7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488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7.3</w:t>
            </w:r>
          </w:p>
        </w:tc>
      </w:tr>
      <w:tr w:rsidR="007F1390" w:rsidRPr="00D10D78" w14:paraId="220ADA9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DCE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ganda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D08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3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B65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2BB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5.7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0A1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12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882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69E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8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2ECA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C64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1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FCAA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DD3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9269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7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9E69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EFA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5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97D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7D8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0.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71E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7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2D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8.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50ED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3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209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FC672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6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A63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8.0</w:t>
            </w:r>
          </w:p>
        </w:tc>
      </w:tr>
      <w:tr w:rsidR="007F1390" w:rsidRPr="00D10D78" w14:paraId="1927928C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2B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Ukra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FFE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6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2FF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2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D18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3.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D84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FAC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4A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2.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292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B0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46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6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69AF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5A0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1.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F6C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7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965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1.1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BA3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0.4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44B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9.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EFD6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0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CEE4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2.3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FB2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2.9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97D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71B0FB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50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7BBA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4</w:t>
            </w:r>
          </w:p>
        </w:tc>
      </w:tr>
      <w:tr w:rsidR="007F1390" w:rsidRPr="00D10D78" w14:paraId="7A7B35BB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2DCF6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Vietnam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AE5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B32CB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.2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C783B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4.8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5848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B43C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5183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EE2C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9.1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EBC3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8691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49E0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3.6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E4F8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8.6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CB1C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9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BDAD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5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6ED2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7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5C25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2.6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D927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C9D48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4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AEFF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04EE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.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3A180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29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8394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6.1</w:t>
            </w:r>
          </w:p>
        </w:tc>
      </w:tr>
      <w:tr w:rsidR="007F1390" w:rsidRPr="00D10D78" w14:paraId="26CA6664" w14:textId="77777777" w:rsidTr="002E015B">
        <w:trPr>
          <w:trHeight w:val="300"/>
        </w:trPr>
        <w:tc>
          <w:tcPr>
            <w:tcW w:w="206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435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lastRenderedPageBreak/>
              <w:t>Zambia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41F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825E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3FCF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7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8F7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2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302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22D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.8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3D1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6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ABA4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70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66CB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5CD3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D43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1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CEBC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4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8C0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9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E0A9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1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D88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6E00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17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D162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4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6C28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5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2C862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2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7BE28AD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68</w:t>
            </w:r>
          </w:p>
        </w:tc>
        <w:tc>
          <w:tcPr>
            <w:tcW w:w="1186" w:type="dxa"/>
            <w:tcBorders>
              <w:top w:val="single" w:sz="4" w:space="0" w:color="auto"/>
              <w:left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B3CDB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8</w:t>
            </w:r>
          </w:p>
        </w:tc>
      </w:tr>
      <w:tr w:rsidR="007F1390" w:rsidRPr="00D10D78" w14:paraId="66D9A68D" w14:textId="77777777" w:rsidTr="002E015B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6D31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Zimbabwe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CB4C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02291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7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ADA3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212A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69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32E26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E1D3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42777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8.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AE18F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01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0C294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4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986C39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CA1F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.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E95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68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B9EE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.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CFB75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.3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B7A008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9.0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3154C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95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4B58A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4.4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53A10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0.0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143D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0.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2255D23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95</w:t>
            </w:r>
          </w:p>
        </w:tc>
        <w:tc>
          <w:tcPr>
            <w:tcW w:w="1186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2D81E" w14:textId="77777777" w:rsidR="007F1390" w:rsidRPr="000138B5" w:rsidRDefault="007F1390" w:rsidP="007D2E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138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.6</w:t>
            </w:r>
          </w:p>
        </w:tc>
      </w:tr>
    </w:tbl>
    <w:p w14:paraId="60D6CF32" w14:textId="77777777" w:rsidR="000138B5" w:rsidRPr="00906F87" w:rsidRDefault="000138B5" w:rsidP="000138B5">
      <w:pPr>
        <w:ind w:left="284" w:right="87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*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DHS: Demographic Health Survey; MICS: Multiple Indicator Cluster Survey; ENSANUT: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Nacional de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Nutrición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; ENDES: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Encuest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Demográfica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y de </w:t>
      </w:r>
      <w:proofErr w:type="spellStart"/>
      <w:r w:rsidRPr="00906F87">
        <w:rPr>
          <w:rFonts w:ascii="Times New Roman" w:hAnsi="Times New Roman" w:cs="Times New Roman"/>
          <w:sz w:val="20"/>
          <w:szCs w:val="20"/>
          <w:lang w:val="en-US"/>
        </w:rPr>
        <w:t>Salud</w:t>
      </w:r>
      <w:proofErr w:type="spellEnd"/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 Familiar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†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 xml:space="preserve">CAR: Central African Republic; </w:t>
      </w:r>
      <w:r w:rsidRPr="00906F8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‡</w:t>
      </w:r>
      <w:r w:rsidRPr="00906F87">
        <w:rPr>
          <w:rFonts w:ascii="Times New Roman" w:hAnsi="Times New Roman" w:cs="Times New Roman"/>
          <w:sz w:val="20"/>
          <w:szCs w:val="20"/>
          <w:lang w:val="en-US"/>
        </w:rPr>
        <w:t>CDR: Congo Democratic Republic.</w:t>
      </w:r>
    </w:p>
    <w:p w14:paraId="1E9F8838" w14:textId="0C0FA33F" w:rsidR="00137B6C" w:rsidRPr="00D10D78" w:rsidRDefault="00137B6C" w:rsidP="00C92E22">
      <w:pPr>
        <w:rPr>
          <w:rFonts w:ascii="Times New Roman" w:hAnsi="Times New Roman" w:cs="Times New Roman"/>
          <w:sz w:val="18"/>
          <w:szCs w:val="18"/>
          <w:lang w:val="en-US"/>
        </w:rPr>
      </w:pPr>
    </w:p>
    <w:sectPr w:rsidR="00137B6C" w:rsidRPr="00D10D78" w:rsidSect="00CC7788">
      <w:pgSz w:w="16838" w:h="11906" w:orient="landscape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1A2F1" w14:textId="77777777" w:rsidR="00E82E3A" w:rsidRDefault="00E82E3A" w:rsidP="004A1685">
      <w:pPr>
        <w:spacing w:after="0" w:line="240" w:lineRule="auto"/>
      </w:pPr>
      <w:r>
        <w:separator/>
      </w:r>
    </w:p>
  </w:endnote>
  <w:endnote w:type="continuationSeparator" w:id="0">
    <w:p w14:paraId="0F6D7066" w14:textId="77777777" w:rsidR="00E82E3A" w:rsidRDefault="00E82E3A" w:rsidP="004A1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Sitka Small"/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25F8B6" w14:textId="77777777" w:rsidR="00E82E3A" w:rsidRDefault="00E82E3A" w:rsidP="004A1685">
      <w:pPr>
        <w:spacing w:after="0" w:line="240" w:lineRule="auto"/>
      </w:pPr>
      <w:r>
        <w:separator/>
      </w:r>
    </w:p>
  </w:footnote>
  <w:footnote w:type="continuationSeparator" w:id="0">
    <w:p w14:paraId="359B107F" w14:textId="77777777" w:rsidR="00E82E3A" w:rsidRDefault="00E82E3A" w:rsidP="004A1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96874919"/>
      <w:docPartObj>
        <w:docPartGallery w:val="Page Numbers (Top of Page)"/>
        <w:docPartUnique/>
      </w:docPartObj>
    </w:sdtPr>
    <w:sdtContent>
      <w:p w14:paraId="3B07CA7D" w14:textId="736BF540" w:rsidR="000764D5" w:rsidRDefault="000764D5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7DBF34E" w14:textId="0DDE7735" w:rsidR="000764D5" w:rsidRPr="00EC6FAE" w:rsidRDefault="000764D5">
    <w:pPr>
      <w:pStyle w:val="Cabealho"/>
      <w:rPr>
        <w:rFonts w:ascii="Times New Roman" w:hAnsi="Times New Roman" w:cs="Times New Roman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E1FA6"/>
    <w:multiLevelType w:val="hybridMultilevel"/>
    <w:tmpl w:val="89923EBC"/>
    <w:lvl w:ilvl="0" w:tplc="09EE45F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6E4AAB9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1E9B2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964A1A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1A2C6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17ABED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946E62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91AE68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6EB44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A65276"/>
    <w:multiLevelType w:val="hybridMultilevel"/>
    <w:tmpl w:val="0D528484"/>
    <w:lvl w:ilvl="0" w:tplc="57280F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CC48D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F4C3B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42243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36870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116692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53C4DE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2E08CC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568A7A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E66A40"/>
    <w:multiLevelType w:val="hybridMultilevel"/>
    <w:tmpl w:val="2E5E4B0C"/>
    <w:lvl w:ilvl="0" w:tplc="93709B0E">
      <w:start w:val="1"/>
      <w:numFmt w:val="lowerLetter"/>
      <w:lvlText w:val="%1."/>
      <w:lvlJc w:val="left"/>
      <w:pPr>
        <w:tabs>
          <w:tab w:val="num" w:pos="3338"/>
        </w:tabs>
        <w:ind w:left="3338" w:hanging="360"/>
      </w:pPr>
      <w:rPr>
        <w:rFonts w:ascii="Times New Roman" w:hAnsi="Times New Roman" w:cs="Times New Roman" w:hint="default"/>
      </w:rPr>
    </w:lvl>
    <w:lvl w:ilvl="1" w:tplc="0100DBD4" w:tentative="1">
      <w:start w:val="1"/>
      <w:numFmt w:val="lowerLetter"/>
      <w:lvlText w:val="%2."/>
      <w:lvlJc w:val="left"/>
      <w:pPr>
        <w:tabs>
          <w:tab w:val="num" w:pos="4058"/>
        </w:tabs>
        <w:ind w:left="4058" w:hanging="360"/>
      </w:pPr>
    </w:lvl>
    <w:lvl w:ilvl="2" w:tplc="DB2819E4" w:tentative="1">
      <w:start w:val="1"/>
      <w:numFmt w:val="lowerLetter"/>
      <w:lvlText w:val="%3."/>
      <w:lvlJc w:val="left"/>
      <w:pPr>
        <w:tabs>
          <w:tab w:val="num" w:pos="4778"/>
        </w:tabs>
        <w:ind w:left="4778" w:hanging="360"/>
      </w:pPr>
    </w:lvl>
    <w:lvl w:ilvl="3" w:tplc="AD08C14C" w:tentative="1">
      <w:start w:val="1"/>
      <w:numFmt w:val="lowerLetter"/>
      <w:lvlText w:val="%4."/>
      <w:lvlJc w:val="left"/>
      <w:pPr>
        <w:tabs>
          <w:tab w:val="num" w:pos="5498"/>
        </w:tabs>
        <w:ind w:left="5498" w:hanging="360"/>
      </w:pPr>
    </w:lvl>
    <w:lvl w:ilvl="4" w:tplc="F46A3FA4" w:tentative="1">
      <w:start w:val="1"/>
      <w:numFmt w:val="lowerLetter"/>
      <w:lvlText w:val="%5."/>
      <w:lvlJc w:val="left"/>
      <w:pPr>
        <w:tabs>
          <w:tab w:val="num" w:pos="6218"/>
        </w:tabs>
        <w:ind w:left="6218" w:hanging="360"/>
      </w:pPr>
    </w:lvl>
    <w:lvl w:ilvl="5" w:tplc="F9B659AA" w:tentative="1">
      <w:start w:val="1"/>
      <w:numFmt w:val="lowerLetter"/>
      <w:lvlText w:val="%6."/>
      <w:lvlJc w:val="left"/>
      <w:pPr>
        <w:tabs>
          <w:tab w:val="num" w:pos="6938"/>
        </w:tabs>
        <w:ind w:left="6938" w:hanging="360"/>
      </w:pPr>
    </w:lvl>
    <w:lvl w:ilvl="6" w:tplc="4DB216BA" w:tentative="1">
      <w:start w:val="1"/>
      <w:numFmt w:val="lowerLetter"/>
      <w:lvlText w:val="%7."/>
      <w:lvlJc w:val="left"/>
      <w:pPr>
        <w:tabs>
          <w:tab w:val="num" w:pos="7658"/>
        </w:tabs>
        <w:ind w:left="7658" w:hanging="360"/>
      </w:pPr>
    </w:lvl>
    <w:lvl w:ilvl="7" w:tplc="2D26939A" w:tentative="1">
      <w:start w:val="1"/>
      <w:numFmt w:val="lowerLetter"/>
      <w:lvlText w:val="%8."/>
      <w:lvlJc w:val="left"/>
      <w:pPr>
        <w:tabs>
          <w:tab w:val="num" w:pos="8378"/>
        </w:tabs>
        <w:ind w:left="8378" w:hanging="360"/>
      </w:pPr>
    </w:lvl>
    <w:lvl w:ilvl="8" w:tplc="2690A684" w:tentative="1">
      <w:start w:val="1"/>
      <w:numFmt w:val="lowerLetter"/>
      <w:lvlText w:val="%9."/>
      <w:lvlJc w:val="left"/>
      <w:pPr>
        <w:tabs>
          <w:tab w:val="num" w:pos="9098"/>
        </w:tabs>
        <w:ind w:left="9098" w:hanging="360"/>
      </w:pPr>
    </w:lvl>
  </w:abstractNum>
  <w:abstractNum w:abstractNumId="3" w15:restartNumberingAfterBreak="0">
    <w:nsid w:val="4339258B"/>
    <w:multiLevelType w:val="hybridMultilevel"/>
    <w:tmpl w:val="F1725506"/>
    <w:lvl w:ilvl="0" w:tplc="7312EE1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Arial" w:hint="default"/>
        <w:sz w:val="16"/>
        <w:szCs w:val="20"/>
      </w:rPr>
    </w:lvl>
    <w:lvl w:ilvl="1" w:tplc="30EC259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D704EC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438F61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03AEE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AAEC75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2D0222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EB2C0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2FEBEB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A6197A"/>
    <w:multiLevelType w:val="hybridMultilevel"/>
    <w:tmpl w:val="13FAB8C6"/>
    <w:lvl w:ilvl="0" w:tplc="1B2CC5F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65A2578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29CDA7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1528B7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EAF8D4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704AEA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A2A26F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AEE86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134F65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ADSBhbmlmbmhko6SsGpxcWZ+XkgBUbmtQD4wYobLQAAAA=="/>
  </w:docVars>
  <w:rsids>
    <w:rsidRoot w:val="008C1454"/>
    <w:rsid w:val="000138B5"/>
    <w:rsid w:val="00015DB2"/>
    <w:rsid w:val="000226E2"/>
    <w:rsid w:val="00027610"/>
    <w:rsid w:val="0006688D"/>
    <w:rsid w:val="00067D9D"/>
    <w:rsid w:val="000764D5"/>
    <w:rsid w:val="000C19FF"/>
    <w:rsid w:val="000C2475"/>
    <w:rsid w:val="000C7358"/>
    <w:rsid w:val="000F0E57"/>
    <w:rsid w:val="000F3AE7"/>
    <w:rsid w:val="00137B6C"/>
    <w:rsid w:val="001613D1"/>
    <w:rsid w:val="00167306"/>
    <w:rsid w:val="00182049"/>
    <w:rsid w:val="00182799"/>
    <w:rsid w:val="001C26BD"/>
    <w:rsid w:val="001C56EE"/>
    <w:rsid w:val="001D05D8"/>
    <w:rsid w:val="001D3BDD"/>
    <w:rsid w:val="00200E2A"/>
    <w:rsid w:val="00206A1D"/>
    <w:rsid w:val="00210B52"/>
    <w:rsid w:val="002147D0"/>
    <w:rsid w:val="002257BB"/>
    <w:rsid w:val="00233AD4"/>
    <w:rsid w:val="00240BA3"/>
    <w:rsid w:val="00242E90"/>
    <w:rsid w:val="002A07B7"/>
    <w:rsid w:val="002A1D0D"/>
    <w:rsid w:val="002C2BF7"/>
    <w:rsid w:val="002E015B"/>
    <w:rsid w:val="00307CB0"/>
    <w:rsid w:val="003206F5"/>
    <w:rsid w:val="00344570"/>
    <w:rsid w:val="00382939"/>
    <w:rsid w:val="00393D54"/>
    <w:rsid w:val="003C3EB5"/>
    <w:rsid w:val="003D6C6C"/>
    <w:rsid w:val="003D7BB0"/>
    <w:rsid w:val="003E05DD"/>
    <w:rsid w:val="003F1C0B"/>
    <w:rsid w:val="00404157"/>
    <w:rsid w:val="00474FD6"/>
    <w:rsid w:val="004761A2"/>
    <w:rsid w:val="00480637"/>
    <w:rsid w:val="004A05F1"/>
    <w:rsid w:val="004A11E4"/>
    <w:rsid w:val="004A1685"/>
    <w:rsid w:val="004A3703"/>
    <w:rsid w:val="004B0408"/>
    <w:rsid w:val="0050424F"/>
    <w:rsid w:val="005271F7"/>
    <w:rsid w:val="00536188"/>
    <w:rsid w:val="005365BA"/>
    <w:rsid w:val="0055254E"/>
    <w:rsid w:val="00557C9D"/>
    <w:rsid w:val="00573534"/>
    <w:rsid w:val="0059468A"/>
    <w:rsid w:val="005D6924"/>
    <w:rsid w:val="005E6839"/>
    <w:rsid w:val="005F18DD"/>
    <w:rsid w:val="005F5AA0"/>
    <w:rsid w:val="006105CC"/>
    <w:rsid w:val="00614AEB"/>
    <w:rsid w:val="006171B7"/>
    <w:rsid w:val="006409F5"/>
    <w:rsid w:val="0064601F"/>
    <w:rsid w:val="00667022"/>
    <w:rsid w:val="00682731"/>
    <w:rsid w:val="0068379D"/>
    <w:rsid w:val="006915AF"/>
    <w:rsid w:val="006A1D16"/>
    <w:rsid w:val="006A44C3"/>
    <w:rsid w:val="006C23CA"/>
    <w:rsid w:val="006C39A9"/>
    <w:rsid w:val="00745D83"/>
    <w:rsid w:val="00752981"/>
    <w:rsid w:val="0077218B"/>
    <w:rsid w:val="00792582"/>
    <w:rsid w:val="007B7DB2"/>
    <w:rsid w:val="007D2E6F"/>
    <w:rsid w:val="007F1390"/>
    <w:rsid w:val="007F52E6"/>
    <w:rsid w:val="008047EA"/>
    <w:rsid w:val="00835712"/>
    <w:rsid w:val="008442CF"/>
    <w:rsid w:val="00856ED6"/>
    <w:rsid w:val="008740B3"/>
    <w:rsid w:val="00877214"/>
    <w:rsid w:val="00890C25"/>
    <w:rsid w:val="008A3E72"/>
    <w:rsid w:val="008C1454"/>
    <w:rsid w:val="008E58ED"/>
    <w:rsid w:val="008E6EE3"/>
    <w:rsid w:val="008F238B"/>
    <w:rsid w:val="008F2763"/>
    <w:rsid w:val="00906F87"/>
    <w:rsid w:val="00916C36"/>
    <w:rsid w:val="00931C99"/>
    <w:rsid w:val="00934008"/>
    <w:rsid w:val="00935628"/>
    <w:rsid w:val="00952F6C"/>
    <w:rsid w:val="009600AE"/>
    <w:rsid w:val="00972F24"/>
    <w:rsid w:val="00974A72"/>
    <w:rsid w:val="009C111C"/>
    <w:rsid w:val="009C1FAF"/>
    <w:rsid w:val="009C2BD0"/>
    <w:rsid w:val="009C582E"/>
    <w:rsid w:val="00A21CE6"/>
    <w:rsid w:val="00A258AB"/>
    <w:rsid w:val="00A45ABF"/>
    <w:rsid w:val="00A57EA2"/>
    <w:rsid w:val="00A62B20"/>
    <w:rsid w:val="00A76533"/>
    <w:rsid w:val="00A80789"/>
    <w:rsid w:val="00AA1C4B"/>
    <w:rsid w:val="00AA37E9"/>
    <w:rsid w:val="00AE6ACA"/>
    <w:rsid w:val="00AF395E"/>
    <w:rsid w:val="00B50DC5"/>
    <w:rsid w:val="00B6489B"/>
    <w:rsid w:val="00B9554E"/>
    <w:rsid w:val="00BC0B97"/>
    <w:rsid w:val="00BD29A0"/>
    <w:rsid w:val="00BE7568"/>
    <w:rsid w:val="00C1471E"/>
    <w:rsid w:val="00C34020"/>
    <w:rsid w:val="00C35A88"/>
    <w:rsid w:val="00C4536A"/>
    <w:rsid w:val="00C47959"/>
    <w:rsid w:val="00C60864"/>
    <w:rsid w:val="00C65301"/>
    <w:rsid w:val="00C74A93"/>
    <w:rsid w:val="00C92E22"/>
    <w:rsid w:val="00C93896"/>
    <w:rsid w:val="00C938E4"/>
    <w:rsid w:val="00CB0FC5"/>
    <w:rsid w:val="00CB22B1"/>
    <w:rsid w:val="00CC7788"/>
    <w:rsid w:val="00CD65E0"/>
    <w:rsid w:val="00CF1ED3"/>
    <w:rsid w:val="00CF24C9"/>
    <w:rsid w:val="00D0611E"/>
    <w:rsid w:val="00D10D78"/>
    <w:rsid w:val="00D23043"/>
    <w:rsid w:val="00D665EC"/>
    <w:rsid w:val="00D83A5E"/>
    <w:rsid w:val="00D96FA6"/>
    <w:rsid w:val="00DA57F4"/>
    <w:rsid w:val="00DE5A6D"/>
    <w:rsid w:val="00E14CFE"/>
    <w:rsid w:val="00E2104C"/>
    <w:rsid w:val="00E35A75"/>
    <w:rsid w:val="00E82E3A"/>
    <w:rsid w:val="00E9755F"/>
    <w:rsid w:val="00E97CC5"/>
    <w:rsid w:val="00EB7034"/>
    <w:rsid w:val="00EC6FAE"/>
    <w:rsid w:val="00EC745B"/>
    <w:rsid w:val="00EE35E1"/>
    <w:rsid w:val="00EF0BC3"/>
    <w:rsid w:val="00F205EB"/>
    <w:rsid w:val="00F37AF3"/>
    <w:rsid w:val="00F53BB4"/>
    <w:rsid w:val="00F54103"/>
    <w:rsid w:val="00F77CD3"/>
    <w:rsid w:val="00F80DED"/>
    <w:rsid w:val="00F83D07"/>
    <w:rsid w:val="00F847CB"/>
    <w:rsid w:val="00FC7BDE"/>
    <w:rsid w:val="00FD25A9"/>
    <w:rsid w:val="00FF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85ED4C"/>
  <w15:chartTrackingRefBased/>
  <w15:docId w15:val="{D562C58E-4227-4BF0-9602-1AC0CF860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931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semiHidden/>
    <w:unhideWhenUsed/>
    <w:rsid w:val="009C582E"/>
    <w:rPr>
      <w:color w:val="0563C1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9C582E"/>
    <w:rPr>
      <w:color w:val="954F72"/>
      <w:u w:val="single"/>
    </w:rPr>
  </w:style>
  <w:style w:type="paragraph" w:customStyle="1" w:styleId="msonormal0">
    <w:name w:val="msonormal"/>
    <w:basedOn w:val="Normal"/>
    <w:rsid w:val="009C58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9C582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66">
    <w:name w:val="xl66"/>
    <w:basedOn w:val="Normal"/>
    <w:rsid w:val="009C582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67">
    <w:name w:val="xl67"/>
    <w:basedOn w:val="Normal"/>
    <w:rsid w:val="009C582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68">
    <w:name w:val="xl68"/>
    <w:basedOn w:val="Normal"/>
    <w:rsid w:val="009C582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styleId="PargrafodaLista">
    <w:name w:val="List Paragraph"/>
    <w:basedOn w:val="Normal"/>
    <w:uiPriority w:val="34"/>
    <w:qFormat/>
    <w:rsid w:val="000226E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6E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E6EE3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4A168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A1685"/>
  </w:style>
  <w:style w:type="paragraph" w:styleId="Rodap">
    <w:name w:val="footer"/>
    <w:basedOn w:val="Normal"/>
    <w:link w:val="RodapChar"/>
    <w:uiPriority w:val="99"/>
    <w:unhideWhenUsed/>
    <w:rsid w:val="004A168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A1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1</Pages>
  <Words>10263</Words>
  <Characters>55426</Characters>
  <Application>Microsoft Office Word</Application>
  <DocSecurity>0</DocSecurity>
  <Lines>461</Lines>
  <Paragraphs>1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</dc:creator>
  <cp:keywords/>
  <dc:description/>
  <cp:lastModifiedBy>Paulo</cp:lastModifiedBy>
  <cp:revision>59</cp:revision>
  <dcterms:created xsi:type="dcterms:W3CDTF">2020-05-11T11:33:00Z</dcterms:created>
  <dcterms:modified xsi:type="dcterms:W3CDTF">2020-06-30T23:46:00Z</dcterms:modified>
</cp:coreProperties>
</file>